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11E00C64" w14:textId="77777777" w:rsidR="00292FFC" w:rsidRPr="00D73D58" w:rsidRDefault="00292FFC" w:rsidP="00007C0F">
                            <w:pPr>
                              <w:jc w:val="center"/>
                              <w:rPr>
                                <w:b/>
                                <w:bCs/>
                                <w:sz w:val="28"/>
                                <w:szCs w:val="28"/>
                              </w:rPr>
                            </w:pPr>
                            <w:r w:rsidRPr="00D73D58">
                              <w:rPr>
                                <w:b/>
                                <w:bCs/>
                                <w:sz w:val="28"/>
                                <w:szCs w:val="28"/>
                              </w:rPr>
                              <w:t>T.C. Milli Eğitim Bakanlığı</w:t>
                            </w:r>
                          </w:p>
                          <w:p w14:paraId="0FCE4E0C" w14:textId="77777777" w:rsidR="00292FFC" w:rsidRPr="00D73D58" w:rsidRDefault="00292FFC" w:rsidP="006A6FBB">
                            <w:pPr>
                              <w:jc w:val="center"/>
                              <w:rPr>
                                <w:b/>
                                <w:bCs/>
                                <w:sz w:val="28"/>
                                <w:szCs w:val="28"/>
                                <w:lang w:val="en-US"/>
                              </w:rPr>
                            </w:pPr>
                            <w:r w:rsidRPr="00D73D58">
                              <w:rPr>
                                <w:b/>
                                <w:bCs/>
                                <w:sz w:val="28"/>
                                <w:szCs w:val="28"/>
                              </w:rPr>
                              <w:t xml:space="preserve">İnşaat ve Emlak Dairesi Başkanlığı </w:t>
                            </w:r>
                          </w:p>
                          <w:p w14:paraId="7894CA98" w14:textId="77777777" w:rsidR="00292FFC" w:rsidRPr="00D73D58" w:rsidRDefault="00292FFC" w:rsidP="006A6FBB">
                            <w:pPr>
                              <w:jc w:val="center"/>
                              <w:rPr>
                                <w:b/>
                                <w:bCs/>
                                <w:sz w:val="28"/>
                                <w:szCs w:val="28"/>
                              </w:rPr>
                            </w:pPr>
                          </w:p>
                          <w:p w14:paraId="7F2D17CF" w14:textId="77777777" w:rsidR="00292FFC" w:rsidRPr="00D73D58" w:rsidRDefault="00292FFC" w:rsidP="006A6FBB">
                            <w:pPr>
                              <w:jc w:val="center"/>
                              <w:rPr>
                                <w:b/>
                                <w:bCs/>
                                <w:sz w:val="28"/>
                                <w:szCs w:val="28"/>
                              </w:rPr>
                            </w:pPr>
                            <w:r w:rsidRPr="00D73D58">
                              <w:rPr>
                                <w:b/>
                                <w:bCs/>
                                <w:sz w:val="28"/>
                                <w:szCs w:val="28"/>
                              </w:rPr>
                              <w:t xml:space="preserve">AB Mali İmkân Kapsamında MADAD Fonu Bünyesinde </w:t>
                            </w:r>
                          </w:p>
                          <w:p w14:paraId="7FF7644B" w14:textId="77777777" w:rsidR="00292FFC" w:rsidRPr="00D73D58" w:rsidRDefault="00292FFC" w:rsidP="006A6FBB">
                            <w:pPr>
                              <w:jc w:val="center"/>
                              <w:rPr>
                                <w:b/>
                                <w:bCs/>
                                <w:sz w:val="28"/>
                                <w:szCs w:val="28"/>
                              </w:rPr>
                            </w:pPr>
                            <w:r w:rsidRPr="00D73D58">
                              <w:rPr>
                                <w:b/>
                                <w:bCs/>
                                <w:sz w:val="28"/>
                                <w:szCs w:val="28"/>
                              </w:rPr>
                              <w:t xml:space="preserve">KfW Yürütücülüğü İle Geçici Koruma Altındaki </w:t>
                            </w:r>
                          </w:p>
                          <w:p w14:paraId="50CF9A70" w14:textId="77777777" w:rsidR="00292FFC" w:rsidRPr="00D73D58" w:rsidRDefault="00292FFC" w:rsidP="006A6FBB">
                            <w:pPr>
                              <w:jc w:val="center"/>
                              <w:rPr>
                                <w:b/>
                                <w:bCs/>
                                <w:sz w:val="28"/>
                                <w:szCs w:val="28"/>
                              </w:rPr>
                            </w:pPr>
                            <w:r w:rsidRPr="00D73D58">
                              <w:rPr>
                                <w:b/>
                                <w:bCs/>
                                <w:sz w:val="28"/>
                                <w:szCs w:val="28"/>
                              </w:rPr>
                              <w:t xml:space="preserve">Suriyelilere Ev Sahipliği Yapan İller İçin </w:t>
                            </w:r>
                          </w:p>
                          <w:p w14:paraId="4764AB01" w14:textId="77777777" w:rsidR="00292FFC" w:rsidRPr="00D73D58" w:rsidRDefault="00292FFC" w:rsidP="006A6FBB">
                            <w:pPr>
                              <w:jc w:val="center"/>
                              <w:rPr>
                                <w:b/>
                                <w:bCs/>
                                <w:sz w:val="28"/>
                                <w:szCs w:val="28"/>
                              </w:rPr>
                            </w:pPr>
                            <w:r w:rsidRPr="00D73D58">
                              <w:rPr>
                                <w:b/>
                                <w:bCs/>
                                <w:sz w:val="28"/>
                                <w:szCs w:val="28"/>
                              </w:rPr>
                              <w:t>Temiz Enerji ve Enerji Verimliliği Önlemleri Projesi</w:t>
                            </w:r>
                          </w:p>
                          <w:p w14:paraId="02B9F862" w14:textId="77777777" w:rsidR="00292FFC" w:rsidRPr="00D73D58" w:rsidRDefault="00292FFC" w:rsidP="00007C0F">
                            <w:pPr>
                              <w:jc w:val="center"/>
                              <w:rPr>
                                <w:b/>
                                <w:bCs/>
                                <w:sz w:val="28"/>
                                <w:szCs w:val="28"/>
                                <w:lang w:val="en-US"/>
                              </w:rPr>
                            </w:pPr>
                          </w:p>
                          <w:p w14:paraId="337A85B8" w14:textId="77777777" w:rsidR="00292FFC" w:rsidRPr="00D73D58" w:rsidRDefault="00292FFC" w:rsidP="00007C0F">
                            <w:pPr>
                              <w:jc w:val="center"/>
                              <w:rPr>
                                <w:b/>
                                <w:bCs/>
                                <w:sz w:val="28"/>
                                <w:szCs w:val="28"/>
                                <w:lang w:val="en-US"/>
                              </w:rPr>
                            </w:pPr>
                          </w:p>
                          <w:p w14:paraId="7E68AD92" w14:textId="77777777" w:rsidR="00292FFC" w:rsidRPr="00D73D58" w:rsidRDefault="00292FFC" w:rsidP="00007C0F">
                            <w:pPr>
                              <w:jc w:val="center"/>
                              <w:rPr>
                                <w:b/>
                                <w:bCs/>
                                <w:sz w:val="28"/>
                                <w:szCs w:val="28"/>
                                <w:lang w:val="en-US"/>
                              </w:rPr>
                            </w:pPr>
                          </w:p>
                          <w:p w14:paraId="10D7C70F" w14:textId="77777777" w:rsidR="00292FFC" w:rsidRPr="00D73D58" w:rsidRDefault="00292FFC" w:rsidP="00007C0F">
                            <w:pPr>
                              <w:jc w:val="center"/>
                              <w:rPr>
                                <w:b/>
                                <w:bCs/>
                                <w:sz w:val="28"/>
                                <w:szCs w:val="28"/>
                                <w:lang w:val="en-US"/>
                              </w:rPr>
                            </w:pPr>
                          </w:p>
                          <w:p w14:paraId="40FC383B" w14:textId="77777777" w:rsidR="00292FFC" w:rsidRPr="00D73D58" w:rsidRDefault="00292FFC" w:rsidP="00007C0F">
                            <w:pPr>
                              <w:jc w:val="center"/>
                              <w:rPr>
                                <w:b/>
                                <w:bCs/>
                                <w:sz w:val="28"/>
                                <w:szCs w:val="28"/>
                                <w:lang w:val="en-US"/>
                              </w:rPr>
                            </w:pPr>
                          </w:p>
                          <w:p w14:paraId="66B880A8" w14:textId="77777777" w:rsidR="00292FFC" w:rsidRPr="00D73D58" w:rsidRDefault="00292FFC"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2E0AD360" w:rsidR="00292FFC" w:rsidRDefault="00292FFC" w:rsidP="007F73A7">
                            <w:pPr>
                              <w:jc w:val="center"/>
                              <w:rPr>
                                <w:b/>
                                <w:bCs/>
                                <w:sz w:val="28"/>
                                <w:szCs w:val="28"/>
                              </w:rPr>
                            </w:pPr>
                            <w:r>
                              <w:rPr>
                                <w:b/>
                                <w:bCs/>
                                <w:sz w:val="28"/>
                                <w:szCs w:val="28"/>
                              </w:rPr>
                              <w:t xml:space="preserve">Adana,Mersin ve Osmaniye İllerinde 9 Okulda Yapılacak Enerji Verimliliği Tedbirleri </w:t>
                            </w:r>
                          </w:p>
                          <w:p w14:paraId="7C1095BB" w14:textId="148A324D" w:rsidR="00292FFC" w:rsidRPr="00D73D58" w:rsidRDefault="00292FFC" w:rsidP="007F73A7">
                            <w:pPr>
                              <w:jc w:val="center"/>
                              <w:rPr>
                                <w:b/>
                                <w:bCs/>
                                <w:sz w:val="28"/>
                                <w:szCs w:val="28"/>
                              </w:rPr>
                            </w:pPr>
                            <w:r>
                              <w:rPr>
                                <w:b/>
                                <w:bCs/>
                                <w:sz w:val="28"/>
                                <w:szCs w:val="28"/>
                              </w:rPr>
                              <w:t>Tadilat ve Onarım İşi</w:t>
                            </w:r>
                          </w:p>
                          <w:p w14:paraId="234D1741" w14:textId="705BD926" w:rsidR="00292FFC" w:rsidRPr="00D73D58" w:rsidRDefault="00292FFC" w:rsidP="007F73A7">
                            <w:pPr>
                              <w:jc w:val="center"/>
                              <w:rPr>
                                <w:b/>
                                <w:bCs/>
                                <w:sz w:val="28"/>
                                <w:szCs w:val="28"/>
                              </w:rPr>
                            </w:pPr>
                            <w:r w:rsidRPr="00D73D58">
                              <w:rPr>
                                <w:b/>
                                <w:bCs/>
                                <w:sz w:val="28"/>
                                <w:szCs w:val="28"/>
                              </w:rPr>
                              <w:t xml:space="preserve"> (MADAD-KFW-CW-0</w:t>
                            </w:r>
                            <w:r>
                              <w:rPr>
                                <w:b/>
                                <w:bCs/>
                                <w:sz w:val="28"/>
                                <w:szCs w:val="28"/>
                              </w:rPr>
                              <w:t>3/02</w:t>
                            </w:r>
                            <w:r w:rsidRPr="00D73D58">
                              <w:rPr>
                                <w:b/>
                                <w:bCs/>
                                <w:sz w:val="28"/>
                                <w:szCs w:val="28"/>
                              </w:rPr>
                              <w:t>)</w:t>
                            </w:r>
                          </w:p>
                          <w:p w14:paraId="1F8D4825" w14:textId="77777777" w:rsidR="00292FFC" w:rsidRPr="00D73D58" w:rsidRDefault="00292FFC" w:rsidP="00007C0F">
                            <w:pPr>
                              <w:jc w:val="center"/>
                              <w:rPr>
                                <w:b/>
                                <w:bCs/>
                                <w:sz w:val="28"/>
                                <w:szCs w:val="28"/>
                              </w:rPr>
                            </w:pPr>
                          </w:p>
                          <w:p w14:paraId="0A157887" w14:textId="77777777" w:rsidR="00292FFC" w:rsidRPr="00D73D58" w:rsidRDefault="00292FFC" w:rsidP="00007C0F">
                            <w:pPr>
                              <w:jc w:val="center"/>
                              <w:rPr>
                                <w:b/>
                                <w:bCs/>
                                <w:sz w:val="24"/>
                                <w:szCs w:val="24"/>
                              </w:rPr>
                            </w:pPr>
                          </w:p>
                          <w:p w14:paraId="74BD98A6" w14:textId="77777777" w:rsidR="00292FFC" w:rsidRPr="00D73D58" w:rsidRDefault="00292FFC" w:rsidP="00007C0F">
                            <w:pPr>
                              <w:jc w:val="center"/>
                              <w:rPr>
                                <w:b/>
                                <w:bCs/>
                                <w:sz w:val="26"/>
                                <w:szCs w:val="26"/>
                              </w:rPr>
                            </w:pPr>
                          </w:p>
                          <w:p w14:paraId="28960EB1" w14:textId="77777777" w:rsidR="00292FFC" w:rsidRPr="00D73D58" w:rsidRDefault="00292FFC" w:rsidP="00007C0F">
                            <w:pPr>
                              <w:jc w:val="center"/>
                              <w:rPr>
                                <w:b/>
                                <w:bCs/>
                                <w:sz w:val="26"/>
                                <w:szCs w:val="26"/>
                              </w:rPr>
                            </w:pPr>
                          </w:p>
                          <w:p w14:paraId="1FBE75D8" w14:textId="77777777" w:rsidR="00292FFC" w:rsidRPr="00D73D58" w:rsidRDefault="00292FFC" w:rsidP="00007C0F">
                            <w:pPr>
                              <w:jc w:val="center"/>
                              <w:rPr>
                                <w:b/>
                                <w:bCs/>
                                <w:sz w:val="26"/>
                                <w:szCs w:val="26"/>
                              </w:rPr>
                            </w:pPr>
                          </w:p>
                          <w:p w14:paraId="68BB9544" w14:textId="77777777" w:rsidR="00292FFC" w:rsidRPr="00D73D58" w:rsidRDefault="00292FFC" w:rsidP="00007C0F">
                            <w:pPr>
                              <w:jc w:val="center"/>
                              <w:rPr>
                                <w:b/>
                                <w:bCs/>
                                <w:sz w:val="32"/>
                                <w:szCs w:val="32"/>
                              </w:rPr>
                            </w:pPr>
                            <w:r w:rsidRPr="00D73D58">
                              <w:rPr>
                                <w:b/>
                                <w:bCs/>
                                <w:sz w:val="32"/>
                                <w:szCs w:val="32"/>
                              </w:rPr>
                              <w:t xml:space="preserve">ULUSAL REKABETÇİ İHALE BELGELERİ </w:t>
                            </w:r>
                          </w:p>
                          <w:p w14:paraId="7F5A3B93" w14:textId="77777777" w:rsidR="00292FFC" w:rsidRPr="00D73D58" w:rsidRDefault="00292FFC" w:rsidP="00007C0F">
                            <w:pPr>
                              <w:jc w:val="center"/>
                              <w:rPr>
                                <w:b/>
                                <w:bCs/>
                                <w:sz w:val="32"/>
                                <w:szCs w:val="32"/>
                              </w:rPr>
                            </w:pPr>
                          </w:p>
                          <w:p w14:paraId="43AC697E" w14:textId="77777777" w:rsidR="00292FFC" w:rsidRPr="00D73D58" w:rsidRDefault="00292FFC" w:rsidP="00007C0F">
                            <w:pPr>
                              <w:jc w:val="center"/>
                              <w:rPr>
                                <w:b/>
                                <w:bCs/>
                                <w:sz w:val="32"/>
                                <w:szCs w:val="32"/>
                              </w:rPr>
                            </w:pPr>
                            <w:r w:rsidRPr="00D73D58">
                              <w:rPr>
                                <w:b/>
                                <w:bCs/>
                                <w:sz w:val="32"/>
                                <w:szCs w:val="32"/>
                              </w:rPr>
                              <w:t>(NCB)</w:t>
                            </w:r>
                          </w:p>
                          <w:p w14:paraId="4857E09D" w14:textId="58B801BB" w:rsidR="00292FFC" w:rsidRPr="00D73D58" w:rsidRDefault="00292FFC" w:rsidP="00007C0F">
                            <w:pPr>
                              <w:jc w:val="center"/>
                              <w:rPr>
                                <w:b/>
                                <w:bCs/>
                                <w:sz w:val="32"/>
                                <w:szCs w:val="32"/>
                              </w:rPr>
                            </w:pPr>
                          </w:p>
                          <w:p w14:paraId="2627568D" w14:textId="4E301D1D" w:rsidR="00292FFC" w:rsidRPr="00D73D58" w:rsidRDefault="00292FFC" w:rsidP="00007C0F">
                            <w:pPr>
                              <w:jc w:val="center"/>
                              <w:rPr>
                                <w:b/>
                                <w:bCs/>
                                <w:sz w:val="32"/>
                                <w:szCs w:val="32"/>
                              </w:rPr>
                            </w:pPr>
                          </w:p>
                          <w:p w14:paraId="26D9BCBA" w14:textId="0A29E139" w:rsidR="00292FFC" w:rsidRPr="00D73D58" w:rsidRDefault="00292FFC" w:rsidP="00007C0F">
                            <w:pPr>
                              <w:jc w:val="center"/>
                              <w:rPr>
                                <w:b/>
                                <w:bCs/>
                                <w:sz w:val="32"/>
                                <w:szCs w:val="32"/>
                              </w:rPr>
                            </w:pPr>
                          </w:p>
                          <w:p w14:paraId="03B1FD49" w14:textId="5E4E8820" w:rsidR="00292FFC" w:rsidRPr="00D73D58" w:rsidRDefault="00292FFC" w:rsidP="00007C0F">
                            <w:pPr>
                              <w:jc w:val="center"/>
                              <w:rPr>
                                <w:b/>
                                <w:bCs/>
                                <w:sz w:val="32"/>
                                <w:szCs w:val="32"/>
                              </w:rPr>
                            </w:pPr>
                          </w:p>
                          <w:p w14:paraId="05C90CB8" w14:textId="0CF9A133" w:rsidR="00292FFC" w:rsidRPr="00D73D58" w:rsidRDefault="00292FFC" w:rsidP="00007C0F">
                            <w:pPr>
                              <w:jc w:val="center"/>
                              <w:rPr>
                                <w:b/>
                                <w:bCs/>
                                <w:sz w:val="32"/>
                                <w:szCs w:val="32"/>
                              </w:rPr>
                            </w:pPr>
                          </w:p>
                          <w:p w14:paraId="5FA9D766" w14:textId="11B954E6" w:rsidR="00292FFC" w:rsidRPr="00D73D58" w:rsidRDefault="00292FFC" w:rsidP="00007C0F">
                            <w:pPr>
                              <w:jc w:val="center"/>
                              <w:rPr>
                                <w:b/>
                                <w:bCs/>
                                <w:sz w:val="32"/>
                                <w:szCs w:val="32"/>
                              </w:rPr>
                            </w:pPr>
                          </w:p>
                          <w:p w14:paraId="0DFAC42A" w14:textId="6844331B" w:rsidR="00292FFC" w:rsidRPr="00D73D58" w:rsidRDefault="00292FFC" w:rsidP="00007C0F">
                            <w:pPr>
                              <w:jc w:val="center"/>
                              <w:rPr>
                                <w:b/>
                                <w:bCs/>
                                <w:sz w:val="32"/>
                                <w:szCs w:val="32"/>
                              </w:rPr>
                            </w:pPr>
                          </w:p>
                          <w:p w14:paraId="1B698753" w14:textId="3A793FF0" w:rsidR="00292FFC" w:rsidRPr="00D73D58" w:rsidRDefault="00292FFC" w:rsidP="00007C0F">
                            <w:pPr>
                              <w:jc w:val="center"/>
                              <w:rPr>
                                <w:b/>
                                <w:bCs/>
                                <w:sz w:val="32"/>
                                <w:szCs w:val="32"/>
                              </w:rPr>
                            </w:pPr>
                          </w:p>
                          <w:p w14:paraId="5896AA49" w14:textId="270F9307" w:rsidR="00292FFC" w:rsidRPr="00D73D58" w:rsidRDefault="00292FFC" w:rsidP="00007C0F">
                            <w:pPr>
                              <w:jc w:val="center"/>
                              <w:rPr>
                                <w:b/>
                                <w:bCs/>
                                <w:sz w:val="32"/>
                                <w:szCs w:val="32"/>
                              </w:rPr>
                            </w:pPr>
                          </w:p>
                          <w:p w14:paraId="1B884B96" w14:textId="56C87D60" w:rsidR="00292FFC" w:rsidRPr="00D73D58" w:rsidRDefault="00292FFC" w:rsidP="00007C0F">
                            <w:pPr>
                              <w:jc w:val="center"/>
                              <w:rPr>
                                <w:b/>
                                <w:bCs/>
                                <w:sz w:val="32"/>
                                <w:szCs w:val="32"/>
                              </w:rPr>
                            </w:pPr>
                          </w:p>
                          <w:p w14:paraId="647EBB71" w14:textId="77777777" w:rsidR="00292FFC" w:rsidRPr="00D73D58" w:rsidRDefault="00292FFC" w:rsidP="00007C0F">
                            <w:pPr>
                              <w:jc w:val="center"/>
                              <w:rPr>
                                <w:b/>
                                <w:bCs/>
                                <w:sz w:val="32"/>
                                <w:szCs w:val="32"/>
                              </w:rPr>
                            </w:pPr>
                          </w:p>
                          <w:p w14:paraId="6E50B8B4" w14:textId="1067BF52" w:rsidR="00292FFC" w:rsidRPr="00D73D58" w:rsidRDefault="00292FFC" w:rsidP="00007C0F">
                            <w:pPr>
                              <w:jc w:val="center"/>
                              <w:rPr>
                                <w:b/>
                                <w:bCs/>
                                <w:sz w:val="28"/>
                                <w:szCs w:val="28"/>
                              </w:rPr>
                            </w:pPr>
                            <w:r>
                              <w:rPr>
                                <w:b/>
                                <w:bCs/>
                                <w:sz w:val="28"/>
                                <w:szCs w:val="28"/>
                              </w:rPr>
                              <w:t>ARALIK 2020</w:t>
                            </w:r>
                          </w:p>
                          <w:p w14:paraId="29CAD125" w14:textId="77777777" w:rsidR="00292FFC" w:rsidRPr="00007C0F" w:rsidRDefault="00292FFC" w:rsidP="00007C0F">
                            <w:pPr>
                              <w:jc w:val="center"/>
                              <w:rPr>
                                <w:rFonts w:asciiTheme="minorHAnsi" w:hAnsiTheme="minorHAnsi"/>
                                <w:b/>
                                <w:bCs/>
                                <w:sz w:val="26"/>
                                <w:szCs w:val="26"/>
                              </w:rPr>
                            </w:pPr>
                          </w:p>
                          <w:p w14:paraId="64C646BD" w14:textId="77777777" w:rsidR="00292FFC" w:rsidRPr="00007C0F" w:rsidRDefault="00292FFC" w:rsidP="00007C0F">
                            <w:pPr>
                              <w:jc w:val="center"/>
                              <w:rPr>
                                <w:rFonts w:asciiTheme="minorHAnsi" w:hAnsiTheme="minorHAnsi"/>
                                <w:b/>
                                <w:bCs/>
                                <w:sz w:val="26"/>
                                <w:szCs w:val="26"/>
                              </w:rPr>
                            </w:pPr>
                          </w:p>
                          <w:p w14:paraId="2594B9BF" w14:textId="77777777" w:rsidR="00292FFC" w:rsidRPr="00007C0F" w:rsidRDefault="00292FFC" w:rsidP="00007C0F">
                            <w:pPr>
                              <w:jc w:val="center"/>
                              <w:rPr>
                                <w:rFonts w:asciiTheme="minorHAnsi" w:hAnsiTheme="minorHAnsi"/>
                                <w:b/>
                                <w:bCs/>
                                <w:sz w:val="24"/>
                                <w:szCs w:val="24"/>
                              </w:rPr>
                            </w:pPr>
                          </w:p>
                          <w:p w14:paraId="55A69C3E" w14:textId="77777777" w:rsidR="00292FFC" w:rsidRPr="00007C0F" w:rsidRDefault="00292FFC" w:rsidP="00007C0F">
                            <w:pPr>
                              <w:jc w:val="center"/>
                              <w:rPr>
                                <w:rFonts w:asciiTheme="minorHAnsi" w:hAnsiTheme="minorHAnsi"/>
                                <w:b/>
                                <w:bCs/>
                                <w:sz w:val="24"/>
                                <w:szCs w:val="24"/>
                              </w:rPr>
                            </w:pPr>
                          </w:p>
                          <w:p w14:paraId="73C4D7C7" w14:textId="77777777" w:rsidR="00292FFC" w:rsidRPr="00007C0F" w:rsidRDefault="00292FFC" w:rsidP="00007C0F">
                            <w:pPr>
                              <w:jc w:val="center"/>
                              <w:rPr>
                                <w:rFonts w:asciiTheme="minorHAnsi" w:hAnsiTheme="minorHAnsi"/>
                                <w:b/>
                                <w:bCs/>
                                <w:sz w:val="24"/>
                                <w:szCs w:val="24"/>
                              </w:rPr>
                            </w:pPr>
                          </w:p>
                          <w:p w14:paraId="6196E4A7" w14:textId="77777777" w:rsidR="00292FFC" w:rsidRPr="00007C0F" w:rsidRDefault="00292FFC" w:rsidP="00007C0F">
                            <w:pPr>
                              <w:jc w:val="center"/>
                              <w:rPr>
                                <w:rFonts w:asciiTheme="minorHAnsi" w:hAnsiTheme="minorHAnsi"/>
                                <w:b/>
                                <w:bCs/>
                                <w:sz w:val="24"/>
                                <w:szCs w:val="24"/>
                              </w:rPr>
                            </w:pPr>
                          </w:p>
                          <w:p w14:paraId="74CEC224" w14:textId="77777777" w:rsidR="00292FFC" w:rsidRPr="00007C0F" w:rsidRDefault="00292FFC" w:rsidP="00007C0F">
                            <w:pPr>
                              <w:jc w:val="center"/>
                              <w:rPr>
                                <w:rFonts w:asciiTheme="minorHAnsi" w:hAnsiTheme="minorHAnsi"/>
                                <w:b/>
                                <w:bCs/>
                                <w:sz w:val="24"/>
                                <w:szCs w:val="24"/>
                              </w:rPr>
                            </w:pPr>
                          </w:p>
                          <w:p w14:paraId="3AFAD95D" w14:textId="77777777" w:rsidR="00292FFC" w:rsidRPr="00007C0F" w:rsidRDefault="00292FFC" w:rsidP="00007C0F">
                            <w:pPr>
                              <w:jc w:val="center"/>
                              <w:rPr>
                                <w:rFonts w:asciiTheme="minorHAnsi" w:hAnsiTheme="minorHAnsi"/>
                                <w:b/>
                                <w:bCs/>
                                <w:sz w:val="24"/>
                                <w:szCs w:val="24"/>
                              </w:rPr>
                            </w:pPr>
                          </w:p>
                          <w:p w14:paraId="4471890B" w14:textId="77777777" w:rsidR="00292FFC" w:rsidRPr="00007C0F" w:rsidRDefault="00292FFC" w:rsidP="00007C0F">
                            <w:pPr>
                              <w:jc w:val="center"/>
                              <w:rPr>
                                <w:rFonts w:asciiTheme="minorHAnsi" w:hAnsiTheme="minorHAnsi"/>
                                <w:b/>
                                <w:bCs/>
                                <w:sz w:val="24"/>
                                <w:szCs w:val="24"/>
                              </w:rPr>
                            </w:pPr>
                          </w:p>
                          <w:p w14:paraId="52A3570B" w14:textId="77777777" w:rsidR="00292FFC" w:rsidRPr="00007C0F" w:rsidRDefault="00292FFC" w:rsidP="00007C0F">
                            <w:pPr>
                              <w:jc w:val="center"/>
                              <w:rPr>
                                <w:rFonts w:asciiTheme="minorHAnsi" w:hAnsiTheme="minorHAnsi"/>
                                <w:b/>
                                <w:bCs/>
                                <w:sz w:val="24"/>
                                <w:szCs w:val="24"/>
                              </w:rPr>
                            </w:pPr>
                          </w:p>
                          <w:p w14:paraId="5F4F17FC" w14:textId="77777777" w:rsidR="00292FFC" w:rsidRPr="00007C0F" w:rsidRDefault="00292FFC" w:rsidP="00007C0F">
                            <w:pPr>
                              <w:jc w:val="center"/>
                              <w:rPr>
                                <w:rFonts w:asciiTheme="minorHAnsi" w:hAnsiTheme="minorHAnsi"/>
                                <w:b/>
                                <w:bCs/>
                                <w:sz w:val="24"/>
                                <w:szCs w:val="24"/>
                              </w:rPr>
                            </w:pPr>
                          </w:p>
                          <w:p w14:paraId="78581A53" w14:textId="77777777" w:rsidR="00292FFC" w:rsidRPr="00007C0F" w:rsidRDefault="00292FFC"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292FFC" w:rsidRPr="002B16D5" w:rsidRDefault="00292FFC"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292FFC" w:rsidRPr="00753D10" w:rsidRDefault="00292FFC"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292FFC" w:rsidRPr="00753D10" w:rsidRDefault="00292FFC"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292FFC" w:rsidRPr="00753D10" w:rsidRDefault="00292FFC"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11E00C64" w14:textId="77777777" w:rsidR="00292FFC" w:rsidRPr="00D73D58" w:rsidRDefault="00292FFC" w:rsidP="00007C0F">
                      <w:pPr>
                        <w:jc w:val="center"/>
                        <w:rPr>
                          <w:b/>
                          <w:bCs/>
                          <w:sz w:val="28"/>
                          <w:szCs w:val="28"/>
                        </w:rPr>
                      </w:pPr>
                      <w:r w:rsidRPr="00D73D58">
                        <w:rPr>
                          <w:b/>
                          <w:bCs/>
                          <w:sz w:val="28"/>
                          <w:szCs w:val="28"/>
                        </w:rPr>
                        <w:t>T.C. Milli Eğitim Bakanlığı</w:t>
                      </w:r>
                    </w:p>
                    <w:p w14:paraId="0FCE4E0C" w14:textId="77777777" w:rsidR="00292FFC" w:rsidRPr="00D73D58" w:rsidRDefault="00292FFC" w:rsidP="006A6FBB">
                      <w:pPr>
                        <w:jc w:val="center"/>
                        <w:rPr>
                          <w:b/>
                          <w:bCs/>
                          <w:sz w:val="28"/>
                          <w:szCs w:val="28"/>
                          <w:lang w:val="en-US"/>
                        </w:rPr>
                      </w:pPr>
                      <w:r w:rsidRPr="00D73D58">
                        <w:rPr>
                          <w:b/>
                          <w:bCs/>
                          <w:sz w:val="28"/>
                          <w:szCs w:val="28"/>
                        </w:rPr>
                        <w:t xml:space="preserve">İnşaat ve Emlak Dairesi Başkanlığı </w:t>
                      </w:r>
                    </w:p>
                    <w:p w14:paraId="7894CA98" w14:textId="77777777" w:rsidR="00292FFC" w:rsidRPr="00D73D58" w:rsidRDefault="00292FFC" w:rsidP="006A6FBB">
                      <w:pPr>
                        <w:jc w:val="center"/>
                        <w:rPr>
                          <w:b/>
                          <w:bCs/>
                          <w:sz w:val="28"/>
                          <w:szCs w:val="28"/>
                        </w:rPr>
                      </w:pPr>
                    </w:p>
                    <w:p w14:paraId="7F2D17CF" w14:textId="77777777" w:rsidR="00292FFC" w:rsidRPr="00D73D58" w:rsidRDefault="00292FFC" w:rsidP="006A6FBB">
                      <w:pPr>
                        <w:jc w:val="center"/>
                        <w:rPr>
                          <w:b/>
                          <w:bCs/>
                          <w:sz w:val="28"/>
                          <w:szCs w:val="28"/>
                        </w:rPr>
                      </w:pPr>
                      <w:r w:rsidRPr="00D73D58">
                        <w:rPr>
                          <w:b/>
                          <w:bCs/>
                          <w:sz w:val="28"/>
                          <w:szCs w:val="28"/>
                        </w:rPr>
                        <w:t xml:space="preserve">AB Mali İmkân Kapsamında MADAD Fonu Bünyesinde </w:t>
                      </w:r>
                    </w:p>
                    <w:p w14:paraId="7FF7644B" w14:textId="77777777" w:rsidR="00292FFC" w:rsidRPr="00D73D58" w:rsidRDefault="00292FFC" w:rsidP="006A6FBB">
                      <w:pPr>
                        <w:jc w:val="center"/>
                        <w:rPr>
                          <w:b/>
                          <w:bCs/>
                          <w:sz w:val="28"/>
                          <w:szCs w:val="28"/>
                        </w:rPr>
                      </w:pPr>
                      <w:proofErr w:type="spellStart"/>
                      <w:r w:rsidRPr="00D73D58">
                        <w:rPr>
                          <w:b/>
                          <w:bCs/>
                          <w:sz w:val="28"/>
                          <w:szCs w:val="28"/>
                        </w:rPr>
                        <w:t>KfW</w:t>
                      </w:r>
                      <w:proofErr w:type="spellEnd"/>
                      <w:r w:rsidRPr="00D73D58">
                        <w:rPr>
                          <w:b/>
                          <w:bCs/>
                          <w:sz w:val="28"/>
                          <w:szCs w:val="28"/>
                        </w:rPr>
                        <w:t xml:space="preserve"> Yürütücülüğü İle Geçici Koruma Altındaki </w:t>
                      </w:r>
                    </w:p>
                    <w:p w14:paraId="50CF9A70" w14:textId="77777777" w:rsidR="00292FFC" w:rsidRPr="00D73D58" w:rsidRDefault="00292FFC" w:rsidP="006A6FBB">
                      <w:pPr>
                        <w:jc w:val="center"/>
                        <w:rPr>
                          <w:b/>
                          <w:bCs/>
                          <w:sz w:val="28"/>
                          <w:szCs w:val="28"/>
                        </w:rPr>
                      </w:pPr>
                      <w:r w:rsidRPr="00D73D58">
                        <w:rPr>
                          <w:b/>
                          <w:bCs/>
                          <w:sz w:val="28"/>
                          <w:szCs w:val="28"/>
                        </w:rPr>
                        <w:t xml:space="preserve">Suriyelilere Ev Sahipliği Yapan İller İçin </w:t>
                      </w:r>
                    </w:p>
                    <w:p w14:paraId="4764AB01" w14:textId="77777777" w:rsidR="00292FFC" w:rsidRPr="00D73D58" w:rsidRDefault="00292FFC" w:rsidP="006A6FBB">
                      <w:pPr>
                        <w:jc w:val="center"/>
                        <w:rPr>
                          <w:b/>
                          <w:bCs/>
                          <w:sz w:val="28"/>
                          <w:szCs w:val="28"/>
                        </w:rPr>
                      </w:pPr>
                      <w:r w:rsidRPr="00D73D58">
                        <w:rPr>
                          <w:b/>
                          <w:bCs/>
                          <w:sz w:val="28"/>
                          <w:szCs w:val="28"/>
                        </w:rPr>
                        <w:t>Temiz Enerji ve Enerji Verimliliği Önlemleri Projesi</w:t>
                      </w:r>
                    </w:p>
                    <w:p w14:paraId="02B9F862" w14:textId="77777777" w:rsidR="00292FFC" w:rsidRPr="00D73D58" w:rsidRDefault="00292FFC" w:rsidP="00007C0F">
                      <w:pPr>
                        <w:jc w:val="center"/>
                        <w:rPr>
                          <w:b/>
                          <w:bCs/>
                          <w:sz w:val="28"/>
                          <w:szCs w:val="28"/>
                          <w:lang w:val="en-US"/>
                        </w:rPr>
                      </w:pPr>
                    </w:p>
                    <w:p w14:paraId="337A85B8" w14:textId="77777777" w:rsidR="00292FFC" w:rsidRPr="00D73D58" w:rsidRDefault="00292FFC" w:rsidP="00007C0F">
                      <w:pPr>
                        <w:jc w:val="center"/>
                        <w:rPr>
                          <w:b/>
                          <w:bCs/>
                          <w:sz w:val="28"/>
                          <w:szCs w:val="28"/>
                          <w:lang w:val="en-US"/>
                        </w:rPr>
                      </w:pPr>
                    </w:p>
                    <w:p w14:paraId="7E68AD92" w14:textId="77777777" w:rsidR="00292FFC" w:rsidRPr="00D73D58" w:rsidRDefault="00292FFC" w:rsidP="00007C0F">
                      <w:pPr>
                        <w:jc w:val="center"/>
                        <w:rPr>
                          <w:b/>
                          <w:bCs/>
                          <w:sz w:val="28"/>
                          <w:szCs w:val="28"/>
                          <w:lang w:val="en-US"/>
                        </w:rPr>
                      </w:pPr>
                    </w:p>
                    <w:p w14:paraId="10D7C70F" w14:textId="77777777" w:rsidR="00292FFC" w:rsidRPr="00D73D58" w:rsidRDefault="00292FFC" w:rsidP="00007C0F">
                      <w:pPr>
                        <w:jc w:val="center"/>
                        <w:rPr>
                          <w:b/>
                          <w:bCs/>
                          <w:sz w:val="28"/>
                          <w:szCs w:val="28"/>
                          <w:lang w:val="en-US"/>
                        </w:rPr>
                      </w:pPr>
                    </w:p>
                    <w:p w14:paraId="40FC383B" w14:textId="77777777" w:rsidR="00292FFC" w:rsidRPr="00D73D58" w:rsidRDefault="00292FFC" w:rsidP="00007C0F">
                      <w:pPr>
                        <w:jc w:val="center"/>
                        <w:rPr>
                          <w:b/>
                          <w:bCs/>
                          <w:sz w:val="28"/>
                          <w:szCs w:val="28"/>
                          <w:lang w:val="en-US"/>
                        </w:rPr>
                      </w:pPr>
                    </w:p>
                    <w:p w14:paraId="66B880A8" w14:textId="77777777" w:rsidR="00292FFC" w:rsidRPr="00D73D58" w:rsidRDefault="00292FFC"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2E0AD360" w:rsidR="00292FFC" w:rsidRDefault="00292FFC" w:rsidP="007F73A7">
                      <w:pPr>
                        <w:jc w:val="center"/>
                        <w:rPr>
                          <w:b/>
                          <w:bCs/>
                          <w:sz w:val="28"/>
                          <w:szCs w:val="28"/>
                        </w:rPr>
                      </w:pPr>
                      <w:proofErr w:type="spellStart"/>
                      <w:proofErr w:type="gramStart"/>
                      <w:r>
                        <w:rPr>
                          <w:b/>
                          <w:bCs/>
                          <w:sz w:val="28"/>
                          <w:szCs w:val="28"/>
                        </w:rPr>
                        <w:t>Adana,Mersin</w:t>
                      </w:r>
                      <w:proofErr w:type="spellEnd"/>
                      <w:proofErr w:type="gramEnd"/>
                      <w:r>
                        <w:rPr>
                          <w:b/>
                          <w:bCs/>
                          <w:sz w:val="28"/>
                          <w:szCs w:val="28"/>
                        </w:rPr>
                        <w:t xml:space="preserve"> ve Osmaniye İllerinde 9 Okulda Yapılacak Enerji Verimliliği Tedbirleri </w:t>
                      </w:r>
                    </w:p>
                    <w:p w14:paraId="7C1095BB" w14:textId="148A324D" w:rsidR="00292FFC" w:rsidRPr="00D73D58" w:rsidRDefault="00292FFC" w:rsidP="007F73A7">
                      <w:pPr>
                        <w:jc w:val="center"/>
                        <w:rPr>
                          <w:b/>
                          <w:bCs/>
                          <w:sz w:val="28"/>
                          <w:szCs w:val="28"/>
                        </w:rPr>
                      </w:pPr>
                      <w:r>
                        <w:rPr>
                          <w:b/>
                          <w:bCs/>
                          <w:sz w:val="28"/>
                          <w:szCs w:val="28"/>
                        </w:rPr>
                        <w:t>Tadilat ve Onarım İşi</w:t>
                      </w:r>
                    </w:p>
                    <w:p w14:paraId="234D1741" w14:textId="705BD926" w:rsidR="00292FFC" w:rsidRPr="00D73D58" w:rsidRDefault="00292FFC" w:rsidP="007F73A7">
                      <w:pPr>
                        <w:jc w:val="center"/>
                        <w:rPr>
                          <w:b/>
                          <w:bCs/>
                          <w:sz w:val="28"/>
                          <w:szCs w:val="28"/>
                        </w:rPr>
                      </w:pPr>
                      <w:r w:rsidRPr="00D73D58">
                        <w:rPr>
                          <w:b/>
                          <w:bCs/>
                          <w:sz w:val="28"/>
                          <w:szCs w:val="28"/>
                        </w:rPr>
                        <w:t xml:space="preserve"> (MADAD-KFW-CW-0</w:t>
                      </w:r>
                      <w:r>
                        <w:rPr>
                          <w:b/>
                          <w:bCs/>
                          <w:sz w:val="28"/>
                          <w:szCs w:val="28"/>
                        </w:rPr>
                        <w:t>3/02</w:t>
                      </w:r>
                      <w:r w:rsidRPr="00D73D58">
                        <w:rPr>
                          <w:b/>
                          <w:bCs/>
                          <w:sz w:val="28"/>
                          <w:szCs w:val="28"/>
                        </w:rPr>
                        <w:t>)</w:t>
                      </w:r>
                    </w:p>
                    <w:p w14:paraId="1F8D4825" w14:textId="77777777" w:rsidR="00292FFC" w:rsidRPr="00D73D58" w:rsidRDefault="00292FFC" w:rsidP="00007C0F">
                      <w:pPr>
                        <w:jc w:val="center"/>
                        <w:rPr>
                          <w:b/>
                          <w:bCs/>
                          <w:sz w:val="28"/>
                          <w:szCs w:val="28"/>
                        </w:rPr>
                      </w:pPr>
                    </w:p>
                    <w:p w14:paraId="0A157887" w14:textId="77777777" w:rsidR="00292FFC" w:rsidRPr="00D73D58" w:rsidRDefault="00292FFC" w:rsidP="00007C0F">
                      <w:pPr>
                        <w:jc w:val="center"/>
                        <w:rPr>
                          <w:b/>
                          <w:bCs/>
                          <w:sz w:val="24"/>
                          <w:szCs w:val="24"/>
                        </w:rPr>
                      </w:pPr>
                    </w:p>
                    <w:p w14:paraId="74BD98A6" w14:textId="77777777" w:rsidR="00292FFC" w:rsidRPr="00D73D58" w:rsidRDefault="00292FFC" w:rsidP="00007C0F">
                      <w:pPr>
                        <w:jc w:val="center"/>
                        <w:rPr>
                          <w:b/>
                          <w:bCs/>
                          <w:sz w:val="26"/>
                          <w:szCs w:val="26"/>
                        </w:rPr>
                      </w:pPr>
                    </w:p>
                    <w:p w14:paraId="28960EB1" w14:textId="77777777" w:rsidR="00292FFC" w:rsidRPr="00D73D58" w:rsidRDefault="00292FFC" w:rsidP="00007C0F">
                      <w:pPr>
                        <w:jc w:val="center"/>
                        <w:rPr>
                          <w:b/>
                          <w:bCs/>
                          <w:sz w:val="26"/>
                          <w:szCs w:val="26"/>
                        </w:rPr>
                      </w:pPr>
                    </w:p>
                    <w:p w14:paraId="1FBE75D8" w14:textId="77777777" w:rsidR="00292FFC" w:rsidRPr="00D73D58" w:rsidRDefault="00292FFC" w:rsidP="00007C0F">
                      <w:pPr>
                        <w:jc w:val="center"/>
                        <w:rPr>
                          <w:b/>
                          <w:bCs/>
                          <w:sz w:val="26"/>
                          <w:szCs w:val="26"/>
                        </w:rPr>
                      </w:pPr>
                    </w:p>
                    <w:p w14:paraId="68BB9544" w14:textId="77777777" w:rsidR="00292FFC" w:rsidRPr="00D73D58" w:rsidRDefault="00292FFC" w:rsidP="00007C0F">
                      <w:pPr>
                        <w:jc w:val="center"/>
                        <w:rPr>
                          <w:b/>
                          <w:bCs/>
                          <w:sz w:val="32"/>
                          <w:szCs w:val="32"/>
                        </w:rPr>
                      </w:pPr>
                      <w:r w:rsidRPr="00D73D58">
                        <w:rPr>
                          <w:b/>
                          <w:bCs/>
                          <w:sz w:val="32"/>
                          <w:szCs w:val="32"/>
                        </w:rPr>
                        <w:t xml:space="preserve">ULUSAL REKABETÇİ İHALE BELGELERİ </w:t>
                      </w:r>
                    </w:p>
                    <w:p w14:paraId="7F5A3B93" w14:textId="77777777" w:rsidR="00292FFC" w:rsidRPr="00D73D58" w:rsidRDefault="00292FFC" w:rsidP="00007C0F">
                      <w:pPr>
                        <w:jc w:val="center"/>
                        <w:rPr>
                          <w:b/>
                          <w:bCs/>
                          <w:sz w:val="32"/>
                          <w:szCs w:val="32"/>
                        </w:rPr>
                      </w:pPr>
                    </w:p>
                    <w:p w14:paraId="43AC697E" w14:textId="77777777" w:rsidR="00292FFC" w:rsidRPr="00D73D58" w:rsidRDefault="00292FFC" w:rsidP="00007C0F">
                      <w:pPr>
                        <w:jc w:val="center"/>
                        <w:rPr>
                          <w:b/>
                          <w:bCs/>
                          <w:sz w:val="32"/>
                          <w:szCs w:val="32"/>
                        </w:rPr>
                      </w:pPr>
                      <w:r w:rsidRPr="00D73D58">
                        <w:rPr>
                          <w:b/>
                          <w:bCs/>
                          <w:sz w:val="32"/>
                          <w:szCs w:val="32"/>
                        </w:rPr>
                        <w:t>(NCB)</w:t>
                      </w:r>
                    </w:p>
                    <w:p w14:paraId="4857E09D" w14:textId="58B801BB" w:rsidR="00292FFC" w:rsidRPr="00D73D58" w:rsidRDefault="00292FFC" w:rsidP="00007C0F">
                      <w:pPr>
                        <w:jc w:val="center"/>
                        <w:rPr>
                          <w:b/>
                          <w:bCs/>
                          <w:sz w:val="32"/>
                          <w:szCs w:val="32"/>
                        </w:rPr>
                      </w:pPr>
                    </w:p>
                    <w:p w14:paraId="2627568D" w14:textId="4E301D1D" w:rsidR="00292FFC" w:rsidRPr="00D73D58" w:rsidRDefault="00292FFC" w:rsidP="00007C0F">
                      <w:pPr>
                        <w:jc w:val="center"/>
                        <w:rPr>
                          <w:b/>
                          <w:bCs/>
                          <w:sz w:val="32"/>
                          <w:szCs w:val="32"/>
                        </w:rPr>
                      </w:pPr>
                    </w:p>
                    <w:p w14:paraId="26D9BCBA" w14:textId="0A29E139" w:rsidR="00292FFC" w:rsidRPr="00D73D58" w:rsidRDefault="00292FFC" w:rsidP="00007C0F">
                      <w:pPr>
                        <w:jc w:val="center"/>
                        <w:rPr>
                          <w:b/>
                          <w:bCs/>
                          <w:sz w:val="32"/>
                          <w:szCs w:val="32"/>
                        </w:rPr>
                      </w:pPr>
                    </w:p>
                    <w:p w14:paraId="03B1FD49" w14:textId="5E4E8820" w:rsidR="00292FFC" w:rsidRPr="00D73D58" w:rsidRDefault="00292FFC" w:rsidP="00007C0F">
                      <w:pPr>
                        <w:jc w:val="center"/>
                        <w:rPr>
                          <w:b/>
                          <w:bCs/>
                          <w:sz w:val="32"/>
                          <w:szCs w:val="32"/>
                        </w:rPr>
                      </w:pPr>
                    </w:p>
                    <w:p w14:paraId="05C90CB8" w14:textId="0CF9A133" w:rsidR="00292FFC" w:rsidRPr="00D73D58" w:rsidRDefault="00292FFC" w:rsidP="00007C0F">
                      <w:pPr>
                        <w:jc w:val="center"/>
                        <w:rPr>
                          <w:b/>
                          <w:bCs/>
                          <w:sz w:val="32"/>
                          <w:szCs w:val="32"/>
                        </w:rPr>
                      </w:pPr>
                    </w:p>
                    <w:p w14:paraId="5FA9D766" w14:textId="11B954E6" w:rsidR="00292FFC" w:rsidRPr="00D73D58" w:rsidRDefault="00292FFC" w:rsidP="00007C0F">
                      <w:pPr>
                        <w:jc w:val="center"/>
                        <w:rPr>
                          <w:b/>
                          <w:bCs/>
                          <w:sz w:val="32"/>
                          <w:szCs w:val="32"/>
                        </w:rPr>
                      </w:pPr>
                    </w:p>
                    <w:p w14:paraId="0DFAC42A" w14:textId="6844331B" w:rsidR="00292FFC" w:rsidRPr="00D73D58" w:rsidRDefault="00292FFC" w:rsidP="00007C0F">
                      <w:pPr>
                        <w:jc w:val="center"/>
                        <w:rPr>
                          <w:b/>
                          <w:bCs/>
                          <w:sz w:val="32"/>
                          <w:szCs w:val="32"/>
                        </w:rPr>
                      </w:pPr>
                    </w:p>
                    <w:p w14:paraId="1B698753" w14:textId="3A793FF0" w:rsidR="00292FFC" w:rsidRPr="00D73D58" w:rsidRDefault="00292FFC" w:rsidP="00007C0F">
                      <w:pPr>
                        <w:jc w:val="center"/>
                        <w:rPr>
                          <w:b/>
                          <w:bCs/>
                          <w:sz w:val="32"/>
                          <w:szCs w:val="32"/>
                        </w:rPr>
                      </w:pPr>
                    </w:p>
                    <w:p w14:paraId="5896AA49" w14:textId="270F9307" w:rsidR="00292FFC" w:rsidRPr="00D73D58" w:rsidRDefault="00292FFC" w:rsidP="00007C0F">
                      <w:pPr>
                        <w:jc w:val="center"/>
                        <w:rPr>
                          <w:b/>
                          <w:bCs/>
                          <w:sz w:val="32"/>
                          <w:szCs w:val="32"/>
                        </w:rPr>
                      </w:pPr>
                    </w:p>
                    <w:p w14:paraId="1B884B96" w14:textId="56C87D60" w:rsidR="00292FFC" w:rsidRPr="00D73D58" w:rsidRDefault="00292FFC" w:rsidP="00007C0F">
                      <w:pPr>
                        <w:jc w:val="center"/>
                        <w:rPr>
                          <w:b/>
                          <w:bCs/>
                          <w:sz w:val="32"/>
                          <w:szCs w:val="32"/>
                        </w:rPr>
                      </w:pPr>
                    </w:p>
                    <w:p w14:paraId="647EBB71" w14:textId="77777777" w:rsidR="00292FFC" w:rsidRPr="00D73D58" w:rsidRDefault="00292FFC" w:rsidP="00007C0F">
                      <w:pPr>
                        <w:jc w:val="center"/>
                        <w:rPr>
                          <w:b/>
                          <w:bCs/>
                          <w:sz w:val="32"/>
                          <w:szCs w:val="32"/>
                        </w:rPr>
                      </w:pPr>
                    </w:p>
                    <w:p w14:paraId="6E50B8B4" w14:textId="1067BF52" w:rsidR="00292FFC" w:rsidRPr="00D73D58" w:rsidRDefault="00292FFC" w:rsidP="00007C0F">
                      <w:pPr>
                        <w:jc w:val="center"/>
                        <w:rPr>
                          <w:b/>
                          <w:bCs/>
                          <w:sz w:val="28"/>
                          <w:szCs w:val="28"/>
                        </w:rPr>
                      </w:pPr>
                      <w:r>
                        <w:rPr>
                          <w:b/>
                          <w:bCs/>
                          <w:sz w:val="28"/>
                          <w:szCs w:val="28"/>
                        </w:rPr>
                        <w:t>ARALIK 2020</w:t>
                      </w:r>
                    </w:p>
                    <w:p w14:paraId="29CAD125" w14:textId="77777777" w:rsidR="00292FFC" w:rsidRPr="00007C0F" w:rsidRDefault="00292FFC" w:rsidP="00007C0F">
                      <w:pPr>
                        <w:jc w:val="center"/>
                        <w:rPr>
                          <w:rFonts w:asciiTheme="minorHAnsi" w:hAnsiTheme="minorHAnsi"/>
                          <w:b/>
                          <w:bCs/>
                          <w:sz w:val="26"/>
                          <w:szCs w:val="26"/>
                        </w:rPr>
                      </w:pPr>
                    </w:p>
                    <w:p w14:paraId="64C646BD" w14:textId="77777777" w:rsidR="00292FFC" w:rsidRPr="00007C0F" w:rsidRDefault="00292FFC" w:rsidP="00007C0F">
                      <w:pPr>
                        <w:jc w:val="center"/>
                        <w:rPr>
                          <w:rFonts w:asciiTheme="minorHAnsi" w:hAnsiTheme="minorHAnsi"/>
                          <w:b/>
                          <w:bCs/>
                          <w:sz w:val="26"/>
                          <w:szCs w:val="26"/>
                        </w:rPr>
                      </w:pPr>
                    </w:p>
                    <w:p w14:paraId="2594B9BF" w14:textId="77777777" w:rsidR="00292FFC" w:rsidRPr="00007C0F" w:rsidRDefault="00292FFC" w:rsidP="00007C0F">
                      <w:pPr>
                        <w:jc w:val="center"/>
                        <w:rPr>
                          <w:rFonts w:asciiTheme="minorHAnsi" w:hAnsiTheme="minorHAnsi"/>
                          <w:b/>
                          <w:bCs/>
                          <w:sz w:val="24"/>
                          <w:szCs w:val="24"/>
                        </w:rPr>
                      </w:pPr>
                    </w:p>
                    <w:p w14:paraId="55A69C3E" w14:textId="77777777" w:rsidR="00292FFC" w:rsidRPr="00007C0F" w:rsidRDefault="00292FFC" w:rsidP="00007C0F">
                      <w:pPr>
                        <w:jc w:val="center"/>
                        <w:rPr>
                          <w:rFonts w:asciiTheme="minorHAnsi" w:hAnsiTheme="minorHAnsi"/>
                          <w:b/>
                          <w:bCs/>
                          <w:sz w:val="24"/>
                          <w:szCs w:val="24"/>
                        </w:rPr>
                      </w:pPr>
                    </w:p>
                    <w:p w14:paraId="73C4D7C7" w14:textId="77777777" w:rsidR="00292FFC" w:rsidRPr="00007C0F" w:rsidRDefault="00292FFC" w:rsidP="00007C0F">
                      <w:pPr>
                        <w:jc w:val="center"/>
                        <w:rPr>
                          <w:rFonts w:asciiTheme="minorHAnsi" w:hAnsiTheme="minorHAnsi"/>
                          <w:b/>
                          <w:bCs/>
                          <w:sz w:val="24"/>
                          <w:szCs w:val="24"/>
                        </w:rPr>
                      </w:pPr>
                    </w:p>
                    <w:p w14:paraId="6196E4A7" w14:textId="77777777" w:rsidR="00292FFC" w:rsidRPr="00007C0F" w:rsidRDefault="00292FFC" w:rsidP="00007C0F">
                      <w:pPr>
                        <w:jc w:val="center"/>
                        <w:rPr>
                          <w:rFonts w:asciiTheme="minorHAnsi" w:hAnsiTheme="minorHAnsi"/>
                          <w:b/>
                          <w:bCs/>
                          <w:sz w:val="24"/>
                          <w:szCs w:val="24"/>
                        </w:rPr>
                      </w:pPr>
                    </w:p>
                    <w:p w14:paraId="74CEC224" w14:textId="77777777" w:rsidR="00292FFC" w:rsidRPr="00007C0F" w:rsidRDefault="00292FFC" w:rsidP="00007C0F">
                      <w:pPr>
                        <w:jc w:val="center"/>
                        <w:rPr>
                          <w:rFonts w:asciiTheme="minorHAnsi" w:hAnsiTheme="minorHAnsi"/>
                          <w:b/>
                          <w:bCs/>
                          <w:sz w:val="24"/>
                          <w:szCs w:val="24"/>
                        </w:rPr>
                      </w:pPr>
                    </w:p>
                    <w:p w14:paraId="3AFAD95D" w14:textId="77777777" w:rsidR="00292FFC" w:rsidRPr="00007C0F" w:rsidRDefault="00292FFC" w:rsidP="00007C0F">
                      <w:pPr>
                        <w:jc w:val="center"/>
                        <w:rPr>
                          <w:rFonts w:asciiTheme="minorHAnsi" w:hAnsiTheme="minorHAnsi"/>
                          <w:b/>
                          <w:bCs/>
                          <w:sz w:val="24"/>
                          <w:szCs w:val="24"/>
                        </w:rPr>
                      </w:pPr>
                    </w:p>
                    <w:p w14:paraId="4471890B" w14:textId="77777777" w:rsidR="00292FFC" w:rsidRPr="00007C0F" w:rsidRDefault="00292FFC" w:rsidP="00007C0F">
                      <w:pPr>
                        <w:jc w:val="center"/>
                        <w:rPr>
                          <w:rFonts w:asciiTheme="minorHAnsi" w:hAnsiTheme="minorHAnsi"/>
                          <w:b/>
                          <w:bCs/>
                          <w:sz w:val="24"/>
                          <w:szCs w:val="24"/>
                        </w:rPr>
                      </w:pPr>
                    </w:p>
                    <w:p w14:paraId="52A3570B" w14:textId="77777777" w:rsidR="00292FFC" w:rsidRPr="00007C0F" w:rsidRDefault="00292FFC" w:rsidP="00007C0F">
                      <w:pPr>
                        <w:jc w:val="center"/>
                        <w:rPr>
                          <w:rFonts w:asciiTheme="minorHAnsi" w:hAnsiTheme="minorHAnsi"/>
                          <w:b/>
                          <w:bCs/>
                          <w:sz w:val="24"/>
                          <w:szCs w:val="24"/>
                        </w:rPr>
                      </w:pPr>
                    </w:p>
                    <w:p w14:paraId="5F4F17FC" w14:textId="77777777" w:rsidR="00292FFC" w:rsidRPr="00007C0F" w:rsidRDefault="00292FFC" w:rsidP="00007C0F">
                      <w:pPr>
                        <w:jc w:val="center"/>
                        <w:rPr>
                          <w:rFonts w:asciiTheme="minorHAnsi" w:hAnsiTheme="minorHAnsi"/>
                          <w:b/>
                          <w:bCs/>
                          <w:sz w:val="24"/>
                          <w:szCs w:val="24"/>
                        </w:rPr>
                      </w:pPr>
                    </w:p>
                    <w:p w14:paraId="78581A53" w14:textId="77777777" w:rsidR="00292FFC" w:rsidRPr="00007C0F" w:rsidRDefault="00292FFC"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292FFC" w:rsidRPr="002B16D5" w:rsidRDefault="00292FFC"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292FFC" w:rsidRPr="00753D10" w:rsidRDefault="00292FFC"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292FFC" w:rsidRPr="00753D10" w:rsidRDefault="00292FFC"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292FFC" w:rsidRPr="00753D10" w:rsidRDefault="00292FFC"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68F1EC52" w14:textId="00E83152" w:rsidR="006A6FBB" w:rsidRPr="00D73D58" w:rsidRDefault="006A6FBB" w:rsidP="006A6FBB">
      <w:pPr>
        <w:jc w:val="both"/>
        <w:rPr>
          <w:b/>
          <w:bCs/>
          <w:sz w:val="24"/>
          <w:szCs w:val="24"/>
        </w:rPr>
      </w:pPr>
      <w:r w:rsidRPr="00D73D58">
        <w:rPr>
          <w:b/>
          <w:bCs/>
          <w:sz w:val="24"/>
          <w:szCs w:val="24"/>
        </w:rPr>
        <w:t xml:space="preserve">T.C. Milli Eğitim Bakanlığı İnşaat ve Emlak Dairesi Başkanlığı AB Mali İmkân Kapsamında MADAD Fonu Bünyesinde KfW Yürütücülüğü İle Geçici Koruma Altındaki Suriyelilere Ev Sahipliği Yapan İller İçin Temiz Enerji ve Enerji Verimliliği Önlemleri Projesi Kapsamında Bileşen </w:t>
      </w:r>
      <w:r>
        <w:rPr>
          <w:b/>
          <w:bCs/>
          <w:sz w:val="24"/>
          <w:szCs w:val="24"/>
        </w:rPr>
        <w:t>3</w:t>
      </w:r>
      <w:r w:rsidRPr="00D73D58">
        <w:rPr>
          <w:b/>
          <w:bCs/>
          <w:sz w:val="24"/>
          <w:szCs w:val="24"/>
        </w:rPr>
        <w:t xml:space="preserve"> Kapsamında </w:t>
      </w:r>
      <w:r w:rsidR="00CC658F">
        <w:rPr>
          <w:b/>
          <w:bCs/>
          <w:sz w:val="24"/>
          <w:szCs w:val="24"/>
        </w:rPr>
        <w:t xml:space="preserve">Adana, Mersin ve Osmaniye </w:t>
      </w:r>
      <w:r>
        <w:rPr>
          <w:b/>
          <w:bCs/>
          <w:sz w:val="24"/>
          <w:szCs w:val="24"/>
        </w:rPr>
        <w:t>İl</w:t>
      </w:r>
      <w:r w:rsidR="00CC658F">
        <w:rPr>
          <w:b/>
          <w:bCs/>
          <w:sz w:val="24"/>
          <w:szCs w:val="24"/>
        </w:rPr>
        <w:t>lerinde</w:t>
      </w:r>
      <w:r>
        <w:rPr>
          <w:b/>
          <w:bCs/>
          <w:sz w:val="24"/>
          <w:szCs w:val="24"/>
        </w:rPr>
        <w:t xml:space="preserve"> </w:t>
      </w:r>
      <w:r w:rsidR="00CC658F">
        <w:rPr>
          <w:b/>
          <w:bCs/>
          <w:sz w:val="24"/>
          <w:szCs w:val="24"/>
        </w:rPr>
        <w:t xml:space="preserve">9 </w:t>
      </w:r>
      <w:r>
        <w:rPr>
          <w:b/>
          <w:bCs/>
          <w:sz w:val="24"/>
          <w:szCs w:val="24"/>
        </w:rPr>
        <w:t>Okulda Enerji Verimliliği Tedbirleri Tadilat ve Onarım</w:t>
      </w:r>
      <w:r w:rsidR="00CC658F">
        <w:rPr>
          <w:b/>
          <w:bCs/>
          <w:sz w:val="24"/>
          <w:szCs w:val="24"/>
        </w:rPr>
        <w:t xml:space="preserve"> </w:t>
      </w:r>
      <w:r w:rsidRPr="00D73D58">
        <w:rPr>
          <w:b/>
          <w:bCs/>
          <w:sz w:val="24"/>
          <w:szCs w:val="24"/>
        </w:rPr>
        <w:t>İşi</w:t>
      </w:r>
    </w:p>
    <w:p w14:paraId="2403E327" w14:textId="3B37A770" w:rsidR="006A6FBB" w:rsidRPr="00D73D58" w:rsidRDefault="006A6FBB" w:rsidP="006A6FBB">
      <w:pPr>
        <w:ind w:left="2832" w:firstLine="708"/>
        <w:rPr>
          <w:b/>
          <w:bCs/>
          <w:sz w:val="24"/>
          <w:szCs w:val="24"/>
        </w:rPr>
      </w:pPr>
      <w:r w:rsidRPr="00D73D58">
        <w:rPr>
          <w:b/>
          <w:bCs/>
          <w:sz w:val="24"/>
          <w:szCs w:val="24"/>
        </w:rPr>
        <w:t>(</w:t>
      </w:r>
      <w:r w:rsidR="00881F75">
        <w:rPr>
          <w:b/>
          <w:bCs/>
          <w:sz w:val="24"/>
          <w:szCs w:val="24"/>
        </w:rPr>
        <w:t>MADAD-KFW-CW-03/02</w:t>
      </w:r>
      <w:r w:rsidRPr="00D73D58">
        <w:rPr>
          <w:b/>
          <w:bCs/>
          <w:sz w:val="24"/>
          <w:szCs w:val="24"/>
        </w:rPr>
        <w:t>)</w:t>
      </w: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6915C07F" w14:textId="5DF54A1D" w:rsidR="006A6FBB" w:rsidRPr="00007C0F" w:rsidRDefault="006A6FBB" w:rsidP="006A6FBB">
      <w:pPr>
        <w:numPr>
          <w:ilvl w:val="0"/>
          <w:numId w:val="30"/>
        </w:numPr>
        <w:jc w:val="both"/>
        <w:rPr>
          <w:sz w:val="24"/>
          <w:szCs w:val="24"/>
          <w:lang w:eastAsia="en-US"/>
        </w:rPr>
      </w:pPr>
      <w:r>
        <w:rPr>
          <w:sz w:val="24"/>
          <w:szCs w:val="24"/>
          <w:lang w:eastAsia="en-US"/>
        </w:rPr>
        <w:t>T.C.</w:t>
      </w:r>
      <w:r w:rsidRPr="00007C0F">
        <w:rPr>
          <w:sz w:val="24"/>
          <w:szCs w:val="24"/>
          <w:lang w:eastAsia="en-US"/>
        </w:rPr>
        <w:t xml:space="preserve">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Pr="003C46FC">
        <w:rPr>
          <w:sz w:val="24"/>
          <w:szCs w:val="24"/>
          <w:lang w:eastAsia="en-US"/>
        </w:rPr>
        <w:t>’nin</w:t>
      </w:r>
      <w:r w:rsidRPr="00007C0F">
        <w:rPr>
          <w:sz w:val="24"/>
          <w:szCs w:val="24"/>
          <w:lang w:eastAsia="en-US"/>
        </w:rPr>
        <w:t xml:space="preserve"> giderlerine yönelik olarak AB'nin Türkiye'deki Mülteciler İçin Mali Yardım Programı (</w:t>
      </w:r>
      <w:r>
        <w:rPr>
          <w:sz w:val="24"/>
          <w:szCs w:val="24"/>
          <w:lang w:eastAsia="en-US"/>
        </w:rPr>
        <w:t>MADAD</w:t>
      </w:r>
      <w:r w:rsidRPr="00007C0F">
        <w:rPr>
          <w:sz w:val="24"/>
          <w:szCs w:val="24"/>
          <w:lang w:eastAsia="en-US"/>
        </w:rPr>
        <w:t>) kapsamında bir hibe almıştır.</w:t>
      </w:r>
      <w:r>
        <w:rPr>
          <w:sz w:val="24"/>
          <w:szCs w:val="24"/>
          <w:lang w:eastAsia="en-US"/>
        </w:rPr>
        <w:t xml:space="preserve"> T.C</w:t>
      </w:r>
      <w:r w:rsidRPr="00007C0F">
        <w:rPr>
          <w:sz w:val="24"/>
          <w:szCs w:val="24"/>
          <w:lang w:eastAsia="en-US"/>
        </w:rPr>
        <w:t xml:space="preserve"> Milli Eğitim Bakanlığı bahsi </w:t>
      </w:r>
      <w:r>
        <w:rPr>
          <w:sz w:val="24"/>
          <w:szCs w:val="24"/>
          <w:lang w:eastAsia="en-US"/>
        </w:rPr>
        <w:t xml:space="preserve">geçen hibenin bir </w:t>
      </w:r>
      <w:r w:rsidRPr="004553AA">
        <w:rPr>
          <w:sz w:val="24"/>
          <w:szCs w:val="24"/>
          <w:lang w:eastAsia="en-US"/>
        </w:rPr>
        <w:t xml:space="preserve">kısmını </w:t>
      </w:r>
      <w:r w:rsidR="00CC658F">
        <w:rPr>
          <w:sz w:val="24"/>
          <w:szCs w:val="24"/>
          <w:lang w:eastAsia="en-US"/>
        </w:rPr>
        <w:t>Adana, Mersin ve Osmaniye</w:t>
      </w:r>
      <w:r>
        <w:rPr>
          <w:sz w:val="24"/>
          <w:szCs w:val="24"/>
          <w:lang w:eastAsia="en-US"/>
        </w:rPr>
        <w:t xml:space="preserve"> </w:t>
      </w:r>
      <w:r w:rsidR="00CC658F">
        <w:rPr>
          <w:sz w:val="24"/>
          <w:szCs w:val="24"/>
          <w:lang w:eastAsia="en-US"/>
        </w:rPr>
        <w:t xml:space="preserve">İllerinde 9 </w:t>
      </w:r>
      <w:r>
        <w:rPr>
          <w:sz w:val="24"/>
          <w:szCs w:val="24"/>
          <w:lang w:eastAsia="en-US"/>
        </w:rPr>
        <w:t>Okulda Enerji Verimliliği Tedbirlerine Ait Yapılacak Çalışmaların</w:t>
      </w:r>
      <w:r w:rsidRPr="00B23557">
        <w:rPr>
          <w:sz w:val="24"/>
          <w:szCs w:val="24"/>
          <w:lang w:eastAsia="en-US"/>
        </w:rPr>
        <w:t xml:space="preserve"> 1 paket</w:t>
      </w:r>
      <w:r w:rsidRPr="00007C0F">
        <w:rPr>
          <w:sz w:val="24"/>
          <w:szCs w:val="24"/>
          <w:lang w:eastAsia="en-US"/>
        </w:rPr>
        <w:t xml:space="preserve"> altında gerçekleştirileceği sözleşme kapsamındaki harcamalar</w:t>
      </w:r>
      <w:r>
        <w:rPr>
          <w:sz w:val="24"/>
          <w:szCs w:val="24"/>
          <w:lang w:eastAsia="en-US"/>
        </w:rPr>
        <w:t>ı</w:t>
      </w:r>
      <w:r w:rsidRPr="00007C0F">
        <w:rPr>
          <w:sz w:val="24"/>
          <w:szCs w:val="24"/>
          <w:lang w:eastAsia="en-US"/>
        </w:rPr>
        <w:t xml:space="preserve"> kullanma arzusundadır.</w:t>
      </w:r>
    </w:p>
    <w:p w14:paraId="0286B144" w14:textId="77777777" w:rsidR="006A6FBB" w:rsidRPr="00007C0F" w:rsidRDefault="006A6FBB" w:rsidP="006A6FBB">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1398B5A0" w:rsidR="00007C0F" w:rsidRPr="00007C0F" w:rsidRDefault="00CE1D80">
      <w:pPr>
        <w:ind w:left="426"/>
        <w:jc w:val="both"/>
        <w:rPr>
          <w:b/>
          <w:bCs/>
          <w:sz w:val="24"/>
          <w:szCs w:val="24"/>
        </w:rPr>
      </w:pPr>
      <w:r>
        <w:rPr>
          <w:b/>
          <w:bCs/>
          <w:sz w:val="24"/>
          <w:szCs w:val="24"/>
          <w:lang w:eastAsia="en-US"/>
        </w:rPr>
        <w:t>Bileşen 3</w:t>
      </w:r>
      <w:r w:rsidR="00007C0F" w:rsidRPr="00007C0F">
        <w:rPr>
          <w:b/>
          <w:bCs/>
          <w:sz w:val="24"/>
          <w:szCs w:val="24"/>
          <w:lang w:eastAsia="en-US"/>
        </w:rPr>
        <w:t xml:space="preserve"> Sözleşme Paketi – (</w:t>
      </w:r>
      <w:r w:rsidR="00881F75">
        <w:rPr>
          <w:b/>
          <w:bCs/>
          <w:sz w:val="24"/>
          <w:szCs w:val="24"/>
          <w:lang w:eastAsia="en-US"/>
        </w:rPr>
        <w:t>MADAD-KFW-CW-03/02</w:t>
      </w:r>
      <w:r w:rsidR="00007C0F"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6AA162B5" w14:textId="77777777" w:rsidR="00CE1D80" w:rsidRPr="00CE1D80" w:rsidRDefault="00CE1D80" w:rsidP="00CE1D80">
      <w:pPr>
        <w:ind w:left="426"/>
        <w:jc w:val="both"/>
        <w:rPr>
          <w:sz w:val="24"/>
          <w:szCs w:val="24"/>
          <w:lang w:eastAsia="en-US"/>
        </w:rPr>
      </w:pPr>
      <w:r w:rsidRPr="00CE1D80">
        <w:rPr>
          <w:sz w:val="24"/>
          <w:szCs w:val="24"/>
          <w:lang w:eastAsia="en-US"/>
        </w:rPr>
        <w:t xml:space="preserve">Bileşen 3 kapsamında T.C Milli Eğitim Bakanlığı uhdesindeki bina ve eklentileri enerji verimliliği ve bakım onarım çalışmaları anahtar teslimi götürü bedel işi tek bir sözleşme paketi altında gerçekleştirilecektir </w:t>
      </w:r>
    </w:p>
    <w:p w14:paraId="5EB04A82" w14:textId="77777777" w:rsidR="000155EB" w:rsidRPr="00007C0F" w:rsidRDefault="000155EB" w:rsidP="00007C0F">
      <w:pPr>
        <w:ind w:left="426"/>
        <w:jc w:val="both"/>
        <w:rPr>
          <w:sz w:val="24"/>
          <w:szCs w:val="24"/>
          <w:lang w:eastAsia="en-US"/>
        </w:rPr>
      </w:pPr>
    </w:p>
    <w:p w14:paraId="69EB3057" w14:textId="47176C44" w:rsidR="00007C0F" w:rsidRDefault="00007C0F" w:rsidP="000C263A">
      <w:pPr>
        <w:ind w:left="426"/>
        <w:rPr>
          <w:b/>
          <w:bCs/>
          <w:sz w:val="24"/>
          <w:szCs w:val="24"/>
        </w:rPr>
      </w:pPr>
      <w:r w:rsidRPr="00007C0F">
        <w:rPr>
          <w:b/>
          <w:bCs/>
          <w:sz w:val="24"/>
          <w:szCs w:val="24"/>
        </w:rPr>
        <w:t>(</w:t>
      </w:r>
      <w:r w:rsidR="00881F75">
        <w:rPr>
          <w:b/>
          <w:bCs/>
          <w:sz w:val="24"/>
          <w:szCs w:val="24"/>
        </w:rPr>
        <w:t>MADAD-KFW-CW-</w:t>
      </w:r>
      <w:r w:rsidR="000F37EF">
        <w:rPr>
          <w:b/>
          <w:bCs/>
          <w:sz w:val="24"/>
          <w:szCs w:val="24"/>
        </w:rPr>
        <w:t>03/02</w:t>
      </w:r>
      <w:r w:rsidRPr="00007C0F">
        <w:rPr>
          <w:b/>
          <w:bCs/>
          <w:sz w:val="24"/>
          <w:szCs w:val="24"/>
        </w:rPr>
        <w:t>)</w:t>
      </w:r>
    </w:p>
    <w:tbl>
      <w:tblPr>
        <w:tblStyle w:val="TabloKlavuzu"/>
        <w:tblW w:w="0" w:type="auto"/>
        <w:tblLook w:val="04A0" w:firstRow="1" w:lastRow="0" w:firstColumn="1" w:lastColumn="0" w:noHBand="0" w:noVBand="1"/>
      </w:tblPr>
      <w:tblGrid>
        <w:gridCol w:w="552"/>
        <w:gridCol w:w="3744"/>
        <w:gridCol w:w="1753"/>
        <w:gridCol w:w="1248"/>
        <w:gridCol w:w="1796"/>
      </w:tblGrid>
      <w:tr w:rsidR="00881F75" w:rsidRPr="00881F75" w14:paraId="3A058A37" w14:textId="77777777" w:rsidTr="00881F75">
        <w:tc>
          <w:tcPr>
            <w:tcW w:w="562" w:type="dxa"/>
          </w:tcPr>
          <w:p w14:paraId="62E906A9" w14:textId="68322344" w:rsidR="00CC658F" w:rsidRPr="00D343C1" w:rsidRDefault="00CC658F" w:rsidP="00D343C1">
            <w:pPr>
              <w:jc w:val="center"/>
              <w:rPr>
                <w:b/>
                <w:bCs/>
                <w:sz w:val="24"/>
                <w:szCs w:val="24"/>
              </w:rPr>
            </w:pPr>
            <w:r w:rsidRPr="00881F75">
              <w:rPr>
                <w:b/>
                <w:bCs/>
                <w:i/>
                <w:iCs/>
                <w:sz w:val="24"/>
                <w:szCs w:val="24"/>
              </w:rPr>
              <w:t>SN</w:t>
            </w:r>
          </w:p>
        </w:tc>
        <w:tc>
          <w:tcPr>
            <w:tcW w:w="4536" w:type="dxa"/>
          </w:tcPr>
          <w:p w14:paraId="20B170AA" w14:textId="228CA019" w:rsidR="00CC658F" w:rsidRPr="00881F75" w:rsidRDefault="00CC658F" w:rsidP="00D343C1">
            <w:pPr>
              <w:jc w:val="center"/>
              <w:rPr>
                <w:b/>
                <w:bCs/>
                <w:sz w:val="24"/>
                <w:szCs w:val="24"/>
              </w:rPr>
            </w:pPr>
            <w:r w:rsidRPr="00881F75">
              <w:rPr>
                <w:b/>
                <w:bCs/>
                <w:sz w:val="24"/>
                <w:szCs w:val="24"/>
              </w:rPr>
              <w:t>OKUL ADI</w:t>
            </w:r>
          </w:p>
        </w:tc>
        <w:tc>
          <w:tcPr>
            <w:tcW w:w="1843" w:type="dxa"/>
          </w:tcPr>
          <w:p w14:paraId="523BF97B" w14:textId="3717E103" w:rsidR="00CC658F" w:rsidRPr="00870807" w:rsidRDefault="00CC658F" w:rsidP="00D343C1">
            <w:pPr>
              <w:jc w:val="center"/>
              <w:rPr>
                <w:b/>
                <w:bCs/>
                <w:sz w:val="24"/>
                <w:szCs w:val="24"/>
              </w:rPr>
            </w:pPr>
            <w:r w:rsidRPr="00310B81">
              <w:rPr>
                <w:b/>
                <w:bCs/>
                <w:sz w:val="24"/>
                <w:szCs w:val="24"/>
              </w:rPr>
              <w:t>İL</w:t>
            </w:r>
          </w:p>
        </w:tc>
        <w:tc>
          <w:tcPr>
            <w:tcW w:w="1276" w:type="dxa"/>
          </w:tcPr>
          <w:p w14:paraId="61DEC7B6" w14:textId="3B12B804" w:rsidR="00CC658F" w:rsidRPr="00881F75" w:rsidRDefault="00CC658F" w:rsidP="00D343C1">
            <w:pPr>
              <w:jc w:val="center"/>
              <w:rPr>
                <w:b/>
                <w:bCs/>
                <w:sz w:val="24"/>
                <w:szCs w:val="24"/>
              </w:rPr>
            </w:pPr>
            <w:r w:rsidRPr="00881F75">
              <w:rPr>
                <w:b/>
                <w:bCs/>
                <w:sz w:val="24"/>
                <w:szCs w:val="24"/>
              </w:rPr>
              <w:t>İLÇE</w:t>
            </w:r>
          </w:p>
        </w:tc>
        <w:tc>
          <w:tcPr>
            <w:tcW w:w="876" w:type="dxa"/>
          </w:tcPr>
          <w:p w14:paraId="3AA07DC4" w14:textId="023B6486" w:rsidR="00CC658F" w:rsidRPr="00881F75" w:rsidRDefault="00CC658F" w:rsidP="00D343C1">
            <w:pPr>
              <w:jc w:val="center"/>
              <w:rPr>
                <w:b/>
                <w:bCs/>
                <w:sz w:val="24"/>
                <w:szCs w:val="24"/>
              </w:rPr>
            </w:pPr>
            <w:r w:rsidRPr="00881F75">
              <w:rPr>
                <w:b/>
                <w:bCs/>
                <w:sz w:val="24"/>
                <w:szCs w:val="24"/>
              </w:rPr>
              <w:t>BLOK ADI</w:t>
            </w:r>
          </w:p>
        </w:tc>
      </w:tr>
      <w:tr w:rsidR="00881F75" w:rsidRPr="00881F75" w14:paraId="1933085B" w14:textId="77777777" w:rsidTr="00881F75">
        <w:tc>
          <w:tcPr>
            <w:tcW w:w="562" w:type="dxa"/>
          </w:tcPr>
          <w:p w14:paraId="01943ACC" w14:textId="3B8C18EF" w:rsidR="00CC658F" w:rsidRPr="00D343C1" w:rsidRDefault="00CC658F" w:rsidP="00CC658F">
            <w:pPr>
              <w:rPr>
                <w:sz w:val="24"/>
                <w:szCs w:val="24"/>
              </w:rPr>
            </w:pPr>
            <w:r w:rsidRPr="00D343C1">
              <w:rPr>
                <w:sz w:val="24"/>
                <w:szCs w:val="24"/>
              </w:rPr>
              <w:t>1</w:t>
            </w:r>
          </w:p>
        </w:tc>
        <w:tc>
          <w:tcPr>
            <w:tcW w:w="4536" w:type="dxa"/>
          </w:tcPr>
          <w:p w14:paraId="2EA05D48" w14:textId="67799D24" w:rsidR="00CC658F" w:rsidRPr="00D343C1" w:rsidRDefault="00CC658F" w:rsidP="00CC658F">
            <w:pPr>
              <w:rPr>
                <w:sz w:val="24"/>
                <w:szCs w:val="24"/>
              </w:rPr>
            </w:pPr>
            <w:r w:rsidRPr="00D343C1">
              <w:rPr>
                <w:sz w:val="24"/>
                <w:szCs w:val="24"/>
              </w:rPr>
              <w:t>Adana Buhara Ortaokulu</w:t>
            </w:r>
          </w:p>
        </w:tc>
        <w:tc>
          <w:tcPr>
            <w:tcW w:w="1843" w:type="dxa"/>
          </w:tcPr>
          <w:p w14:paraId="59275D56" w14:textId="212DD52D" w:rsidR="00CC658F" w:rsidRPr="00D343C1" w:rsidRDefault="006F5524" w:rsidP="00D343C1">
            <w:pPr>
              <w:jc w:val="center"/>
              <w:rPr>
                <w:sz w:val="24"/>
                <w:szCs w:val="24"/>
              </w:rPr>
            </w:pPr>
            <w:r w:rsidRPr="00D343C1">
              <w:rPr>
                <w:sz w:val="24"/>
                <w:szCs w:val="24"/>
              </w:rPr>
              <w:t>ADANA</w:t>
            </w:r>
          </w:p>
        </w:tc>
        <w:tc>
          <w:tcPr>
            <w:tcW w:w="1276" w:type="dxa"/>
          </w:tcPr>
          <w:p w14:paraId="56348AD7" w14:textId="27E1AD58" w:rsidR="00CC658F" w:rsidRPr="00D343C1" w:rsidRDefault="006F5524" w:rsidP="00D343C1">
            <w:pPr>
              <w:jc w:val="center"/>
              <w:rPr>
                <w:sz w:val="24"/>
                <w:szCs w:val="24"/>
              </w:rPr>
            </w:pPr>
            <w:r w:rsidRPr="00D343C1">
              <w:rPr>
                <w:sz w:val="24"/>
                <w:szCs w:val="24"/>
              </w:rPr>
              <w:t>Çukurova</w:t>
            </w:r>
          </w:p>
        </w:tc>
        <w:tc>
          <w:tcPr>
            <w:tcW w:w="876" w:type="dxa"/>
          </w:tcPr>
          <w:p w14:paraId="38BF2D20" w14:textId="034AC134" w:rsidR="00CC658F" w:rsidRPr="00D343C1" w:rsidRDefault="006F5524" w:rsidP="00D343C1">
            <w:pPr>
              <w:jc w:val="center"/>
              <w:rPr>
                <w:sz w:val="24"/>
                <w:szCs w:val="24"/>
              </w:rPr>
            </w:pPr>
            <w:r w:rsidRPr="00D343C1">
              <w:rPr>
                <w:sz w:val="24"/>
                <w:szCs w:val="24"/>
              </w:rPr>
              <w:t>ANA BİNA</w:t>
            </w:r>
          </w:p>
        </w:tc>
      </w:tr>
      <w:tr w:rsidR="00881F75" w:rsidRPr="00881F75" w14:paraId="0F14A642" w14:textId="77777777" w:rsidTr="00881F75">
        <w:tc>
          <w:tcPr>
            <w:tcW w:w="562" w:type="dxa"/>
          </w:tcPr>
          <w:p w14:paraId="55D45BD5" w14:textId="08A561C5" w:rsidR="00CC658F" w:rsidRPr="00D343C1" w:rsidRDefault="00CC658F" w:rsidP="00CC658F">
            <w:pPr>
              <w:rPr>
                <w:sz w:val="24"/>
                <w:szCs w:val="24"/>
              </w:rPr>
            </w:pPr>
            <w:r w:rsidRPr="00D343C1">
              <w:rPr>
                <w:sz w:val="24"/>
                <w:szCs w:val="24"/>
              </w:rPr>
              <w:t>2</w:t>
            </w:r>
          </w:p>
        </w:tc>
        <w:tc>
          <w:tcPr>
            <w:tcW w:w="4536" w:type="dxa"/>
          </w:tcPr>
          <w:p w14:paraId="4ED3CCE0" w14:textId="5B0FFB29" w:rsidR="00CC658F" w:rsidRPr="00D343C1" w:rsidRDefault="00CC658F" w:rsidP="00CC658F">
            <w:pPr>
              <w:rPr>
                <w:sz w:val="24"/>
                <w:szCs w:val="24"/>
              </w:rPr>
            </w:pPr>
            <w:r w:rsidRPr="00D343C1">
              <w:rPr>
                <w:sz w:val="24"/>
                <w:szCs w:val="24"/>
              </w:rPr>
              <w:t>Adana Şehit Murat Savaş Kale İlkokulu</w:t>
            </w:r>
          </w:p>
        </w:tc>
        <w:tc>
          <w:tcPr>
            <w:tcW w:w="1843" w:type="dxa"/>
          </w:tcPr>
          <w:p w14:paraId="2E6786B1" w14:textId="3D533F40" w:rsidR="00CC658F" w:rsidRPr="00D343C1" w:rsidRDefault="006F5524" w:rsidP="00D343C1">
            <w:pPr>
              <w:jc w:val="center"/>
              <w:rPr>
                <w:sz w:val="24"/>
                <w:szCs w:val="24"/>
              </w:rPr>
            </w:pPr>
            <w:r w:rsidRPr="00D343C1">
              <w:rPr>
                <w:sz w:val="24"/>
                <w:szCs w:val="24"/>
              </w:rPr>
              <w:t>ADANA</w:t>
            </w:r>
          </w:p>
        </w:tc>
        <w:tc>
          <w:tcPr>
            <w:tcW w:w="1276" w:type="dxa"/>
          </w:tcPr>
          <w:p w14:paraId="54A6FB8F" w14:textId="5E55DEF2" w:rsidR="00CC658F" w:rsidRPr="00D343C1" w:rsidRDefault="006F5524" w:rsidP="00D343C1">
            <w:pPr>
              <w:jc w:val="center"/>
              <w:rPr>
                <w:sz w:val="24"/>
                <w:szCs w:val="24"/>
              </w:rPr>
            </w:pPr>
            <w:r w:rsidRPr="00D343C1">
              <w:rPr>
                <w:sz w:val="24"/>
                <w:szCs w:val="24"/>
              </w:rPr>
              <w:t>Seyhan</w:t>
            </w:r>
          </w:p>
        </w:tc>
        <w:tc>
          <w:tcPr>
            <w:tcW w:w="876" w:type="dxa"/>
          </w:tcPr>
          <w:p w14:paraId="250D6CD3" w14:textId="67EBEE56" w:rsidR="00CC658F" w:rsidRPr="00D343C1" w:rsidRDefault="006F5524" w:rsidP="00D343C1">
            <w:pPr>
              <w:jc w:val="center"/>
              <w:rPr>
                <w:sz w:val="24"/>
                <w:szCs w:val="24"/>
              </w:rPr>
            </w:pPr>
            <w:r w:rsidRPr="00D343C1">
              <w:rPr>
                <w:sz w:val="24"/>
                <w:szCs w:val="24"/>
              </w:rPr>
              <w:t>ANA BİNA</w:t>
            </w:r>
            <w:r w:rsidR="00775C00" w:rsidRPr="00D343C1">
              <w:rPr>
                <w:sz w:val="24"/>
                <w:szCs w:val="24"/>
              </w:rPr>
              <w:t xml:space="preserve"> KONFERANS SALONU</w:t>
            </w:r>
          </w:p>
        </w:tc>
      </w:tr>
      <w:tr w:rsidR="00881F75" w:rsidRPr="00881F75" w14:paraId="4B8E6B34" w14:textId="77777777" w:rsidTr="00881F75">
        <w:tc>
          <w:tcPr>
            <w:tcW w:w="562" w:type="dxa"/>
          </w:tcPr>
          <w:p w14:paraId="263AF005" w14:textId="4BA47DFC" w:rsidR="00CC658F" w:rsidRPr="00D343C1" w:rsidRDefault="00CC658F" w:rsidP="00CC658F">
            <w:pPr>
              <w:rPr>
                <w:sz w:val="24"/>
                <w:szCs w:val="24"/>
              </w:rPr>
            </w:pPr>
            <w:r w:rsidRPr="00D343C1">
              <w:rPr>
                <w:sz w:val="24"/>
                <w:szCs w:val="24"/>
              </w:rPr>
              <w:t>3</w:t>
            </w:r>
          </w:p>
        </w:tc>
        <w:tc>
          <w:tcPr>
            <w:tcW w:w="4536" w:type="dxa"/>
          </w:tcPr>
          <w:p w14:paraId="3E16B294" w14:textId="42A6EB48" w:rsidR="00CC658F" w:rsidRPr="00D343C1" w:rsidRDefault="00CC658F" w:rsidP="00CC658F">
            <w:pPr>
              <w:rPr>
                <w:sz w:val="24"/>
                <w:szCs w:val="24"/>
              </w:rPr>
            </w:pPr>
            <w:r w:rsidRPr="00D343C1">
              <w:rPr>
                <w:sz w:val="24"/>
                <w:szCs w:val="24"/>
              </w:rPr>
              <w:t>Adana Semerkant İlkokulu</w:t>
            </w:r>
          </w:p>
        </w:tc>
        <w:tc>
          <w:tcPr>
            <w:tcW w:w="1843" w:type="dxa"/>
          </w:tcPr>
          <w:p w14:paraId="07CDAB8A" w14:textId="3284089F" w:rsidR="00CC658F" w:rsidRPr="00D343C1" w:rsidRDefault="006F5524" w:rsidP="00D343C1">
            <w:pPr>
              <w:jc w:val="center"/>
              <w:rPr>
                <w:sz w:val="24"/>
                <w:szCs w:val="24"/>
              </w:rPr>
            </w:pPr>
            <w:r w:rsidRPr="00D343C1">
              <w:rPr>
                <w:sz w:val="24"/>
                <w:szCs w:val="24"/>
              </w:rPr>
              <w:t>ADANA</w:t>
            </w:r>
          </w:p>
        </w:tc>
        <w:tc>
          <w:tcPr>
            <w:tcW w:w="1276" w:type="dxa"/>
          </w:tcPr>
          <w:p w14:paraId="783A8374" w14:textId="5BEC8B72" w:rsidR="00CC658F" w:rsidRPr="00D343C1" w:rsidRDefault="006F5524" w:rsidP="00D343C1">
            <w:pPr>
              <w:jc w:val="center"/>
              <w:rPr>
                <w:sz w:val="24"/>
                <w:szCs w:val="24"/>
              </w:rPr>
            </w:pPr>
            <w:r w:rsidRPr="00D343C1">
              <w:rPr>
                <w:sz w:val="24"/>
                <w:szCs w:val="24"/>
              </w:rPr>
              <w:t>Yüreğir</w:t>
            </w:r>
          </w:p>
        </w:tc>
        <w:tc>
          <w:tcPr>
            <w:tcW w:w="876" w:type="dxa"/>
          </w:tcPr>
          <w:p w14:paraId="77D1ED6D" w14:textId="0D49E842" w:rsidR="00CC658F" w:rsidRPr="00D343C1" w:rsidRDefault="00775C00" w:rsidP="00D343C1">
            <w:pPr>
              <w:jc w:val="center"/>
              <w:rPr>
                <w:sz w:val="24"/>
                <w:szCs w:val="24"/>
              </w:rPr>
            </w:pPr>
            <w:r w:rsidRPr="00D343C1">
              <w:rPr>
                <w:sz w:val="24"/>
                <w:szCs w:val="24"/>
              </w:rPr>
              <w:t>ANA BİNA</w:t>
            </w:r>
            <w:r w:rsidR="000155EB" w:rsidRPr="00D343C1">
              <w:rPr>
                <w:sz w:val="24"/>
                <w:szCs w:val="24"/>
              </w:rPr>
              <w:t>,</w:t>
            </w:r>
            <w:r w:rsidRPr="00D343C1">
              <w:rPr>
                <w:sz w:val="24"/>
                <w:szCs w:val="24"/>
              </w:rPr>
              <w:t xml:space="preserve"> KONFERANS SALONU</w:t>
            </w:r>
          </w:p>
        </w:tc>
      </w:tr>
      <w:tr w:rsidR="00881F75" w:rsidRPr="00881F75" w14:paraId="67C5A5C1" w14:textId="77777777" w:rsidTr="00881F75">
        <w:tc>
          <w:tcPr>
            <w:tcW w:w="562" w:type="dxa"/>
          </w:tcPr>
          <w:p w14:paraId="31B3866E" w14:textId="008207F7" w:rsidR="00CC658F" w:rsidRPr="00D343C1" w:rsidRDefault="00CC658F" w:rsidP="00CC658F">
            <w:pPr>
              <w:rPr>
                <w:sz w:val="24"/>
                <w:szCs w:val="24"/>
              </w:rPr>
            </w:pPr>
            <w:r w:rsidRPr="00D343C1">
              <w:rPr>
                <w:sz w:val="24"/>
                <w:szCs w:val="24"/>
              </w:rPr>
              <w:t>4</w:t>
            </w:r>
          </w:p>
        </w:tc>
        <w:tc>
          <w:tcPr>
            <w:tcW w:w="4536" w:type="dxa"/>
          </w:tcPr>
          <w:p w14:paraId="4F38E9F3" w14:textId="327C3DF0" w:rsidR="00CC658F" w:rsidRPr="00D343C1" w:rsidRDefault="00CC658F" w:rsidP="00CC658F">
            <w:pPr>
              <w:rPr>
                <w:sz w:val="24"/>
                <w:szCs w:val="24"/>
              </w:rPr>
            </w:pPr>
            <w:r w:rsidRPr="00D343C1">
              <w:rPr>
                <w:sz w:val="24"/>
                <w:szCs w:val="24"/>
              </w:rPr>
              <w:t>Adana Cumhuriyet İlkokulu</w:t>
            </w:r>
          </w:p>
        </w:tc>
        <w:tc>
          <w:tcPr>
            <w:tcW w:w="1843" w:type="dxa"/>
          </w:tcPr>
          <w:p w14:paraId="5573EDC3" w14:textId="491F6BA9" w:rsidR="00CC658F" w:rsidRPr="00D343C1" w:rsidRDefault="006F5524" w:rsidP="00D343C1">
            <w:pPr>
              <w:jc w:val="center"/>
              <w:rPr>
                <w:sz w:val="24"/>
                <w:szCs w:val="24"/>
              </w:rPr>
            </w:pPr>
            <w:r w:rsidRPr="00D343C1">
              <w:rPr>
                <w:sz w:val="24"/>
                <w:szCs w:val="24"/>
              </w:rPr>
              <w:t>ADANA</w:t>
            </w:r>
          </w:p>
        </w:tc>
        <w:tc>
          <w:tcPr>
            <w:tcW w:w="1276" w:type="dxa"/>
          </w:tcPr>
          <w:p w14:paraId="5B752D8D" w14:textId="0ECB556D" w:rsidR="00CC658F" w:rsidRPr="00D343C1" w:rsidRDefault="009543DC" w:rsidP="00D343C1">
            <w:pPr>
              <w:jc w:val="center"/>
              <w:rPr>
                <w:sz w:val="24"/>
                <w:szCs w:val="24"/>
              </w:rPr>
            </w:pPr>
            <w:r>
              <w:rPr>
                <w:sz w:val="24"/>
                <w:szCs w:val="24"/>
              </w:rPr>
              <w:t>C</w:t>
            </w:r>
            <w:r w:rsidR="006F5524" w:rsidRPr="00D343C1">
              <w:rPr>
                <w:sz w:val="24"/>
                <w:szCs w:val="24"/>
              </w:rPr>
              <w:t>eyhan</w:t>
            </w:r>
          </w:p>
        </w:tc>
        <w:tc>
          <w:tcPr>
            <w:tcW w:w="876" w:type="dxa"/>
          </w:tcPr>
          <w:p w14:paraId="396160A6" w14:textId="3B479122" w:rsidR="00CC658F" w:rsidRPr="00D343C1" w:rsidRDefault="000155EB" w:rsidP="00D343C1">
            <w:pPr>
              <w:jc w:val="center"/>
              <w:rPr>
                <w:sz w:val="24"/>
                <w:szCs w:val="24"/>
              </w:rPr>
            </w:pPr>
            <w:r w:rsidRPr="00D343C1">
              <w:rPr>
                <w:sz w:val="24"/>
                <w:szCs w:val="24"/>
              </w:rPr>
              <w:t>ANA BİNA, YEMEKHANE, LOJMAN, KANTİN</w:t>
            </w:r>
          </w:p>
        </w:tc>
      </w:tr>
      <w:tr w:rsidR="00881F75" w:rsidRPr="00881F75" w14:paraId="72267DCC" w14:textId="77777777" w:rsidTr="00881F75">
        <w:tc>
          <w:tcPr>
            <w:tcW w:w="562" w:type="dxa"/>
          </w:tcPr>
          <w:p w14:paraId="2474DB12" w14:textId="177832EC" w:rsidR="00CC658F" w:rsidRPr="00D343C1" w:rsidRDefault="00CC658F" w:rsidP="00CC658F">
            <w:pPr>
              <w:rPr>
                <w:sz w:val="24"/>
                <w:szCs w:val="24"/>
              </w:rPr>
            </w:pPr>
            <w:r w:rsidRPr="00D343C1">
              <w:rPr>
                <w:sz w:val="24"/>
                <w:szCs w:val="24"/>
              </w:rPr>
              <w:t>5</w:t>
            </w:r>
          </w:p>
        </w:tc>
        <w:tc>
          <w:tcPr>
            <w:tcW w:w="4536" w:type="dxa"/>
          </w:tcPr>
          <w:p w14:paraId="320501FB" w14:textId="082FA5A0" w:rsidR="00CC658F" w:rsidRPr="00D343C1" w:rsidRDefault="00CC658F" w:rsidP="00CC658F">
            <w:pPr>
              <w:rPr>
                <w:sz w:val="24"/>
                <w:szCs w:val="24"/>
              </w:rPr>
            </w:pPr>
            <w:r w:rsidRPr="00D343C1">
              <w:rPr>
                <w:sz w:val="24"/>
                <w:szCs w:val="24"/>
              </w:rPr>
              <w:t>Mersin Yenişehir İlkokulu</w:t>
            </w:r>
          </w:p>
        </w:tc>
        <w:tc>
          <w:tcPr>
            <w:tcW w:w="1843" w:type="dxa"/>
          </w:tcPr>
          <w:p w14:paraId="0529B5C1" w14:textId="1EE82146" w:rsidR="00CC658F" w:rsidRPr="00D343C1" w:rsidRDefault="006F5524" w:rsidP="00D343C1">
            <w:pPr>
              <w:jc w:val="center"/>
              <w:rPr>
                <w:sz w:val="24"/>
                <w:szCs w:val="24"/>
              </w:rPr>
            </w:pPr>
            <w:r w:rsidRPr="00D343C1">
              <w:rPr>
                <w:sz w:val="24"/>
                <w:szCs w:val="24"/>
              </w:rPr>
              <w:t>MERSİN</w:t>
            </w:r>
          </w:p>
        </w:tc>
        <w:tc>
          <w:tcPr>
            <w:tcW w:w="1276" w:type="dxa"/>
          </w:tcPr>
          <w:p w14:paraId="2C2E701A" w14:textId="6AB269E9" w:rsidR="00CC658F" w:rsidRPr="00D343C1" w:rsidRDefault="006F5524" w:rsidP="00D343C1">
            <w:pPr>
              <w:jc w:val="center"/>
              <w:rPr>
                <w:sz w:val="24"/>
                <w:szCs w:val="24"/>
              </w:rPr>
            </w:pPr>
            <w:r w:rsidRPr="00D343C1">
              <w:rPr>
                <w:sz w:val="24"/>
                <w:szCs w:val="24"/>
              </w:rPr>
              <w:t>Yenişehir</w:t>
            </w:r>
          </w:p>
        </w:tc>
        <w:tc>
          <w:tcPr>
            <w:tcW w:w="876" w:type="dxa"/>
          </w:tcPr>
          <w:p w14:paraId="0C8F57C3" w14:textId="0DFB5CAA" w:rsidR="00CC658F" w:rsidRPr="00D343C1" w:rsidRDefault="000155EB" w:rsidP="00D343C1">
            <w:pPr>
              <w:jc w:val="center"/>
              <w:rPr>
                <w:sz w:val="24"/>
                <w:szCs w:val="24"/>
              </w:rPr>
            </w:pPr>
            <w:r w:rsidRPr="00D343C1">
              <w:rPr>
                <w:sz w:val="24"/>
                <w:szCs w:val="24"/>
              </w:rPr>
              <w:t>ANA BİNA</w:t>
            </w:r>
          </w:p>
        </w:tc>
      </w:tr>
      <w:tr w:rsidR="00881F75" w:rsidRPr="00881F75" w14:paraId="6FF292E8" w14:textId="77777777" w:rsidTr="00881F75">
        <w:tc>
          <w:tcPr>
            <w:tcW w:w="562" w:type="dxa"/>
          </w:tcPr>
          <w:p w14:paraId="49B4F086" w14:textId="7946574E" w:rsidR="00CC658F" w:rsidRPr="00D343C1" w:rsidRDefault="00CC658F" w:rsidP="00CC658F">
            <w:pPr>
              <w:rPr>
                <w:sz w:val="24"/>
                <w:szCs w:val="24"/>
              </w:rPr>
            </w:pPr>
            <w:r w:rsidRPr="00D343C1">
              <w:rPr>
                <w:sz w:val="24"/>
                <w:szCs w:val="24"/>
              </w:rPr>
              <w:t>6</w:t>
            </w:r>
          </w:p>
        </w:tc>
        <w:tc>
          <w:tcPr>
            <w:tcW w:w="4536" w:type="dxa"/>
          </w:tcPr>
          <w:p w14:paraId="3D7C106F" w14:textId="53E6BFFD" w:rsidR="00CC658F" w:rsidRPr="00D343C1" w:rsidRDefault="00CC658F" w:rsidP="00CC658F">
            <w:pPr>
              <w:rPr>
                <w:sz w:val="24"/>
                <w:szCs w:val="24"/>
              </w:rPr>
            </w:pPr>
            <w:r w:rsidRPr="00D343C1">
              <w:rPr>
                <w:sz w:val="24"/>
                <w:szCs w:val="24"/>
              </w:rPr>
              <w:t>Mersin 700.Yıl Ortaokulu</w:t>
            </w:r>
          </w:p>
        </w:tc>
        <w:tc>
          <w:tcPr>
            <w:tcW w:w="1843" w:type="dxa"/>
          </w:tcPr>
          <w:p w14:paraId="5B8F3E4D" w14:textId="2F6BFFFA" w:rsidR="00CC658F" w:rsidRPr="00D343C1" w:rsidRDefault="006F5524" w:rsidP="00D343C1">
            <w:pPr>
              <w:jc w:val="center"/>
              <w:rPr>
                <w:sz w:val="24"/>
                <w:szCs w:val="24"/>
              </w:rPr>
            </w:pPr>
            <w:r w:rsidRPr="00D343C1">
              <w:rPr>
                <w:sz w:val="24"/>
                <w:szCs w:val="24"/>
              </w:rPr>
              <w:t>MERSİN</w:t>
            </w:r>
          </w:p>
        </w:tc>
        <w:tc>
          <w:tcPr>
            <w:tcW w:w="1276" w:type="dxa"/>
          </w:tcPr>
          <w:p w14:paraId="2155F0DB" w14:textId="77DD52DD" w:rsidR="00CC658F" w:rsidRPr="00D343C1" w:rsidRDefault="006F5524" w:rsidP="00D343C1">
            <w:pPr>
              <w:jc w:val="center"/>
              <w:rPr>
                <w:sz w:val="24"/>
                <w:szCs w:val="24"/>
              </w:rPr>
            </w:pPr>
            <w:r w:rsidRPr="00D343C1">
              <w:rPr>
                <w:sz w:val="24"/>
                <w:szCs w:val="24"/>
              </w:rPr>
              <w:t>Toroslar</w:t>
            </w:r>
          </w:p>
        </w:tc>
        <w:tc>
          <w:tcPr>
            <w:tcW w:w="876" w:type="dxa"/>
          </w:tcPr>
          <w:p w14:paraId="7905D613" w14:textId="66F8BC11" w:rsidR="00CC658F" w:rsidRPr="00D343C1" w:rsidRDefault="000155EB" w:rsidP="00D343C1">
            <w:pPr>
              <w:jc w:val="center"/>
              <w:rPr>
                <w:sz w:val="24"/>
                <w:szCs w:val="24"/>
              </w:rPr>
            </w:pPr>
            <w:r w:rsidRPr="00D343C1">
              <w:rPr>
                <w:sz w:val="24"/>
                <w:szCs w:val="24"/>
              </w:rPr>
              <w:t>ANA BİNA</w:t>
            </w:r>
          </w:p>
        </w:tc>
      </w:tr>
      <w:tr w:rsidR="00881F75" w:rsidRPr="00881F75" w14:paraId="795A9F49" w14:textId="77777777" w:rsidTr="00881F75">
        <w:tc>
          <w:tcPr>
            <w:tcW w:w="562" w:type="dxa"/>
          </w:tcPr>
          <w:p w14:paraId="47FABFCC" w14:textId="1A90534C" w:rsidR="00CC658F" w:rsidRPr="00D343C1" w:rsidRDefault="00CC658F" w:rsidP="00CC658F">
            <w:pPr>
              <w:rPr>
                <w:sz w:val="24"/>
                <w:szCs w:val="24"/>
              </w:rPr>
            </w:pPr>
            <w:r w:rsidRPr="00D343C1">
              <w:rPr>
                <w:sz w:val="24"/>
                <w:szCs w:val="24"/>
              </w:rPr>
              <w:t>7</w:t>
            </w:r>
          </w:p>
        </w:tc>
        <w:tc>
          <w:tcPr>
            <w:tcW w:w="4536" w:type="dxa"/>
          </w:tcPr>
          <w:p w14:paraId="799CD623" w14:textId="0C3B4798" w:rsidR="00CC658F" w:rsidRPr="00D343C1" w:rsidRDefault="00CC658F" w:rsidP="00CC658F">
            <w:pPr>
              <w:rPr>
                <w:sz w:val="24"/>
                <w:szCs w:val="24"/>
              </w:rPr>
            </w:pPr>
            <w:r w:rsidRPr="00D343C1">
              <w:rPr>
                <w:sz w:val="24"/>
                <w:szCs w:val="24"/>
              </w:rPr>
              <w:t>Mersin Hasan Akel Anadolu Lisesi</w:t>
            </w:r>
          </w:p>
        </w:tc>
        <w:tc>
          <w:tcPr>
            <w:tcW w:w="1843" w:type="dxa"/>
          </w:tcPr>
          <w:p w14:paraId="10D0058A" w14:textId="5A551C80" w:rsidR="00CC658F" w:rsidRPr="00D343C1" w:rsidRDefault="006F5524" w:rsidP="00D343C1">
            <w:pPr>
              <w:jc w:val="center"/>
              <w:rPr>
                <w:sz w:val="24"/>
                <w:szCs w:val="24"/>
              </w:rPr>
            </w:pPr>
            <w:r w:rsidRPr="00D343C1">
              <w:rPr>
                <w:sz w:val="24"/>
                <w:szCs w:val="24"/>
              </w:rPr>
              <w:t>MERSİN</w:t>
            </w:r>
          </w:p>
        </w:tc>
        <w:tc>
          <w:tcPr>
            <w:tcW w:w="1276" w:type="dxa"/>
          </w:tcPr>
          <w:p w14:paraId="17712653" w14:textId="362D778F" w:rsidR="00CC658F" w:rsidRPr="00D343C1" w:rsidRDefault="006F5524" w:rsidP="00D343C1">
            <w:pPr>
              <w:jc w:val="center"/>
              <w:rPr>
                <w:sz w:val="24"/>
                <w:szCs w:val="24"/>
              </w:rPr>
            </w:pPr>
            <w:r w:rsidRPr="00D343C1">
              <w:rPr>
                <w:sz w:val="24"/>
                <w:szCs w:val="24"/>
              </w:rPr>
              <w:t>Toroslar</w:t>
            </w:r>
          </w:p>
        </w:tc>
        <w:tc>
          <w:tcPr>
            <w:tcW w:w="876" w:type="dxa"/>
          </w:tcPr>
          <w:p w14:paraId="6AD7F18D" w14:textId="74828C2B" w:rsidR="00CC658F" w:rsidRPr="00D343C1" w:rsidRDefault="000155EB" w:rsidP="00D343C1">
            <w:pPr>
              <w:jc w:val="center"/>
              <w:rPr>
                <w:sz w:val="24"/>
                <w:szCs w:val="24"/>
              </w:rPr>
            </w:pPr>
            <w:r w:rsidRPr="00D343C1">
              <w:rPr>
                <w:sz w:val="24"/>
                <w:szCs w:val="24"/>
              </w:rPr>
              <w:t>ANA BİNA, SPOR SALONU, KANTİN, GÜVENLİK</w:t>
            </w:r>
          </w:p>
        </w:tc>
      </w:tr>
      <w:tr w:rsidR="00881F75" w:rsidRPr="00881F75" w14:paraId="5A46A2DE" w14:textId="77777777" w:rsidTr="00881F75">
        <w:tc>
          <w:tcPr>
            <w:tcW w:w="562" w:type="dxa"/>
          </w:tcPr>
          <w:p w14:paraId="5EAF1BF7" w14:textId="2DD84189" w:rsidR="00CC658F" w:rsidRPr="00D343C1" w:rsidRDefault="00CC658F" w:rsidP="00CC658F">
            <w:pPr>
              <w:rPr>
                <w:sz w:val="24"/>
                <w:szCs w:val="24"/>
              </w:rPr>
            </w:pPr>
            <w:r w:rsidRPr="00D343C1">
              <w:rPr>
                <w:sz w:val="24"/>
                <w:szCs w:val="24"/>
              </w:rPr>
              <w:lastRenderedPageBreak/>
              <w:t>8</w:t>
            </w:r>
          </w:p>
        </w:tc>
        <w:tc>
          <w:tcPr>
            <w:tcW w:w="4536" w:type="dxa"/>
          </w:tcPr>
          <w:p w14:paraId="7ED0B003" w14:textId="70242070" w:rsidR="00CC658F" w:rsidRPr="00D343C1" w:rsidRDefault="00CC658F" w:rsidP="00CC658F">
            <w:pPr>
              <w:rPr>
                <w:sz w:val="24"/>
                <w:szCs w:val="24"/>
              </w:rPr>
            </w:pPr>
            <w:r w:rsidRPr="00D343C1">
              <w:rPr>
                <w:sz w:val="24"/>
                <w:szCs w:val="24"/>
              </w:rPr>
              <w:t>Mersin Nihal Erdem Mesleki Ve Teknik Anadolu Lisesi</w:t>
            </w:r>
          </w:p>
        </w:tc>
        <w:tc>
          <w:tcPr>
            <w:tcW w:w="1843" w:type="dxa"/>
          </w:tcPr>
          <w:p w14:paraId="26FD68C4" w14:textId="3E1FD8F5" w:rsidR="00CC658F" w:rsidRPr="00D343C1" w:rsidRDefault="006F5524" w:rsidP="00D343C1">
            <w:pPr>
              <w:jc w:val="center"/>
              <w:rPr>
                <w:sz w:val="24"/>
                <w:szCs w:val="24"/>
              </w:rPr>
            </w:pPr>
            <w:r w:rsidRPr="00D343C1">
              <w:rPr>
                <w:sz w:val="24"/>
                <w:szCs w:val="24"/>
              </w:rPr>
              <w:t>MERSİN</w:t>
            </w:r>
          </w:p>
        </w:tc>
        <w:tc>
          <w:tcPr>
            <w:tcW w:w="1276" w:type="dxa"/>
          </w:tcPr>
          <w:p w14:paraId="62A8DC7A" w14:textId="4046E08E" w:rsidR="00CC658F" w:rsidRPr="00D343C1" w:rsidRDefault="006F5524" w:rsidP="00D343C1">
            <w:pPr>
              <w:jc w:val="center"/>
              <w:rPr>
                <w:sz w:val="24"/>
                <w:szCs w:val="24"/>
              </w:rPr>
            </w:pPr>
            <w:r w:rsidRPr="00D343C1">
              <w:rPr>
                <w:sz w:val="24"/>
                <w:szCs w:val="24"/>
              </w:rPr>
              <w:t>Toroslar</w:t>
            </w:r>
          </w:p>
        </w:tc>
        <w:tc>
          <w:tcPr>
            <w:tcW w:w="876" w:type="dxa"/>
          </w:tcPr>
          <w:p w14:paraId="031F13C8" w14:textId="7E33A617" w:rsidR="00CC658F" w:rsidRPr="00D343C1" w:rsidRDefault="000155EB" w:rsidP="00D343C1">
            <w:pPr>
              <w:jc w:val="center"/>
              <w:rPr>
                <w:sz w:val="24"/>
                <w:szCs w:val="24"/>
              </w:rPr>
            </w:pPr>
            <w:r w:rsidRPr="00D343C1">
              <w:rPr>
                <w:sz w:val="24"/>
                <w:szCs w:val="24"/>
              </w:rPr>
              <w:t>ANA BİNA</w:t>
            </w:r>
          </w:p>
        </w:tc>
      </w:tr>
      <w:tr w:rsidR="00881F75" w:rsidRPr="00881F75" w14:paraId="6762E7D7" w14:textId="77777777" w:rsidTr="00881F75">
        <w:tc>
          <w:tcPr>
            <w:tcW w:w="562" w:type="dxa"/>
          </w:tcPr>
          <w:p w14:paraId="46D4ED49" w14:textId="5C56DDB7" w:rsidR="00CC658F" w:rsidRPr="00D343C1" w:rsidRDefault="00CC658F" w:rsidP="00CC658F">
            <w:pPr>
              <w:rPr>
                <w:sz w:val="24"/>
                <w:szCs w:val="24"/>
              </w:rPr>
            </w:pPr>
            <w:r w:rsidRPr="00D343C1">
              <w:rPr>
                <w:sz w:val="24"/>
                <w:szCs w:val="24"/>
              </w:rPr>
              <w:t>9</w:t>
            </w:r>
          </w:p>
        </w:tc>
        <w:tc>
          <w:tcPr>
            <w:tcW w:w="4536" w:type="dxa"/>
          </w:tcPr>
          <w:p w14:paraId="719FD352" w14:textId="126332D7" w:rsidR="00CC658F" w:rsidRPr="00D343C1" w:rsidRDefault="006F5524" w:rsidP="00CC658F">
            <w:pPr>
              <w:rPr>
                <w:sz w:val="24"/>
                <w:szCs w:val="24"/>
              </w:rPr>
            </w:pPr>
            <w:r w:rsidRPr="00D343C1">
              <w:rPr>
                <w:sz w:val="24"/>
                <w:szCs w:val="24"/>
              </w:rPr>
              <w:t>Osmaniye Merkez Şehit Hayrettin Mennan Anadolu Lisesi</w:t>
            </w:r>
          </w:p>
        </w:tc>
        <w:tc>
          <w:tcPr>
            <w:tcW w:w="1843" w:type="dxa"/>
          </w:tcPr>
          <w:p w14:paraId="1B7AEDC6" w14:textId="4DF86AE7" w:rsidR="00CC658F" w:rsidRPr="00D343C1" w:rsidRDefault="006F5524" w:rsidP="00D343C1">
            <w:pPr>
              <w:jc w:val="center"/>
              <w:rPr>
                <w:sz w:val="24"/>
                <w:szCs w:val="24"/>
              </w:rPr>
            </w:pPr>
            <w:r w:rsidRPr="00D343C1">
              <w:rPr>
                <w:sz w:val="24"/>
                <w:szCs w:val="24"/>
              </w:rPr>
              <w:t>OSMANİYE</w:t>
            </w:r>
          </w:p>
        </w:tc>
        <w:tc>
          <w:tcPr>
            <w:tcW w:w="1276" w:type="dxa"/>
          </w:tcPr>
          <w:p w14:paraId="56007781" w14:textId="4C00587C" w:rsidR="00CC658F" w:rsidRPr="00D343C1" w:rsidRDefault="006F5524" w:rsidP="00D343C1">
            <w:pPr>
              <w:jc w:val="center"/>
              <w:rPr>
                <w:sz w:val="24"/>
                <w:szCs w:val="24"/>
              </w:rPr>
            </w:pPr>
            <w:r w:rsidRPr="00D343C1">
              <w:rPr>
                <w:sz w:val="24"/>
                <w:szCs w:val="24"/>
              </w:rPr>
              <w:t>Merkez</w:t>
            </w:r>
          </w:p>
        </w:tc>
        <w:tc>
          <w:tcPr>
            <w:tcW w:w="876" w:type="dxa"/>
          </w:tcPr>
          <w:p w14:paraId="6AF58101" w14:textId="641F8C6C" w:rsidR="00CC658F" w:rsidRPr="00D343C1" w:rsidRDefault="000155EB" w:rsidP="00D343C1">
            <w:pPr>
              <w:jc w:val="center"/>
              <w:rPr>
                <w:sz w:val="24"/>
                <w:szCs w:val="24"/>
              </w:rPr>
            </w:pPr>
            <w:r w:rsidRPr="00D343C1">
              <w:rPr>
                <w:sz w:val="24"/>
                <w:szCs w:val="24"/>
              </w:rPr>
              <w:t>ANA BİNA, PANSİYON</w:t>
            </w:r>
          </w:p>
        </w:tc>
      </w:tr>
    </w:tbl>
    <w:p w14:paraId="7AFCEF50" w14:textId="77777777" w:rsidR="00CC658F" w:rsidRDefault="00CC658F" w:rsidP="00D343C1">
      <w:pPr>
        <w:rPr>
          <w:b/>
          <w:bCs/>
          <w:sz w:val="24"/>
          <w:szCs w:val="24"/>
        </w:rPr>
      </w:pPr>
    </w:p>
    <w:p w14:paraId="6B82E7FE" w14:textId="77777777" w:rsidR="00CC658F" w:rsidRDefault="00CC658F" w:rsidP="000C263A">
      <w:pPr>
        <w:ind w:left="426"/>
        <w:rPr>
          <w:b/>
          <w:bCs/>
          <w:sz w:val="24"/>
          <w:szCs w:val="24"/>
        </w:rPr>
      </w:pPr>
    </w:p>
    <w:bookmarkEnd w:id="0"/>
    <w:bookmarkEnd w:id="1"/>
    <w:p w14:paraId="6121038E" w14:textId="77777777" w:rsidR="001B74D1" w:rsidRDefault="001B74D1" w:rsidP="00064881">
      <w:pPr>
        <w:jc w:val="both"/>
        <w:rPr>
          <w:sz w:val="24"/>
          <w:szCs w:val="24"/>
          <w:lang w:eastAsia="en-US"/>
        </w:rPr>
      </w:pPr>
    </w:p>
    <w:p w14:paraId="7AE99444" w14:textId="3B5F380A"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27432471"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CB464F">
        <w:rPr>
          <w:b/>
          <w:sz w:val="24"/>
          <w:szCs w:val="24"/>
        </w:rPr>
        <w:t>55</w:t>
      </w:r>
      <w:r>
        <w:rPr>
          <w:b/>
          <w:sz w:val="24"/>
          <w:szCs w:val="24"/>
        </w:rPr>
        <w:t>.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259B8F72" w:rsidR="00007C0F" w:rsidRPr="00007C0F" w:rsidRDefault="007C39FB" w:rsidP="00007C0F">
      <w:pPr>
        <w:numPr>
          <w:ilvl w:val="0"/>
          <w:numId w:val="31"/>
        </w:numPr>
        <w:spacing w:after="240"/>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00007C0F" w:rsidRPr="00007C0F">
        <w:rPr>
          <w:sz w:val="24"/>
          <w:szCs w:val="24"/>
        </w:rPr>
        <w:t xml:space="preserve"> </w:t>
      </w:r>
      <w:r w:rsidR="00007C0F" w:rsidRPr="00007C0F">
        <w:rPr>
          <w:sz w:val="24"/>
          <w:szCs w:val="24"/>
        </w:rPr>
        <w:fldChar w:fldCharType="begin"/>
      </w:r>
      <w:r w:rsidR="00007C0F" w:rsidRPr="00007C0F">
        <w:rPr>
          <w:sz w:val="24"/>
          <w:szCs w:val="24"/>
        </w:rPr>
        <w:instrText xml:space="preserve">  </w:instrText>
      </w:r>
      <w:r w:rsidR="00007C0F" w:rsidRPr="00007C0F">
        <w:rPr>
          <w:sz w:val="24"/>
          <w:szCs w:val="24"/>
        </w:rPr>
        <w:fldChar w:fldCharType="end"/>
      </w:r>
    </w:p>
    <w:p w14:paraId="4A2EC363" w14:textId="2FAAC658"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403F11">
        <w:rPr>
          <w:sz w:val="24"/>
          <w:szCs w:val="24"/>
        </w:rPr>
        <w:t>3.500.000,00</w:t>
      </w:r>
      <w:r w:rsidRPr="00007C0F">
        <w:rPr>
          <w:b/>
          <w:bCs/>
          <w:sz w:val="24"/>
          <w:szCs w:val="24"/>
        </w:rPr>
        <w:t>TL veya eşdeğeri olması</w:t>
      </w:r>
      <w:r w:rsidRPr="00007C0F">
        <w:rPr>
          <w:sz w:val="24"/>
          <w:szCs w:val="24"/>
        </w:rPr>
        <w:t xml:space="preserve">, </w:t>
      </w:r>
    </w:p>
    <w:p w14:paraId="7F0A7F4F" w14:textId="54B60BF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8A7085">
        <w:rPr>
          <w:b/>
          <w:sz w:val="24"/>
          <w:szCs w:val="24"/>
        </w:rPr>
        <w:t>1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39BBB1FD"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C52023">
        <w:rPr>
          <w:sz w:val="24"/>
          <w:szCs w:val="24"/>
        </w:rPr>
        <w:t>MADAD</w:t>
      </w:r>
      <w:r w:rsidRPr="00007C0F">
        <w:rPr>
          <w:sz w:val="24"/>
          <w:szCs w:val="24"/>
        </w:rPr>
        <w:t xml:space="preserve">) kapsamında </w:t>
      </w:r>
      <w:r w:rsidR="00C52023">
        <w:rPr>
          <w:sz w:val="24"/>
          <w:szCs w:val="24"/>
        </w:rPr>
        <w:t>Geçici Koruma Altındaki Suriyelilere Ev Sahipliği Yapan İller İçin Temiz Enerji ve Enerji Verimliliği Önlemleri Projesi</w:t>
      </w:r>
      <w:r w:rsidRPr="00007C0F">
        <w:rPr>
          <w:sz w:val="24"/>
          <w:szCs w:val="24"/>
        </w:rPr>
        <w:t xml:space="preserve">’nin </w:t>
      </w:r>
      <w:r w:rsidRPr="00007C0F">
        <w:rPr>
          <w:sz w:val="24"/>
          <w:szCs w:val="24"/>
        </w:rPr>
        <w:lastRenderedPageBreak/>
        <w:t xml:space="preserve">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A63B63">
        <w:rPr>
          <w:sz w:val="24"/>
          <w:szCs w:val="24"/>
        </w:rPr>
        <w:t>55</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A63B63">
        <w:rPr>
          <w:sz w:val="24"/>
          <w:szCs w:val="24"/>
        </w:rPr>
        <w:t>135</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1F103BF4"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006A6FBB" w:rsidRPr="00007C0F">
        <w:rPr>
          <w:b/>
          <w:bCs/>
          <w:spacing w:val="-2"/>
          <w:sz w:val="24"/>
          <w:szCs w:val="24"/>
          <w:u w:val="single"/>
        </w:rPr>
        <w:t>TR</w:t>
      </w:r>
      <w:r w:rsidR="006A6FBB">
        <w:rPr>
          <w:b/>
          <w:bCs/>
          <w:spacing w:val="-2"/>
          <w:sz w:val="24"/>
          <w:szCs w:val="24"/>
          <w:u w:val="single"/>
        </w:rPr>
        <w:t>02</w:t>
      </w:r>
      <w:r w:rsidR="006A6FBB" w:rsidRPr="00007C0F">
        <w:rPr>
          <w:b/>
          <w:bCs/>
          <w:spacing w:val="-2"/>
          <w:sz w:val="24"/>
          <w:szCs w:val="24"/>
          <w:u w:val="single"/>
        </w:rPr>
        <w:t xml:space="preserve"> 0000 1001 0000 0350 </w:t>
      </w:r>
      <w:r w:rsidR="006A6FBB">
        <w:rPr>
          <w:b/>
          <w:bCs/>
          <w:spacing w:val="-2"/>
          <w:sz w:val="24"/>
          <w:szCs w:val="24"/>
          <w:u w:val="single"/>
        </w:rPr>
        <w:t>15 40 35</w:t>
      </w:r>
      <w:r w:rsidR="006A6FBB" w:rsidRPr="00007C0F">
        <w:rPr>
          <w:b/>
          <w:bCs/>
          <w:spacing w:val="-2"/>
          <w:sz w:val="24"/>
          <w:szCs w:val="24"/>
          <w:u w:val="single"/>
        </w:rPr>
        <w:t xml:space="preserve"> nolu hesabına yatırılacaktır. </w:t>
      </w:r>
      <w:r w:rsidRPr="00007C0F">
        <w:rPr>
          <w:b/>
          <w:bCs/>
          <w:spacing w:val="-2"/>
          <w:sz w:val="24"/>
          <w:szCs w:val="24"/>
          <w:u w:val="single"/>
        </w:rPr>
        <w:t xml:space="preserve">nolu hesabına yatırılacaktır. </w:t>
      </w:r>
      <w:r w:rsidRPr="00007C0F">
        <w:rPr>
          <w:sz w:val="24"/>
          <w:szCs w:val="24"/>
          <w:lang w:eastAsia="en-US"/>
        </w:rPr>
        <w:t xml:space="preserve">Başvuru ekine bir örneği web sitemizde bulunan dilekçe eklenecek ve ihale ile ilgili referans numarası </w:t>
      </w:r>
      <w:r w:rsidR="00881F75">
        <w:rPr>
          <w:b/>
          <w:sz w:val="24"/>
          <w:szCs w:val="24"/>
        </w:rPr>
        <w:t>MADAD-KFW-CW-03/02</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7F71231F"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403F11" w:rsidRPr="00292FFC">
        <w:rPr>
          <w:b/>
          <w:sz w:val="24"/>
          <w:szCs w:val="24"/>
        </w:rPr>
        <w:t>1.500.000,00</w:t>
      </w:r>
      <w:r w:rsidRPr="00292FFC">
        <w:rPr>
          <w:b/>
          <w:sz w:val="24"/>
          <w:szCs w:val="24"/>
        </w:rPr>
        <w:t>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523C45">
        <w:rPr>
          <w:b/>
          <w:sz w:val="24"/>
          <w:szCs w:val="24"/>
        </w:rPr>
        <w:t>22</w:t>
      </w:r>
      <w:r w:rsidR="008A7085">
        <w:rPr>
          <w:b/>
          <w:sz w:val="24"/>
          <w:szCs w:val="24"/>
        </w:rPr>
        <w:t xml:space="preserve"> </w:t>
      </w:r>
      <w:r w:rsidR="009543DC">
        <w:rPr>
          <w:b/>
          <w:sz w:val="24"/>
          <w:szCs w:val="24"/>
        </w:rPr>
        <w:t xml:space="preserve">OCAK </w:t>
      </w:r>
      <w:r w:rsidR="00292FFC">
        <w:rPr>
          <w:b/>
          <w:sz w:val="24"/>
          <w:szCs w:val="24"/>
        </w:rPr>
        <w:t>202</w:t>
      </w:r>
      <w:r w:rsidR="009543DC">
        <w:rPr>
          <w:b/>
          <w:sz w:val="24"/>
          <w:szCs w:val="24"/>
        </w:rPr>
        <w:t>1</w:t>
      </w:r>
      <w:r w:rsidRPr="00007C0F">
        <w:rPr>
          <w:b/>
          <w:sz w:val="24"/>
          <w:szCs w:val="24"/>
        </w:rPr>
        <w:t xml:space="preserve"> günü saat (yerel saatle) </w:t>
      </w:r>
      <w:r w:rsidR="00F77198" w:rsidRPr="00007C0F">
        <w:rPr>
          <w:b/>
          <w:sz w:val="24"/>
          <w:szCs w:val="24"/>
        </w:rPr>
        <w:t>1</w:t>
      </w:r>
      <w:r w:rsidR="00F77198">
        <w:rPr>
          <w:b/>
          <w:sz w:val="24"/>
          <w:szCs w:val="24"/>
        </w:rPr>
        <w:t>3</w:t>
      </w:r>
      <w:r w:rsidRPr="00007C0F">
        <w:rPr>
          <w:b/>
          <w:sz w:val="24"/>
          <w:szCs w:val="24"/>
        </w:rPr>
        <w:t>: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lastRenderedPageBreak/>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BFB83D0" w:rsidR="00007C0F" w:rsidRPr="00007C0F" w:rsidRDefault="00007C0F">
      <w:pPr>
        <w:rPr>
          <w:b/>
          <w:bCs/>
          <w:spacing w:val="-2"/>
          <w:sz w:val="24"/>
          <w:szCs w:val="24"/>
        </w:rPr>
      </w:pPr>
      <w:r w:rsidRPr="00007C0F">
        <w:rPr>
          <w:b/>
          <w:bCs/>
        </w:rPr>
        <w:t>E-posta: iedb_</w:t>
      </w:r>
      <w:r w:rsidR="00C52023">
        <w:rPr>
          <w:b/>
          <w:bCs/>
        </w:rPr>
        <w:t>MADAD</w:t>
      </w:r>
      <w:r w:rsidRPr="00007C0F">
        <w:rPr>
          <w:b/>
          <w:bCs/>
        </w:rPr>
        <w: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33398661" w:rsidR="00007C0F" w:rsidRPr="00007C0F" w:rsidRDefault="008A7085" w:rsidP="00007C0F">
      <w:pPr>
        <w:jc w:val="center"/>
        <w:rPr>
          <w:b/>
          <w:bCs/>
          <w:sz w:val="28"/>
          <w:szCs w:val="28"/>
        </w:rPr>
      </w:pPr>
      <w:r w:rsidRPr="00D73D58">
        <w:rPr>
          <w:b/>
          <w:bCs/>
          <w:sz w:val="24"/>
          <w:szCs w:val="24"/>
        </w:rPr>
        <w:t>Geçici Koruma Altındaki Suriyelilere Ev Sahipliği Yapan İller İçin Temiz Enerji ve Enerji Verimliliği Önlemler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4DF988AD" w:rsidR="00007C0F" w:rsidRPr="00007C0F" w:rsidRDefault="00007C0F" w:rsidP="00007C0F">
      <w:pPr>
        <w:jc w:val="center"/>
        <w:rPr>
          <w:b/>
          <w:bCs/>
          <w:sz w:val="28"/>
          <w:szCs w:val="28"/>
        </w:rPr>
      </w:pPr>
      <w:r w:rsidRPr="00007C0F">
        <w:rPr>
          <w:b/>
          <w:bCs/>
          <w:sz w:val="28"/>
          <w:szCs w:val="28"/>
        </w:rPr>
        <w:t>(</w:t>
      </w:r>
      <w:r w:rsidR="00C52023">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0EBE3745" w14:textId="77777777" w:rsidR="002C6790" w:rsidRDefault="00007C0F">
      <w:pPr>
        <w:jc w:val="center"/>
        <w:rPr>
          <w:b/>
          <w:bCs/>
          <w:sz w:val="28"/>
          <w:szCs w:val="28"/>
        </w:rPr>
      </w:pPr>
      <w:r w:rsidRPr="00007C0F">
        <w:rPr>
          <w:b/>
          <w:bCs/>
          <w:sz w:val="28"/>
          <w:szCs w:val="28"/>
        </w:rPr>
        <w:t>“EĞİTİM YAPILARI</w:t>
      </w:r>
      <w:r w:rsidR="00092EAD">
        <w:rPr>
          <w:b/>
          <w:bCs/>
          <w:sz w:val="28"/>
          <w:szCs w:val="28"/>
        </w:rPr>
        <w:t xml:space="preserve"> </w:t>
      </w:r>
      <w:r w:rsidR="008A7085">
        <w:rPr>
          <w:b/>
          <w:bCs/>
          <w:sz w:val="28"/>
          <w:szCs w:val="28"/>
        </w:rPr>
        <w:t>ENERJİ VERİMLİLİĞİ TEDBİRLERİ</w:t>
      </w:r>
    </w:p>
    <w:p w14:paraId="1D9CB8AE" w14:textId="40E50F47" w:rsidR="00007C0F" w:rsidRPr="00007C0F" w:rsidRDefault="00007C0F">
      <w:pPr>
        <w:jc w:val="center"/>
        <w:rPr>
          <w:b/>
          <w:bCs/>
          <w:sz w:val="28"/>
          <w:szCs w:val="28"/>
        </w:rPr>
      </w:pPr>
      <w:r w:rsidRPr="00007C0F">
        <w:rPr>
          <w:b/>
          <w:bCs/>
          <w:sz w:val="28"/>
          <w:szCs w:val="28"/>
        </w:rPr>
        <w:t xml:space="preserve"> </w:t>
      </w:r>
      <w:r w:rsidR="002C6790">
        <w:rPr>
          <w:b/>
          <w:bCs/>
          <w:sz w:val="28"/>
          <w:szCs w:val="28"/>
        </w:rPr>
        <w:t xml:space="preserve">TADİLAT </w:t>
      </w:r>
      <w:r w:rsidR="00092EAD">
        <w:rPr>
          <w:b/>
          <w:bCs/>
          <w:sz w:val="28"/>
          <w:szCs w:val="28"/>
        </w:rPr>
        <w:t xml:space="preserve">VE  ONARIM </w:t>
      </w:r>
      <w:r w:rsidRPr="00007C0F">
        <w:rPr>
          <w:b/>
          <w:bCs/>
          <w:sz w:val="28"/>
          <w:szCs w:val="28"/>
        </w:rPr>
        <w:t>İNŞAATI SÖZLEŞME PAKETİ”</w:t>
      </w:r>
    </w:p>
    <w:p w14:paraId="2065BCA9" w14:textId="4A77B103" w:rsidR="00007C0F" w:rsidRPr="00007C0F" w:rsidRDefault="001A74E4">
      <w:pPr>
        <w:jc w:val="center"/>
        <w:rPr>
          <w:b/>
          <w:bCs/>
          <w:sz w:val="28"/>
          <w:szCs w:val="28"/>
        </w:rPr>
      </w:pPr>
      <w:r>
        <w:rPr>
          <w:b/>
          <w:bCs/>
          <w:sz w:val="28"/>
          <w:szCs w:val="28"/>
        </w:rPr>
        <w:t>Adana, Mersin ve Osmaniye İllerinde 9</w:t>
      </w:r>
      <w:r w:rsidRPr="00007C0F">
        <w:rPr>
          <w:b/>
          <w:bCs/>
          <w:sz w:val="28"/>
          <w:szCs w:val="28"/>
        </w:rPr>
        <w:t xml:space="preserve"> </w:t>
      </w:r>
      <w:r w:rsidR="00007C0F" w:rsidRPr="00007C0F">
        <w:rPr>
          <w:b/>
          <w:bCs/>
          <w:sz w:val="28"/>
          <w:szCs w:val="28"/>
        </w:rPr>
        <w:t xml:space="preserve">Okul ve Eklentileri </w:t>
      </w:r>
      <w:r w:rsidR="008A7085">
        <w:rPr>
          <w:b/>
          <w:bCs/>
          <w:sz w:val="28"/>
          <w:szCs w:val="28"/>
        </w:rPr>
        <w:t>Tadilat</w:t>
      </w:r>
      <w:r w:rsidR="002C6790">
        <w:rPr>
          <w:b/>
          <w:bCs/>
          <w:sz w:val="28"/>
          <w:szCs w:val="28"/>
        </w:rPr>
        <w:t xml:space="preserve"> ve Onarım</w:t>
      </w:r>
      <w:r>
        <w:rPr>
          <w:b/>
          <w:bCs/>
          <w:sz w:val="28"/>
          <w:szCs w:val="28"/>
        </w:rPr>
        <w:t xml:space="preserve"> </w:t>
      </w:r>
      <w:r w:rsidR="00007C0F" w:rsidRPr="00007C0F">
        <w:rPr>
          <w:b/>
          <w:bCs/>
          <w:sz w:val="28"/>
          <w:szCs w:val="28"/>
        </w:rPr>
        <w:t xml:space="preserve">İşi </w:t>
      </w:r>
    </w:p>
    <w:p w14:paraId="7A0363E0" w14:textId="1A6CF03D" w:rsidR="00007C0F" w:rsidRPr="00007C0F" w:rsidRDefault="00007C0F">
      <w:pPr>
        <w:jc w:val="center"/>
        <w:rPr>
          <w:b/>
          <w:bCs/>
          <w:sz w:val="28"/>
          <w:szCs w:val="28"/>
        </w:rPr>
      </w:pPr>
      <w:r w:rsidRPr="00007C0F">
        <w:rPr>
          <w:b/>
          <w:bCs/>
          <w:sz w:val="28"/>
          <w:szCs w:val="28"/>
        </w:rPr>
        <w:t xml:space="preserve"> (</w:t>
      </w:r>
      <w:r w:rsidR="00881F75">
        <w:rPr>
          <w:b/>
          <w:bCs/>
          <w:sz w:val="28"/>
          <w:szCs w:val="28"/>
        </w:rPr>
        <w:t>MADAD-KFW-CW-</w:t>
      </w:r>
      <w:r w:rsidR="000F37EF">
        <w:rPr>
          <w:b/>
          <w:bCs/>
          <w:sz w:val="28"/>
          <w:szCs w:val="28"/>
        </w:rPr>
        <w:t>03/02</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4FE1C66" w:rsidR="00007C0F" w:rsidRPr="00007C0F" w:rsidRDefault="00292FFC">
      <w:pPr>
        <w:jc w:val="center"/>
        <w:rPr>
          <w:b/>
          <w:bCs/>
          <w:sz w:val="26"/>
          <w:szCs w:val="26"/>
        </w:rPr>
      </w:pPr>
      <w:r>
        <w:rPr>
          <w:b/>
          <w:bCs/>
          <w:sz w:val="26"/>
          <w:szCs w:val="26"/>
        </w:rPr>
        <w:t>ARALIK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77777777" w:rsidR="00007C0F" w:rsidRPr="00007C0F" w:rsidRDefault="00007C0F" w:rsidP="00007C0F">
      <w:pPr>
        <w:jc w:val="center"/>
        <w:rPr>
          <w:b/>
          <w:bCs/>
          <w:sz w:val="26"/>
          <w:szCs w:val="26"/>
        </w:rPr>
      </w:pPr>
      <w:r w:rsidRPr="00007C0F">
        <w:rPr>
          <w:b/>
          <w:bCs/>
          <w:sz w:val="26"/>
          <w:szCs w:val="26"/>
        </w:rPr>
        <w:lastRenderedPageBreak/>
        <w:t>T.C. Milli Eğitim Bakanlığı İnşaat ve Emlak Dairesi Başkanlığı</w:t>
      </w:r>
    </w:p>
    <w:p w14:paraId="4E23D94D" w14:textId="77777777" w:rsidR="008A7085" w:rsidRDefault="008A7085">
      <w:pPr>
        <w:jc w:val="center"/>
        <w:rPr>
          <w:b/>
          <w:bCs/>
          <w:sz w:val="24"/>
          <w:szCs w:val="24"/>
        </w:rPr>
      </w:pPr>
      <w:r w:rsidRPr="00D73D58">
        <w:rPr>
          <w:b/>
          <w:bCs/>
          <w:sz w:val="24"/>
          <w:szCs w:val="24"/>
        </w:rPr>
        <w:t xml:space="preserve">Geçici Koruma Altındaki Suriyelilere Ev Sahipliği Yapan İller İçin </w:t>
      </w:r>
    </w:p>
    <w:p w14:paraId="34E0AEE9" w14:textId="025C6009" w:rsidR="00007C0F" w:rsidRPr="00007C0F" w:rsidRDefault="008A7085">
      <w:pPr>
        <w:jc w:val="center"/>
        <w:rPr>
          <w:b/>
          <w:bCs/>
          <w:sz w:val="26"/>
          <w:szCs w:val="26"/>
        </w:rPr>
      </w:pPr>
      <w:r w:rsidRPr="00D73D58">
        <w:rPr>
          <w:b/>
          <w:bCs/>
          <w:sz w:val="24"/>
          <w:szCs w:val="24"/>
        </w:rPr>
        <w:t xml:space="preserve">Temiz Enerji ve Enerji Verimliliği Önlemleri </w:t>
      </w:r>
      <w:r w:rsidR="00007C0F" w:rsidRPr="00007C0F">
        <w:rPr>
          <w:b/>
          <w:bCs/>
          <w:sz w:val="26"/>
          <w:szCs w:val="26"/>
        </w:rPr>
        <w:t>(</w:t>
      </w:r>
      <w:r w:rsidR="00C52023">
        <w:rPr>
          <w:b/>
          <w:bCs/>
          <w:sz w:val="26"/>
          <w:szCs w:val="26"/>
        </w:rPr>
        <w:t>MADAD</w:t>
      </w:r>
      <w:r w:rsidR="00007C0F"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BF38E1A" w14:textId="75F25474" w:rsidR="008A7085" w:rsidRPr="00007C0F" w:rsidRDefault="008A7085" w:rsidP="008A7085">
      <w:pPr>
        <w:jc w:val="center"/>
        <w:rPr>
          <w:b/>
          <w:bCs/>
          <w:sz w:val="28"/>
          <w:szCs w:val="28"/>
        </w:rPr>
      </w:pPr>
      <w:r w:rsidRPr="00007C0F">
        <w:rPr>
          <w:b/>
          <w:bCs/>
          <w:sz w:val="28"/>
          <w:szCs w:val="28"/>
        </w:rPr>
        <w:t>“</w:t>
      </w:r>
      <w:r w:rsidR="00092EAD">
        <w:rPr>
          <w:b/>
          <w:bCs/>
          <w:sz w:val="28"/>
          <w:szCs w:val="28"/>
        </w:rPr>
        <w:t xml:space="preserve">EĞİTİM YAPILARI </w:t>
      </w:r>
      <w:r>
        <w:rPr>
          <w:b/>
          <w:bCs/>
          <w:sz w:val="28"/>
          <w:szCs w:val="28"/>
        </w:rPr>
        <w:t>ENERJİ VERİMLİLİĞİ TEDBİRLERİ</w:t>
      </w:r>
      <w:r w:rsidRPr="00007C0F">
        <w:rPr>
          <w:b/>
          <w:bCs/>
          <w:sz w:val="28"/>
          <w:szCs w:val="28"/>
        </w:rPr>
        <w:t xml:space="preserve"> </w:t>
      </w:r>
      <w:r w:rsidR="002C6790">
        <w:rPr>
          <w:b/>
          <w:bCs/>
          <w:sz w:val="28"/>
          <w:szCs w:val="28"/>
        </w:rPr>
        <w:t xml:space="preserve">TADİLAT </w:t>
      </w:r>
      <w:r w:rsidR="00292FFC">
        <w:rPr>
          <w:b/>
          <w:bCs/>
          <w:sz w:val="28"/>
          <w:szCs w:val="28"/>
        </w:rPr>
        <w:t>VE ONARIM</w:t>
      </w:r>
      <w:r w:rsidR="00092EAD">
        <w:rPr>
          <w:b/>
          <w:bCs/>
          <w:sz w:val="28"/>
          <w:szCs w:val="28"/>
        </w:rPr>
        <w:t xml:space="preserve"> </w:t>
      </w:r>
      <w:r w:rsidRPr="00007C0F">
        <w:rPr>
          <w:b/>
          <w:bCs/>
          <w:sz w:val="28"/>
          <w:szCs w:val="28"/>
        </w:rPr>
        <w:t>İNŞAATI SÖZLEŞME PAKETİ”</w:t>
      </w:r>
    </w:p>
    <w:p w14:paraId="399F37B0" w14:textId="67A6D8BC" w:rsidR="008A7085" w:rsidRPr="00007C0F" w:rsidRDefault="001A74E4" w:rsidP="008A7085">
      <w:pPr>
        <w:jc w:val="center"/>
        <w:rPr>
          <w:b/>
          <w:bCs/>
          <w:sz w:val="28"/>
          <w:szCs w:val="28"/>
        </w:rPr>
      </w:pPr>
      <w:r>
        <w:rPr>
          <w:b/>
          <w:bCs/>
          <w:sz w:val="28"/>
          <w:szCs w:val="28"/>
        </w:rPr>
        <w:t xml:space="preserve">Adana, Mersin ve Osmaniye İllerinde </w:t>
      </w:r>
      <w:r w:rsidR="00292FFC">
        <w:rPr>
          <w:b/>
          <w:bCs/>
          <w:sz w:val="28"/>
          <w:szCs w:val="28"/>
        </w:rPr>
        <w:t xml:space="preserve">9 </w:t>
      </w:r>
      <w:r w:rsidR="00292FFC" w:rsidRPr="00007C0F">
        <w:rPr>
          <w:b/>
          <w:bCs/>
          <w:sz w:val="28"/>
          <w:szCs w:val="28"/>
        </w:rPr>
        <w:t>Okul</w:t>
      </w:r>
      <w:r w:rsidR="008A7085" w:rsidRPr="00007C0F">
        <w:rPr>
          <w:b/>
          <w:bCs/>
          <w:sz w:val="28"/>
          <w:szCs w:val="28"/>
        </w:rPr>
        <w:t xml:space="preserve">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2C283647" w14:textId="419F2343"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0F37EF">
        <w:rPr>
          <w:b/>
          <w:bCs/>
          <w:sz w:val="28"/>
          <w:szCs w:val="28"/>
        </w:rPr>
        <w:t>03/02</w:t>
      </w:r>
      <w:r w:rsidRPr="00007C0F">
        <w:rPr>
          <w:b/>
          <w:bCs/>
          <w:sz w:val="28"/>
          <w:szCs w:val="28"/>
        </w:rPr>
        <w:t>)</w:t>
      </w: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FC4DEEE"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51AAEE95" w14:textId="1543F37A"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258FA4CB" w14:textId="01D0027E"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51DCCF6E" w14:textId="0767BED9" w:rsidR="008A7085" w:rsidRPr="00007C0F" w:rsidRDefault="008A7085" w:rsidP="008A7085">
      <w:pPr>
        <w:jc w:val="center"/>
        <w:rPr>
          <w:b/>
          <w:bCs/>
          <w:sz w:val="28"/>
          <w:szCs w:val="28"/>
        </w:rPr>
      </w:pPr>
      <w:r w:rsidRPr="00007C0F">
        <w:rPr>
          <w:b/>
          <w:bCs/>
          <w:sz w:val="28"/>
          <w:szCs w:val="28"/>
        </w:rPr>
        <w:t>“</w:t>
      </w:r>
      <w:r>
        <w:rPr>
          <w:b/>
          <w:bCs/>
          <w:sz w:val="28"/>
          <w:szCs w:val="28"/>
        </w:rPr>
        <w:t>ENERJİ VERİMLİLİĞİ TEDBİRLERİ</w:t>
      </w:r>
      <w:r w:rsidRPr="00007C0F">
        <w:rPr>
          <w:b/>
          <w:bCs/>
          <w:sz w:val="28"/>
          <w:szCs w:val="28"/>
        </w:rPr>
        <w:t xml:space="preserve"> </w:t>
      </w:r>
      <w:r w:rsidR="002C6790">
        <w:rPr>
          <w:b/>
          <w:bCs/>
          <w:sz w:val="28"/>
          <w:szCs w:val="28"/>
        </w:rPr>
        <w:t xml:space="preserve">TADİLAT VE ONARIM </w:t>
      </w:r>
      <w:r w:rsidRPr="00007C0F">
        <w:rPr>
          <w:b/>
          <w:bCs/>
          <w:sz w:val="28"/>
          <w:szCs w:val="28"/>
        </w:rPr>
        <w:t xml:space="preserve"> İNŞAATI SÖZLEŞME PAKETİ”</w:t>
      </w:r>
    </w:p>
    <w:p w14:paraId="1F0E8C53" w14:textId="29E20588" w:rsidR="008A7085" w:rsidRPr="00007C0F" w:rsidRDefault="0041183F" w:rsidP="008A7085">
      <w:pPr>
        <w:jc w:val="center"/>
        <w:rPr>
          <w:b/>
          <w:bCs/>
          <w:sz w:val="28"/>
          <w:szCs w:val="28"/>
        </w:rPr>
      </w:pPr>
      <w:r>
        <w:rPr>
          <w:b/>
          <w:bCs/>
          <w:sz w:val="28"/>
          <w:szCs w:val="28"/>
        </w:rPr>
        <w:t xml:space="preserve">Adana, Mersin ve Osmaniye İllerinde </w:t>
      </w:r>
      <w:r w:rsidR="00292FFC">
        <w:rPr>
          <w:b/>
          <w:bCs/>
          <w:sz w:val="28"/>
          <w:szCs w:val="28"/>
        </w:rPr>
        <w:t xml:space="preserve">9 </w:t>
      </w:r>
      <w:r w:rsidR="00292FFC" w:rsidRPr="00007C0F">
        <w:rPr>
          <w:b/>
          <w:bCs/>
          <w:sz w:val="28"/>
          <w:szCs w:val="28"/>
        </w:rPr>
        <w:t>Okul</w:t>
      </w:r>
      <w:r w:rsidR="008A7085" w:rsidRPr="00007C0F">
        <w:rPr>
          <w:b/>
          <w:bCs/>
          <w:sz w:val="28"/>
          <w:szCs w:val="28"/>
        </w:rPr>
        <w:t xml:space="preserve">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0C2A0C12" w14:textId="0244D2C9"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0F37EF">
        <w:rPr>
          <w:b/>
          <w:bCs/>
          <w:sz w:val="28"/>
          <w:szCs w:val="28"/>
        </w:rPr>
        <w:t>03/02</w:t>
      </w:r>
      <w:r w:rsidRPr="00007C0F">
        <w:rPr>
          <w:b/>
          <w:bCs/>
          <w:sz w:val="28"/>
          <w:szCs w:val="28"/>
        </w:rPr>
        <w:t>)</w:t>
      </w: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5C34CB0C" w:rsidR="00007C0F" w:rsidRPr="00007C0F" w:rsidRDefault="00292FFC">
      <w:pPr>
        <w:jc w:val="center"/>
        <w:rPr>
          <w:b/>
          <w:bCs/>
          <w:sz w:val="32"/>
          <w:szCs w:val="32"/>
        </w:rPr>
      </w:pPr>
      <w:r>
        <w:rPr>
          <w:b/>
          <w:bCs/>
          <w:sz w:val="24"/>
          <w:szCs w:val="24"/>
        </w:rPr>
        <w:t>ARALIK 2020</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878C192"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7ED93737" w14:textId="38A049FE"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39A0C6F3" w14:textId="53E3812E" w:rsidR="008A7085" w:rsidRPr="00007C0F" w:rsidRDefault="008A7085" w:rsidP="008A7085">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2644B674" w14:textId="312CA797" w:rsidR="00092EAD" w:rsidRDefault="0041183F" w:rsidP="008A7085">
      <w:pPr>
        <w:jc w:val="center"/>
        <w:rPr>
          <w:b/>
          <w:bCs/>
          <w:sz w:val="28"/>
          <w:szCs w:val="28"/>
        </w:rPr>
      </w:pPr>
      <w:r>
        <w:rPr>
          <w:b/>
          <w:bCs/>
          <w:sz w:val="28"/>
          <w:szCs w:val="28"/>
        </w:rPr>
        <w:t xml:space="preserve">Adana, Mersin ve Osmaniye İllerinde </w:t>
      </w:r>
      <w:r w:rsidR="00292FFC">
        <w:rPr>
          <w:b/>
          <w:bCs/>
          <w:sz w:val="28"/>
          <w:szCs w:val="28"/>
        </w:rPr>
        <w:t xml:space="preserve">9 </w:t>
      </w:r>
      <w:r w:rsidR="00292FFC"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45C3E64" w14:textId="17F7C665"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0F37EF">
        <w:rPr>
          <w:b/>
          <w:bCs/>
          <w:sz w:val="28"/>
          <w:szCs w:val="28"/>
        </w:rPr>
        <w:t>03/02</w:t>
      </w:r>
      <w:r w:rsidRPr="00007C0F">
        <w:rPr>
          <w:b/>
          <w:bCs/>
          <w:sz w:val="28"/>
          <w:szCs w:val="28"/>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A03413"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A03413"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A03413"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A03413"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A03413"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A03413"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A03413"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A03413"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A03413"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A03413"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A03413"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A03413"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A03413"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A03413"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A03413"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A03413"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A03413"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A03413"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A03413"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A03413"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A03413"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A03413"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A03413"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A03413"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A03413"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A03413"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A03413"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A03413"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A03413"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A03413"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A03413"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A03413"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A03413"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A03413"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A03413"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A03413"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A03413"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A03413"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A03413"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A03413"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220E9534" w:rsidR="00007C0F" w:rsidRPr="00007C0F" w:rsidRDefault="00007C0F">
            <w:pPr>
              <w:ind w:left="678" w:hanging="678"/>
              <w:jc w:val="both"/>
              <w:rPr>
                <w:sz w:val="24"/>
                <w:szCs w:val="24"/>
              </w:rPr>
            </w:pPr>
            <w:r w:rsidRPr="00007C0F">
              <w:rPr>
                <w:sz w:val="24"/>
                <w:szCs w:val="24"/>
              </w:rPr>
              <w:t>2.1</w:t>
            </w:r>
            <w:r w:rsidRPr="00007C0F">
              <w:rPr>
                <w:sz w:val="24"/>
                <w:szCs w:val="24"/>
              </w:rPr>
              <w:tab/>
              <w:t xml:space="preserve">Türkiye Cumhuriyeti, Milli Eğitim Bakanlığı, Alman Kalkınma Bankası (KfW) (bundan böyle "KfW" ya da "Banka" olarak anılacaktır) aracılığı ve yönetimi altında Avrupa Birliği'nden, </w:t>
            </w:r>
            <w:r w:rsidR="00C52023">
              <w:rPr>
                <w:sz w:val="24"/>
                <w:szCs w:val="24"/>
              </w:rPr>
              <w:t>Geçici Koruma Altındaki Suriyelilere Ev Sahipliği Yapan İller İçin Temiz Enerji ve Enerji Verimliliği Önlemleri Projesi</w:t>
            </w:r>
            <w:r w:rsidRPr="00007C0F">
              <w:rPr>
                <w:sz w:val="24"/>
                <w:szCs w:val="24"/>
              </w:rPr>
              <w:t>’nin giderlerine yönelik olarak AB'nin Türkiye'deki Mülteciler İçin Mali Yardım Programı (</w:t>
            </w:r>
            <w:r w:rsidR="00C52023">
              <w:rPr>
                <w:sz w:val="24"/>
                <w:szCs w:val="24"/>
              </w:rPr>
              <w:t>MADAD</w:t>
            </w:r>
            <w:r w:rsidRPr="00007C0F">
              <w:rPr>
                <w:sz w:val="24"/>
                <w:szCs w:val="24"/>
              </w:rPr>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w:t>
            </w:r>
            <w:r w:rsidRPr="00007C0F">
              <w:rPr>
                <w:sz w:val="24"/>
                <w:szCs w:val="24"/>
              </w:rPr>
              <w:lastRenderedPageBreak/>
              <w:t xml:space="preserve">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w:t>
            </w:r>
            <w:r w:rsidRPr="00007C0F">
              <w:rPr>
                <w:sz w:val="24"/>
                <w:szCs w:val="24"/>
              </w:rPr>
              <w:lastRenderedPageBreak/>
              <w:t>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77777777" w:rsidR="00007C0F" w:rsidRPr="00007C0F" w:rsidRDefault="00007C0F" w:rsidP="00007C0F">
            <w:pPr>
              <w:numPr>
                <w:ilvl w:val="0"/>
                <w:numId w:val="20"/>
              </w:numPr>
              <w:jc w:val="both"/>
              <w:rPr>
                <w:sz w:val="24"/>
                <w:szCs w:val="24"/>
              </w:rPr>
            </w:pPr>
            <w:r w:rsidRPr="00007C0F">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r w:rsidRPr="00007C0F">
              <w:rPr>
                <w:sz w:val="24"/>
                <w:szCs w:val="24"/>
              </w:rPr>
              <w:t>son üç yılın her birinde tamamlanmış toplam iş hacmi ile ifade edilecek yıllık toplam ciro,</w:t>
            </w:r>
          </w:p>
          <w:p w14:paraId="178FE1CC" w14:textId="77777777" w:rsidR="00007C0F" w:rsidRPr="00007C0F" w:rsidRDefault="00007C0F" w:rsidP="00007C0F">
            <w:pPr>
              <w:numPr>
                <w:ilvl w:val="0"/>
                <w:numId w:val="20"/>
              </w:numPr>
              <w:jc w:val="both"/>
              <w:rPr>
                <w:sz w:val="24"/>
                <w:szCs w:val="24"/>
              </w:rPr>
            </w:pPr>
            <w:r w:rsidRPr="00007C0F">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lastRenderedPageBreak/>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w:t>
            </w:r>
            <w:r w:rsidRPr="00007C0F">
              <w:rPr>
                <w:sz w:val="24"/>
                <w:szCs w:val="24"/>
              </w:rPr>
              <w:lastRenderedPageBreak/>
              <w:t xml:space="preserve">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lastRenderedPageBreak/>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7D6BF512" w14:textId="48C4873F" w:rsidR="00007C0F" w:rsidRPr="00007C0F" w:rsidRDefault="00007C0F">
            <w:pPr>
              <w:ind w:left="743"/>
              <w:jc w:val="both"/>
              <w:rPr>
                <w:color w:val="000000"/>
                <w:sz w:val="24"/>
                <w:szCs w:val="24"/>
              </w:rPr>
            </w:pPr>
            <w:r w:rsidRPr="00007C0F">
              <w:rPr>
                <w:color w:val="000000"/>
                <w:sz w:val="24"/>
                <w:szCs w:val="24"/>
              </w:rPr>
              <w:t>ENERJİ MÜSADESİ (</w:t>
            </w:r>
            <w:r w:rsidR="001F25A3">
              <w:rPr>
                <w:color w:val="000000"/>
                <w:sz w:val="24"/>
                <w:szCs w:val="24"/>
              </w:rPr>
              <w:t xml:space="preserve">Gerekmesi Halinde </w:t>
            </w:r>
            <w:r w:rsidRPr="00007C0F">
              <w:rPr>
                <w:color w:val="000000"/>
                <w:sz w:val="24"/>
                <w:szCs w:val="24"/>
              </w:rPr>
              <w:t xml:space="preserve">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w:t>
            </w:r>
            <w:r w:rsidRPr="00007C0F">
              <w:rPr>
                <w:sz w:val="24"/>
                <w:szCs w:val="24"/>
              </w:rPr>
              <w:lastRenderedPageBreak/>
              <w:t xml:space="preserve">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w:t>
            </w:r>
            <w:r w:rsidRPr="00007C0F">
              <w:rPr>
                <w:sz w:val="24"/>
                <w:szCs w:val="24"/>
              </w:rPr>
              <w:lastRenderedPageBreak/>
              <w:t xml:space="preserve">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birim(ler)i ile ödemede kullanılacak para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5AB2E62F"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7B82B6E0"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2B36607" w14:textId="526AA80D"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575DF0C9" w14:textId="56A4DB00" w:rsidR="00007C0F" w:rsidRPr="00007C0F" w:rsidRDefault="00007C0F" w:rsidP="00007C0F">
      <w:pPr>
        <w:jc w:val="center"/>
        <w:rPr>
          <w:b/>
          <w:bCs/>
          <w:sz w:val="24"/>
          <w:szCs w:val="24"/>
        </w:rPr>
      </w:pPr>
    </w:p>
    <w:p w14:paraId="49EB2B7B" w14:textId="0D72786D"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0352B42E" w14:textId="25A125CC"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292FFC">
        <w:rPr>
          <w:b/>
          <w:bCs/>
          <w:sz w:val="28"/>
          <w:szCs w:val="28"/>
        </w:rPr>
        <w:t xml:space="preserve">ONARIM </w:t>
      </w:r>
      <w:r w:rsidR="00292FFC" w:rsidRPr="00007C0F">
        <w:rPr>
          <w:b/>
          <w:bCs/>
          <w:sz w:val="28"/>
          <w:szCs w:val="28"/>
        </w:rPr>
        <w:t>İNŞAATI</w:t>
      </w:r>
      <w:r w:rsidRPr="00007C0F">
        <w:rPr>
          <w:b/>
          <w:bCs/>
          <w:sz w:val="28"/>
          <w:szCs w:val="28"/>
        </w:rPr>
        <w:t xml:space="preserve"> SÖZLEŞME PAKETİ”</w:t>
      </w:r>
    </w:p>
    <w:p w14:paraId="16D6E842" w14:textId="4BBD747E" w:rsidR="001F25A3" w:rsidRPr="00007C0F" w:rsidRDefault="00232419" w:rsidP="001F25A3">
      <w:pPr>
        <w:jc w:val="center"/>
        <w:rPr>
          <w:b/>
          <w:bCs/>
          <w:sz w:val="28"/>
          <w:szCs w:val="28"/>
        </w:rPr>
      </w:pPr>
      <w:r>
        <w:rPr>
          <w:b/>
          <w:bCs/>
          <w:sz w:val="28"/>
          <w:szCs w:val="28"/>
        </w:rPr>
        <w:t xml:space="preserve">Adana, Mersin ve Osmaniye İllerinde </w:t>
      </w:r>
      <w:r w:rsidR="00292FFC">
        <w:rPr>
          <w:b/>
          <w:bCs/>
          <w:sz w:val="28"/>
          <w:szCs w:val="28"/>
        </w:rPr>
        <w:t xml:space="preserve">9 </w:t>
      </w:r>
      <w:r w:rsidR="00292FFC"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4D98F183" w14:textId="21B779A8"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0F37EF">
        <w:rPr>
          <w:b/>
          <w:bCs/>
          <w:sz w:val="28"/>
          <w:szCs w:val="28"/>
        </w:rPr>
        <w:t>03/02</w:t>
      </w:r>
      <w:r w:rsidRPr="00007C0F">
        <w:rPr>
          <w:b/>
          <w:bCs/>
          <w:sz w:val="28"/>
          <w:szCs w:val="28"/>
        </w:rPr>
        <w:t>)</w:t>
      </w: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6BF10A2D" w:rsidR="00007C0F" w:rsidRPr="00007C0F" w:rsidRDefault="00292FFC">
      <w:pPr>
        <w:jc w:val="center"/>
        <w:rPr>
          <w:b/>
          <w:bCs/>
          <w:sz w:val="32"/>
          <w:szCs w:val="32"/>
        </w:rPr>
      </w:pPr>
      <w:r>
        <w:rPr>
          <w:b/>
          <w:bCs/>
          <w:sz w:val="24"/>
          <w:szCs w:val="24"/>
        </w:rPr>
        <w:t>ARALIK 2020</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9ECE41A"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5BB3FC97" w14:textId="46A6015E"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4BB899D8" w14:textId="53E30697"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3D87AA80" w14:textId="65E3ABD7" w:rsidR="00092EAD" w:rsidRDefault="00232419" w:rsidP="001F25A3">
      <w:pPr>
        <w:jc w:val="center"/>
        <w:rPr>
          <w:b/>
          <w:bCs/>
          <w:sz w:val="28"/>
          <w:szCs w:val="28"/>
        </w:rPr>
      </w:pPr>
      <w:r>
        <w:rPr>
          <w:b/>
          <w:bCs/>
          <w:sz w:val="28"/>
          <w:szCs w:val="28"/>
        </w:rPr>
        <w:t xml:space="preserve">Adana, Mersin ve Osmaniye </w:t>
      </w:r>
      <w:r w:rsidR="005E6CE5">
        <w:rPr>
          <w:b/>
          <w:bCs/>
          <w:sz w:val="28"/>
          <w:szCs w:val="28"/>
        </w:rPr>
        <w:t>İl</w:t>
      </w:r>
      <w:r>
        <w:rPr>
          <w:b/>
          <w:bCs/>
          <w:sz w:val="28"/>
          <w:szCs w:val="28"/>
        </w:rPr>
        <w:t>ler</w:t>
      </w:r>
      <w:r w:rsidR="005E6CE5">
        <w:rPr>
          <w:b/>
          <w:bCs/>
          <w:sz w:val="28"/>
          <w:szCs w:val="28"/>
        </w:rPr>
        <w:t xml:space="preserve">inde </w:t>
      </w:r>
      <w:r>
        <w:rPr>
          <w:b/>
          <w:bCs/>
          <w:sz w:val="28"/>
          <w:szCs w:val="28"/>
        </w:rPr>
        <w:t xml:space="preserve">9 </w:t>
      </w:r>
      <w:r w:rsidR="00092EAD" w:rsidRPr="00007C0F">
        <w:rPr>
          <w:b/>
          <w:bCs/>
          <w:sz w:val="28"/>
          <w:szCs w:val="28"/>
        </w:rPr>
        <w:t xml:space="preserve">Okul ve Eklentileri </w:t>
      </w:r>
      <w:r w:rsidR="00092EAD">
        <w:rPr>
          <w:b/>
          <w:bCs/>
          <w:sz w:val="28"/>
          <w:szCs w:val="28"/>
        </w:rPr>
        <w:t xml:space="preserve">Tadilat ve Onarım </w:t>
      </w:r>
      <w:r w:rsidR="00092EAD" w:rsidRPr="00007C0F">
        <w:rPr>
          <w:b/>
          <w:bCs/>
          <w:sz w:val="28"/>
          <w:szCs w:val="28"/>
        </w:rPr>
        <w:t>İşi</w:t>
      </w:r>
    </w:p>
    <w:p w14:paraId="174A83E3" w14:textId="3C895DE6"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03/</w:t>
      </w:r>
      <w:r w:rsidR="00232419">
        <w:rPr>
          <w:b/>
          <w:bCs/>
          <w:sz w:val="28"/>
          <w:szCs w:val="28"/>
        </w:rPr>
        <w:t>02</w:t>
      </w:r>
      <w:r w:rsidRPr="00007C0F">
        <w:rPr>
          <w:b/>
          <w:bCs/>
          <w:sz w:val="28"/>
          <w:szCs w:val="28"/>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Default="00007C0F" w:rsidP="00007C0F">
      <w:pPr>
        <w:ind w:left="708"/>
        <w:jc w:val="both"/>
        <w:rPr>
          <w:sz w:val="24"/>
          <w:szCs w:val="24"/>
          <w:lang w:eastAsia="en-US"/>
        </w:rPr>
      </w:pPr>
    </w:p>
    <w:p w14:paraId="120283CD" w14:textId="77777777" w:rsidR="005E6CE5" w:rsidRPr="00007C0F" w:rsidRDefault="005E6CE5"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21. İş Sahasının Zilliyetinin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r w:rsidRPr="00007C0F">
        <w:rPr>
          <w:b/>
          <w:bCs/>
          <w:sz w:val="24"/>
          <w:szCs w:val="24"/>
        </w:rPr>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lastRenderedPageBreak/>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lastRenderedPageBreak/>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lastRenderedPageBreak/>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40. Hakediş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lastRenderedPageBreak/>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i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lastRenderedPageBreak/>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r w:rsidRPr="00B23557">
              <w:rPr>
                <w:sz w:val="24"/>
                <w:szCs w:val="24"/>
                <w:lang w:val="en-US"/>
              </w:rPr>
              <w:t xml:space="preserve">60.1 </w:t>
            </w:r>
            <w:r w:rsidR="00B901D0" w:rsidRPr="00B23557">
              <w:rPr>
                <w:sz w:val="24"/>
                <w:szCs w:val="24"/>
                <w:lang w:val="en-US"/>
              </w:rPr>
              <w:t xml:space="preserve"> </w:t>
            </w:r>
            <w:r w:rsidR="00CA56E6" w:rsidRPr="00B23557">
              <w:rPr>
                <w:sz w:val="24"/>
                <w:szCs w:val="24"/>
                <w:lang w:val="en-US"/>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r w:rsidR="00CA56E6" w:rsidRPr="00B23557">
              <w:rPr>
                <w:sz w:val="24"/>
                <w:szCs w:val="24"/>
                <w:lang w:val="en-US"/>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r w:rsidR="00CA56E6" w:rsidRPr="00B23557">
              <w:rPr>
                <w:sz w:val="24"/>
                <w:szCs w:val="24"/>
                <w:lang w:val="en-US"/>
              </w:rPr>
              <w:t xml:space="preserve">Uygulanması halinde, Yüklenici </w:t>
            </w:r>
            <w:r w:rsidR="00B901D0" w:rsidRPr="00B23557">
              <w:rPr>
                <w:sz w:val="24"/>
                <w:szCs w:val="24"/>
                <w:lang w:val="en-US"/>
              </w:rPr>
              <w:t>İdarenin görünürlük faaliyetleri kapsamında (Örneğin: temel atma etkinlikleri, okul açılış etkinlikleri) görevlendirdiği personelin faa</w:t>
            </w:r>
            <w:r w:rsidR="00AC60B2" w:rsidRPr="00B23557">
              <w:rPr>
                <w:sz w:val="24"/>
                <w:szCs w:val="24"/>
                <w:lang w:val="en-US"/>
              </w:rPr>
              <w:t>l</w:t>
            </w:r>
            <w:r w:rsidR="00B901D0" w:rsidRPr="00B23557">
              <w:rPr>
                <w:sz w:val="24"/>
                <w:szCs w:val="24"/>
                <w:lang w:val="en-US"/>
              </w:rPr>
              <w:t>iyetlerini icra edebilmesi için bu personel ile koordinasyon içerisinde çalışacaktır.</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8A330AF"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0E1642D8" w14:textId="17858B01" w:rsidR="00007C0F" w:rsidRPr="00007C0F" w:rsidRDefault="001F25A3"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070F1ADC" w14:textId="1FF7C20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207BA670" w14:textId="3DB1FF22"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292FFC">
        <w:rPr>
          <w:b/>
          <w:bCs/>
          <w:sz w:val="28"/>
          <w:szCs w:val="28"/>
        </w:rPr>
        <w:t xml:space="preserve">ONARIM </w:t>
      </w:r>
      <w:r w:rsidR="00292FFC" w:rsidRPr="00007C0F">
        <w:rPr>
          <w:b/>
          <w:bCs/>
          <w:sz w:val="28"/>
          <w:szCs w:val="28"/>
        </w:rPr>
        <w:t>İNŞAATI</w:t>
      </w:r>
      <w:r w:rsidRPr="00007C0F">
        <w:rPr>
          <w:b/>
          <w:bCs/>
          <w:sz w:val="28"/>
          <w:szCs w:val="28"/>
        </w:rPr>
        <w:t xml:space="preserve"> SÖZLEŞME PAKETİ”</w:t>
      </w:r>
    </w:p>
    <w:p w14:paraId="42ACE164" w14:textId="2D86E787" w:rsidR="001F25A3" w:rsidRPr="00007C0F" w:rsidRDefault="00232419" w:rsidP="001F25A3">
      <w:pPr>
        <w:jc w:val="center"/>
        <w:rPr>
          <w:b/>
          <w:bCs/>
          <w:sz w:val="28"/>
          <w:szCs w:val="28"/>
        </w:rPr>
      </w:pPr>
      <w:r>
        <w:rPr>
          <w:b/>
          <w:bCs/>
          <w:sz w:val="28"/>
          <w:szCs w:val="28"/>
        </w:rPr>
        <w:t xml:space="preserve">Adana, Mersin ve Osmaniye </w:t>
      </w:r>
      <w:r w:rsidR="00092EAD">
        <w:rPr>
          <w:b/>
          <w:bCs/>
          <w:sz w:val="28"/>
          <w:szCs w:val="28"/>
        </w:rPr>
        <w:t>İl</w:t>
      </w:r>
      <w:r>
        <w:rPr>
          <w:b/>
          <w:bCs/>
          <w:sz w:val="28"/>
          <w:szCs w:val="28"/>
        </w:rPr>
        <w:t>ler</w:t>
      </w:r>
      <w:r w:rsidR="00092EAD">
        <w:rPr>
          <w:b/>
          <w:bCs/>
          <w:sz w:val="28"/>
          <w:szCs w:val="28"/>
        </w:rPr>
        <w:t xml:space="preserve">inde </w:t>
      </w:r>
      <w:r w:rsidR="00292FFC">
        <w:rPr>
          <w:b/>
          <w:bCs/>
          <w:sz w:val="28"/>
          <w:szCs w:val="28"/>
        </w:rPr>
        <w:t>9 Okul</w:t>
      </w:r>
      <w:r w:rsidR="00092EAD">
        <w:rPr>
          <w:b/>
          <w:bCs/>
          <w:sz w:val="28"/>
          <w:szCs w:val="28"/>
        </w:rPr>
        <w:t xml:space="preserve"> ve Eklentileri Tadilat ve </w:t>
      </w:r>
      <w:r w:rsidR="00CA4729">
        <w:rPr>
          <w:b/>
          <w:bCs/>
          <w:sz w:val="28"/>
          <w:szCs w:val="28"/>
        </w:rPr>
        <w:t>Onarım İnşaatı İşi</w:t>
      </w:r>
    </w:p>
    <w:p w14:paraId="7D4FA256" w14:textId="7B2FF390"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0F37EF">
        <w:rPr>
          <w:b/>
          <w:bCs/>
          <w:sz w:val="28"/>
          <w:szCs w:val="28"/>
        </w:rPr>
        <w:t>03/02</w:t>
      </w:r>
      <w:r w:rsidRPr="00007C0F">
        <w:rPr>
          <w:b/>
          <w:bCs/>
          <w:sz w:val="28"/>
          <w:szCs w:val="28"/>
        </w:rPr>
        <w:t>)</w:t>
      </w: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00129C2D" w14:textId="0ED3249A" w:rsidR="00007C0F" w:rsidRPr="00007C0F" w:rsidRDefault="00292FFC" w:rsidP="00007C0F">
      <w:pPr>
        <w:jc w:val="center"/>
        <w:rPr>
          <w:b/>
          <w:sz w:val="28"/>
          <w:szCs w:val="28"/>
        </w:rPr>
      </w:pPr>
      <w:r>
        <w:rPr>
          <w:b/>
          <w:bCs/>
          <w:sz w:val="24"/>
          <w:szCs w:val="24"/>
        </w:rPr>
        <w:t>ARALIK  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7C9A6008"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EC7DD3C" w14:textId="3941603A" w:rsidR="00007C0F" w:rsidRPr="00007C0F" w:rsidRDefault="001F25A3" w:rsidP="00007C0F">
      <w:pPr>
        <w:jc w:val="center"/>
        <w:rPr>
          <w:b/>
          <w:bCs/>
          <w:sz w:val="24"/>
          <w:szCs w:val="24"/>
        </w:rPr>
      </w:pPr>
      <w:r w:rsidRPr="00D73D58">
        <w:rPr>
          <w:b/>
          <w:bCs/>
          <w:sz w:val="24"/>
          <w:szCs w:val="24"/>
        </w:rPr>
        <w:t xml:space="preserve">Temiz Enerji ve Enerji Verimliliği Önlemleri </w:t>
      </w: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7C6F7ADC"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0B66BE4" w14:textId="73F581D7" w:rsidR="00092EAD" w:rsidRDefault="00990551" w:rsidP="001F25A3">
      <w:pPr>
        <w:jc w:val="center"/>
        <w:rPr>
          <w:b/>
          <w:bCs/>
          <w:sz w:val="28"/>
          <w:szCs w:val="28"/>
        </w:rPr>
      </w:pPr>
      <w:r w:rsidRPr="00007C0F">
        <w:rPr>
          <w:b/>
          <w:bCs/>
          <w:sz w:val="28"/>
          <w:szCs w:val="28"/>
        </w:rPr>
        <w:t xml:space="preserve"> </w:t>
      </w:r>
      <w:r>
        <w:rPr>
          <w:b/>
          <w:bCs/>
          <w:sz w:val="28"/>
          <w:szCs w:val="28"/>
        </w:rPr>
        <w:t xml:space="preserve">TADİLAT </w:t>
      </w:r>
      <w:r w:rsidR="00292FFC">
        <w:rPr>
          <w:b/>
          <w:bCs/>
          <w:sz w:val="28"/>
          <w:szCs w:val="28"/>
        </w:rPr>
        <w:t>VE ONARIM</w:t>
      </w:r>
      <w:r>
        <w:rPr>
          <w:b/>
          <w:bCs/>
          <w:sz w:val="28"/>
          <w:szCs w:val="28"/>
        </w:rPr>
        <w:t xml:space="preserve"> </w:t>
      </w:r>
      <w:r w:rsidRPr="00007C0F">
        <w:rPr>
          <w:b/>
          <w:bCs/>
          <w:sz w:val="28"/>
          <w:szCs w:val="28"/>
        </w:rPr>
        <w:t>İNŞAATI SÖZLEŞME PAKETİ”</w:t>
      </w:r>
      <w:r w:rsidR="00881F75">
        <w:rPr>
          <w:b/>
          <w:bCs/>
          <w:sz w:val="28"/>
          <w:szCs w:val="28"/>
        </w:rPr>
        <w:t xml:space="preserve"> Adana, Mersin ve Osmaniye </w:t>
      </w:r>
      <w:r w:rsidR="00092EAD">
        <w:rPr>
          <w:b/>
          <w:bCs/>
          <w:sz w:val="28"/>
          <w:szCs w:val="28"/>
        </w:rPr>
        <w:t>İl</w:t>
      </w:r>
      <w:r w:rsidR="00881F75">
        <w:rPr>
          <w:b/>
          <w:bCs/>
          <w:sz w:val="28"/>
          <w:szCs w:val="28"/>
        </w:rPr>
        <w:t>ler</w:t>
      </w:r>
      <w:r w:rsidR="00092EAD">
        <w:rPr>
          <w:b/>
          <w:bCs/>
          <w:sz w:val="28"/>
          <w:szCs w:val="28"/>
        </w:rPr>
        <w:t xml:space="preserve">inde </w:t>
      </w:r>
      <w:r w:rsidR="00292FFC">
        <w:rPr>
          <w:b/>
          <w:bCs/>
          <w:sz w:val="28"/>
          <w:szCs w:val="28"/>
        </w:rPr>
        <w:t xml:space="preserve">9 </w:t>
      </w:r>
      <w:r w:rsidR="00292FFC"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03B111D" w14:textId="6BC1DBC9"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03/02</w:t>
      </w:r>
      <w:r w:rsidRPr="00007C0F">
        <w:rPr>
          <w:b/>
          <w:bCs/>
          <w:sz w:val="28"/>
          <w:szCs w:val="28"/>
        </w:rPr>
        <w:t>)</w:t>
      </w: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74D6F8CC" w:rsidR="00007C0F" w:rsidRPr="00007C0F" w:rsidRDefault="00007C0F" w:rsidP="00007C0F">
      <w:pPr>
        <w:jc w:val="both"/>
        <w:rPr>
          <w:b/>
          <w:bCs/>
          <w:szCs w:val="28"/>
        </w:rPr>
      </w:pPr>
      <w:r w:rsidRPr="00007C0F">
        <w:rPr>
          <w:b/>
          <w:bCs/>
        </w:rPr>
        <w:t xml:space="preserve">Sözleşme No: </w:t>
      </w:r>
      <w:r w:rsidR="00881F75">
        <w:rPr>
          <w:b/>
          <w:bCs/>
        </w:rPr>
        <w:t>MADAD-KFW-CW-03/02</w:t>
      </w:r>
      <w:r w:rsidRPr="00007C0F">
        <w:rPr>
          <w:b/>
          <w:bCs/>
        </w:rPr>
        <w:tab/>
      </w:r>
      <w:r w:rsidRPr="00007C0F">
        <w:rPr>
          <w:b/>
          <w:bCs/>
        </w:rPr>
        <w:tab/>
      </w:r>
      <w:r w:rsidRPr="00007C0F">
        <w:rPr>
          <w:b/>
          <w:bCs/>
        </w:rPr>
        <w:tab/>
      </w:r>
      <w:r w:rsidRPr="00007C0F">
        <w:rPr>
          <w:b/>
          <w:bCs/>
        </w:rPr>
        <w:tab/>
        <w:t xml:space="preserve">Sözleşme Tanımı: İnşaat </w:t>
      </w:r>
    </w:p>
    <w:p w14:paraId="66E577E0" w14:textId="7CC3AF9E" w:rsidR="001F25A3" w:rsidRPr="00A83063" w:rsidRDefault="00881F75" w:rsidP="00A83063">
      <w:pPr>
        <w:jc w:val="both"/>
        <w:rPr>
          <w:b/>
          <w:bCs/>
          <w:szCs w:val="28"/>
        </w:rPr>
      </w:pPr>
      <w:r>
        <w:rPr>
          <w:b/>
          <w:bCs/>
          <w:szCs w:val="28"/>
        </w:rPr>
        <w:t xml:space="preserve">Adana, Mersin ve Osmaniye İllerinde </w:t>
      </w:r>
      <w:r w:rsidR="00292FFC">
        <w:rPr>
          <w:b/>
          <w:bCs/>
          <w:szCs w:val="28"/>
        </w:rPr>
        <w:t>9 Okul</w:t>
      </w:r>
      <w:r w:rsidR="00092EAD">
        <w:rPr>
          <w:b/>
          <w:bCs/>
          <w:szCs w:val="28"/>
        </w:rPr>
        <w:t xml:space="preserve"> ve Eklentileri Tadilat ve </w:t>
      </w:r>
      <w:r w:rsidR="00CA4729">
        <w:rPr>
          <w:b/>
          <w:bCs/>
          <w:szCs w:val="28"/>
        </w:rPr>
        <w:t>Onarım İnşaatı İşi</w:t>
      </w:r>
    </w:p>
    <w:p w14:paraId="59B60509" w14:textId="5BAC5F17" w:rsidR="00007C0F" w:rsidRPr="00007C0F" w:rsidRDefault="00007C0F" w:rsidP="00007C0F">
      <w:pPr>
        <w:jc w:val="both"/>
        <w:rPr>
          <w:b/>
          <w:sz w:val="28"/>
          <w:szCs w:val="28"/>
        </w:rPr>
      </w:pP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337C9501" w:rsidR="00007C0F" w:rsidRPr="00007C0F" w:rsidRDefault="00007C0F" w:rsidP="00007C0F">
            <w:pPr>
              <w:jc w:val="center"/>
              <w:rPr>
                <w:b/>
                <w:sz w:val="24"/>
                <w:szCs w:val="24"/>
              </w:rPr>
            </w:pPr>
            <w:r w:rsidRPr="00007C0F">
              <w:rPr>
                <w:b/>
                <w:bCs/>
                <w:sz w:val="24"/>
                <w:szCs w:val="24"/>
              </w:rPr>
              <w:t>(</w:t>
            </w:r>
            <w:r w:rsidR="00D73D58">
              <w:rPr>
                <w:b/>
                <w:bCs/>
                <w:sz w:val="24"/>
                <w:szCs w:val="24"/>
              </w:rPr>
              <w:t>MADAD-KFW-CW-0</w:t>
            </w:r>
            <w:r w:rsidR="002C6790">
              <w:rPr>
                <w:b/>
                <w:bCs/>
                <w:sz w:val="24"/>
                <w:szCs w:val="24"/>
              </w:rPr>
              <w:t>3</w:t>
            </w:r>
            <w:r w:rsidR="007E2993">
              <w:rPr>
                <w:b/>
                <w:bCs/>
                <w:sz w:val="24"/>
                <w:szCs w:val="24"/>
              </w:rPr>
              <w:t>/02</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CC658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AC9CB6D" w:rsidR="00007C0F" w:rsidRPr="00007C0F" w:rsidRDefault="00E52AA1" w:rsidP="00007C0F">
            <w:pPr>
              <w:jc w:val="center"/>
              <w:rPr>
                <w:b/>
              </w:rPr>
            </w:pPr>
            <w:r>
              <w:rPr>
                <w:b/>
                <w:bCs/>
              </w:rPr>
              <w:t xml:space="preserve">OKULUN ADI </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405791" w:rsidRPr="00007C0F" w14:paraId="5FA9D3C6"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405791" w:rsidRPr="00007C0F" w:rsidRDefault="00405791" w:rsidP="00405791">
            <w:pPr>
              <w:jc w:val="both"/>
              <w:rPr>
                <w:sz w:val="24"/>
                <w:szCs w:val="24"/>
              </w:rPr>
            </w:pPr>
            <w:bookmarkStart w:id="558"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67BF3BBE" w:rsidR="00405791" w:rsidRPr="00007C0F" w:rsidRDefault="00405791" w:rsidP="00405791">
            <w:pPr>
              <w:jc w:val="both"/>
              <w:rPr>
                <w:sz w:val="24"/>
                <w:szCs w:val="24"/>
              </w:rPr>
            </w:pPr>
            <w:r>
              <w:rPr>
                <w:color w:val="000000"/>
              </w:rPr>
              <w:t>ADANA</w:t>
            </w:r>
          </w:p>
        </w:tc>
        <w:tc>
          <w:tcPr>
            <w:tcW w:w="2126" w:type="dxa"/>
            <w:tcBorders>
              <w:top w:val="single" w:sz="4" w:space="0" w:color="auto"/>
              <w:left w:val="nil"/>
              <w:bottom w:val="single" w:sz="4" w:space="0" w:color="auto"/>
              <w:right w:val="single" w:sz="4" w:space="0" w:color="auto"/>
            </w:tcBorders>
            <w:noWrap/>
            <w:vAlign w:val="center"/>
          </w:tcPr>
          <w:p w14:paraId="705808EC" w14:textId="2E63E1EF" w:rsidR="00405791" w:rsidRPr="00007C0F" w:rsidRDefault="00405791" w:rsidP="00405791">
            <w:pPr>
              <w:jc w:val="both"/>
              <w:rPr>
                <w:sz w:val="24"/>
                <w:szCs w:val="24"/>
              </w:rPr>
            </w:pPr>
            <w:r>
              <w:rPr>
                <w:color w:val="000000"/>
              </w:rPr>
              <w:t>Çukurova</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B439C" w14:textId="48DF559B" w:rsidR="00405791" w:rsidRPr="00007C0F" w:rsidRDefault="00405791" w:rsidP="00405791">
            <w:pPr>
              <w:rPr>
                <w:sz w:val="24"/>
                <w:szCs w:val="24"/>
              </w:rPr>
            </w:pPr>
            <w:r>
              <w:rPr>
                <w:color w:val="000000"/>
              </w:rPr>
              <w:t>Adana Buhara Ortaokulu</w:t>
            </w:r>
          </w:p>
        </w:tc>
        <w:tc>
          <w:tcPr>
            <w:tcW w:w="2017" w:type="dxa"/>
            <w:tcBorders>
              <w:top w:val="single" w:sz="4" w:space="0" w:color="auto"/>
              <w:bottom w:val="single" w:sz="4" w:space="0" w:color="auto"/>
              <w:right w:val="single" w:sz="4" w:space="0" w:color="auto"/>
            </w:tcBorders>
            <w:vAlign w:val="center"/>
          </w:tcPr>
          <w:p w14:paraId="543DBDDE" w14:textId="77777777" w:rsidR="00405791" w:rsidRPr="00007C0F" w:rsidRDefault="00405791" w:rsidP="00405791">
            <w:pPr>
              <w:jc w:val="both"/>
              <w:rPr>
                <w:sz w:val="24"/>
                <w:szCs w:val="24"/>
              </w:rPr>
            </w:pPr>
          </w:p>
        </w:tc>
      </w:tr>
      <w:tr w:rsidR="00405791" w:rsidRPr="00007C0F" w14:paraId="0EB92CC9"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405791" w:rsidRPr="00007C0F" w:rsidRDefault="00405791" w:rsidP="00405791">
            <w:pPr>
              <w:jc w:val="both"/>
              <w:rPr>
                <w:sz w:val="24"/>
                <w:szCs w:val="24"/>
              </w:rPr>
            </w:pPr>
            <w:bookmarkStart w:id="559" w:name="_Hlk500796038"/>
            <w:r w:rsidRPr="00007C0F">
              <w:rPr>
                <w:sz w:val="24"/>
                <w:szCs w:val="24"/>
              </w:rPr>
              <w:t xml:space="preserve">  </w:t>
            </w:r>
            <w:r>
              <w:rPr>
                <w:sz w:val="24"/>
                <w:szCs w:val="24"/>
              </w:rPr>
              <w:t>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5651C3B3" w:rsidR="00405791" w:rsidRPr="00007C0F" w:rsidRDefault="00405791" w:rsidP="00405791">
            <w:pPr>
              <w:jc w:val="both"/>
              <w:rPr>
                <w:sz w:val="24"/>
                <w:szCs w:val="24"/>
              </w:rPr>
            </w:pPr>
            <w:r>
              <w:rPr>
                <w:color w:val="000000"/>
              </w:rPr>
              <w:t>ADANA</w:t>
            </w:r>
          </w:p>
        </w:tc>
        <w:tc>
          <w:tcPr>
            <w:tcW w:w="2126" w:type="dxa"/>
            <w:tcBorders>
              <w:top w:val="single" w:sz="4" w:space="0" w:color="auto"/>
              <w:left w:val="nil"/>
              <w:bottom w:val="single" w:sz="4" w:space="0" w:color="auto"/>
              <w:right w:val="single" w:sz="4" w:space="0" w:color="auto"/>
            </w:tcBorders>
            <w:noWrap/>
            <w:vAlign w:val="center"/>
          </w:tcPr>
          <w:p w14:paraId="3D422A4C" w14:textId="19CD910E" w:rsidR="00405791" w:rsidRPr="00007C0F" w:rsidRDefault="00405791" w:rsidP="00405791">
            <w:pPr>
              <w:jc w:val="both"/>
              <w:rPr>
                <w:sz w:val="24"/>
                <w:szCs w:val="24"/>
              </w:rPr>
            </w:pPr>
            <w:r>
              <w:rPr>
                <w:color w:val="000000"/>
              </w:rPr>
              <w:t>Seyhan</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D6F44" w14:textId="7E42968E" w:rsidR="00405791" w:rsidRPr="00007C0F" w:rsidRDefault="00405791" w:rsidP="00405791">
            <w:pPr>
              <w:rPr>
                <w:sz w:val="24"/>
                <w:szCs w:val="24"/>
              </w:rPr>
            </w:pPr>
            <w:r>
              <w:rPr>
                <w:color w:val="000000"/>
              </w:rPr>
              <w:t>Adana Şehit Murat Savaş Kale İlkokulu</w:t>
            </w:r>
          </w:p>
        </w:tc>
        <w:tc>
          <w:tcPr>
            <w:tcW w:w="2017" w:type="dxa"/>
            <w:tcBorders>
              <w:top w:val="single" w:sz="4" w:space="0" w:color="auto"/>
              <w:bottom w:val="single" w:sz="4" w:space="0" w:color="auto"/>
              <w:right w:val="single" w:sz="4" w:space="0" w:color="auto"/>
            </w:tcBorders>
            <w:vAlign w:val="center"/>
          </w:tcPr>
          <w:p w14:paraId="51824C62" w14:textId="77777777" w:rsidR="00405791" w:rsidRPr="00007C0F" w:rsidRDefault="00405791" w:rsidP="00405791">
            <w:pPr>
              <w:jc w:val="both"/>
              <w:rPr>
                <w:sz w:val="24"/>
                <w:szCs w:val="24"/>
              </w:rPr>
            </w:pPr>
          </w:p>
        </w:tc>
      </w:tr>
      <w:tr w:rsidR="00405791" w:rsidRPr="00007C0F" w14:paraId="198CC983"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405791" w:rsidRPr="00007C0F" w:rsidRDefault="00405791" w:rsidP="00405791">
            <w:pPr>
              <w:jc w:val="both"/>
              <w:rPr>
                <w:sz w:val="24"/>
                <w:szCs w:val="24"/>
              </w:rPr>
            </w:pPr>
            <w:bookmarkStart w:id="560" w:name="_Hlk500796099"/>
            <w:bookmarkEnd w:id="559"/>
            <w:r w:rsidRPr="00007C0F">
              <w:rPr>
                <w:sz w:val="24"/>
                <w:szCs w:val="24"/>
              </w:rPr>
              <w:t xml:space="preserve"> </w:t>
            </w:r>
            <w:r>
              <w:rPr>
                <w:sz w:val="24"/>
                <w:szCs w:val="24"/>
              </w:rPr>
              <w:t>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42A762B3" w:rsidR="00405791" w:rsidRPr="00007C0F" w:rsidRDefault="00405791" w:rsidP="00405791">
            <w:pPr>
              <w:jc w:val="both"/>
              <w:rPr>
                <w:sz w:val="24"/>
                <w:szCs w:val="24"/>
              </w:rPr>
            </w:pPr>
            <w:r>
              <w:rPr>
                <w:color w:val="000000"/>
              </w:rPr>
              <w:t>ADANA</w:t>
            </w:r>
          </w:p>
        </w:tc>
        <w:tc>
          <w:tcPr>
            <w:tcW w:w="2126" w:type="dxa"/>
            <w:tcBorders>
              <w:top w:val="single" w:sz="4" w:space="0" w:color="auto"/>
              <w:left w:val="nil"/>
              <w:bottom w:val="single" w:sz="4" w:space="0" w:color="auto"/>
              <w:right w:val="single" w:sz="4" w:space="0" w:color="auto"/>
            </w:tcBorders>
            <w:noWrap/>
            <w:vAlign w:val="center"/>
          </w:tcPr>
          <w:p w14:paraId="3064F2C1" w14:textId="2A8239C1" w:rsidR="00405791" w:rsidRPr="00007C0F" w:rsidRDefault="00405791" w:rsidP="00405791">
            <w:pPr>
              <w:jc w:val="both"/>
              <w:rPr>
                <w:sz w:val="24"/>
                <w:szCs w:val="24"/>
              </w:rPr>
            </w:pPr>
            <w:r>
              <w:rPr>
                <w:color w:val="000000"/>
              </w:rPr>
              <w:t>Yüreğir</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C1A90F" w14:textId="60EE7AF3" w:rsidR="00405791" w:rsidRPr="00007C0F" w:rsidRDefault="00405791" w:rsidP="00405791">
            <w:pPr>
              <w:rPr>
                <w:sz w:val="24"/>
                <w:szCs w:val="24"/>
              </w:rPr>
            </w:pPr>
            <w:r>
              <w:rPr>
                <w:color w:val="000000"/>
              </w:rPr>
              <w:t>Adana Semerkant İlkokulu</w:t>
            </w:r>
          </w:p>
        </w:tc>
        <w:tc>
          <w:tcPr>
            <w:tcW w:w="2017" w:type="dxa"/>
            <w:tcBorders>
              <w:top w:val="single" w:sz="4" w:space="0" w:color="auto"/>
              <w:bottom w:val="single" w:sz="4" w:space="0" w:color="auto"/>
              <w:right w:val="single" w:sz="4" w:space="0" w:color="auto"/>
            </w:tcBorders>
            <w:vAlign w:val="center"/>
          </w:tcPr>
          <w:p w14:paraId="3F7F8136" w14:textId="77777777" w:rsidR="00405791" w:rsidRPr="00007C0F" w:rsidRDefault="00405791" w:rsidP="00405791">
            <w:pPr>
              <w:jc w:val="both"/>
              <w:rPr>
                <w:sz w:val="24"/>
                <w:szCs w:val="24"/>
              </w:rPr>
            </w:pPr>
          </w:p>
        </w:tc>
      </w:tr>
      <w:tr w:rsidR="00405791" w:rsidRPr="00007C0F" w14:paraId="55C1B77A"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405791" w:rsidRPr="00007C0F" w:rsidRDefault="00405791" w:rsidP="00405791">
            <w:pPr>
              <w:jc w:val="both"/>
              <w:rPr>
                <w:sz w:val="24"/>
                <w:szCs w:val="24"/>
              </w:rPr>
            </w:pPr>
            <w:bookmarkStart w:id="561" w:name="_Hlk500796192"/>
            <w:bookmarkEnd w:id="560"/>
            <w:r w:rsidRPr="00007C0F">
              <w:rPr>
                <w:sz w:val="24"/>
                <w:szCs w:val="24"/>
              </w:rPr>
              <w:t xml:space="preserve"> </w:t>
            </w:r>
            <w:r>
              <w:rPr>
                <w:sz w:val="24"/>
                <w:szCs w:val="24"/>
              </w:rPr>
              <w:t>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37EFB450" w:rsidR="00405791" w:rsidRPr="00007C0F" w:rsidRDefault="00405791" w:rsidP="00405791">
            <w:pPr>
              <w:jc w:val="both"/>
              <w:rPr>
                <w:sz w:val="24"/>
                <w:szCs w:val="24"/>
              </w:rPr>
            </w:pPr>
            <w:r>
              <w:rPr>
                <w:color w:val="000000"/>
              </w:rPr>
              <w:t>ADANA</w:t>
            </w:r>
          </w:p>
        </w:tc>
        <w:tc>
          <w:tcPr>
            <w:tcW w:w="2126" w:type="dxa"/>
            <w:tcBorders>
              <w:top w:val="single" w:sz="4" w:space="0" w:color="auto"/>
              <w:left w:val="nil"/>
              <w:bottom w:val="single" w:sz="4" w:space="0" w:color="auto"/>
              <w:right w:val="single" w:sz="4" w:space="0" w:color="auto"/>
            </w:tcBorders>
            <w:noWrap/>
            <w:vAlign w:val="center"/>
          </w:tcPr>
          <w:p w14:paraId="23FAFE81" w14:textId="43A847DB" w:rsidR="00405791" w:rsidRPr="00007C0F" w:rsidRDefault="009543DC" w:rsidP="00405791">
            <w:pPr>
              <w:jc w:val="both"/>
              <w:rPr>
                <w:sz w:val="24"/>
                <w:szCs w:val="24"/>
              </w:rPr>
            </w:pPr>
            <w:r>
              <w:rPr>
                <w:color w:val="000000"/>
              </w:rPr>
              <w:t>C</w:t>
            </w:r>
            <w:r w:rsidR="00405791">
              <w:rPr>
                <w:color w:val="000000"/>
              </w:rPr>
              <w:t>eyhan</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0268DC" w14:textId="5200425D" w:rsidR="00405791" w:rsidRPr="00007C0F" w:rsidRDefault="00405791" w:rsidP="00405791">
            <w:pPr>
              <w:rPr>
                <w:sz w:val="24"/>
                <w:szCs w:val="24"/>
              </w:rPr>
            </w:pPr>
            <w:r>
              <w:rPr>
                <w:color w:val="000000"/>
              </w:rPr>
              <w:t>Adana Cumhuriyet İlkokulu</w:t>
            </w:r>
          </w:p>
        </w:tc>
        <w:tc>
          <w:tcPr>
            <w:tcW w:w="2017" w:type="dxa"/>
            <w:tcBorders>
              <w:top w:val="single" w:sz="4" w:space="0" w:color="auto"/>
              <w:bottom w:val="single" w:sz="4" w:space="0" w:color="auto"/>
              <w:right w:val="single" w:sz="4" w:space="0" w:color="auto"/>
            </w:tcBorders>
            <w:vAlign w:val="center"/>
          </w:tcPr>
          <w:p w14:paraId="4A7DC37F" w14:textId="77777777" w:rsidR="00405791" w:rsidRPr="00007C0F" w:rsidRDefault="00405791" w:rsidP="00405791">
            <w:pPr>
              <w:jc w:val="both"/>
              <w:rPr>
                <w:sz w:val="24"/>
                <w:szCs w:val="24"/>
              </w:rPr>
            </w:pPr>
          </w:p>
        </w:tc>
      </w:tr>
      <w:tr w:rsidR="00405791" w:rsidRPr="00007C0F" w14:paraId="7AAAFF14"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7D8BC755" w14:textId="40415D4D" w:rsidR="00405791" w:rsidRPr="00007C0F" w:rsidRDefault="00405791" w:rsidP="00405791">
            <w:pPr>
              <w:jc w:val="both"/>
              <w:rPr>
                <w:sz w:val="24"/>
                <w:szCs w:val="24"/>
              </w:rPr>
            </w:pPr>
            <w:r>
              <w:rPr>
                <w:sz w:val="24"/>
                <w:szCs w:val="24"/>
              </w:rPr>
              <w:t>5</w:t>
            </w:r>
          </w:p>
        </w:tc>
        <w:tc>
          <w:tcPr>
            <w:tcW w:w="1305" w:type="dxa"/>
            <w:tcBorders>
              <w:top w:val="single" w:sz="4" w:space="0" w:color="auto"/>
              <w:left w:val="single" w:sz="4" w:space="0" w:color="auto"/>
              <w:bottom w:val="single" w:sz="4" w:space="0" w:color="auto"/>
              <w:right w:val="single" w:sz="4" w:space="0" w:color="auto"/>
            </w:tcBorders>
            <w:noWrap/>
            <w:vAlign w:val="center"/>
          </w:tcPr>
          <w:p w14:paraId="766AF725" w14:textId="6EFEDBE7" w:rsidR="00405791" w:rsidRPr="00007C0F" w:rsidRDefault="00405791" w:rsidP="00405791">
            <w:pPr>
              <w:jc w:val="both"/>
              <w:rPr>
                <w:color w:val="000000"/>
              </w:rPr>
            </w:pPr>
            <w:r>
              <w:rPr>
                <w:color w:val="000000"/>
              </w:rPr>
              <w:t>MERSİN</w:t>
            </w:r>
          </w:p>
        </w:tc>
        <w:tc>
          <w:tcPr>
            <w:tcW w:w="2126" w:type="dxa"/>
            <w:tcBorders>
              <w:top w:val="single" w:sz="4" w:space="0" w:color="auto"/>
              <w:left w:val="nil"/>
              <w:bottom w:val="single" w:sz="4" w:space="0" w:color="auto"/>
              <w:right w:val="single" w:sz="4" w:space="0" w:color="auto"/>
            </w:tcBorders>
            <w:noWrap/>
            <w:vAlign w:val="center"/>
          </w:tcPr>
          <w:p w14:paraId="00983C9C" w14:textId="42470FE6" w:rsidR="00405791" w:rsidRPr="00007C0F" w:rsidRDefault="00405791" w:rsidP="00405791">
            <w:pPr>
              <w:jc w:val="both"/>
              <w:rPr>
                <w:color w:val="000000"/>
              </w:rPr>
            </w:pPr>
            <w:r>
              <w:rPr>
                <w:color w:val="000000"/>
              </w:rPr>
              <w:t>Yenişehir</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9CB04" w14:textId="3B39C272" w:rsidR="00405791" w:rsidRPr="00007C0F" w:rsidRDefault="00405791" w:rsidP="00405791">
            <w:pPr>
              <w:rPr>
                <w:color w:val="000000"/>
              </w:rPr>
            </w:pPr>
            <w:r>
              <w:rPr>
                <w:color w:val="000000"/>
              </w:rPr>
              <w:t>Mersin Yenişehir İlkokulu</w:t>
            </w:r>
          </w:p>
        </w:tc>
        <w:tc>
          <w:tcPr>
            <w:tcW w:w="2017" w:type="dxa"/>
            <w:tcBorders>
              <w:top w:val="single" w:sz="4" w:space="0" w:color="auto"/>
              <w:bottom w:val="single" w:sz="4" w:space="0" w:color="auto"/>
              <w:right w:val="single" w:sz="4" w:space="0" w:color="auto"/>
            </w:tcBorders>
            <w:vAlign w:val="center"/>
          </w:tcPr>
          <w:p w14:paraId="6ECE47F2" w14:textId="77777777" w:rsidR="00405791" w:rsidRPr="00007C0F" w:rsidRDefault="00405791" w:rsidP="00405791">
            <w:pPr>
              <w:jc w:val="both"/>
              <w:rPr>
                <w:sz w:val="24"/>
                <w:szCs w:val="24"/>
              </w:rPr>
            </w:pPr>
          </w:p>
        </w:tc>
      </w:tr>
      <w:tr w:rsidR="00405791" w:rsidRPr="00007C0F" w14:paraId="51145B65"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0D089F53" w14:textId="794843FE" w:rsidR="00405791" w:rsidRPr="00007C0F" w:rsidRDefault="00405791" w:rsidP="00405791">
            <w:pPr>
              <w:jc w:val="both"/>
              <w:rPr>
                <w:sz w:val="24"/>
                <w:szCs w:val="24"/>
              </w:rPr>
            </w:pPr>
            <w:r>
              <w:rPr>
                <w:sz w:val="24"/>
                <w:szCs w:val="24"/>
              </w:rPr>
              <w:t>6</w:t>
            </w:r>
          </w:p>
        </w:tc>
        <w:tc>
          <w:tcPr>
            <w:tcW w:w="1305" w:type="dxa"/>
            <w:tcBorders>
              <w:top w:val="single" w:sz="4" w:space="0" w:color="auto"/>
              <w:left w:val="single" w:sz="4" w:space="0" w:color="auto"/>
              <w:bottom w:val="single" w:sz="4" w:space="0" w:color="auto"/>
              <w:right w:val="single" w:sz="4" w:space="0" w:color="auto"/>
            </w:tcBorders>
            <w:noWrap/>
            <w:vAlign w:val="center"/>
          </w:tcPr>
          <w:p w14:paraId="1ED4ECC6" w14:textId="31E56BBA" w:rsidR="00405791" w:rsidRPr="00007C0F" w:rsidRDefault="00405791" w:rsidP="00405791">
            <w:pPr>
              <w:jc w:val="both"/>
              <w:rPr>
                <w:color w:val="000000"/>
              </w:rPr>
            </w:pPr>
            <w:r>
              <w:rPr>
                <w:color w:val="000000"/>
              </w:rPr>
              <w:t>MERSİN</w:t>
            </w:r>
          </w:p>
        </w:tc>
        <w:tc>
          <w:tcPr>
            <w:tcW w:w="2126" w:type="dxa"/>
            <w:tcBorders>
              <w:top w:val="single" w:sz="4" w:space="0" w:color="auto"/>
              <w:left w:val="nil"/>
              <w:bottom w:val="single" w:sz="4" w:space="0" w:color="auto"/>
              <w:right w:val="single" w:sz="4" w:space="0" w:color="auto"/>
            </w:tcBorders>
            <w:noWrap/>
            <w:vAlign w:val="center"/>
          </w:tcPr>
          <w:p w14:paraId="698C358E" w14:textId="49629004" w:rsidR="00405791" w:rsidRPr="00007C0F" w:rsidRDefault="00405791" w:rsidP="00405791">
            <w:pPr>
              <w:jc w:val="both"/>
              <w:rPr>
                <w:color w:val="000000"/>
              </w:rPr>
            </w:pPr>
            <w:r>
              <w:rPr>
                <w:color w:val="000000"/>
              </w:rPr>
              <w:t>Toroslar</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EF6952" w14:textId="653BD44D" w:rsidR="00405791" w:rsidRPr="00007C0F" w:rsidRDefault="00405791" w:rsidP="00405791">
            <w:pPr>
              <w:rPr>
                <w:color w:val="000000"/>
              </w:rPr>
            </w:pPr>
            <w:r>
              <w:rPr>
                <w:color w:val="000000"/>
              </w:rPr>
              <w:t>Mersin 700.Yıl Ortaokulu</w:t>
            </w:r>
          </w:p>
        </w:tc>
        <w:tc>
          <w:tcPr>
            <w:tcW w:w="2017" w:type="dxa"/>
            <w:tcBorders>
              <w:top w:val="single" w:sz="4" w:space="0" w:color="auto"/>
              <w:bottom w:val="single" w:sz="4" w:space="0" w:color="auto"/>
              <w:right w:val="single" w:sz="4" w:space="0" w:color="auto"/>
            </w:tcBorders>
            <w:vAlign w:val="center"/>
          </w:tcPr>
          <w:p w14:paraId="75A8355E" w14:textId="77777777" w:rsidR="00405791" w:rsidRPr="00007C0F" w:rsidRDefault="00405791" w:rsidP="00405791">
            <w:pPr>
              <w:jc w:val="both"/>
              <w:rPr>
                <w:sz w:val="24"/>
                <w:szCs w:val="24"/>
              </w:rPr>
            </w:pPr>
          </w:p>
        </w:tc>
      </w:tr>
      <w:tr w:rsidR="00405791" w:rsidRPr="00007C0F" w14:paraId="223368DC"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351C1D55" w14:textId="12DB9D51" w:rsidR="00405791" w:rsidRDefault="00405791" w:rsidP="00405791">
            <w:pPr>
              <w:jc w:val="both"/>
              <w:rPr>
                <w:sz w:val="24"/>
                <w:szCs w:val="24"/>
              </w:rPr>
            </w:pPr>
            <w:r>
              <w:rPr>
                <w:sz w:val="24"/>
                <w:szCs w:val="24"/>
              </w:rPr>
              <w:t>7</w:t>
            </w:r>
          </w:p>
        </w:tc>
        <w:tc>
          <w:tcPr>
            <w:tcW w:w="1305" w:type="dxa"/>
            <w:tcBorders>
              <w:top w:val="single" w:sz="4" w:space="0" w:color="auto"/>
              <w:left w:val="single" w:sz="4" w:space="0" w:color="auto"/>
              <w:bottom w:val="single" w:sz="4" w:space="0" w:color="auto"/>
              <w:right w:val="single" w:sz="4" w:space="0" w:color="auto"/>
            </w:tcBorders>
            <w:noWrap/>
            <w:vAlign w:val="center"/>
          </w:tcPr>
          <w:p w14:paraId="129E22F1" w14:textId="63096152" w:rsidR="00405791" w:rsidRDefault="00405791" w:rsidP="00405791">
            <w:pPr>
              <w:jc w:val="both"/>
              <w:rPr>
                <w:color w:val="000000"/>
              </w:rPr>
            </w:pPr>
            <w:r>
              <w:rPr>
                <w:color w:val="000000"/>
              </w:rPr>
              <w:t>MERSİN</w:t>
            </w:r>
          </w:p>
        </w:tc>
        <w:tc>
          <w:tcPr>
            <w:tcW w:w="2126" w:type="dxa"/>
            <w:tcBorders>
              <w:top w:val="single" w:sz="4" w:space="0" w:color="auto"/>
              <w:left w:val="nil"/>
              <w:bottom w:val="single" w:sz="4" w:space="0" w:color="auto"/>
              <w:right w:val="single" w:sz="4" w:space="0" w:color="auto"/>
            </w:tcBorders>
            <w:noWrap/>
            <w:vAlign w:val="center"/>
          </w:tcPr>
          <w:p w14:paraId="57AF41F4" w14:textId="5B5145A5" w:rsidR="00405791" w:rsidRDefault="00405791" w:rsidP="00405791">
            <w:pPr>
              <w:jc w:val="both"/>
              <w:rPr>
                <w:color w:val="000000"/>
                <w:sz w:val="24"/>
                <w:szCs w:val="24"/>
              </w:rPr>
            </w:pPr>
            <w:r>
              <w:rPr>
                <w:color w:val="000000"/>
              </w:rPr>
              <w:t>Toroslar</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8215A3" w14:textId="725EDBBF" w:rsidR="00405791" w:rsidRDefault="00405791" w:rsidP="00405791">
            <w:pPr>
              <w:rPr>
                <w:rFonts w:ascii="Calibri" w:hAnsi="Calibri"/>
                <w:color w:val="000000"/>
              </w:rPr>
            </w:pPr>
            <w:r>
              <w:rPr>
                <w:color w:val="000000"/>
              </w:rPr>
              <w:t>Mersin Hasan Akel Anadolu Lisesi</w:t>
            </w:r>
          </w:p>
        </w:tc>
        <w:tc>
          <w:tcPr>
            <w:tcW w:w="2017" w:type="dxa"/>
            <w:tcBorders>
              <w:top w:val="single" w:sz="4" w:space="0" w:color="auto"/>
              <w:bottom w:val="single" w:sz="4" w:space="0" w:color="auto"/>
              <w:right w:val="single" w:sz="4" w:space="0" w:color="auto"/>
            </w:tcBorders>
            <w:vAlign w:val="center"/>
          </w:tcPr>
          <w:p w14:paraId="0E8512EB" w14:textId="77777777" w:rsidR="00405791" w:rsidRPr="00007C0F" w:rsidRDefault="00405791" w:rsidP="00405791">
            <w:pPr>
              <w:jc w:val="both"/>
              <w:rPr>
                <w:sz w:val="24"/>
                <w:szCs w:val="24"/>
              </w:rPr>
            </w:pPr>
          </w:p>
        </w:tc>
      </w:tr>
      <w:tr w:rsidR="00405791" w:rsidRPr="00007C0F" w14:paraId="467CF4C4"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058EA8E1" w14:textId="0E2EE2D4" w:rsidR="00405791" w:rsidRDefault="00405791" w:rsidP="00405791">
            <w:pPr>
              <w:jc w:val="both"/>
              <w:rPr>
                <w:sz w:val="24"/>
                <w:szCs w:val="24"/>
              </w:rPr>
            </w:pPr>
            <w:r>
              <w:rPr>
                <w:sz w:val="24"/>
                <w:szCs w:val="24"/>
              </w:rPr>
              <w:t>8</w:t>
            </w:r>
          </w:p>
        </w:tc>
        <w:tc>
          <w:tcPr>
            <w:tcW w:w="1305" w:type="dxa"/>
            <w:tcBorders>
              <w:top w:val="single" w:sz="4" w:space="0" w:color="auto"/>
              <w:left w:val="single" w:sz="4" w:space="0" w:color="auto"/>
              <w:bottom w:val="single" w:sz="4" w:space="0" w:color="auto"/>
              <w:right w:val="single" w:sz="4" w:space="0" w:color="auto"/>
            </w:tcBorders>
            <w:noWrap/>
            <w:vAlign w:val="center"/>
          </w:tcPr>
          <w:p w14:paraId="4CF16640" w14:textId="79E76771" w:rsidR="00405791" w:rsidRDefault="00405791" w:rsidP="00405791">
            <w:pPr>
              <w:jc w:val="both"/>
              <w:rPr>
                <w:color w:val="000000"/>
              </w:rPr>
            </w:pPr>
            <w:r>
              <w:rPr>
                <w:color w:val="000000"/>
              </w:rPr>
              <w:t>MERSİN</w:t>
            </w:r>
          </w:p>
        </w:tc>
        <w:tc>
          <w:tcPr>
            <w:tcW w:w="2126" w:type="dxa"/>
            <w:tcBorders>
              <w:top w:val="single" w:sz="4" w:space="0" w:color="auto"/>
              <w:left w:val="nil"/>
              <w:bottom w:val="single" w:sz="4" w:space="0" w:color="auto"/>
              <w:right w:val="single" w:sz="4" w:space="0" w:color="auto"/>
            </w:tcBorders>
            <w:noWrap/>
            <w:vAlign w:val="center"/>
          </w:tcPr>
          <w:p w14:paraId="63EC8D06" w14:textId="57E9BA6F" w:rsidR="00405791" w:rsidRDefault="00405791" w:rsidP="00405791">
            <w:pPr>
              <w:jc w:val="both"/>
              <w:rPr>
                <w:color w:val="000000"/>
                <w:sz w:val="24"/>
                <w:szCs w:val="24"/>
              </w:rPr>
            </w:pPr>
            <w:r>
              <w:rPr>
                <w:color w:val="000000"/>
              </w:rPr>
              <w:t>Toroslar</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EB0EFA" w14:textId="3C213389" w:rsidR="00405791" w:rsidRDefault="00405791" w:rsidP="00405791">
            <w:pPr>
              <w:rPr>
                <w:rFonts w:ascii="Calibri" w:hAnsi="Calibri"/>
                <w:color w:val="000000"/>
              </w:rPr>
            </w:pPr>
            <w:r>
              <w:rPr>
                <w:color w:val="000000"/>
              </w:rPr>
              <w:t>Mersin Nihal Erdem Mesleki Ve Teknik Anadolu Lisesi</w:t>
            </w:r>
          </w:p>
        </w:tc>
        <w:tc>
          <w:tcPr>
            <w:tcW w:w="2017" w:type="dxa"/>
            <w:tcBorders>
              <w:top w:val="single" w:sz="4" w:space="0" w:color="auto"/>
              <w:bottom w:val="single" w:sz="4" w:space="0" w:color="auto"/>
              <w:right w:val="single" w:sz="4" w:space="0" w:color="auto"/>
            </w:tcBorders>
            <w:vAlign w:val="center"/>
          </w:tcPr>
          <w:p w14:paraId="48AA4098" w14:textId="77777777" w:rsidR="00405791" w:rsidRPr="00007C0F" w:rsidRDefault="00405791" w:rsidP="00405791">
            <w:pPr>
              <w:jc w:val="both"/>
              <w:rPr>
                <w:sz w:val="24"/>
                <w:szCs w:val="24"/>
              </w:rPr>
            </w:pPr>
          </w:p>
        </w:tc>
      </w:tr>
      <w:tr w:rsidR="00405791" w:rsidRPr="00007C0F" w14:paraId="0438D1F7" w14:textId="77777777" w:rsidTr="00D343C1">
        <w:trPr>
          <w:trHeight w:val="612"/>
        </w:trPr>
        <w:tc>
          <w:tcPr>
            <w:tcW w:w="673" w:type="dxa"/>
            <w:tcBorders>
              <w:top w:val="single" w:sz="4" w:space="0" w:color="auto"/>
              <w:left w:val="single" w:sz="4" w:space="0" w:color="auto"/>
              <w:bottom w:val="single" w:sz="4" w:space="0" w:color="auto"/>
            </w:tcBorders>
            <w:noWrap/>
            <w:vAlign w:val="center"/>
          </w:tcPr>
          <w:p w14:paraId="57FD9B55" w14:textId="37C08D8C" w:rsidR="00405791" w:rsidRDefault="00405791" w:rsidP="00405791">
            <w:pPr>
              <w:jc w:val="both"/>
              <w:rPr>
                <w:sz w:val="24"/>
                <w:szCs w:val="24"/>
              </w:rPr>
            </w:pPr>
            <w:r>
              <w:rPr>
                <w:sz w:val="24"/>
                <w:szCs w:val="24"/>
              </w:rPr>
              <w:t>9</w:t>
            </w:r>
          </w:p>
        </w:tc>
        <w:tc>
          <w:tcPr>
            <w:tcW w:w="1305" w:type="dxa"/>
            <w:tcBorders>
              <w:top w:val="single" w:sz="4" w:space="0" w:color="auto"/>
              <w:left w:val="single" w:sz="4" w:space="0" w:color="auto"/>
              <w:bottom w:val="single" w:sz="4" w:space="0" w:color="auto"/>
              <w:right w:val="single" w:sz="4" w:space="0" w:color="auto"/>
            </w:tcBorders>
            <w:noWrap/>
            <w:vAlign w:val="center"/>
          </w:tcPr>
          <w:p w14:paraId="373CEB6A" w14:textId="3D786664" w:rsidR="00405791" w:rsidRDefault="00405791" w:rsidP="00405791">
            <w:pPr>
              <w:jc w:val="both"/>
              <w:rPr>
                <w:color w:val="000000"/>
              </w:rPr>
            </w:pPr>
            <w:r>
              <w:rPr>
                <w:color w:val="000000"/>
              </w:rPr>
              <w:t>OSMANİYE</w:t>
            </w:r>
          </w:p>
        </w:tc>
        <w:tc>
          <w:tcPr>
            <w:tcW w:w="2126" w:type="dxa"/>
            <w:tcBorders>
              <w:top w:val="single" w:sz="4" w:space="0" w:color="auto"/>
              <w:left w:val="nil"/>
              <w:bottom w:val="single" w:sz="4" w:space="0" w:color="auto"/>
              <w:right w:val="single" w:sz="4" w:space="0" w:color="auto"/>
            </w:tcBorders>
            <w:noWrap/>
            <w:vAlign w:val="center"/>
          </w:tcPr>
          <w:p w14:paraId="37200BB0" w14:textId="3CA218F4" w:rsidR="00405791" w:rsidRDefault="00405791" w:rsidP="00405791">
            <w:pPr>
              <w:jc w:val="both"/>
              <w:rPr>
                <w:color w:val="000000"/>
                <w:sz w:val="24"/>
                <w:szCs w:val="24"/>
              </w:rPr>
            </w:pPr>
            <w:r>
              <w:rPr>
                <w:color w:val="000000"/>
              </w:rPr>
              <w:t>Merkez</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3208" w14:textId="60C2E011" w:rsidR="00405791" w:rsidRDefault="00405791" w:rsidP="00405791">
            <w:pPr>
              <w:rPr>
                <w:rFonts w:ascii="Calibri" w:hAnsi="Calibri"/>
                <w:color w:val="000000"/>
              </w:rPr>
            </w:pPr>
            <w:r>
              <w:rPr>
                <w:color w:val="000000"/>
              </w:rPr>
              <w:t>Osmaniye Merkez Şehit Hayrettin Mennan Anadolu Lisesi</w:t>
            </w:r>
          </w:p>
        </w:tc>
        <w:tc>
          <w:tcPr>
            <w:tcW w:w="2017" w:type="dxa"/>
            <w:tcBorders>
              <w:top w:val="single" w:sz="4" w:space="0" w:color="auto"/>
              <w:bottom w:val="single" w:sz="4" w:space="0" w:color="auto"/>
              <w:right w:val="single" w:sz="4" w:space="0" w:color="auto"/>
            </w:tcBorders>
            <w:vAlign w:val="center"/>
          </w:tcPr>
          <w:p w14:paraId="6F25479A" w14:textId="77777777" w:rsidR="00405791" w:rsidRPr="00007C0F" w:rsidRDefault="00405791" w:rsidP="00405791">
            <w:pPr>
              <w:jc w:val="both"/>
              <w:rPr>
                <w:sz w:val="24"/>
                <w:szCs w:val="24"/>
              </w:rPr>
            </w:pPr>
          </w:p>
        </w:tc>
      </w:tr>
      <w:bookmarkEnd w:id="558"/>
      <w:bookmarkEnd w:id="561"/>
      <w:tr w:rsidR="00E52AA1"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E52AA1" w:rsidRPr="00007C0F" w:rsidRDefault="00E52AA1" w:rsidP="00E52AA1">
            <w:pPr>
              <w:jc w:val="both"/>
              <w:rPr>
                <w:b/>
                <w:bCs/>
                <w:sz w:val="22"/>
                <w:szCs w:val="22"/>
              </w:rPr>
            </w:pPr>
          </w:p>
          <w:p w14:paraId="77851559" w14:textId="77777777" w:rsidR="00E52AA1" w:rsidRPr="00007C0F" w:rsidRDefault="00E52AA1" w:rsidP="00E52AA1">
            <w:pPr>
              <w:spacing w:line="20" w:lineRule="atLeast"/>
              <w:ind w:left="84"/>
              <w:rPr>
                <w:b/>
                <w:sz w:val="22"/>
                <w:szCs w:val="22"/>
              </w:rPr>
            </w:pPr>
            <w:r w:rsidRPr="00007C0F">
              <w:rPr>
                <w:b/>
                <w:sz w:val="22"/>
                <w:szCs w:val="22"/>
              </w:rPr>
              <w:t>ANAHTAR TESLİMİ GÖTÜRÜ BEDEL TOPLAMI (KDV Hariç)</w:t>
            </w:r>
          </w:p>
          <w:p w14:paraId="4790E46D" w14:textId="77777777" w:rsidR="00E52AA1" w:rsidRPr="00007C0F" w:rsidRDefault="00E52AA1" w:rsidP="00E52AA1">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E52AA1" w:rsidRPr="00007C0F" w:rsidRDefault="00E52AA1" w:rsidP="00E52AA1">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W w:w="9530" w:type="dxa"/>
        <w:tblCellMar>
          <w:left w:w="70" w:type="dxa"/>
          <w:right w:w="70" w:type="dxa"/>
        </w:tblCellMar>
        <w:tblLook w:val="04A0" w:firstRow="1" w:lastRow="0" w:firstColumn="1" w:lastColumn="0" w:noHBand="0" w:noVBand="1"/>
      </w:tblPr>
      <w:tblGrid>
        <w:gridCol w:w="679"/>
        <w:gridCol w:w="1343"/>
        <w:gridCol w:w="2410"/>
        <w:gridCol w:w="2395"/>
        <w:gridCol w:w="1229"/>
        <w:gridCol w:w="1474"/>
      </w:tblGrid>
      <w:tr w:rsidR="00445BC2" w:rsidRPr="00445BC2" w14:paraId="2D9A5A19" w14:textId="77777777" w:rsidTr="00F15598">
        <w:trPr>
          <w:trHeight w:val="296"/>
        </w:trPr>
        <w:tc>
          <w:tcPr>
            <w:tcW w:w="679" w:type="dxa"/>
            <w:tcBorders>
              <w:top w:val="nil"/>
              <w:left w:val="nil"/>
              <w:bottom w:val="nil"/>
              <w:right w:val="nil"/>
            </w:tcBorders>
            <w:shd w:val="clear" w:color="auto" w:fill="auto"/>
            <w:noWrap/>
            <w:vAlign w:val="bottom"/>
            <w:hideMark/>
          </w:tcPr>
          <w:p w14:paraId="344122A5" w14:textId="77777777" w:rsidR="00445BC2" w:rsidRPr="00445BC2" w:rsidRDefault="00445BC2" w:rsidP="00445BC2">
            <w:pPr>
              <w:rPr>
                <w:sz w:val="24"/>
                <w:szCs w:val="24"/>
              </w:rPr>
            </w:pPr>
          </w:p>
        </w:tc>
        <w:tc>
          <w:tcPr>
            <w:tcW w:w="1343" w:type="dxa"/>
            <w:tcBorders>
              <w:top w:val="nil"/>
              <w:left w:val="nil"/>
              <w:bottom w:val="nil"/>
              <w:right w:val="nil"/>
            </w:tcBorders>
            <w:shd w:val="clear" w:color="auto" w:fill="auto"/>
            <w:noWrap/>
            <w:vAlign w:val="bottom"/>
            <w:hideMark/>
          </w:tcPr>
          <w:p w14:paraId="41DAED08" w14:textId="77777777" w:rsidR="00445BC2" w:rsidRPr="00445BC2" w:rsidRDefault="00445BC2" w:rsidP="00445BC2"/>
        </w:tc>
        <w:tc>
          <w:tcPr>
            <w:tcW w:w="2410" w:type="dxa"/>
            <w:tcBorders>
              <w:top w:val="nil"/>
              <w:left w:val="nil"/>
              <w:bottom w:val="nil"/>
              <w:right w:val="nil"/>
            </w:tcBorders>
            <w:shd w:val="clear" w:color="auto" w:fill="auto"/>
            <w:noWrap/>
            <w:vAlign w:val="bottom"/>
            <w:hideMark/>
          </w:tcPr>
          <w:p w14:paraId="06C424A0" w14:textId="77777777" w:rsidR="00445BC2" w:rsidRPr="00445BC2" w:rsidRDefault="00445BC2" w:rsidP="00445BC2"/>
        </w:tc>
        <w:tc>
          <w:tcPr>
            <w:tcW w:w="2395" w:type="dxa"/>
            <w:tcBorders>
              <w:top w:val="nil"/>
              <w:left w:val="nil"/>
              <w:bottom w:val="nil"/>
              <w:right w:val="nil"/>
            </w:tcBorders>
            <w:shd w:val="clear" w:color="auto" w:fill="auto"/>
            <w:noWrap/>
            <w:vAlign w:val="bottom"/>
            <w:hideMark/>
          </w:tcPr>
          <w:p w14:paraId="2DBDC400" w14:textId="77777777" w:rsidR="00445BC2" w:rsidRPr="00445BC2" w:rsidRDefault="00445BC2" w:rsidP="00445BC2"/>
        </w:tc>
        <w:tc>
          <w:tcPr>
            <w:tcW w:w="1229" w:type="dxa"/>
            <w:tcBorders>
              <w:top w:val="nil"/>
              <w:left w:val="nil"/>
              <w:bottom w:val="nil"/>
              <w:right w:val="nil"/>
            </w:tcBorders>
            <w:shd w:val="clear" w:color="auto" w:fill="auto"/>
            <w:noWrap/>
            <w:vAlign w:val="bottom"/>
            <w:hideMark/>
          </w:tcPr>
          <w:p w14:paraId="6414FE7A" w14:textId="77777777" w:rsidR="00445BC2" w:rsidRPr="00445BC2" w:rsidRDefault="00445BC2" w:rsidP="00445BC2"/>
        </w:tc>
        <w:tc>
          <w:tcPr>
            <w:tcW w:w="1474" w:type="dxa"/>
            <w:tcBorders>
              <w:top w:val="nil"/>
              <w:left w:val="nil"/>
              <w:bottom w:val="nil"/>
              <w:right w:val="nil"/>
            </w:tcBorders>
            <w:shd w:val="clear" w:color="auto" w:fill="auto"/>
            <w:noWrap/>
            <w:vAlign w:val="bottom"/>
            <w:hideMark/>
          </w:tcPr>
          <w:p w14:paraId="14737D4B" w14:textId="77777777" w:rsidR="00445BC2" w:rsidRPr="00445BC2" w:rsidRDefault="00445BC2" w:rsidP="00445BC2"/>
        </w:tc>
      </w:tr>
      <w:tr w:rsidR="00445BC2" w:rsidRPr="00445BC2" w14:paraId="4DA9A595" w14:textId="77777777" w:rsidTr="00F15598">
        <w:trPr>
          <w:trHeight w:val="326"/>
        </w:trPr>
        <w:tc>
          <w:tcPr>
            <w:tcW w:w="9530" w:type="dxa"/>
            <w:gridSpan w:val="6"/>
            <w:tcBorders>
              <w:top w:val="nil"/>
              <w:left w:val="nil"/>
              <w:bottom w:val="nil"/>
              <w:right w:val="nil"/>
            </w:tcBorders>
            <w:shd w:val="clear" w:color="auto" w:fill="auto"/>
            <w:vAlign w:val="bottom"/>
            <w:hideMark/>
          </w:tcPr>
          <w:p w14:paraId="157F3F3C" w14:textId="77777777" w:rsidR="00445BC2" w:rsidRPr="00445BC2" w:rsidRDefault="00445BC2" w:rsidP="00445BC2">
            <w:pPr>
              <w:jc w:val="center"/>
              <w:rPr>
                <w:rFonts w:ascii="Calibri" w:hAnsi="Calibri"/>
                <w:b/>
                <w:bCs/>
                <w:color w:val="000000"/>
                <w:sz w:val="24"/>
                <w:szCs w:val="24"/>
              </w:rPr>
            </w:pPr>
            <w:r w:rsidRPr="00445BC2">
              <w:rPr>
                <w:rFonts w:ascii="Calibri" w:hAnsi="Calibri"/>
                <w:b/>
                <w:bCs/>
                <w:color w:val="000000"/>
                <w:sz w:val="24"/>
                <w:szCs w:val="24"/>
              </w:rPr>
              <w:t xml:space="preserve">ANAHTAR TESLİMİ GÖTÜRÜ BEDELİ OLUŞTURAN TEKLİF FİYAT ÇİZELGESİ </w:t>
            </w:r>
            <w:r w:rsidRPr="00445BC2">
              <w:rPr>
                <w:rFonts w:ascii="Calibri" w:hAnsi="Calibri"/>
                <w:b/>
                <w:bCs/>
                <w:color w:val="000000"/>
                <w:sz w:val="24"/>
                <w:szCs w:val="24"/>
              </w:rPr>
              <w:br/>
            </w:r>
            <w:r w:rsidRPr="00445BC2">
              <w:rPr>
                <w:rFonts w:ascii="Calibri" w:hAnsi="Calibri"/>
                <w:b/>
                <w:bCs/>
                <w:color w:val="000000"/>
                <w:sz w:val="28"/>
                <w:szCs w:val="28"/>
              </w:rPr>
              <w:t>G E N E L   İ C M A L İ</w:t>
            </w:r>
          </w:p>
        </w:tc>
      </w:tr>
      <w:tr w:rsidR="00445BC2" w:rsidRPr="00445BC2" w14:paraId="62CCF2E3" w14:textId="77777777" w:rsidTr="00F15598">
        <w:trPr>
          <w:trHeight w:val="311"/>
        </w:trPr>
        <w:tc>
          <w:tcPr>
            <w:tcW w:w="679" w:type="dxa"/>
            <w:tcBorders>
              <w:top w:val="nil"/>
              <w:left w:val="nil"/>
              <w:bottom w:val="nil"/>
              <w:right w:val="nil"/>
            </w:tcBorders>
            <w:shd w:val="clear" w:color="auto" w:fill="auto"/>
            <w:noWrap/>
            <w:vAlign w:val="bottom"/>
            <w:hideMark/>
          </w:tcPr>
          <w:p w14:paraId="0042153B" w14:textId="77777777" w:rsidR="00445BC2" w:rsidRPr="00445BC2" w:rsidRDefault="00445BC2" w:rsidP="00445BC2">
            <w:pPr>
              <w:jc w:val="center"/>
              <w:rPr>
                <w:rFonts w:ascii="Calibri" w:hAnsi="Calibri"/>
                <w:b/>
                <w:bCs/>
                <w:color w:val="000000"/>
                <w:sz w:val="24"/>
                <w:szCs w:val="24"/>
              </w:rPr>
            </w:pPr>
          </w:p>
        </w:tc>
        <w:tc>
          <w:tcPr>
            <w:tcW w:w="1343" w:type="dxa"/>
            <w:tcBorders>
              <w:top w:val="nil"/>
              <w:left w:val="nil"/>
              <w:bottom w:val="nil"/>
              <w:right w:val="nil"/>
            </w:tcBorders>
            <w:shd w:val="clear" w:color="auto" w:fill="auto"/>
            <w:noWrap/>
            <w:vAlign w:val="bottom"/>
            <w:hideMark/>
          </w:tcPr>
          <w:p w14:paraId="02353295" w14:textId="77777777" w:rsidR="00445BC2" w:rsidRPr="00445BC2" w:rsidRDefault="00445BC2" w:rsidP="00445BC2"/>
        </w:tc>
        <w:tc>
          <w:tcPr>
            <w:tcW w:w="2410" w:type="dxa"/>
            <w:tcBorders>
              <w:top w:val="nil"/>
              <w:left w:val="nil"/>
              <w:bottom w:val="nil"/>
              <w:right w:val="nil"/>
            </w:tcBorders>
            <w:shd w:val="clear" w:color="auto" w:fill="auto"/>
            <w:noWrap/>
            <w:vAlign w:val="bottom"/>
            <w:hideMark/>
          </w:tcPr>
          <w:p w14:paraId="4DE22FCF" w14:textId="77777777" w:rsidR="00445BC2" w:rsidRPr="00445BC2" w:rsidRDefault="00445BC2" w:rsidP="00445BC2"/>
        </w:tc>
        <w:tc>
          <w:tcPr>
            <w:tcW w:w="2395" w:type="dxa"/>
            <w:tcBorders>
              <w:top w:val="nil"/>
              <w:left w:val="nil"/>
              <w:bottom w:val="nil"/>
              <w:right w:val="nil"/>
            </w:tcBorders>
            <w:shd w:val="clear" w:color="auto" w:fill="auto"/>
            <w:noWrap/>
            <w:vAlign w:val="bottom"/>
            <w:hideMark/>
          </w:tcPr>
          <w:p w14:paraId="7950EA75" w14:textId="77777777" w:rsidR="00445BC2" w:rsidRPr="00445BC2" w:rsidRDefault="00445BC2" w:rsidP="00445BC2"/>
        </w:tc>
        <w:tc>
          <w:tcPr>
            <w:tcW w:w="1229" w:type="dxa"/>
            <w:tcBorders>
              <w:top w:val="nil"/>
              <w:left w:val="nil"/>
              <w:bottom w:val="nil"/>
              <w:right w:val="nil"/>
            </w:tcBorders>
            <w:shd w:val="clear" w:color="auto" w:fill="auto"/>
            <w:noWrap/>
            <w:vAlign w:val="bottom"/>
            <w:hideMark/>
          </w:tcPr>
          <w:p w14:paraId="303F755A" w14:textId="77777777" w:rsidR="00445BC2" w:rsidRPr="00445BC2" w:rsidRDefault="00445BC2" w:rsidP="00445BC2"/>
        </w:tc>
        <w:tc>
          <w:tcPr>
            <w:tcW w:w="1474" w:type="dxa"/>
            <w:tcBorders>
              <w:top w:val="nil"/>
              <w:left w:val="nil"/>
              <w:bottom w:val="nil"/>
              <w:right w:val="nil"/>
            </w:tcBorders>
            <w:shd w:val="clear" w:color="auto" w:fill="auto"/>
            <w:noWrap/>
            <w:vAlign w:val="bottom"/>
            <w:hideMark/>
          </w:tcPr>
          <w:p w14:paraId="0D85D870" w14:textId="77777777" w:rsidR="00445BC2" w:rsidRPr="00445BC2" w:rsidRDefault="00445BC2" w:rsidP="00445BC2"/>
        </w:tc>
      </w:tr>
      <w:tr w:rsidR="00445BC2" w:rsidRPr="00445BC2" w14:paraId="59763DB6" w14:textId="77777777" w:rsidTr="00F15598">
        <w:trPr>
          <w:trHeight w:val="311"/>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EE320"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İ</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63AC3BB5"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ÇESİ</w:t>
            </w:r>
          </w:p>
        </w:tc>
        <w:tc>
          <w:tcPr>
            <w:tcW w:w="5098" w:type="dxa"/>
            <w:gridSpan w:val="3"/>
            <w:tcBorders>
              <w:top w:val="single" w:sz="4" w:space="0" w:color="auto"/>
              <w:left w:val="nil"/>
              <w:bottom w:val="single" w:sz="4" w:space="0" w:color="auto"/>
              <w:right w:val="single" w:sz="4" w:space="0" w:color="auto"/>
            </w:tcBorders>
            <w:shd w:val="clear" w:color="auto" w:fill="auto"/>
            <w:noWrap/>
            <w:vAlign w:val="center"/>
            <w:hideMark/>
          </w:tcPr>
          <w:p w14:paraId="617B7CF9"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YAPI ADI</w:t>
            </w:r>
          </w:p>
        </w:tc>
      </w:tr>
      <w:tr w:rsidR="00F15598" w:rsidRPr="00445BC2" w14:paraId="59628059" w14:textId="77777777" w:rsidTr="00F15598">
        <w:trPr>
          <w:trHeight w:val="653"/>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A667B" w14:textId="3B8D8222" w:rsidR="00F15598" w:rsidRPr="00445BC2" w:rsidRDefault="00F15598" w:rsidP="00445BC2">
            <w:pPr>
              <w:jc w:val="center"/>
              <w:rPr>
                <w:rFonts w:ascii="Calibri" w:hAnsi="Calibri"/>
                <w:b/>
                <w:bCs/>
                <w:sz w:val="24"/>
                <w:szCs w:val="24"/>
              </w:rPr>
            </w:pPr>
            <w:r>
              <w:rPr>
                <w:rFonts w:ascii="Calibri" w:hAnsi="Calibri"/>
                <w:b/>
                <w:bCs/>
                <w:sz w:val="24"/>
                <w:szCs w:val="24"/>
              </w:rPr>
              <w:t>Adana</w:t>
            </w:r>
          </w:p>
        </w:tc>
        <w:tc>
          <w:tcPr>
            <w:tcW w:w="2410" w:type="dxa"/>
            <w:tcBorders>
              <w:top w:val="nil"/>
              <w:left w:val="nil"/>
              <w:bottom w:val="single" w:sz="4" w:space="0" w:color="auto"/>
              <w:right w:val="single" w:sz="4" w:space="0" w:color="auto"/>
            </w:tcBorders>
            <w:shd w:val="clear" w:color="auto" w:fill="auto"/>
            <w:vAlign w:val="center"/>
            <w:hideMark/>
          </w:tcPr>
          <w:p w14:paraId="7DAA3DB8" w14:textId="3EC62200" w:rsidR="00F15598" w:rsidRPr="00445BC2" w:rsidRDefault="00F15598" w:rsidP="00445BC2">
            <w:pPr>
              <w:jc w:val="center"/>
              <w:rPr>
                <w:rFonts w:ascii="Calibri" w:hAnsi="Calibri"/>
                <w:b/>
                <w:bCs/>
                <w:sz w:val="24"/>
                <w:szCs w:val="24"/>
              </w:rPr>
            </w:pPr>
            <w:r>
              <w:rPr>
                <w:rFonts w:ascii="Calibri" w:hAnsi="Calibri"/>
                <w:b/>
                <w:bCs/>
                <w:sz w:val="24"/>
                <w:szCs w:val="24"/>
              </w:rPr>
              <w:t>Seyhan, Çukurova ve Yüreğir</w:t>
            </w:r>
          </w:p>
        </w:tc>
        <w:tc>
          <w:tcPr>
            <w:tcW w:w="5098" w:type="dxa"/>
            <w:gridSpan w:val="3"/>
            <w:vMerge w:val="restart"/>
            <w:tcBorders>
              <w:top w:val="single" w:sz="4" w:space="0" w:color="auto"/>
              <w:left w:val="nil"/>
              <w:right w:val="single" w:sz="4" w:space="0" w:color="auto"/>
            </w:tcBorders>
            <w:shd w:val="clear" w:color="auto" w:fill="auto"/>
            <w:vAlign w:val="center"/>
            <w:hideMark/>
          </w:tcPr>
          <w:p w14:paraId="070EAF2A" w14:textId="46342B37" w:rsidR="00F15598" w:rsidRPr="00445BC2" w:rsidRDefault="00F15598" w:rsidP="00445BC2">
            <w:pPr>
              <w:jc w:val="center"/>
              <w:rPr>
                <w:rFonts w:ascii="Calibri" w:hAnsi="Calibri"/>
                <w:b/>
                <w:bCs/>
                <w:sz w:val="24"/>
                <w:szCs w:val="24"/>
              </w:rPr>
            </w:pPr>
            <w:r>
              <w:rPr>
                <w:rFonts w:ascii="Calibri" w:hAnsi="Calibri"/>
                <w:b/>
                <w:bCs/>
                <w:sz w:val="24"/>
                <w:szCs w:val="24"/>
              </w:rPr>
              <w:t>ADANA, MERSİN VE OSMANİYE</w:t>
            </w:r>
            <w:r w:rsidRPr="00445BC2">
              <w:rPr>
                <w:rFonts w:ascii="Calibri" w:hAnsi="Calibri"/>
                <w:b/>
                <w:bCs/>
                <w:sz w:val="24"/>
                <w:szCs w:val="24"/>
              </w:rPr>
              <w:t xml:space="preserve">  </w:t>
            </w:r>
            <w:r>
              <w:rPr>
                <w:rFonts w:ascii="Calibri" w:hAnsi="Calibri"/>
                <w:b/>
                <w:bCs/>
                <w:sz w:val="24"/>
                <w:szCs w:val="24"/>
              </w:rPr>
              <w:t>9</w:t>
            </w:r>
            <w:r w:rsidRPr="00445BC2">
              <w:rPr>
                <w:rFonts w:ascii="Calibri" w:hAnsi="Calibri"/>
                <w:b/>
                <w:bCs/>
                <w:sz w:val="24"/>
                <w:szCs w:val="24"/>
              </w:rPr>
              <w:t xml:space="preserve"> ADET OKUL ENERJİ VERİMLİLİĞİ ARTIRILMASI VE ONARIM İŞİ</w:t>
            </w:r>
          </w:p>
        </w:tc>
      </w:tr>
      <w:tr w:rsidR="00F15598" w:rsidRPr="00445BC2" w14:paraId="74759D4D" w14:textId="77777777" w:rsidTr="00F15598">
        <w:trPr>
          <w:trHeight w:val="653"/>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4D34992" w14:textId="0CB0D945" w:rsidR="00F15598" w:rsidRPr="00445BC2" w:rsidRDefault="00F15598" w:rsidP="00445BC2">
            <w:pPr>
              <w:jc w:val="center"/>
              <w:rPr>
                <w:rFonts w:ascii="Calibri" w:hAnsi="Calibri"/>
                <w:b/>
                <w:bCs/>
                <w:sz w:val="24"/>
                <w:szCs w:val="24"/>
              </w:rPr>
            </w:pPr>
            <w:r>
              <w:rPr>
                <w:rFonts w:ascii="Calibri" w:hAnsi="Calibri"/>
                <w:b/>
                <w:bCs/>
                <w:sz w:val="24"/>
                <w:szCs w:val="24"/>
              </w:rPr>
              <w:t>Mersin</w:t>
            </w:r>
          </w:p>
        </w:tc>
        <w:tc>
          <w:tcPr>
            <w:tcW w:w="2410" w:type="dxa"/>
            <w:tcBorders>
              <w:top w:val="nil"/>
              <w:left w:val="nil"/>
              <w:bottom w:val="single" w:sz="4" w:space="0" w:color="auto"/>
              <w:right w:val="single" w:sz="4" w:space="0" w:color="auto"/>
            </w:tcBorders>
            <w:shd w:val="clear" w:color="auto" w:fill="auto"/>
            <w:vAlign w:val="center"/>
          </w:tcPr>
          <w:p w14:paraId="78BA2E44" w14:textId="36129FF5" w:rsidR="00F15598" w:rsidRPr="00445BC2" w:rsidRDefault="00F15598" w:rsidP="00445BC2">
            <w:pPr>
              <w:jc w:val="center"/>
              <w:rPr>
                <w:rFonts w:ascii="Calibri" w:hAnsi="Calibri"/>
                <w:b/>
                <w:bCs/>
                <w:sz w:val="24"/>
                <w:szCs w:val="24"/>
              </w:rPr>
            </w:pPr>
            <w:r>
              <w:rPr>
                <w:rFonts w:ascii="Calibri" w:hAnsi="Calibri"/>
                <w:b/>
                <w:bCs/>
                <w:sz w:val="24"/>
                <w:szCs w:val="24"/>
              </w:rPr>
              <w:t>Yenişehir ve Toroslar</w:t>
            </w:r>
          </w:p>
        </w:tc>
        <w:tc>
          <w:tcPr>
            <w:tcW w:w="5098" w:type="dxa"/>
            <w:gridSpan w:val="3"/>
            <w:vMerge/>
            <w:tcBorders>
              <w:left w:val="nil"/>
              <w:right w:val="single" w:sz="4" w:space="0" w:color="auto"/>
            </w:tcBorders>
            <w:shd w:val="clear" w:color="auto" w:fill="auto"/>
            <w:vAlign w:val="center"/>
          </w:tcPr>
          <w:p w14:paraId="198DEACE" w14:textId="77777777" w:rsidR="00F15598" w:rsidRPr="00445BC2" w:rsidRDefault="00F15598" w:rsidP="00445BC2">
            <w:pPr>
              <w:jc w:val="center"/>
              <w:rPr>
                <w:rFonts w:ascii="Calibri" w:hAnsi="Calibri"/>
                <w:b/>
                <w:bCs/>
                <w:sz w:val="24"/>
                <w:szCs w:val="24"/>
              </w:rPr>
            </w:pPr>
          </w:p>
        </w:tc>
      </w:tr>
      <w:tr w:rsidR="00F15598" w:rsidRPr="00445BC2" w14:paraId="728AB541" w14:textId="77777777" w:rsidTr="00F15598">
        <w:trPr>
          <w:trHeight w:val="653"/>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CF05C39" w14:textId="391BC80B" w:rsidR="00F15598" w:rsidRPr="00445BC2" w:rsidRDefault="00F15598" w:rsidP="00445BC2">
            <w:pPr>
              <w:jc w:val="center"/>
              <w:rPr>
                <w:rFonts w:ascii="Calibri" w:hAnsi="Calibri"/>
                <w:b/>
                <w:bCs/>
                <w:sz w:val="24"/>
                <w:szCs w:val="24"/>
              </w:rPr>
            </w:pPr>
            <w:r>
              <w:rPr>
                <w:rFonts w:ascii="Calibri" w:hAnsi="Calibri"/>
                <w:b/>
                <w:bCs/>
                <w:sz w:val="24"/>
                <w:szCs w:val="24"/>
              </w:rPr>
              <w:t>Osmaniye</w:t>
            </w:r>
          </w:p>
        </w:tc>
        <w:tc>
          <w:tcPr>
            <w:tcW w:w="2410" w:type="dxa"/>
            <w:tcBorders>
              <w:top w:val="nil"/>
              <w:left w:val="nil"/>
              <w:bottom w:val="single" w:sz="4" w:space="0" w:color="auto"/>
              <w:right w:val="single" w:sz="4" w:space="0" w:color="auto"/>
            </w:tcBorders>
            <w:shd w:val="clear" w:color="auto" w:fill="auto"/>
            <w:vAlign w:val="center"/>
          </w:tcPr>
          <w:p w14:paraId="1C0EBFFE" w14:textId="2C48AF6B" w:rsidR="00F15598" w:rsidRPr="00445BC2" w:rsidRDefault="00F15598" w:rsidP="00445BC2">
            <w:pPr>
              <w:jc w:val="center"/>
              <w:rPr>
                <w:rFonts w:ascii="Calibri" w:hAnsi="Calibri"/>
                <w:b/>
                <w:bCs/>
                <w:sz w:val="24"/>
                <w:szCs w:val="24"/>
              </w:rPr>
            </w:pPr>
            <w:r>
              <w:rPr>
                <w:rFonts w:ascii="Calibri" w:hAnsi="Calibri"/>
                <w:b/>
                <w:bCs/>
                <w:sz w:val="24"/>
                <w:szCs w:val="24"/>
              </w:rPr>
              <w:t>Merkez</w:t>
            </w:r>
          </w:p>
        </w:tc>
        <w:tc>
          <w:tcPr>
            <w:tcW w:w="5098" w:type="dxa"/>
            <w:gridSpan w:val="3"/>
            <w:vMerge/>
            <w:tcBorders>
              <w:left w:val="nil"/>
              <w:bottom w:val="single" w:sz="4" w:space="0" w:color="auto"/>
              <w:right w:val="single" w:sz="4" w:space="0" w:color="auto"/>
            </w:tcBorders>
            <w:shd w:val="clear" w:color="auto" w:fill="auto"/>
            <w:vAlign w:val="center"/>
          </w:tcPr>
          <w:p w14:paraId="7CE8301D" w14:textId="77777777" w:rsidR="00F15598" w:rsidRPr="00445BC2" w:rsidRDefault="00F15598" w:rsidP="00445BC2">
            <w:pPr>
              <w:jc w:val="center"/>
              <w:rPr>
                <w:rFonts w:ascii="Calibri" w:hAnsi="Calibri"/>
                <w:b/>
                <w:bCs/>
                <w:sz w:val="24"/>
                <w:szCs w:val="24"/>
              </w:rPr>
            </w:pPr>
          </w:p>
        </w:tc>
      </w:tr>
      <w:tr w:rsidR="00445BC2" w:rsidRPr="00445BC2" w14:paraId="0DD02F6A" w14:textId="77777777" w:rsidTr="00F15598">
        <w:trPr>
          <w:trHeight w:val="311"/>
        </w:trPr>
        <w:tc>
          <w:tcPr>
            <w:tcW w:w="679" w:type="dxa"/>
            <w:tcBorders>
              <w:top w:val="nil"/>
              <w:left w:val="nil"/>
              <w:bottom w:val="single" w:sz="4" w:space="0" w:color="auto"/>
              <w:right w:val="nil"/>
            </w:tcBorders>
            <w:shd w:val="clear" w:color="auto" w:fill="auto"/>
            <w:vAlign w:val="bottom"/>
            <w:hideMark/>
          </w:tcPr>
          <w:p w14:paraId="32E2C8F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1343" w:type="dxa"/>
            <w:tcBorders>
              <w:top w:val="nil"/>
              <w:left w:val="nil"/>
              <w:bottom w:val="single" w:sz="4" w:space="0" w:color="auto"/>
              <w:right w:val="nil"/>
            </w:tcBorders>
            <w:shd w:val="clear" w:color="auto" w:fill="auto"/>
            <w:vAlign w:val="bottom"/>
            <w:hideMark/>
          </w:tcPr>
          <w:p w14:paraId="4144CED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2410" w:type="dxa"/>
            <w:tcBorders>
              <w:top w:val="nil"/>
              <w:left w:val="nil"/>
              <w:bottom w:val="single" w:sz="4" w:space="0" w:color="auto"/>
              <w:right w:val="nil"/>
            </w:tcBorders>
            <w:shd w:val="clear" w:color="auto" w:fill="auto"/>
            <w:vAlign w:val="bottom"/>
            <w:hideMark/>
          </w:tcPr>
          <w:p w14:paraId="07C0453C"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2395" w:type="dxa"/>
            <w:tcBorders>
              <w:top w:val="nil"/>
              <w:left w:val="nil"/>
              <w:bottom w:val="single" w:sz="4" w:space="0" w:color="auto"/>
              <w:right w:val="nil"/>
            </w:tcBorders>
            <w:shd w:val="clear" w:color="auto" w:fill="auto"/>
            <w:vAlign w:val="bottom"/>
            <w:hideMark/>
          </w:tcPr>
          <w:p w14:paraId="762CBF9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229" w:type="dxa"/>
            <w:tcBorders>
              <w:top w:val="nil"/>
              <w:left w:val="nil"/>
              <w:bottom w:val="single" w:sz="4" w:space="0" w:color="auto"/>
              <w:right w:val="nil"/>
            </w:tcBorders>
            <w:shd w:val="clear" w:color="auto" w:fill="auto"/>
            <w:vAlign w:val="bottom"/>
            <w:hideMark/>
          </w:tcPr>
          <w:p w14:paraId="2DBE4DC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474" w:type="dxa"/>
            <w:tcBorders>
              <w:top w:val="nil"/>
              <w:left w:val="nil"/>
              <w:bottom w:val="single" w:sz="4" w:space="0" w:color="auto"/>
              <w:right w:val="nil"/>
            </w:tcBorders>
            <w:shd w:val="clear" w:color="auto" w:fill="auto"/>
            <w:vAlign w:val="bottom"/>
            <w:hideMark/>
          </w:tcPr>
          <w:p w14:paraId="78B9DFEB" w14:textId="77777777" w:rsidR="00445BC2" w:rsidRPr="00445BC2" w:rsidRDefault="00445BC2" w:rsidP="00445BC2">
            <w:pPr>
              <w:jc w:val="right"/>
              <w:rPr>
                <w:rFonts w:ascii="Calibri" w:hAnsi="Calibri"/>
                <w:sz w:val="24"/>
                <w:szCs w:val="24"/>
              </w:rPr>
            </w:pPr>
            <w:r w:rsidRPr="00445BC2">
              <w:rPr>
                <w:rFonts w:ascii="Calibri" w:hAnsi="Calibri"/>
                <w:sz w:val="24"/>
                <w:szCs w:val="24"/>
              </w:rPr>
              <w:t> </w:t>
            </w:r>
          </w:p>
        </w:tc>
      </w:tr>
      <w:tr w:rsidR="00445BC2" w:rsidRPr="00445BC2" w14:paraId="1ECCE0C6" w14:textId="77777777" w:rsidTr="00F15598">
        <w:trPr>
          <w:trHeight w:val="593"/>
        </w:trPr>
        <w:tc>
          <w:tcPr>
            <w:tcW w:w="679" w:type="dxa"/>
            <w:tcBorders>
              <w:top w:val="nil"/>
              <w:left w:val="single" w:sz="4" w:space="0" w:color="auto"/>
              <w:bottom w:val="single" w:sz="4" w:space="0" w:color="auto"/>
              <w:right w:val="single" w:sz="4" w:space="0" w:color="auto"/>
            </w:tcBorders>
            <w:shd w:val="clear" w:color="C0C0C0" w:fill="F2F2F2"/>
            <w:vAlign w:val="center"/>
            <w:hideMark/>
          </w:tcPr>
          <w:p w14:paraId="06B79E7F"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Sıra No</w:t>
            </w:r>
          </w:p>
        </w:tc>
        <w:tc>
          <w:tcPr>
            <w:tcW w:w="6148" w:type="dxa"/>
            <w:gridSpan w:val="3"/>
            <w:tcBorders>
              <w:top w:val="single" w:sz="4" w:space="0" w:color="auto"/>
              <w:left w:val="nil"/>
              <w:bottom w:val="single" w:sz="4" w:space="0" w:color="auto"/>
              <w:right w:val="single" w:sz="4" w:space="0" w:color="000000"/>
            </w:tcBorders>
            <w:shd w:val="clear" w:color="C0C0C0" w:fill="F2F2F2"/>
            <w:vAlign w:val="center"/>
            <w:hideMark/>
          </w:tcPr>
          <w:p w14:paraId="4D482F53" w14:textId="77777777" w:rsidR="00445BC2" w:rsidRPr="00445BC2" w:rsidRDefault="00445BC2" w:rsidP="00445BC2">
            <w:pPr>
              <w:rPr>
                <w:rFonts w:ascii="Calibri" w:hAnsi="Calibri"/>
                <w:b/>
                <w:bCs/>
                <w:sz w:val="22"/>
                <w:szCs w:val="22"/>
              </w:rPr>
            </w:pPr>
            <w:r w:rsidRPr="00445BC2">
              <w:rPr>
                <w:rFonts w:ascii="Calibri" w:hAnsi="Calibri"/>
                <w:b/>
                <w:bCs/>
                <w:sz w:val="22"/>
                <w:szCs w:val="22"/>
              </w:rPr>
              <w:t>Bölüm İmalatı</w:t>
            </w:r>
          </w:p>
        </w:tc>
        <w:tc>
          <w:tcPr>
            <w:tcW w:w="1229" w:type="dxa"/>
            <w:tcBorders>
              <w:top w:val="nil"/>
              <w:left w:val="nil"/>
              <w:bottom w:val="single" w:sz="4" w:space="0" w:color="auto"/>
              <w:right w:val="single" w:sz="4" w:space="0" w:color="auto"/>
            </w:tcBorders>
            <w:shd w:val="clear" w:color="C0C0C0" w:fill="F2F2F2"/>
            <w:noWrap/>
            <w:vAlign w:val="center"/>
            <w:hideMark/>
          </w:tcPr>
          <w:p w14:paraId="654C5E0A"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Bölüm Yüzdesi</w:t>
            </w:r>
          </w:p>
        </w:tc>
        <w:tc>
          <w:tcPr>
            <w:tcW w:w="1474" w:type="dxa"/>
            <w:tcBorders>
              <w:top w:val="nil"/>
              <w:left w:val="nil"/>
              <w:bottom w:val="single" w:sz="4" w:space="0" w:color="auto"/>
              <w:right w:val="single" w:sz="4" w:space="0" w:color="auto"/>
            </w:tcBorders>
            <w:shd w:val="clear" w:color="C0C0C0" w:fill="F2F2F2"/>
            <w:vAlign w:val="center"/>
            <w:hideMark/>
          </w:tcPr>
          <w:p w14:paraId="3DC08C23"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Ara Bölüm Yüzdesi</w:t>
            </w:r>
          </w:p>
        </w:tc>
      </w:tr>
      <w:tr w:rsidR="00405791" w:rsidRPr="00445BC2" w14:paraId="01C1A52B"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34D7DF67" w14:textId="77777777" w:rsidR="00405791" w:rsidRPr="00445BC2" w:rsidRDefault="00405791" w:rsidP="00405791">
            <w:pPr>
              <w:jc w:val="center"/>
              <w:rPr>
                <w:rFonts w:ascii="Calibri" w:hAnsi="Calibri"/>
                <w:sz w:val="24"/>
                <w:szCs w:val="24"/>
              </w:rPr>
            </w:pPr>
            <w:r w:rsidRPr="00445BC2">
              <w:rPr>
                <w:rFonts w:ascii="Calibri" w:hAnsi="Calibri"/>
                <w:sz w:val="24"/>
                <w:szCs w:val="24"/>
              </w:rPr>
              <w:t>1</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58A2333B" w14:textId="5A6AC4FB" w:rsidR="00405791" w:rsidRPr="00445BC2" w:rsidRDefault="00405791" w:rsidP="00405791">
            <w:pPr>
              <w:rPr>
                <w:rFonts w:ascii="Calibri" w:hAnsi="Calibri"/>
                <w:color w:val="000000"/>
                <w:sz w:val="24"/>
                <w:szCs w:val="24"/>
              </w:rPr>
            </w:pPr>
            <w:r>
              <w:rPr>
                <w:rFonts w:ascii="Calibri" w:hAnsi="Calibri" w:cs="Calibri"/>
                <w:color w:val="000000"/>
              </w:rPr>
              <w:t>Osmaniye Merkez Şehit Hayrettin Mennan Anadolu Lisesi</w:t>
            </w:r>
          </w:p>
        </w:tc>
        <w:tc>
          <w:tcPr>
            <w:tcW w:w="1229" w:type="dxa"/>
            <w:vMerge w:val="restart"/>
            <w:tcBorders>
              <w:top w:val="nil"/>
              <w:left w:val="nil"/>
              <w:right w:val="single" w:sz="4" w:space="0" w:color="auto"/>
            </w:tcBorders>
            <w:shd w:val="clear" w:color="auto" w:fill="auto"/>
            <w:noWrap/>
            <w:vAlign w:val="center"/>
          </w:tcPr>
          <w:p w14:paraId="61943CD7" w14:textId="6E5D0FFA" w:rsidR="00405791" w:rsidRPr="00445BC2" w:rsidRDefault="00405791" w:rsidP="00405791">
            <w:pPr>
              <w:jc w:val="center"/>
              <w:rPr>
                <w:rFonts w:ascii="Calibri" w:hAnsi="Calibri"/>
              </w:rPr>
            </w:pPr>
            <w:r>
              <w:rPr>
                <w:rFonts w:ascii="Calibri" w:hAnsi="Calibri"/>
              </w:rPr>
              <w:t>100%</w:t>
            </w:r>
          </w:p>
        </w:tc>
        <w:tc>
          <w:tcPr>
            <w:tcW w:w="1474" w:type="dxa"/>
            <w:tcBorders>
              <w:top w:val="nil"/>
              <w:left w:val="nil"/>
              <w:bottom w:val="single" w:sz="4" w:space="0" w:color="auto"/>
              <w:right w:val="single" w:sz="4" w:space="0" w:color="auto"/>
            </w:tcBorders>
            <w:shd w:val="clear" w:color="auto" w:fill="auto"/>
            <w:noWrap/>
            <w:vAlign w:val="center"/>
          </w:tcPr>
          <w:p w14:paraId="0EEEFF37" w14:textId="4D13AF85" w:rsidR="00405791" w:rsidRPr="00445BC2" w:rsidRDefault="00405791" w:rsidP="00405791">
            <w:pPr>
              <w:jc w:val="right"/>
              <w:rPr>
                <w:sz w:val="16"/>
                <w:szCs w:val="16"/>
              </w:rPr>
            </w:pPr>
            <w:r>
              <w:t>10,996%</w:t>
            </w:r>
          </w:p>
        </w:tc>
      </w:tr>
      <w:tr w:rsidR="00405791" w:rsidRPr="00445BC2" w14:paraId="00E9FFC9"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7CEA2155" w14:textId="77777777" w:rsidR="00405791" w:rsidRPr="00445BC2" w:rsidRDefault="00405791" w:rsidP="00405791">
            <w:pPr>
              <w:jc w:val="center"/>
              <w:rPr>
                <w:rFonts w:ascii="Calibri" w:hAnsi="Calibri"/>
                <w:sz w:val="24"/>
                <w:szCs w:val="24"/>
              </w:rPr>
            </w:pPr>
            <w:r w:rsidRPr="00445BC2">
              <w:rPr>
                <w:rFonts w:ascii="Calibri" w:hAnsi="Calibri"/>
                <w:sz w:val="24"/>
                <w:szCs w:val="24"/>
              </w:rPr>
              <w:t>2</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3D0DBB5C" w14:textId="07414F19" w:rsidR="00405791" w:rsidRPr="00445BC2" w:rsidRDefault="00405791" w:rsidP="00405791">
            <w:pPr>
              <w:rPr>
                <w:rFonts w:ascii="Calibri" w:hAnsi="Calibri"/>
                <w:color w:val="000000"/>
                <w:sz w:val="24"/>
                <w:szCs w:val="24"/>
              </w:rPr>
            </w:pPr>
            <w:r>
              <w:rPr>
                <w:rFonts w:ascii="Calibri" w:hAnsi="Calibri" w:cs="Calibri"/>
                <w:color w:val="000000"/>
              </w:rPr>
              <w:t>Adana Buhara Ortaokulu</w:t>
            </w:r>
          </w:p>
        </w:tc>
        <w:tc>
          <w:tcPr>
            <w:tcW w:w="1229" w:type="dxa"/>
            <w:vMerge/>
            <w:tcBorders>
              <w:left w:val="nil"/>
              <w:right w:val="single" w:sz="4" w:space="0" w:color="auto"/>
            </w:tcBorders>
            <w:vAlign w:val="center"/>
          </w:tcPr>
          <w:p w14:paraId="52D97E2E" w14:textId="77777777" w:rsidR="00405791" w:rsidRPr="00445BC2" w:rsidRDefault="00405791" w:rsidP="00405791">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7CCA88AB" w14:textId="6F841406" w:rsidR="00405791" w:rsidRPr="00445BC2" w:rsidRDefault="00405791" w:rsidP="00405791">
            <w:pPr>
              <w:jc w:val="right"/>
              <w:rPr>
                <w:sz w:val="16"/>
                <w:szCs w:val="16"/>
              </w:rPr>
            </w:pPr>
            <w:r>
              <w:t>10,319%</w:t>
            </w:r>
          </w:p>
        </w:tc>
      </w:tr>
      <w:tr w:rsidR="00405791" w:rsidRPr="00445BC2" w14:paraId="37DC280F"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2C0678A5" w14:textId="77777777" w:rsidR="00405791" w:rsidRPr="00445BC2" w:rsidRDefault="00405791" w:rsidP="00405791">
            <w:pPr>
              <w:jc w:val="center"/>
              <w:rPr>
                <w:rFonts w:ascii="Calibri" w:hAnsi="Calibri"/>
                <w:sz w:val="24"/>
                <w:szCs w:val="24"/>
              </w:rPr>
            </w:pPr>
            <w:r w:rsidRPr="00445BC2">
              <w:rPr>
                <w:rFonts w:ascii="Calibri" w:hAnsi="Calibri"/>
                <w:sz w:val="24"/>
                <w:szCs w:val="24"/>
              </w:rPr>
              <w:t>3</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0F4F1562" w14:textId="39010EE2" w:rsidR="00405791" w:rsidRPr="00445BC2" w:rsidRDefault="00405791" w:rsidP="00405791">
            <w:pPr>
              <w:rPr>
                <w:rFonts w:ascii="Calibri" w:hAnsi="Calibri"/>
                <w:color w:val="000000"/>
                <w:sz w:val="24"/>
                <w:szCs w:val="24"/>
              </w:rPr>
            </w:pPr>
            <w:r>
              <w:rPr>
                <w:rFonts w:ascii="Calibri" w:hAnsi="Calibri" w:cs="Calibri"/>
                <w:color w:val="000000"/>
              </w:rPr>
              <w:t>Adana Şehit Murat Savaş Kale İlkokulu</w:t>
            </w:r>
          </w:p>
        </w:tc>
        <w:tc>
          <w:tcPr>
            <w:tcW w:w="1229" w:type="dxa"/>
            <w:vMerge/>
            <w:tcBorders>
              <w:left w:val="nil"/>
              <w:right w:val="single" w:sz="4" w:space="0" w:color="auto"/>
            </w:tcBorders>
            <w:vAlign w:val="center"/>
          </w:tcPr>
          <w:p w14:paraId="67F3FB7F" w14:textId="77777777" w:rsidR="00405791" w:rsidRPr="00445BC2" w:rsidRDefault="00405791" w:rsidP="00405791">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160423C0" w14:textId="78A4D2BC" w:rsidR="00405791" w:rsidRPr="00445BC2" w:rsidRDefault="00405791" w:rsidP="00405791">
            <w:pPr>
              <w:jc w:val="right"/>
              <w:rPr>
                <w:sz w:val="16"/>
                <w:szCs w:val="16"/>
              </w:rPr>
            </w:pPr>
            <w:r>
              <w:t>12,794%</w:t>
            </w:r>
          </w:p>
        </w:tc>
      </w:tr>
      <w:tr w:rsidR="00405791" w:rsidRPr="00445BC2" w14:paraId="7580B5E5"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13F9A0D7" w14:textId="77777777" w:rsidR="00405791" w:rsidRPr="00445BC2" w:rsidRDefault="00405791" w:rsidP="00405791">
            <w:pPr>
              <w:jc w:val="center"/>
              <w:rPr>
                <w:rFonts w:ascii="Calibri" w:hAnsi="Calibri"/>
                <w:sz w:val="24"/>
                <w:szCs w:val="24"/>
              </w:rPr>
            </w:pPr>
            <w:r w:rsidRPr="00445BC2">
              <w:rPr>
                <w:rFonts w:ascii="Calibri" w:hAnsi="Calibri"/>
                <w:sz w:val="24"/>
                <w:szCs w:val="24"/>
              </w:rPr>
              <w:t>4</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6A9C2654" w14:textId="66355FF2" w:rsidR="00405791" w:rsidRPr="00445BC2" w:rsidRDefault="00405791" w:rsidP="00405791">
            <w:pPr>
              <w:rPr>
                <w:rFonts w:ascii="Calibri" w:hAnsi="Calibri"/>
                <w:color w:val="000000"/>
                <w:sz w:val="24"/>
                <w:szCs w:val="24"/>
              </w:rPr>
            </w:pPr>
            <w:r>
              <w:rPr>
                <w:rFonts w:ascii="Calibri" w:hAnsi="Calibri" w:cs="Calibri"/>
                <w:color w:val="000000"/>
              </w:rPr>
              <w:t>Adana Semerkant İlkokulu</w:t>
            </w:r>
          </w:p>
        </w:tc>
        <w:tc>
          <w:tcPr>
            <w:tcW w:w="1229" w:type="dxa"/>
            <w:vMerge/>
            <w:tcBorders>
              <w:left w:val="nil"/>
              <w:right w:val="single" w:sz="4" w:space="0" w:color="auto"/>
            </w:tcBorders>
            <w:vAlign w:val="center"/>
          </w:tcPr>
          <w:p w14:paraId="037756A3" w14:textId="77777777" w:rsidR="00405791" w:rsidRPr="00445BC2" w:rsidRDefault="00405791" w:rsidP="00405791">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144350D5" w14:textId="28AEA540" w:rsidR="00405791" w:rsidRPr="00445BC2" w:rsidRDefault="00405791" w:rsidP="00405791">
            <w:pPr>
              <w:jc w:val="right"/>
              <w:rPr>
                <w:sz w:val="16"/>
                <w:szCs w:val="16"/>
              </w:rPr>
            </w:pPr>
            <w:r>
              <w:t>12,247%</w:t>
            </w:r>
          </w:p>
        </w:tc>
      </w:tr>
      <w:tr w:rsidR="00405791" w:rsidRPr="00445BC2" w14:paraId="2F4D3AF5"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65CF0D12" w14:textId="77777777" w:rsidR="00405791" w:rsidRPr="00445BC2" w:rsidRDefault="00405791" w:rsidP="00405791">
            <w:pPr>
              <w:jc w:val="center"/>
              <w:rPr>
                <w:rFonts w:ascii="Calibri" w:hAnsi="Calibri"/>
                <w:sz w:val="24"/>
                <w:szCs w:val="24"/>
              </w:rPr>
            </w:pPr>
            <w:r w:rsidRPr="00445BC2">
              <w:rPr>
                <w:rFonts w:ascii="Calibri" w:hAnsi="Calibri"/>
                <w:sz w:val="24"/>
                <w:szCs w:val="24"/>
              </w:rPr>
              <w:t>5</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5335678B" w14:textId="4F065606" w:rsidR="00405791" w:rsidRPr="00445BC2" w:rsidRDefault="00405791" w:rsidP="00405791">
            <w:pPr>
              <w:rPr>
                <w:rFonts w:ascii="Calibri" w:hAnsi="Calibri"/>
                <w:color w:val="000000"/>
                <w:sz w:val="24"/>
                <w:szCs w:val="24"/>
              </w:rPr>
            </w:pPr>
            <w:r>
              <w:rPr>
                <w:rFonts w:ascii="Calibri" w:hAnsi="Calibri" w:cs="Calibri"/>
                <w:color w:val="000000"/>
              </w:rPr>
              <w:t>Adana Cumhuriyet İlkokulu</w:t>
            </w:r>
          </w:p>
        </w:tc>
        <w:tc>
          <w:tcPr>
            <w:tcW w:w="1229" w:type="dxa"/>
            <w:vMerge/>
            <w:tcBorders>
              <w:left w:val="nil"/>
              <w:right w:val="single" w:sz="4" w:space="0" w:color="auto"/>
            </w:tcBorders>
            <w:vAlign w:val="center"/>
          </w:tcPr>
          <w:p w14:paraId="42D230F0" w14:textId="77777777" w:rsidR="00405791" w:rsidRPr="00445BC2" w:rsidRDefault="00405791" w:rsidP="00405791">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14AC412E" w14:textId="411F12D9" w:rsidR="00405791" w:rsidRPr="00445BC2" w:rsidRDefault="00405791" w:rsidP="00405791">
            <w:pPr>
              <w:jc w:val="right"/>
              <w:rPr>
                <w:sz w:val="16"/>
                <w:szCs w:val="16"/>
              </w:rPr>
            </w:pPr>
            <w:r>
              <w:t>10,322%</w:t>
            </w:r>
          </w:p>
        </w:tc>
      </w:tr>
      <w:tr w:rsidR="00405791" w:rsidRPr="00445BC2" w14:paraId="7847923C"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40DB9A27" w14:textId="77777777" w:rsidR="00405791" w:rsidRPr="00445BC2" w:rsidRDefault="00405791" w:rsidP="00405791">
            <w:pPr>
              <w:jc w:val="center"/>
              <w:rPr>
                <w:rFonts w:ascii="Calibri" w:hAnsi="Calibri"/>
                <w:sz w:val="24"/>
                <w:szCs w:val="24"/>
              </w:rPr>
            </w:pPr>
            <w:r w:rsidRPr="00445BC2">
              <w:rPr>
                <w:rFonts w:ascii="Calibri" w:hAnsi="Calibri"/>
                <w:sz w:val="24"/>
                <w:szCs w:val="24"/>
              </w:rPr>
              <w:t>6</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43B59924" w14:textId="6022F389" w:rsidR="00405791" w:rsidRPr="00445BC2" w:rsidRDefault="00405791" w:rsidP="00405791">
            <w:pPr>
              <w:rPr>
                <w:rFonts w:ascii="Calibri" w:hAnsi="Calibri"/>
                <w:color w:val="000000"/>
                <w:sz w:val="24"/>
                <w:szCs w:val="24"/>
              </w:rPr>
            </w:pPr>
            <w:r>
              <w:rPr>
                <w:rFonts w:ascii="Calibri" w:hAnsi="Calibri" w:cs="Calibri"/>
                <w:color w:val="000000"/>
              </w:rPr>
              <w:t>Mersin Yenişehir İlkokulu</w:t>
            </w:r>
          </w:p>
        </w:tc>
        <w:tc>
          <w:tcPr>
            <w:tcW w:w="1229" w:type="dxa"/>
            <w:vMerge/>
            <w:tcBorders>
              <w:left w:val="nil"/>
              <w:right w:val="single" w:sz="4" w:space="0" w:color="auto"/>
            </w:tcBorders>
            <w:vAlign w:val="center"/>
          </w:tcPr>
          <w:p w14:paraId="28C0E527" w14:textId="77777777" w:rsidR="00405791" w:rsidRPr="00445BC2" w:rsidRDefault="00405791" w:rsidP="00405791">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0B23D24D" w14:textId="37E5AD68" w:rsidR="00405791" w:rsidRPr="00445BC2" w:rsidRDefault="00405791" w:rsidP="00405791">
            <w:pPr>
              <w:jc w:val="right"/>
              <w:rPr>
                <w:sz w:val="16"/>
                <w:szCs w:val="16"/>
              </w:rPr>
            </w:pPr>
            <w:r>
              <w:t>12,740%</w:t>
            </w:r>
          </w:p>
        </w:tc>
      </w:tr>
      <w:tr w:rsidR="00405791" w:rsidRPr="00445BC2" w14:paraId="7A642ED4"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tcPr>
          <w:p w14:paraId="05DB97EC" w14:textId="2AB2767D" w:rsidR="00405791" w:rsidRPr="00445BC2" w:rsidRDefault="00405791" w:rsidP="00405791">
            <w:pPr>
              <w:jc w:val="center"/>
              <w:rPr>
                <w:rFonts w:ascii="Calibri" w:hAnsi="Calibri"/>
                <w:sz w:val="24"/>
                <w:szCs w:val="24"/>
              </w:rPr>
            </w:pPr>
            <w:r>
              <w:rPr>
                <w:rFonts w:ascii="Calibri" w:hAnsi="Calibri"/>
                <w:sz w:val="24"/>
                <w:szCs w:val="24"/>
              </w:rPr>
              <w:t>7</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545FDCB3" w14:textId="791C2BF1" w:rsidR="00405791" w:rsidRDefault="00405791" w:rsidP="00405791">
            <w:pPr>
              <w:rPr>
                <w:rFonts w:ascii="Calibri" w:hAnsi="Calibri"/>
                <w:color w:val="000000"/>
              </w:rPr>
            </w:pPr>
            <w:r>
              <w:rPr>
                <w:rFonts w:ascii="Calibri" w:hAnsi="Calibri" w:cs="Calibri"/>
                <w:color w:val="000000"/>
              </w:rPr>
              <w:t>Mersin 700.Yıl Ortaokulu</w:t>
            </w:r>
          </w:p>
        </w:tc>
        <w:tc>
          <w:tcPr>
            <w:tcW w:w="1229" w:type="dxa"/>
            <w:vMerge/>
            <w:tcBorders>
              <w:left w:val="nil"/>
              <w:right w:val="single" w:sz="4" w:space="0" w:color="auto"/>
            </w:tcBorders>
            <w:vAlign w:val="center"/>
          </w:tcPr>
          <w:p w14:paraId="7CA2A00E" w14:textId="77777777" w:rsidR="00405791" w:rsidRPr="00445BC2" w:rsidRDefault="00405791" w:rsidP="00405791">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05E341E9" w14:textId="67EE7898" w:rsidR="00405791" w:rsidRDefault="00405791" w:rsidP="00405791">
            <w:pPr>
              <w:jc w:val="right"/>
            </w:pPr>
            <w:r>
              <w:t>13,943%</w:t>
            </w:r>
          </w:p>
        </w:tc>
      </w:tr>
      <w:tr w:rsidR="00405791" w:rsidRPr="00445BC2" w14:paraId="2CF01BFA"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tcPr>
          <w:p w14:paraId="68FFB0B6" w14:textId="1B78682A" w:rsidR="00405791" w:rsidRPr="00445BC2" w:rsidRDefault="00405791" w:rsidP="00405791">
            <w:pPr>
              <w:jc w:val="center"/>
              <w:rPr>
                <w:rFonts w:ascii="Calibri" w:hAnsi="Calibri"/>
                <w:sz w:val="24"/>
                <w:szCs w:val="24"/>
              </w:rPr>
            </w:pPr>
            <w:r>
              <w:rPr>
                <w:rFonts w:ascii="Calibri" w:hAnsi="Calibri"/>
                <w:sz w:val="24"/>
                <w:szCs w:val="24"/>
              </w:rPr>
              <w:t>8</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342B131B" w14:textId="48CEA560" w:rsidR="00405791" w:rsidRDefault="00405791" w:rsidP="00405791">
            <w:pPr>
              <w:rPr>
                <w:rFonts w:ascii="Calibri" w:hAnsi="Calibri"/>
                <w:color w:val="000000"/>
              </w:rPr>
            </w:pPr>
            <w:r>
              <w:rPr>
                <w:rFonts w:ascii="Calibri" w:hAnsi="Calibri" w:cs="Calibri"/>
                <w:color w:val="000000"/>
              </w:rPr>
              <w:t>Mersin Hasan Akel Anadolu Lisesi</w:t>
            </w:r>
          </w:p>
        </w:tc>
        <w:tc>
          <w:tcPr>
            <w:tcW w:w="1229" w:type="dxa"/>
            <w:vMerge/>
            <w:tcBorders>
              <w:left w:val="nil"/>
              <w:right w:val="single" w:sz="4" w:space="0" w:color="auto"/>
            </w:tcBorders>
            <w:vAlign w:val="center"/>
          </w:tcPr>
          <w:p w14:paraId="7388B63E" w14:textId="77777777" w:rsidR="00405791" w:rsidRPr="00445BC2" w:rsidRDefault="00405791" w:rsidP="00405791">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5EC454A5" w14:textId="42955887" w:rsidR="00405791" w:rsidRDefault="00405791" w:rsidP="00405791">
            <w:pPr>
              <w:jc w:val="right"/>
            </w:pPr>
            <w:r>
              <w:t>7,783%</w:t>
            </w:r>
          </w:p>
        </w:tc>
      </w:tr>
      <w:tr w:rsidR="00405791" w:rsidRPr="00445BC2" w14:paraId="73129386"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tcPr>
          <w:p w14:paraId="11677C00" w14:textId="7540C30F" w:rsidR="00405791" w:rsidRPr="00445BC2" w:rsidRDefault="00405791" w:rsidP="00405791">
            <w:pPr>
              <w:jc w:val="center"/>
              <w:rPr>
                <w:rFonts w:ascii="Calibri" w:hAnsi="Calibri"/>
                <w:sz w:val="24"/>
                <w:szCs w:val="24"/>
              </w:rPr>
            </w:pPr>
            <w:r>
              <w:rPr>
                <w:rFonts w:ascii="Calibri" w:hAnsi="Calibri"/>
                <w:sz w:val="24"/>
                <w:szCs w:val="24"/>
              </w:rPr>
              <w:t>9</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4A0CC35F" w14:textId="3AAB3236" w:rsidR="00405791" w:rsidRDefault="00405791" w:rsidP="00405791">
            <w:pPr>
              <w:rPr>
                <w:rFonts w:ascii="Calibri" w:hAnsi="Calibri"/>
                <w:color w:val="000000"/>
              </w:rPr>
            </w:pPr>
            <w:r>
              <w:rPr>
                <w:rFonts w:ascii="Calibri" w:hAnsi="Calibri" w:cs="Calibri"/>
                <w:color w:val="000000"/>
              </w:rPr>
              <w:t>Mersin Nihal Erdem Mesleki Ve Teknik Anadolu Lisesi</w:t>
            </w:r>
          </w:p>
        </w:tc>
        <w:tc>
          <w:tcPr>
            <w:tcW w:w="1229" w:type="dxa"/>
            <w:vMerge/>
            <w:tcBorders>
              <w:left w:val="nil"/>
              <w:bottom w:val="single" w:sz="4" w:space="0" w:color="000000"/>
              <w:right w:val="single" w:sz="4" w:space="0" w:color="auto"/>
            </w:tcBorders>
            <w:vAlign w:val="center"/>
          </w:tcPr>
          <w:p w14:paraId="66AFF644" w14:textId="77777777" w:rsidR="00405791" w:rsidRPr="00445BC2" w:rsidRDefault="00405791" w:rsidP="00405791">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078777FB" w14:textId="76720FCD" w:rsidR="00405791" w:rsidRDefault="00405791" w:rsidP="00405791">
            <w:pPr>
              <w:jc w:val="right"/>
            </w:pPr>
            <w:r>
              <w:t>8,856%</w:t>
            </w:r>
          </w:p>
        </w:tc>
      </w:tr>
      <w:tr w:rsidR="008144D1" w:rsidRPr="00445BC2" w14:paraId="21220160" w14:textId="77777777" w:rsidTr="00F15598">
        <w:trPr>
          <w:trHeight w:val="311"/>
        </w:trPr>
        <w:tc>
          <w:tcPr>
            <w:tcW w:w="6827" w:type="dxa"/>
            <w:gridSpan w:val="4"/>
            <w:tcBorders>
              <w:top w:val="single" w:sz="4" w:space="0" w:color="auto"/>
              <w:left w:val="single" w:sz="4" w:space="0" w:color="auto"/>
              <w:bottom w:val="single" w:sz="4" w:space="0" w:color="auto"/>
              <w:right w:val="nil"/>
            </w:tcBorders>
            <w:shd w:val="clear" w:color="auto" w:fill="auto"/>
            <w:noWrap/>
            <w:vAlign w:val="center"/>
            <w:hideMark/>
          </w:tcPr>
          <w:p w14:paraId="6CC205D3" w14:textId="77777777" w:rsidR="008144D1" w:rsidRPr="00445BC2" w:rsidRDefault="008144D1" w:rsidP="008144D1">
            <w:pPr>
              <w:jc w:val="center"/>
              <w:rPr>
                <w:rFonts w:ascii="Calibri" w:hAnsi="Calibri"/>
                <w:b/>
                <w:bCs/>
                <w:sz w:val="24"/>
                <w:szCs w:val="24"/>
              </w:rPr>
            </w:pPr>
            <w:r w:rsidRPr="00445BC2">
              <w:rPr>
                <w:rFonts w:ascii="Calibri" w:hAnsi="Calibri"/>
                <w:b/>
                <w:bCs/>
                <w:sz w:val="24"/>
                <w:szCs w:val="24"/>
              </w:rPr>
              <w:t>TOPLAM</w:t>
            </w:r>
          </w:p>
        </w:tc>
        <w:tc>
          <w:tcPr>
            <w:tcW w:w="1229" w:type="dxa"/>
            <w:tcBorders>
              <w:top w:val="nil"/>
              <w:left w:val="single" w:sz="4" w:space="0" w:color="auto"/>
              <w:bottom w:val="single" w:sz="4" w:space="0" w:color="auto"/>
              <w:right w:val="single" w:sz="4" w:space="0" w:color="auto"/>
            </w:tcBorders>
            <w:shd w:val="clear" w:color="auto" w:fill="auto"/>
            <w:noWrap/>
            <w:vAlign w:val="center"/>
            <w:hideMark/>
          </w:tcPr>
          <w:p w14:paraId="6A665D92" w14:textId="77777777" w:rsidR="008144D1" w:rsidRPr="00445BC2" w:rsidRDefault="008144D1" w:rsidP="008144D1">
            <w:pPr>
              <w:jc w:val="center"/>
              <w:rPr>
                <w:rFonts w:ascii="Calibri" w:hAnsi="Calibri"/>
                <w:b/>
                <w:bCs/>
              </w:rPr>
            </w:pPr>
            <w:r w:rsidRPr="00445BC2">
              <w:rPr>
                <w:rFonts w:ascii="Calibri" w:hAnsi="Calibri"/>
                <w:b/>
                <w:bCs/>
              </w:rPr>
              <w:t> </w:t>
            </w:r>
          </w:p>
        </w:tc>
        <w:tc>
          <w:tcPr>
            <w:tcW w:w="1474" w:type="dxa"/>
            <w:tcBorders>
              <w:top w:val="nil"/>
              <w:left w:val="nil"/>
              <w:bottom w:val="single" w:sz="4" w:space="0" w:color="auto"/>
              <w:right w:val="single" w:sz="4" w:space="0" w:color="auto"/>
            </w:tcBorders>
            <w:shd w:val="clear" w:color="auto" w:fill="auto"/>
            <w:noWrap/>
            <w:vAlign w:val="center"/>
            <w:hideMark/>
          </w:tcPr>
          <w:p w14:paraId="742095DC" w14:textId="08B5D6D7" w:rsidR="008144D1" w:rsidRPr="00445BC2" w:rsidRDefault="008144D1" w:rsidP="008144D1">
            <w:pPr>
              <w:jc w:val="center"/>
              <w:rPr>
                <w:rFonts w:ascii="Calibri" w:hAnsi="Calibri"/>
                <w:b/>
                <w:bCs/>
              </w:rPr>
            </w:pPr>
            <w:r>
              <w:rPr>
                <w:rFonts w:ascii="Calibri" w:hAnsi="Calibri"/>
              </w:rPr>
              <w:t>100%</w:t>
            </w:r>
          </w:p>
        </w:tc>
      </w:tr>
      <w:tr w:rsidR="00445BC2" w:rsidRPr="00445BC2" w14:paraId="1BE63CBB" w14:textId="77777777" w:rsidTr="00F15598">
        <w:trPr>
          <w:trHeight w:val="850"/>
        </w:trPr>
        <w:tc>
          <w:tcPr>
            <w:tcW w:w="443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09B7B72"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GÖTÜRÜ BEDEL TEKLİF FİYATI (Götürü Bedel Özet Tablosuna Taşınacak Rakam)</w:t>
            </w:r>
          </w:p>
        </w:tc>
        <w:tc>
          <w:tcPr>
            <w:tcW w:w="5098" w:type="dxa"/>
            <w:gridSpan w:val="3"/>
            <w:tcBorders>
              <w:top w:val="single" w:sz="4" w:space="0" w:color="auto"/>
              <w:left w:val="nil"/>
              <w:bottom w:val="single" w:sz="4" w:space="0" w:color="auto"/>
              <w:right w:val="single" w:sz="4" w:space="0" w:color="auto"/>
            </w:tcBorders>
            <w:shd w:val="clear" w:color="auto" w:fill="auto"/>
            <w:noWrap/>
            <w:vAlign w:val="center"/>
            <w:hideMark/>
          </w:tcPr>
          <w:p w14:paraId="57DB8766"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yazı ile (……………… TürkLirası) Rakam ile (……………… TürkLirası)</w:t>
            </w:r>
          </w:p>
        </w:tc>
      </w:tr>
    </w:tbl>
    <w:p w14:paraId="0119626D" w14:textId="77777777" w:rsidR="005E6CE5" w:rsidRDefault="005E6CE5" w:rsidP="005E6CE5">
      <w:pPr>
        <w:jc w:val="both"/>
      </w:pPr>
    </w:p>
    <w:p w14:paraId="6F568B43" w14:textId="77777777" w:rsidR="00445BC2" w:rsidRDefault="00445BC2" w:rsidP="005E6CE5">
      <w:pPr>
        <w:jc w:val="both"/>
      </w:pPr>
    </w:p>
    <w:p w14:paraId="3C82D85D" w14:textId="77777777" w:rsidR="006B63F8" w:rsidRDefault="006B63F8" w:rsidP="005E6CE5">
      <w:pPr>
        <w:jc w:val="both"/>
      </w:pPr>
    </w:p>
    <w:p w14:paraId="02B32FF2" w14:textId="77777777" w:rsidR="006B63F8" w:rsidRDefault="006B63F8" w:rsidP="005E6CE5">
      <w:pPr>
        <w:jc w:val="both"/>
      </w:pPr>
    </w:p>
    <w:p w14:paraId="2F430752" w14:textId="77777777" w:rsidR="006B63F8" w:rsidRDefault="006B63F8" w:rsidP="005E6CE5">
      <w:pPr>
        <w:jc w:val="both"/>
      </w:pPr>
    </w:p>
    <w:p w14:paraId="397C954E" w14:textId="77777777" w:rsidR="006B63F8" w:rsidRDefault="006B63F8" w:rsidP="005E6CE5">
      <w:pPr>
        <w:jc w:val="both"/>
      </w:pPr>
    </w:p>
    <w:p w14:paraId="7B78AADF" w14:textId="77777777" w:rsidR="006B63F8" w:rsidRDefault="006B63F8" w:rsidP="005E6CE5">
      <w:pPr>
        <w:jc w:val="both"/>
      </w:pPr>
    </w:p>
    <w:p w14:paraId="5F402F89" w14:textId="77777777" w:rsidR="006B63F8" w:rsidRDefault="006B63F8" w:rsidP="005E6CE5">
      <w:pPr>
        <w:jc w:val="both"/>
      </w:pPr>
    </w:p>
    <w:p w14:paraId="3C6C84CB" w14:textId="77777777" w:rsidR="006B63F8" w:rsidRDefault="006B63F8" w:rsidP="005E6CE5">
      <w:pPr>
        <w:jc w:val="both"/>
      </w:pPr>
    </w:p>
    <w:p w14:paraId="2A2F3A69" w14:textId="77777777" w:rsidR="006B63F8" w:rsidRDefault="006B63F8" w:rsidP="005E6CE5">
      <w:pPr>
        <w:jc w:val="both"/>
      </w:pPr>
    </w:p>
    <w:p w14:paraId="70E09FBD" w14:textId="77777777" w:rsidR="006B63F8" w:rsidRDefault="006B63F8" w:rsidP="005E6CE5">
      <w:pPr>
        <w:jc w:val="both"/>
      </w:pPr>
    </w:p>
    <w:p w14:paraId="745D0E71" w14:textId="77777777" w:rsidR="006B63F8" w:rsidRDefault="006B63F8" w:rsidP="005E6CE5">
      <w:pPr>
        <w:jc w:val="both"/>
      </w:pPr>
    </w:p>
    <w:p w14:paraId="30FFFDC3" w14:textId="77777777" w:rsidR="006B63F8" w:rsidRDefault="006B63F8" w:rsidP="005E6CE5">
      <w:pPr>
        <w:jc w:val="both"/>
      </w:pPr>
    </w:p>
    <w:p w14:paraId="67B6ED4A" w14:textId="77777777" w:rsidR="006B63F8" w:rsidRDefault="006B63F8" w:rsidP="005E6CE5">
      <w:pPr>
        <w:jc w:val="both"/>
      </w:pPr>
    </w:p>
    <w:p w14:paraId="6FBA2CB6" w14:textId="77777777" w:rsidR="006B63F8" w:rsidRDefault="006B63F8" w:rsidP="005E6CE5">
      <w:pPr>
        <w:jc w:val="both"/>
      </w:pPr>
    </w:p>
    <w:p w14:paraId="5452337C" w14:textId="77777777" w:rsidR="006B63F8" w:rsidRDefault="006B63F8" w:rsidP="005E6CE5">
      <w:pPr>
        <w:jc w:val="both"/>
      </w:pPr>
    </w:p>
    <w:p w14:paraId="708DEF24" w14:textId="77777777" w:rsidR="006B63F8" w:rsidRDefault="006B63F8" w:rsidP="005E6CE5">
      <w:pPr>
        <w:jc w:val="both"/>
      </w:pPr>
    </w:p>
    <w:p w14:paraId="101C22C7" w14:textId="77777777" w:rsidR="006B63F8" w:rsidRDefault="006B63F8" w:rsidP="005E6CE5">
      <w:pPr>
        <w:jc w:val="both"/>
      </w:pPr>
    </w:p>
    <w:p w14:paraId="226EF8F2" w14:textId="77777777" w:rsidR="006B63F8" w:rsidRDefault="006B63F8" w:rsidP="005E6CE5">
      <w:pPr>
        <w:jc w:val="both"/>
      </w:pPr>
    </w:p>
    <w:p w14:paraId="16512ECA" w14:textId="77777777" w:rsidR="006B63F8" w:rsidRDefault="006B63F8" w:rsidP="005E6CE5">
      <w:pPr>
        <w:jc w:val="both"/>
      </w:pPr>
    </w:p>
    <w:p w14:paraId="437CAAD0" w14:textId="77777777" w:rsidR="006B63F8" w:rsidRDefault="006B63F8" w:rsidP="005E6CE5">
      <w:pPr>
        <w:jc w:val="both"/>
      </w:pPr>
    </w:p>
    <w:p w14:paraId="20B1C694" w14:textId="77777777" w:rsidR="006B63F8" w:rsidRDefault="006B63F8" w:rsidP="005E6CE5">
      <w:pPr>
        <w:jc w:val="both"/>
      </w:pPr>
    </w:p>
    <w:p w14:paraId="009B9BC0" w14:textId="70A7FBC4"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2FEAE734" w14:textId="77777777" w:rsidTr="008144D1">
        <w:trPr>
          <w:trHeight w:val="585"/>
        </w:trPr>
        <w:tc>
          <w:tcPr>
            <w:tcW w:w="9220" w:type="dxa"/>
            <w:gridSpan w:val="4"/>
            <w:tcBorders>
              <w:top w:val="nil"/>
              <w:left w:val="nil"/>
              <w:bottom w:val="nil"/>
              <w:right w:val="nil"/>
            </w:tcBorders>
            <w:shd w:val="clear" w:color="auto" w:fill="auto"/>
            <w:hideMark/>
          </w:tcPr>
          <w:p w14:paraId="727FE7C2" w14:textId="013A3212" w:rsidR="008144D1" w:rsidRPr="008144D1" w:rsidRDefault="008144D1" w:rsidP="008144D1">
            <w:pPr>
              <w:rPr>
                <w:b/>
                <w:bCs/>
              </w:rPr>
            </w:pPr>
            <w:r w:rsidRPr="008144D1">
              <w:rPr>
                <w:b/>
                <w:bCs/>
              </w:rPr>
              <w:lastRenderedPageBreak/>
              <w:t xml:space="preserve">İşin Adı: </w:t>
            </w:r>
            <w:r w:rsidR="00D51F86" w:rsidRPr="00D51F86">
              <w:rPr>
                <w:b/>
                <w:bCs/>
              </w:rPr>
              <w:t>OSMANİYE MERKEZ ŞEHİT HAYRETTİN MENNAN ANADOLU LİSESİ</w:t>
            </w:r>
            <w:r w:rsidR="00D51F86">
              <w:rPr>
                <w:b/>
                <w:bCs/>
              </w:rPr>
              <w:t xml:space="preserve"> </w:t>
            </w:r>
            <w:r w:rsidRPr="008144D1">
              <w:rPr>
                <w:b/>
                <w:bCs/>
              </w:rPr>
              <w:t>ENERJİ VERİMLİLİĞİ</w:t>
            </w:r>
          </w:p>
        </w:tc>
      </w:tr>
      <w:tr w:rsidR="008144D1" w:rsidRPr="008144D1" w14:paraId="15430688" w14:textId="77777777" w:rsidTr="008144D1">
        <w:trPr>
          <w:trHeight w:val="120"/>
        </w:trPr>
        <w:tc>
          <w:tcPr>
            <w:tcW w:w="560" w:type="dxa"/>
            <w:tcBorders>
              <w:top w:val="nil"/>
              <w:left w:val="nil"/>
              <w:bottom w:val="nil"/>
              <w:right w:val="nil"/>
            </w:tcBorders>
            <w:shd w:val="clear" w:color="auto" w:fill="auto"/>
            <w:vAlign w:val="center"/>
            <w:hideMark/>
          </w:tcPr>
          <w:p w14:paraId="61B474C1"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62EFF929"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2B368D10"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66CE5941" w14:textId="77777777" w:rsidR="008144D1" w:rsidRPr="008144D1" w:rsidRDefault="008144D1" w:rsidP="008144D1"/>
        </w:tc>
      </w:tr>
      <w:tr w:rsidR="008144D1" w:rsidRPr="008144D1" w14:paraId="0635C9E8"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75E42CF" w14:textId="77777777" w:rsidR="008144D1" w:rsidRPr="008144D1" w:rsidRDefault="008144D1" w:rsidP="008144D1">
            <w:pPr>
              <w:rPr>
                <w:b/>
                <w:bCs/>
              </w:rPr>
            </w:pPr>
            <w:bookmarkStart w:id="566" w:name="RANGE!B9:E14"/>
            <w:r w:rsidRPr="008144D1">
              <w:rPr>
                <w:b/>
                <w:bCs/>
              </w:rPr>
              <w:t>GENEL İCMAL</w:t>
            </w:r>
            <w:bookmarkEnd w:id="566"/>
          </w:p>
        </w:tc>
      </w:tr>
      <w:tr w:rsidR="008144D1" w:rsidRPr="008144D1" w14:paraId="16B4702A"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88F806D"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43EC9D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D0FFD6"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7F39553" w14:textId="77777777" w:rsidR="008144D1" w:rsidRPr="008144D1" w:rsidRDefault="008144D1" w:rsidP="008144D1">
            <w:pPr>
              <w:jc w:val="center"/>
              <w:rPr>
                <w:b/>
                <w:bCs/>
                <w:sz w:val="18"/>
                <w:szCs w:val="18"/>
              </w:rPr>
            </w:pPr>
            <w:r w:rsidRPr="008144D1">
              <w:rPr>
                <w:b/>
                <w:bCs/>
                <w:sz w:val="18"/>
                <w:szCs w:val="18"/>
              </w:rPr>
              <w:t>Pursantajı</w:t>
            </w:r>
          </w:p>
        </w:tc>
      </w:tr>
      <w:tr w:rsidR="00D51F86" w:rsidRPr="008144D1" w14:paraId="1B2992B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3FBB06" w14:textId="77777777" w:rsidR="00D51F86" w:rsidRPr="008144D1" w:rsidRDefault="00D51F86" w:rsidP="00D51F86">
            <w:pPr>
              <w:jc w:val="center"/>
              <w:rPr>
                <w:sz w:val="16"/>
                <w:szCs w:val="16"/>
              </w:rPr>
            </w:pPr>
            <w:bookmarkStart w:id="567" w:name="RANGE!B11:E11"/>
            <w:r w:rsidRPr="008144D1">
              <w:rPr>
                <w:sz w:val="16"/>
                <w:szCs w:val="16"/>
              </w:rPr>
              <w:t>1</w:t>
            </w:r>
            <w:bookmarkEnd w:id="567"/>
          </w:p>
        </w:tc>
        <w:tc>
          <w:tcPr>
            <w:tcW w:w="1460" w:type="dxa"/>
            <w:tcBorders>
              <w:top w:val="nil"/>
              <w:left w:val="nil"/>
              <w:bottom w:val="single" w:sz="4" w:space="0" w:color="auto"/>
              <w:right w:val="single" w:sz="4" w:space="0" w:color="auto"/>
            </w:tcBorders>
            <w:shd w:val="clear" w:color="auto" w:fill="auto"/>
            <w:vAlign w:val="center"/>
            <w:hideMark/>
          </w:tcPr>
          <w:p w14:paraId="5EF69EC2" w14:textId="77777777" w:rsidR="00D51F86" w:rsidRPr="008144D1" w:rsidRDefault="00D51F86" w:rsidP="00D51F86">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3635608E" w14:textId="77777777" w:rsidR="00D51F86" w:rsidRPr="008144D1" w:rsidRDefault="00D51F86" w:rsidP="00D51F86">
            <w:pPr>
              <w:rPr>
                <w:sz w:val="16"/>
                <w:szCs w:val="16"/>
              </w:rPr>
            </w:pPr>
            <w:r w:rsidRPr="008144D1">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38C5E687" w14:textId="309F945D" w:rsidR="00D51F86" w:rsidRPr="008144D1" w:rsidRDefault="00D51F86" w:rsidP="00D51F86">
            <w:pPr>
              <w:jc w:val="right"/>
              <w:rPr>
                <w:sz w:val="16"/>
                <w:szCs w:val="16"/>
              </w:rPr>
            </w:pPr>
            <w:r>
              <w:rPr>
                <w:sz w:val="16"/>
                <w:szCs w:val="16"/>
              </w:rPr>
              <w:t>68,642989</w:t>
            </w:r>
          </w:p>
        </w:tc>
      </w:tr>
      <w:tr w:rsidR="00D51F86" w:rsidRPr="008144D1" w14:paraId="17D94485"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4EDA5B6" w14:textId="77777777" w:rsidR="00D51F86" w:rsidRPr="008144D1" w:rsidRDefault="00D51F86" w:rsidP="00D51F86">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BFAF1EF" w14:textId="77777777" w:rsidR="00D51F86" w:rsidRPr="008144D1" w:rsidRDefault="00D51F86" w:rsidP="00D51F86">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5204E37" w14:textId="77777777" w:rsidR="00D51F86" w:rsidRPr="008144D1" w:rsidRDefault="00D51F86" w:rsidP="00D51F86">
            <w:pPr>
              <w:rPr>
                <w:sz w:val="16"/>
                <w:szCs w:val="16"/>
              </w:rPr>
            </w:pPr>
            <w:r w:rsidRPr="008144D1">
              <w:rPr>
                <w:sz w:val="16"/>
                <w:szCs w:val="16"/>
              </w:rPr>
              <w:t>MEKANİK</w:t>
            </w:r>
          </w:p>
        </w:tc>
        <w:tc>
          <w:tcPr>
            <w:tcW w:w="1660" w:type="dxa"/>
            <w:tcBorders>
              <w:top w:val="nil"/>
              <w:left w:val="nil"/>
              <w:bottom w:val="single" w:sz="4" w:space="0" w:color="auto"/>
              <w:right w:val="single" w:sz="4" w:space="0" w:color="auto"/>
            </w:tcBorders>
            <w:shd w:val="clear" w:color="auto" w:fill="auto"/>
            <w:noWrap/>
            <w:vAlign w:val="center"/>
            <w:hideMark/>
          </w:tcPr>
          <w:p w14:paraId="73657F80" w14:textId="750B739F" w:rsidR="00D51F86" w:rsidRPr="008144D1" w:rsidRDefault="00D51F86" w:rsidP="00D51F86">
            <w:pPr>
              <w:jc w:val="right"/>
              <w:rPr>
                <w:sz w:val="16"/>
                <w:szCs w:val="16"/>
              </w:rPr>
            </w:pPr>
            <w:r>
              <w:rPr>
                <w:sz w:val="16"/>
                <w:szCs w:val="16"/>
              </w:rPr>
              <w:t>23,510643</w:t>
            </w:r>
          </w:p>
        </w:tc>
      </w:tr>
      <w:tr w:rsidR="00D51F86" w:rsidRPr="008144D1" w14:paraId="0637A07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264EE7" w14:textId="77777777" w:rsidR="00D51F86" w:rsidRPr="008144D1" w:rsidRDefault="00D51F86" w:rsidP="00D51F86">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9ADAA51" w14:textId="77777777" w:rsidR="00D51F86" w:rsidRPr="008144D1" w:rsidRDefault="00D51F86" w:rsidP="00D51F86">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66BBA53" w14:textId="77777777" w:rsidR="00D51F86" w:rsidRPr="008144D1" w:rsidRDefault="00D51F86" w:rsidP="00D51F86">
            <w:pPr>
              <w:rPr>
                <w:sz w:val="16"/>
                <w:szCs w:val="16"/>
              </w:rPr>
            </w:pPr>
            <w:r w:rsidRPr="008144D1">
              <w:rPr>
                <w:sz w:val="16"/>
                <w:szCs w:val="16"/>
              </w:rPr>
              <w:t>ELEKTRİK</w:t>
            </w:r>
          </w:p>
        </w:tc>
        <w:tc>
          <w:tcPr>
            <w:tcW w:w="1660" w:type="dxa"/>
            <w:tcBorders>
              <w:top w:val="nil"/>
              <w:left w:val="nil"/>
              <w:bottom w:val="single" w:sz="4" w:space="0" w:color="auto"/>
              <w:right w:val="single" w:sz="4" w:space="0" w:color="auto"/>
            </w:tcBorders>
            <w:shd w:val="clear" w:color="auto" w:fill="auto"/>
            <w:noWrap/>
            <w:vAlign w:val="center"/>
            <w:hideMark/>
          </w:tcPr>
          <w:p w14:paraId="6DD7ADE8" w14:textId="535F9D2C" w:rsidR="00D51F86" w:rsidRPr="008144D1" w:rsidRDefault="00D51F86" w:rsidP="00D51F86">
            <w:pPr>
              <w:jc w:val="right"/>
              <w:rPr>
                <w:sz w:val="16"/>
                <w:szCs w:val="16"/>
              </w:rPr>
            </w:pPr>
            <w:r>
              <w:rPr>
                <w:sz w:val="16"/>
                <w:szCs w:val="16"/>
              </w:rPr>
              <w:t>7,846368</w:t>
            </w:r>
          </w:p>
        </w:tc>
      </w:tr>
      <w:tr w:rsidR="00D51F86" w:rsidRPr="008144D1" w14:paraId="5365FC5F" w14:textId="77777777" w:rsidTr="008144D1">
        <w:trPr>
          <w:trHeight w:val="259"/>
        </w:trPr>
        <w:tc>
          <w:tcPr>
            <w:tcW w:w="560" w:type="dxa"/>
            <w:tcBorders>
              <w:top w:val="nil"/>
              <w:left w:val="nil"/>
              <w:bottom w:val="nil"/>
              <w:right w:val="nil"/>
            </w:tcBorders>
            <w:shd w:val="clear" w:color="auto" w:fill="auto"/>
            <w:noWrap/>
            <w:vAlign w:val="bottom"/>
            <w:hideMark/>
          </w:tcPr>
          <w:p w14:paraId="1F146A9F" w14:textId="77777777" w:rsidR="00D51F86" w:rsidRPr="008144D1" w:rsidRDefault="00D51F86" w:rsidP="00D51F8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4B2ABA" w14:textId="77777777" w:rsidR="00D51F86" w:rsidRPr="008144D1" w:rsidRDefault="00D51F86" w:rsidP="00D51F86">
            <w:r w:rsidRPr="008144D1">
              <w:t> </w:t>
            </w:r>
          </w:p>
        </w:tc>
        <w:tc>
          <w:tcPr>
            <w:tcW w:w="5540" w:type="dxa"/>
            <w:tcBorders>
              <w:top w:val="nil"/>
              <w:left w:val="nil"/>
              <w:bottom w:val="nil"/>
              <w:right w:val="single" w:sz="4" w:space="0" w:color="auto"/>
            </w:tcBorders>
            <w:shd w:val="clear" w:color="auto" w:fill="auto"/>
            <w:vAlign w:val="center"/>
            <w:hideMark/>
          </w:tcPr>
          <w:p w14:paraId="77B32105" w14:textId="77777777" w:rsidR="00D51F86" w:rsidRPr="008144D1" w:rsidRDefault="00D51F86" w:rsidP="00D51F86">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E06BBF9" w14:textId="161D93B4" w:rsidR="00D51F86" w:rsidRPr="008144D1" w:rsidRDefault="00D51F86" w:rsidP="00D51F86">
            <w:pPr>
              <w:jc w:val="right"/>
              <w:rPr>
                <w:sz w:val="16"/>
                <w:szCs w:val="16"/>
              </w:rPr>
            </w:pPr>
            <w:r>
              <w:rPr>
                <w:sz w:val="16"/>
                <w:szCs w:val="16"/>
              </w:rPr>
              <w:t>100,00</w:t>
            </w:r>
          </w:p>
        </w:tc>
      </w:tr>
      <w:tr w:rsidR="008144D1" w:rsidRPr="008144D1" w14:paraId="4733DBC0"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0A8FBC34" w14:textId="77777777" w:rsidR="008144D1" w:rsidRPr="008144D1" w:rsidRDefault="008144D1" w:rsidP="008144D1">
            <w:pPr>
              <w:rPr>
                <w:b/>
                <w:bCs/>
              </w:rPr>
            </w:pPr>
            <w:r w:rsidRPr="008144D1">
              <w:rPr>
                <w:b/>
                <w:bCs/>
              </w:rPr>
              <w:t>İNŞAAT</w:t>
            </w:r>
          </w:p>
        </w:tc>
      </w:tr>
      <w:tr w:rsidR="008144D1" w:rsidRPr="008144D1" w14:paraId="577BF852"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B822BD1"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BD7CD5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0EC4E7A"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648B850C" w14:textId="77777777" w:rsidR="008144D1" w:rsidRPr="008144D1" w:rsidRDefault="008144D1" w:rsidP="008144D1">
            <w:pPr>
              <w:jc w:val="center"/>
              <w:rPr>
                <w:b/>
                <w:bCs/>
                <w:sz w:val="18"/>
                <w:szCs w:val="18"/>
              </w:rPr>
            </w:pPr>
            <w:r w:rsidRPr="008144D1">
              <w:rPr>
                <w:b/>
                <w:bCs/>
                <w:sz w:val="18"/>
                <w:szCs w:val="18"/>
              </w:rPr>
              <w:t>Pursantajı</w:t>
            </w:r>
          </w:p>
        </w:tc>
      </w:tr>
      <w:tr w:rsidR="009464B6" w:rsidRPr="008144D1" w14:paraId="1A540EB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F24F42" w14:textId="07B81764" w:rsidR="009464B6" w:rsidRPr="008144D1" w:rsidRDefault="009464B6" w:rsidP="009464B6">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D77F46" w14:textId="3C66173E" w:rsidR="009464B6" w:rsidRPr="008144D1" w:rsidRDefault="009464B6" w:rsidP="009464B6">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393A9AA3" w14:textId="33967D0A" w:rsidR="009464B6" w:rsidRPr="008144D1" w:rsidRDefault="009464B6" w:rsidP="009464B6">
            <w:pPr>
              <w:rPr>
                <w:sz w:val="16"/>
                <w:szCs w:val="16"/>
              </w:rPr>
            </w:pPr>
            <w:r>
              <w:rPr>
                <w:sz w:val="16"/>
                <w:szCs w:val="16"/>
              </w:rPr>
              <w:t>OKUL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84B42F2" w14:textId="2F47C878" w:rsidR="009464B6" w:rsidRPr="008144D1" w:rsidRDefault="009464B6" w:rsidP="009464B6">
            <w:pPr>
              <w:jc w:val="right"/>
              <w:rPr>
                <w:sz w:val="16"/>
                <w:szCs w:val="16"/>
              </w:rPr>
            </w:pPr>
            <w:r>
              <w:rPr>
                <w:sz w:val="16"/>
                <w:szCs w:val="16"/>
              </w:rPr>
              <w:t>2,256795</w:t>
            </w:r>
          </w:p>
        </w:tc>
      </w:tr>
      <w:tr w:rsidR="009464B6" w:rsidRPr="008144D1" w14:paraId="6C82EED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5C4486F" w14:textId="6FE26348" w:rsidR="009464B6" w:rsidRPr="008144D1" w:rsidRDefault="009464B6" w:rsidP="009464B6">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61BA3A3" w14:textId="5B07AA21" w:rsidR="009464B6" w:rsidRPr="008144D1" w:rsidRDefault="009464B6" w:rsidP="009464B6">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D6191D6" w14:textId="0F0EEFE0" w:rsidR="009464B6" w:rsidRPr="008144D1" w:rsidRDefault="009464B6" w:rsidP="009464B6">
            <w:pPr>
              <w:rPr>
                <w:sz w:val="16"/>
                <w:szCs w:val="16"/>
              </w:rPr>
            </w:pPr>
            <w:r>
              <w:rPr>
                <w:sz w:val="16"/>
                <w:szCs w:val="16"/>
              </w:rPr>
              <w:t>PANSİYON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3248EB1" w14:textId="4B152D6E" w:rsidR="009464B6" w:rsidRPr="008144D1" w:rsidRDefault="009464B6" w:rsidP="009464B6">
            <w:pPr>
              <w:jc w:val="right"/>
              <w:rPr>
                <w:sz w:val="16"/>
                <w:szCs w:val="16"/>
              </w:rPr>
            </w:pPr>
            <w:r>
              <w:rPr>
                <w:sz w:val="16"/>
                <w:szCs w:val="16"/>
              </w:rPr>
              <w:t>2,001482</w:t>
            </w:r>
          </w:p>
        </w:tc>
      </w:tr>
      <w:tr w:rsidR="009464B6" w:rsidRPr="008144D1" w14:paraId="0712C14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5FDFA506" w14:textId="3F4A2842" w:rsidR="009464B6" w:rsidRPr="008144D1" w:rsidRDefault="009464B6" w:rsidP="009464B6">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21CAB42B" w14:textId="1AF737E2" w:rsidR="009464B6" w:rsidRPr="008144D1" w:rsidRDefault="009464B6" w:rsidP="009464B6">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786E990E" w14:textId="19278CA8" w:rsidR="009464B6" w:rsidRPr="008144D1" w:rsidRDefault="009464B6" w:rsidP="009464B6">
            <w:pPr>
              <w:rPr>
                <w:sz w:val="16"/>
                <w:szCs w:val="16"/>
              </w:rPr>
            </w:pPr>
            <w:r>
              <w:rPr>
                <w:sz w:val="16"/>
                <w:szCs w:val="16"/>
              </w:rPr>
              <w:t>OKUL - YAPIM İMALATLARI</w:t>
            </w:r>
          </w:p>
        </w:tc>
        <w:tc>
          <w:tcPr>
            <w:tcW w:w="1660" w:type="dxa"/>
            <w:tcBorders>
              <w:top w:val="nil"/>
              <w:left w:val="nil"/>
              <w:bottom w:val="single" w:sz="4" w:space="0" w:color="auto"/>
              <w:right w:val="single" w:sz="4" w:space="0" w:color="auto"/>
            </w:tcBorders>
            <w:shd w:val="clear" w:color="auto" w:fill="auto"/>
            <w:noWrap/>
            <w:vAlign w:val="center"/>
          </w:tcPr>
          <w:p w14:paraId="45F29A35" w14:textId="1D4BBB50" w:rsidR="009464B6" w:rsidRPr="008144D1" w:rsidRDefault="009464B6" w:rsidP="009464B6">
            <w:pPr>
              <w:jc w:val="right"/>
              <w:rPr>
                <w:sz w:val="16"/>
                <w:szCs w:val="16"/>
              </w:rPr>
            </w:pPr>
            <w:r>
              <w:rPr>
                <w:sz w:val="16"/>
                <w:szCs w:val="16"/>
              </w:rPr>
              <w:t>46,227346</w:t>
            </w:r>
          </w:p>
        </w:tc>
      </w:tr>
      <w:tr w:rsidR="009464B6" w:rsidRPr="008144D1" w14:paraId="5FBC642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F87B0E1" w14:textId="7D5D9AF7" w:rsidR="009464B6" w:rsidRPr="008144D1" w:rsidRDefault="009464B6" w:rsidP="009464B6">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63995871" w14:textId="0B0EEAB2" w:rsidR="009464B6" w:rsidRPr="008144D1" w:rsidRDefault="009464B6" w:rsidP="009464B6">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0CE2C371" w14:textId="564E76F8" w:rsidR="009464B6" w:rsidRPr="008144D1" w:rsidRDefault="009464B6" w:rsidP="009464B6">
            <w:pPr>
              <w:rPr>
                <w:sz w:val="16"/>
                <w:szCs w:val="16"/>
              </w:rPr>
            </w:pPr>
            <w:r>
              <w:rPr>
                <w:sz w:val="16"/>
                <w:szCs w:val="16"/>
              </w:rPr>
              <w:t>PANSİYON - YAPIM İMALATLARI</w:t>
            </w:r>
          </w:p>
        </w:tc>
        <w:tc>
          <w:tcPr>
            <w:tcW w:w="1660" w:type="dxa"/>
            <w:tcBorders>
              <w:top w:val="nil"/>
              <w:left w:val="nil"/>
              <w:bottom w:val="single" w:sz="4" w:space="0" w:color="auto"/>
              <w:right w:val="single" w:sz="4" w:space="0" w:color="auto"/>
            </w:tcBorders>
            <w:shd w:val="clear" w:color="auto" w:fill="auto"/>
            <w:noWrap/>
            <w:vAlign w:val="center"/>
          </w:tcPr>
          <w:p w14:paraId="7270781A" w14:textId="1B36ECCD" w:rsidR="009464B6" w:rsidRPr="008144D1" w:rsidRDefault="009464B6" w:rsidP="009464B6">
            <w:pPr>
              <w:jc w:val="right"/>
              <w:rPr>
                <w:sz w:val="16"/>
                <w:szCs w:val="16"/>
              </w:rPr>
            </w:pPr>
            <w:r>
              <w:rPr>
                <w:sz w:val="16"/>
                <w:szCs w:val="16"/>
              </w:rPr>
              <w:t>18,157365</w:t>
            </w:r>
          </w:p>
        </w:tc>
      </w:tr>
      <w:tr w:rsidR="009464B6" w:rsidRPr="008144D1" w14:paraId="72A7A480" w14:textId="77777777" w:rsidTr="008144D1">
        <w:trPr>
          <w:trHeight w:val="259"/>
        </w:trPr>
        <w:tc>
          <w:tcPr>
            <w:tcW w:w="560" w:type="dxa"/>
            <w:tcBorders>
              <w:top w:val="nil"/>
              <w:left w:val="nil"/>
              <w:bottom w:val="nil"/>
              <w:right w:val="nil"/>
            </w:tcBorders>
            <w:shd w:val="clear" w:color="auto" w:fill="auto"/>
            <w:noWrap/>
            <w:vAlign w:val="bottom"/>
            <w:hideMark/>
          </w:tcPr>
          <w:p w14:paraId="7612C14B" w14:textId="067CB2A0" w:rsidR="009464B6" w:rsidRPr="008144D1" w:rsidRDefault="009464B6" w:rsidP="009464B6">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488E43D2" w14:textId="78DD598C" w:rsidR="009464B6" w:rsidRPr="008144D1" w:rsidRDefault="009464B6" w:rsidP="009464B6">
            <w:r>
              <w:t> </w:t>
            </w:r>
          </w:p>
        </w:tc>
        <w:tc>
          <w:tcPr>
            <w:tcW w:w="5540" w:type="dxa"/>
            <w:tcBorders>
              <w:top w:val="nil"/>
              <w:left w:val="nil"/>
              <w:bottom w:val="nil"/>
              <w:right w:val="single" w:sz="4" w:space="0" w:color="auto"/>
            </w:tcBorders>
            <w:shd w:val="clear" w:color="auto" w:fill="auto"/>
            <w:vAlign w:val="center"/>
            <w:hideMark/>
          </w:tcPr>
          <w:p w14:paraId="14CCA695" w14:textId="5EC13D41" w:rsidR="009464B6" w:rsidRPr="008144D1" w:rsidRDefault="009464B6" w:rsidP="009464B6">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A1F6D10" w14:textId="3657C7F2" w:rsidR="009464B6" w:rsidRPr="008144D1" w:rsidRDefault="009464B6" w:rsidP="009464B6">
            <w:pPr>
              <w:jc w:val="right"/>
              <w:rPr>
                <w:sz w:val="16"/>
                <w:szCs w:val="16"/>
              </w:rPr>
            </w:pPr>
            <w:r>
              <w:rPr>
                <w:sz w:val="16"/>
                <w:szCs w:val="16"/>
              </w:rPr>
              <w:t>68,64</w:t>
            </w:r>
          </w:p>
        </w:tc>
      </w:tr>
      <w:tr w:rsidR="008144D1" w:rsidRPr="008144D1" w14:paraId="5EBA0F3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5EAA5A" w14:textId="77777777" w:rsidR="008144D1" w:rsidRPr="008144D1" w:rsidRDefault="008144D1" w:rsidP="008144D1">
            <w:pPr>
              <w:rPr>
                <w:b/>
                <w:bCs/>
              </w:rPr>
            </w:pPr>
            <w:r w:rsidRPr="008144D1">
              <w:rPr>
                <w:b/>
                <w:bCs/>
              </w:rPr>
              <w:t>MEKANİK</w:t>
            </w:r>
          </w:p>
        </w:tc>
      </w:tr>
      <w:tr w:rsidR="008144D1" w:rsidRPr="008144D1" w14:paraId="1E3EDF7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2E7A17B"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B2AAB0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EEEE523"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DD923CA" w14:textId="77777777" w:rsidR="008144D1" w:rsidRPr="008144D1" w:rsidRDefault="008144D1" w:rsidP="008144D1">
            <w:pPr>
              <w:jc w:val="center"/>
              <w:rPr>
                <w:b/>
                <w:bCs/>
                <w:sz w:val="18"/>
                <w:szCs w:val="18"/>
              </w:rPr>
            </w:pPr>
            <w:r w:rsidRPr="008144D1">
              <w:rPr>
                <w:b/>
                <w:bCs/>
                <w:sz w:val="18"/>
                <w:szCs w:val="18"/>
              </w:rPr>
              <w:t>Pursantajı</w:t>
            </w:r>
          </w:p>
        </w:tc>
      </w:tr>
      <w:tr w:rsidR="009464B6" w:rsidRPr="008144D1" w14:paraId="5FBA494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D0EAA78" w14:textId="609E66E1" w:rsidR="009464B6" w:rsidRPr="008144D1" w:rsidRDefault="009464B6" w:rsidP="009464B6">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6AEB52D" w14:textId="37DDA905" w:rsidR="009464B6" w:rsidRPr="008144D1" w:rsidRDefault="009464B6" w:rsidP="009464B6">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7697BA7" w14:textId="0BBB3A4E" w:rsidR="009464B6" w:rsidRPr="008144D1" w:rsidRDefault="009464B6" w:rsidP="009464B6">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04B99CA0" w14:textId="28B8730B" w:rsidR="009464B6" w:rsidRPr="008144D1" w:rsidRDefault="009464B6" w:rsidP="009464B6">
            <w:pPr>
              <w:jc w:val="right"/>
              <w:rPr>
                <w:sz w:val="16"/>
                <w:szCs w:val="16"/>
              </w:rPr>
            </w:pPr>
            <w:r>
              <w:rPr>
                <w:sz w:val="16"/>
                <w:szCs w:val="16"/>
              </w:rPr>
              <w:t>3,958536</w:t>
            </w:r>
          </w:p>
        </w:tc>
      </w:tr>
      <w:tr w:rsidR="009464B6" w:rsidRPr="008144D1" w14:paraId="304506F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9996D0" w14:textId="47222305" w:rsidR="009464B6" w:rsidRPr="008144D1" w:rsidRDefault="009464B6" w:rsidP="009464B6">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73B6CA1" w14:textId="03A64F3C" w:rsidR="009464B6" w:rsidRPr="008144D1" w:rsidRDefault="009464B6" w:rsidP="009464B6">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DC2FF69" w14:textId="1E3A712A" w:rsidR="009464B6" w:rsidRPr="008144D1" w:rsidRDefault="009464B6" w:rsidP="009464B6">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0CCD04FD" w14:textId="43140CDC" w:rsidR="009464B6" w:rsidRPr="008144D1" w:rsidRDefault="009464B6" w:rsidP="009464B6">
            <w:pPr>
              <w:jc w:val="right"/>
              <w:rPr>
                <w:sz w:val="16"/>
                <w:szCs w:val="16"/>
              </w:rPr>
            </w:pPr>
            <w:r>
              <w:rPr>
                <w:sz w:val="16"/>
                <w:szCs w:val="16"/>
              </w:rPr>
              <w:t>1,004020</w:t>
            </w:r>
          </w:p>
        </w:tc>
      </w:tr>
      <w:tr w:rsidR="009464B6" w:rsidRPr="008144D1" w14:paraId="6AD56D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29469C" w14:textId="733E1B07" w:rsidR="009464B6" w:rsidRPr="008144D1" w:rsidRDefault="009464B6" w:rsidP="009464B6">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186CBCD" w14:textId="309FC3D8" w:rsidR="009464B6" w:rsidRPr="008144D1" w:rsidRDefault="009464B6" w:rsidP="009464B6">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B455E59" w14:textId="7C29094F" w:rsidR="009464B6" w:rsidRPr="008144D1" w:rsidRDefault="009464B6" w:rsidP="009464B6">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F41653B" w14:textId="4D5725B7" w:rsidR="009464B6" w:rsidRPr="008144D1" w:rsidRDefault="009464B6" w:rsidP="009464B6">
            <w:pPr>
              <w:jc w:val="right"/>
              <w:rPr>
                <w:sz w:val="16"/>
                <w:szCs w:val="16"/>
              </w:rPr>
            </w:pPr>
            <w:r>
              <w:rPr>
                <w:sz w:val="16"/>
                <w:szCs w:val="16"/>
              </w:rPr>
              <w:t>4,432065</w:t>
            </w:r>
          </w:p>
        </w:tc>
      </w:tr>
      <w:tr w:rsidR="009464B6" w:rsidRPr="008144D1" w14:paraId="0DFD71B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DCD572" w14:textId="234ECDCD" w:rsidR="009464B6" w:rsidRPr="008144D1" w:rsidRDefault="009464B6" w:rsidP="009464B6">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AF5435D" w14:textId="2139EFAA" w:rsidR="009464B6" w:rsidRPr="008144D1" w:rsidRDefault="009464B6" w:rsidP="009464B6">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5E263587" w14:textId="46AC1D75" w:rsidR="009464B6" w:rsidRPr="008144D1" w:rsidRDefault="009464B6" w:rsidP="009464B6">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AE067DD" w14:textId="53F2DD08" w:rsidR="009464B6" w:rsidRPr="008144D1" w:rsidRDefault="009464B6" w:rsidP="009464B6">
            <w:pPr>
              <w:jc w:val="right"/>
              <w:rPr>
                <w:sz w:val="16"/>
                <w:szCs w:val="16"/>
              </w:rPr>
            </w:pPr>
            <w:r>
              <w:rPr>
                <w:sz w:val="16"/>
                <w:szCs w:val="16"/>
              </w:rPr>
              <w:t>1,432262</w:t>
            </w:r>
          </w:p>
        </w:tc>
      </w:tr>
      <w:tr w:rsidR="009464B6" w:rsidRPr="008144D1" w14:paraId="18A5BEF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F011B3A" w14:textId="27165958" w:rsidR="009464B6" w:rsidRPr="008144D1" w:rsidRDefault="009464B6" w:rsidP="009464B6">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87E696B" w14:textId="1F6E4BDA" w:rsidR="009464B6" w:rsidRPr="008144D1" w:rsidRDefault="009464B6" w:rsidP="009464B6">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249F168C" w14:textId="6560BD97" w:rsidR="009464B6" w:rsidRPr="008144D1" w:rsidRDefault="009464B6" w:rsidP="009464B6">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630C943" w14:textId="4B562A10" w:rsidR="009464B6" w:rsidRPr="008144D1" w:rsidRDefault="009464B6" w:rsidP="009464B6">
            <w:pPr>
              <w:jc w:val="right"/>
              <w:rPr>
                <w:sz w:val="16"/>
                <w:szCs w:val="16"/>
              </w:rPr>
            </w:pPr>
            <w:r>
              <w:rPr>
                <w:sz w:val="16"/>
                <w:szCs w:val="16"/>
              </w:rPr>
              <w:t>0,299004</w:t>
            </w:r>
          </w:p>
        </w:tc>
      </w:tr>
      <w:tr w:rsidR="009464B6" w:rsidRPr="008144D1" w14:paraId="7891784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9D0432" w14:textId="43988A58" w:rsidR="009464B6" w:rsidRPr="008144D1" w:rsidRDefault="009464B6" w:rsidP="009464B6">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07B6B78D" w14:textId="4E002656" w:rsidR="009464B6" w:rsidRPr="008144D1" w:rsidRDefault="009464B6" w:rsidP="009464B6">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07AC5758" w14:textId="76CB9F4F" w:rsidR="009464B6" w:rsidRPr="008144D1" w:rsidRDefault="009464B6" w:rsidP="009464B6">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799F8A81" w14:textId="7CAB9361" w:rsidR="009464B6" w:rsidRPr="008144D1" w:rsidRDefault="009464B6" w:rsidP="009464B6">
            <w:pPr>
              <w:jc w:val="right"/>
              <w:rPr>
                <w:sz w:val="16"/>
                <w:szCs w:val="16"/>
              </w:rPr>
            </w:pPr>
            <w:r>
              <w:rPr>
                <w:sz w:val="16"/>
                <w:szCs w:val="16"/>
              </w:rPr>
              <w:t>1,529214</w:t>
            </w:r>
          </w:p>
        </w:tc>
      </w:tr>
      <w:tr w:rsidR="009464B6" w:rsidRPr="008144D1" w14:paraId="41E4CA4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AB362B6" w14:textId="003BBC53" w:rsidR="009464B6" w:rsidRPr="008144D1" w:rsidRDefault="009464B6" w:rsidP="009464B6">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5EDEBBC1" w14:textId="0EB46AB9" w:rsidR="009464B6" w:rsidRPr="008144D1" w:rsidRDefault="009464B6" w:rsidP="009464B6">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1D5BA93" w14:textId="3A6EFDA2" w:rsidR="009464B6" w:rsidRPr="008144D1" w:rsidRDefault="009464B6" w:rsidP="009464B6">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tcPr>
          <w:p w14:paraId="1F635C9E" w14:textId="4F0505D0" w:rsidR="009464B6" w:rsidRPr="008144D1" w:rsidRDefault="009464B6" w:rsidP="009464B6">
            <w:pPr>
              <w:jc w:val="right"/>
              <w:rPr>
                <w:sz w:val="16"/>
                <w:szCs w:val="16"/>
              </w:rPr>
            </w:pPr>
            <w:r>
              <w:rPr>
                <w:sz w:val="16"/>
                <w:szCs w:val="16"/>
              </w:rPr>
              <w:t>5,329660</w:t>
            </w:r>
          </w:p>
        </w:tc>
      </w:tr>
      <w:tr w:rsidR="009464B6" w:rsidRPr="008144D1" w14:paraId="090F1BF2"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0A036C4" w14:textId="0EBCDBA6" w:rsidR="009464B6" w:rsidRPr="008144D1" w:rsidRDefault="009464B6" w:rsidP="009464B6">
            <w:pPr>
              <w:jc w:val="center"/>
              <w:rPr>
                <w:sz w:val="16"/>
                <w:szCs w:val="16"/>
              </w:rPr>
            </w:pPr>
            <w:r>
              <w:rPr>
                <w:sz w:val="16"/>
                <w:szCs w:val="16"/>
              </w:rPr>
              <w:t>8</w:t>
            </w:r>
          </w:p>
        </w:tc>
        <w:tc>
          <w:tcPr>
            <w:tcW w:w="1460" w:type="dxa"/>
            <w:tcBorders>
              <w:top w:val="nil"/>
              <w:left w:val="nil"/>
              <w:bottom w:val="single" w:sz="4" w:space="0" w:color="auto"/>
              <w:right w:val="single" w:sz="4" w:space="0" w:color="auto"/>
            </w:tcBorders>
            <w:shd w:val="clear" w:color="auto" w:fill="auto"/>
            <w:vAlign w:val="center"/>
          </w:tcPr>
          <w:p w14:paraId="3D61D2FF" w14:textId="7E433609" w:rsidR="009464B6" w:rsidRPr="008144D1" w:rsidRDefault="009464B6" w:rsidP="009464B6">
            <w:pPr>
              <w:rPr>
                <w:sz w:val="16"/>
                <w:szCs w:val="16"/>
              </w:rPr>
            </w:pPr>
            <w:r>
              <w:rPr>
                <w:sz w:val="16"/>
                <w:szCs w:val="16"/>
              </w:rPr>
              <w:t>001.09</w:t>
            </w:r>
          </w:p>
        </w:tc>
        <w:tc>
          <w:tcPr>
            <w:tcW w:w="5540" w:type="dxa"/>
            <w:tcBorders>
              <w:top w:val="nil"/>
              <w:left w:val="nil"/>
              <w:bottom w:val="single" w:sz="4" w:space="0" w:color="auto"/>
              <w:right w:val="single" w:sz="4" w:space="0" w:color="auto"/>
            </w:tcBorders>
            <w:shd w:val="clear" w:color="auto" w:fill="auto"/>
            <w:vAlign w:val="center"/>
          </w:tcPr>
          <w:p w14:paraId="6CE859A6" w14:textId="737CE317" w:rsidR="009464B6" w:rsidRPr="008144D1" w:rsidRDefault="009464B6" w:rsidP="009464B6">
            <w:pPr>
              <w:rPr>
                <w:sz w:val="16"/>
                <w:szCs w:val="16"/>
              </w:rPr>
            </w:pPr>
            <w:r>
              <w:rPr>
                <w:sz w:val="16"/>
                <w:szCs w:val="16"/>
              </w:rPr>
              <w:t>GENEL MEKANİK TESİSAT</w:t>
            </w:r>
          </w:p>
        </w:tc>
        <w:tc>
          <w:tcPr>
            <w:tcW w:w="1660" w:type="dxa"/>
            <w:tcBorders>
              <w:top w:val="nil"/>
              <w:left w:val="nil"/>
              <w:bottom w:val="single" w:sz="4" w:space="0" w:color="auto"/>
              <w:right w:val="single" w:sz="4" w:space="0" w:color="auto"/>
            </w:tcBorders>
            <w:shd w:val="clear" w:color="auto" w:fill="auto"/>
            <w:noWrap/>
            <w:vAlign w:val="center"/>
          </w:tcPr>
          <w:p w14:paraId="28C42D6B" w14:textId="1920D1E2" w:rsidR="009464B6" w:rsidRPr="008144D1" w:rsidRDefault="009464B6" w:rsidP="009464B6">
            <w:pPr>
              <w:jc w:val="right"/>
              <w:rPr>
                <w:sz w:val="16"/>
                <w:szCs w:val="16"/>
              </w:rPr>
            </w:pPr>
            <w:r>
              <w:rPr>
                <w:sz w:val="16"/>
                <w:szCs w:val="16"/>
              </w:rPr>
              <w:t>5,525883</w:t>
            </w:r>
          </w:p>
        </w:tc>
      </w:tr>
      <w:tr w:rsidR="009464B6" w:rsidRPr="008144D1" w14:paraId="0CA04B95" w14:textId="77777777" w:rsidTr="008144D1">
        <w:trPr>
          <w:trHeight w:val="259"/>
        </w:trPr>
        <w:tc>
          <w:tcPr>
            <w:tcW w:w="560" w:type="dxa"/>
            <w:tcBorders>
              <w:top w:val="nil"/>
              <w:left w:val="nil"/>
              <w:bottom w:val="nil"/>
              <w:right w:val="nil"/>
            </w:tcBorders>
            <w:shd w:val="clear" w:color="auto" w:fill="auto"/>
            <w:noWrap/>
            <w:vAlign w:val="bottom"/>
            <w:hideMark/>
          </w:tcPr>
          <w:p w14:paraId="7FBF96DA" w14:textId="5D41EFD7" w:rsidR="009464B6" w:rsidRPr="008144D1" w:rsidRDefault="009464B6" w:rsidP="009464B6">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40B146A" w14:textId="459AF1D5" w:rsidR="009464B6" w:rsidRPr="008144D1" w:rsidRDefault="009464B6" w:rsidP="009464B6">
            <w:r>
              <w:t> </w:t>
            </w:r>
          </w:p>
        </w:tc>
        <w:tc>
          <w:tcPr>
            <w:tcW w:w="5540" w:type="dxa"/>
            <w:tcBorders>
              <w:top w:val="nil"/>
              <w:left w:val="nil"/>
              <w:bottom w:val="nil"/>
              <w:right w:val="single" w:sz="4" w:space="0" w:color="auto"/>
            </w:tcBorders>
            <w:shd w:val="clear" w:color="auto" w:fill="auto"/>
            <w:vAlign w:val="center"/>
            <w:hideMark/>
          </w:tcPr>
          <w:p w14:paraId="681B2403" w14:textId="643C5357" w:rsidR="009464B6" w:rsidRPr="008144D1" w:rsidRDefault="009464B6" w:rsidP="009464B6">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74416A84" w14:textId="79561E13" w:rsidR="009464B6" w:rsidRPr="008144D1" w:rsidRDefault="009464B6" w:rsidP="009464B6">
            <w:pPr>
              <w:jc w:val="right"/>
              <w:rPr>
                <w:sz w:val="16"/>
                <w:szCs w:val="16"/>
              </w:rPr>
            </w:pPr>
            <w:r>
              <w:rPr>
                <w:sz w:val="16"/>
                <w:szCs w:val="16"/>
              </w:rPr>
              <w:t>23,51</w:t>
            </w:r>
          </w:p>
        </w:tc>
      </w:tr>
      <w:tr w:rsidR="008144D1" w:rsidRPr="008144D1" w14:paraId="6185E9F1"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C804FE4" w14:textId="77777777" w:rsidR="008144D1" w:rsidRPr="008144D1" w:rsidRDefault="008144D1" w:rsidP="008144D1">
            <w:pPr>
              <w:rPr>
                <w:b/>
                <w:bCs/>
              </w:rPr>
            </w:pPr>
            <w:r w:rsidRPr="008144D1">
              <w:rPr>
                <w:b/>
                <w:bCs/>
              </w:rPr>
              <w:t>ELEKTRİK</w:t>
            </w:r>
          </w:p>
        </w:tc>
      </w:tr>
      <w:tr w:rsidR="008144D1" w:rsidRPr="008144D1" w14:paraId="6B8D9F45"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96CB62A"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A954D84"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CCB75C8"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722F4E" w14:textId="77777777" w:rsidR="008144D1" w:rsidRPr="008144D1" w:rsidRDefault="008144D1" w:rsidP="008144D1">
            <w:pPr>
              <w:jc w:val="center"/>
              <w:rPr>
                <w:b/>
                <w:bCs/>
                <w:sz w:val="18"/>
                <w:szCs w:val="18"/>
              </w:rPr>
            </w:pPr>
            <w:r w:rsidRPr="008144D1">
              <w:rPr>
                <w:b/>
                <w:bCs/>
                <w:sz w:val="18"/>
                <w:szCs w:val="18"/>
              </w:rPr>
              <w:t>Pursantajı</w:t>
            </w:r>
          </w:p>
        </w:tc>
      </w:tr>
      <w:tr w:rsidR="009464B6" w:rsidRPr="008144D1" w14:paraId="2241757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3241566" w14:textId="77CCA733" w:rsidR="009464B6" w:rsidRPr="008144D1" w:rsidRDefault="009464B6" w:rsidP="009464B6">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55C34C" w14:textId="013749BD" w:rsidR="009464B6" w:rsidRPr="008144D1" w:rsidRDefault="009464B6" w:rsidP="009464B6">
            <w:pPr>
              <w:rPr>
                <w:sz w:val="16"/>
                <w:szCs w:val="16"/>
              </w:rPr>
            </w:pPr>
            <w:r>
              <w:rPr>
                <w:sz w:val="16"/>
                <w:szCs w:val="16"/>
              </w:rPr>
              <w:t xml:space="preserve">002.01 </w:t>
            </w:r>
          </w:p>
        </w:tc>
        <w:tc>
          <w:tcPr>
            <w:tcW w:w="5540" w:type="dxa"/>
            <w:tcBorders>
              <w:top w:val="nil"/>
              <w:left w:val="nil"/>
              <w:bottom w:val="single" w:sz="4" w:space="0" w:color="auto"/>
              <w:right w:val="single" w:sz="4" w:space="0" w:color="auto"/>
            </w:tcBorders>
            <w:shd w:val="clear" w:color="auto" w:fill="auto"/>
            <w:vAlign w:val="center"/>
            <w:hideMark/>
          </w:tcPr>
          <w:p w14:paraId="1731FAE7" w14:textId="41149507" w:rsidR="009464B6" w:rsidRPr="008144D1" w:rsidRDefault="009464B6" w:rsidP="009464B6">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73731D8C" w14:textId="4DA5FE51" w:rsidR="009464B6" w:rsidRPr="008144D1" w:rsidRDefault="009464B6" w:rsidP="009464B6">
            <w:pPr>
              <w:jc w:val="right"/>
              <w:rPr>
                <w:sz w:val="16"/>
                <w:szCs w:val="16"/>
              </w:rPr>
            </w:pPr>
            <w:r>
              <w:rPr>
                <w:sz w:val="16"/>
                <w:szCs w:val="16"/>
              </w:rPr>
              <w:t>4,515428</w:t>
            </w:r>
          </w:p>
        </w:tc>
      </w:tr>
      <w:tr w:rsidR="009464B6" w:rsidRPr="008144D1" w14:paraId="5DFCE0E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43A4B4" w14:textId="741A4762" w:rsidR="009464B6" w:rsidRPr="008144D1" w:rsidRDefault="009464B6" w:rsidP="009464B6">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21264C1" w14:textId="2F317243" w:rsidR="009464B6" w:rsidRPr="008144D1" w:rsidRDefault="009464B6" w:rsidP="009464B6">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46B03860" w14:textId="16F95154" w:rsidR="009464B6" w:rsidRPr="008144D1" w:rsidRDefault="009464B6" w:rsidP="009464B6">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716F82E1" w14:textId="75B1C6F3" w:rsidR="009464B6" w:rsidRPr="008144D1" w:rsidRDefault="009464B6" w:rsidP="009464B6">
            <w:pPr>
              <w:jc w:val="right"/>
              <w:rPr>
                <w:sz w:val="16"/>
                <w:szCs w:val="16"/>
              </w:rPr>
            </w:pPr>
            <w:r>
              <w:rPr>
                <w:sz w:val="16"/>
                <w:szCs w:val="16"/>
              </w:rPr>
              <w:t>2,146099</w:t>
            </w:r>
          </w:p>
        </w:tc>
      </w:tr>
      <w:tr w:rsidR="009464B6" w:rsidRPr="008144D1" w14:paraId="1255995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4DF994" w14:textId="402A4466" w:rsidR="009464B6" w:rsidRPr="008144D1" w:rsidRDefault="009464B6" w:rsidP="009464B6">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6C8AEA" w14:textId="308EDB17" w:rsidR="009464B6" w:rsidRPr="008144D1" w:rsidRDefault="009464B6" w:rsidP="009464B6">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121A1F48" w14:textId="7377D99E" w:rsidR="009464B6" w:rsidRPr="008144D1" w:rsidRDefault="009464B6" w:rsidP="009464B6">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F2ED2B1" w14:textId="57E4818D" w:rsidR="009464B6" w:rsidRPr="008144D1" w:rsidRDefault="009464B6" w:rsidP="009464B6">
            <w:pPr>
              <w:jc w:val="right"/>
              <w:rPr>
                <w:sz w:val="16"/>
                <w:szCs w:val="16"/>
              </w:rPr>
            </w:pPr>
            <w:r>
              <w:rPr>
                <w:sz w:val="16"/>
                <w:szCs w:val="16"/>
              </w:rPr>
              <w:t>0,924512</w:t>
            </w:r>
          </w:p>
        </w:tc>
      </w:tr>
      <w:tr w:rsidR="009464B6" w:rsidRPr="008144D1" w14:paraId="1CE0C72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E915B7" w14:textId="744AE180" w:rsidR="009464B6" w:rsidRPr="008144D1" w:rsidRDefault="009464B6" w:rsidP="009464B6">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0F30FA2" w14:textId="77B9DF30" w:rsidR="009464B6" w:rsidRPr="008144D1" w:rsidRDefault="009464B6" w:rsidP="009464B6">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7AB80F6" w14:textId="30B41FA9" w:rsidR="009464B6" w:rsidRPr="008144D1" w:rsidRDefault="009464B6" w:rsidP="009464B6">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97F1F4D" w14:textId="092F6D8A" w:rsidR="009464B6" w:rsidRPr="008144D1" w:rsidRDefault="009464B6" w:rsidP="009464B6">
            <w:pPr>
              <w:jc w:val="right"/>
              <w:rPr>
                <w:sz w:val="16"/>
                <w:szCs w:val="16"/>
              </w:rPr>
            </w:pPr>
            <w:r>
              <w:rPr>
                <w:sz w:val="16"/>
                <w:szCs w:val="16"/>
              </w:rPr>
              <w:t>0,260329</w:t>
            </w:r>
          </w:p>
        </w:tc>
      </w:tr>
      <w:tr w:rsidR="009464B6" w:rsidRPr="008144D1" w14:paraId="54F8962B" w14:textId="77777777" w:rsidTr="008144D1">
        <w:trPr>
          <w:trHeight w:val="259"/>
        </w:trPr>
        <w:tc>
          <w:tcPr>
            <w:tcW w:w="560" w:type="dxa"/>
            <w:tcBorders>
              <w:top w:val="nil"/>
              <w:left w:val="nil"/>
              <w:bottom w:val="nil"/>
              <w:right w:val="nil"/>
            </w:tcBorders>
            <w:shd w:val="clear" w:color="auto" w:fill="auto"/>
            <w:noWrap/>
            <w:vAlign w:val="bottom"/>
            <w:hideMark/>
          </w:tcPr>
          <w:p w14:paraId="76461370" w14:textId="7B8A041F" w:rsidR="009464B6" w:rsidRPr="008144D1" w:rsidRDefault="009464B6" w:rsidP="009464B6">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964A6D2" w14:textId="78CD13EB" w:rsidR="009464B6" w:rsidRPr="008144D1" w:rsidRDefault="009464B6" w:rsidP="009464B6">
            <w:r>
              <w:t> </w:t>
            </w:r>
          </w:p>
        </w:tc>
        <w:tc>
          <w:tcPr>
            <w:tcW w:w="5540" w:type="dxa"/>
            <w:tcBorders>
              <w:top w:val="nil"/>
              <w:left w:val="nil"/>
              <w:bottom w:val="nil"/>
              <w:right w:val="single" w:sz="4" w:space="0" w:color="auto"/>
            </w:tcBorders>
            <w:shd w:val="clear" w:color="auto" w:fill="auto"/>
            <w:vAlign w:val="center"/>
            <w:hideMark/>
          </w:tcPr>
          <w:p w14:paraId="2560BF4D" w14:textId="6E82058B" w:rsidR="009464B6" w:rsidRPr="008144D1" w:rsidRDefault="009464B6" w:rsidP="009464B6">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B97ADF0" w14:textId="0D1BAA59" w:rsidR="009464B6" w:rsidRPr="008144D1" w:rsidRDefault="009464B6" w:rsidP="009464B6">
            <w:pPr>
              <w:jc w:val="right"/>
              <w:rPr>
                <w:sz w:val="16"/>
                <w:szCs w:val="16"/>
              </w:rPr>
            </w:pPr>
            <w:r>
              <w:rPr>
                <w:sz w:val="16"/>
                <w:szCs w:val="16"/>
              </w:rPr>
              <w:t>7,85</w:t>
            </w:r>
          </w:p>
        </w:tc>
      </w:tr>
    </w:tbl>
    <w:p w14:paraId="6CB2D57C" w14:textId="77777777" w:rsidR="006B63F8" w:rsidRDefault="006B63F8" w:rsidP="005E6CE5">
      <w:pPr>
        <w:jc w:val="both"/>
      </w:pPr>
    </w:p>
    <w:p w14:paraId="528DD82E" w14:textId="77777777" w:rsidR="00445BC2" w:rsidRDefault="00445BC2" w:rsidP="005E6CE5">
      <w:pPr>
        <w:jc w:val="both"/>
      </w:pPr>
    </w:p>
    <w:p w14:paraId="2E41520A" w14:textId="77777777" w:rsidR="00445BC2" w:rsidRDefault="00445BC2" w:rsidP="005E6CE5">
      <w:pPr>
        <w:jc w:val="both"/>
      </w:pPr>
    </w:p>
    <w:p w14:paraId="6FFBD6AC" w14:textId="77777777" w:rsidR="006B63F8" w:rsidRPr="00007C0F" w:rsidRDefault="006B63F8" w:rsidP="005E6CE5">
      <w:pPr>
        <w:jc w:val="both"/>
      </w:pPr>
    </w:p>
    <w:p w14:paraId="7C11A362" w14:textId="44FEF141" w:rsidR="005E6CE5" w:rsidRPr="00007C0F" w:rsidRDefault="005E6CE5" w:rsidP="005E6CE5">
      <w:pPr>
        <w:jc w:val="both"/>
        <w:rPr>
          <w:sz w:val="16"/>
          <w:szCs w:val="16"/>
        </w:rPr>
      </w:pPr>
      <w:r w:rsidRPr="00007C0F">
        <w:rPr>
          <w:sz w:val="16"/>
          <w:szCs w:val="16"/>
        </w:rPr>
        <w:t xml:space="preserve">KAŞE                                          TARİH                </w:t>
      </w:r>
      <w:r w:rsidR="00445BC2">
        <w:rPr>
          <w:sz w:val="16"/>
          <w:szCs w:val="16"/>
        </w:rPr>
        <w:t xml:space="preserve">                     İMZA</w:t>
      </w:r>
    </w:p>
    <w:p w14:paraId="1B30AC59" w14:textId="7587F2B9"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2B677494" w14:textId="77777777" w:rsidR="006B63F8" w:rsidRDefault="006B63F8" w:rsidP="005E6CE5">
      <w:pPr>
        <w:jc w:val="both"/>
      </w:pPr>
    </w:p>
    <w:p w14:paraId="77728BA1" w14:textId="77777777" w:rsidR="00A63B63" w:rsidRDefault="00A63B63" w:rsidP="005E6CE5">
      <w:pPr>
        <w:jc w:val="both"/>
      </w:pPr>
    </w:p>
    <w:p w14:paraId="0063A264" w14:textId="77777777" w:rsidR="00A63B63" w:rsidRDefault="00A63B63" w:rsidP="005E6CE5">
      <w:pPr>
        <w:jc w:val="both"/>
      </w:pPr>
    </w:p>
    <w:p w14:paraId="09599665" w14:textId="77777777" w:rsidR="00A63B63" w:rsidRDefault="00A63B63" w:rsidP="005E6CE5">
      <w:pPr>
        <w:jc w:val="both"/>
      </w:pPr>
    </w:p>
    <w:p w14:paraId="4CEB5FC8" w14:textId="77777777" w:rsidR="00A63B63" w:rsidRDefault="00A63B63" w:rsidP="005E6CE5">
      <w:pPr>
        <w:jc w:val="both"/>
      </w:pPr>
    </w:p>
    <w:p w14:paraId="7CC6619F" w14:textId="77777777" w:rsidR="00A63B63" w:rsidRDefault="00A63B63" w:rsidP="005E6CE5">
      <w:pPr>
        <w:jc w:val="both"/>
      </w:pPr>
    </w:p>
    <w:p w14:paraId="619C09D8" w14:textId="77777777" w:rsidR="00A63B63" w:rsidRDefault="00A63B63" w:rsidP="005E6CE5">
      <w:pPr>
        <w:jc w:val="both"/>
      </w:pPr>
    </w:p>
    <w:p w14:paraId="3A3291B0" w14:textId="77777777" w:rsidR="00A63B63" w:rsidRDefault="00A63B63" w:rsidP="005E6CE5">
      <w:pPr>
        <w:jc w:val="both"/>
      </w:pPr>
    </w:p>
    <w:p w14:paraId="410BEE32" w14:textId="77777777" w:rsidR="00A63B63" w:rsidRDefault="00A63B63" w:rsidP="005E6CE5">
      <w:pPr>
        <w:jc w:val="both"/>
      </w:pPr>
    </w:p>
    <w:p w14:paraId="01BDC52A" w14:textId="77777777" w:rsidR="00A63B63" w:rsidRDefault="00A63B63" w:rsidP="005E6CE5">
      <w:pPr>
        <w:jc w:val="both"/>
      </w:pPr>
    </w:p>
    <w:p w14:paraId="66D4F771"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33E9C381" w14:textId="77777777" w:rsidTr="008144D1">
        <w:trPr>
          <w:trHeight w:val="585"/>
        </w:trPr>
        <w:tc>
          <w:tcPr>
            <w:tcW w:w="9220" w:type="dxa"/>
            <w:gridSpan w:val="4"/>
            <w:tcBorders>
              <w:top w:val="nil"/>
              <w:left w:val="nil"/>
              <w:bottom w:val="nil"/>
              <w:right w:val="nil"/>
            </w:tcBorders>
            <w:shd w:val="clear" w:color="auto" w:fill="auto"/>
            <w:hideMark/>
          </w:tcPr>
          <w:p w14:paraId="0FFE9012" w14:textId="5E7C5282" w:rsidR="008144D1" w:rsidRPr="008144D1" w:rsidRDefault="008144D1" w:rsidP="008144D1">
            <w:pPr>
              <w:rPr>
                <w:b/>
                <w:bCs/>
              </w:rPr>
            </w:pPr>
            <w:r w:rsidRPr="008144D1">
              <w:rPr>
                <w:b/>
                <w:bCs/>
              </w:rPr>
              <w:lastRenderedPageBreak/>
              <w:t xml:space="preserve">İşin Adı: </w:t>
            </w:r>
            <w:r w:rsidR="009464B6" w:rsidRPr="009464B6">
              <w:rPr>
                <w:b/>
                <w:bCs/>
              </w:rPr>
              <w:t>ADANA BUHARA ORTAOKULU</w:t>
            </w:r>
            <w:r w:rsidRPr="008144D1">
              <w:rPr>
                <w:b/>
                <w:bCs/>
              </w:rPr>
              <w:t xml:space="preserve"> ENERJİ VERİMLİLİĞİ</w:t>
            </w:r>
          </w:p>
        </w:tc>
      </w:tr>
      <w:tr w:rsidR="008144D1" w:rsidRPr="008144D1" w14:paraId="310371F1" w14:textId="77777777" w:rsidTr="008144D1">
        <w:trPr>
          <w:trHeight w:val="120"/>
        </w:trPr>
        <w:tc>
          <w:tcPr>
            <w:tcW w:w="560" w:type="dxa"/>
            <w:tcBorders>
              <w:top w:val="nil"/>
              <w:left w:val="nil"/>
              <w:bottom w:val="nil"/>
              <w:right w:val="nil"/>
            </w:tcBorders>
            <w:shd w:val="clear" w:color="auto" w:fill="auto"/>
            <w:vAlign w:val="center"/>
            <w:hideMark/>
          </w:tcPr>
          <w:p w14:paraId="29FDF1D9"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0E33DE56"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76E54E2C"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55F4F262" w14:textId="77777777" w:rsidR="008144D1" w:rsidRPr="008144D1" w:rsidRDefault="008144D1" w:rsidP="008144D1"/>
        </w:tc>
      </w:tr>
      <w:tr w:rsidR="008144D1" w:rsidRPr="008144D1" w14:paraId="169357C9"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6C370A4F" w14:textId="77777777" w:rsidR="008144D1" w:rsidRPr="008144D1" w:rsidRDefault="008144D1" w:rsidP="008144D1">
            <w:pPr>
              <w:rPr>
                <w:b/>
                <w:bCs/>
              </w:rPr>
            </w:pPr>
            <w:r w:rsidRPr="008144D1">
              <w:rPr>
                <w:b/>
                <w:bCs/>
              </w:rPr>
              <w:t>GENEL İCMAL</w:t>
            </w:r>
          </w:p>
        </w:tc>
      </w:tr>
      <w:tr w:rsidR="008144D1" w:rsidRPr="008144D1" w14:paraId="6ABFD994"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D9B80D4"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1AA117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6C0061"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E576B65" w14:textId="77777777" w:rsidR="008144D1" w:rsidRPr="008144D1" w:rsidRDefault="008144D1" w:rsidP="008144D1">
            <w:pPr>
              <w:jc w:val="center"/>
              <w:rPr>
                <w:b/>
                <w:bCs/>
                <w:sz w:val="18"/>
                <w:szCs w:val="18"/>
              </w:rPr>
            </w:pPr>
            <w:r w:rsidRPr="008144D1">
              <w:rPr>
                <w:b/>
                <w:bCs/>
                <w:sz w:val="18"/>
                <w:szCs w:val="18"/>
              </w:rPr>
              <w:t>Pursantajı</w:t>
            </w:r>
          </w:p>
        </w:tc>
      </w:tr>
      <w:tr w:rsidR="009464B6" w:rsidRPr="008144D1" w14:paraId="7A3F465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D0B0570" w14:textId="77777777" w:rsidR="009464B6" w:rsidRPr="008144D1" w:rsidRDefault="009464B6" w:rsidP="009464B6">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DC9180" w14:textId="77777777" w:rsidR="009464B6" w:rsidRPr="008144D1" w:rsidRDefault="009464B6" w:rsidP="009464B6">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AC69FFC" w14:textId="77777777" w:rsidR="009464B6" w:rsidRPr="008144D1" w:rsidRDefault="009464B6" w:rsidP="009464B6">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0F46123" w14:textId="6276268E" w:rsidR="009464B6" w:rsidRPr="008144D1" w:rsidRDefault="009464B6" w:rsidP="009464B6">
            <w:pPr>
              <w:jc w:val="right"/>
              <w:rPr>
                <w:sz w:val="16"/>
                <w:szCs w:val="16"/>
              </w:rPr>
            </w:pPr>
            <w:r>
              <w:rPr>
                <w:sz w:val="16"/>
                <w:szCs w:val="16"/>
              </w:rPr>
              <w:t>77,235331</w:t>
            </w:r>
          </w:p>
        </w:tc>
      </w:tr>
      <w:tr w:rsidR="009464B6" w:rsidRPr="008144D1" w14:paraId="5B8BB3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7A7482" w14:textId="77777777" w:rsidR="009464B6" w:rsidRPr="008144D1" w:rsidRDefault="009464B6" w:rsidP="009464B6">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CD497A3" w14:textId="77777777" w:rsidR="009464B6" w:rsidRPr="008144D1" w:rsidRDefault="009464B6" w:rsidP="009464B6">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2CA1E15" w14:textId="77777777" w:rsidR="009464B6" w:rsidRPr="008144D1" w:rsidRDefault="009464B6" w:rsidP="009464B6">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5EF0EB9C" w14:textId="69B213EA" w:rsidR="009464B6" w:rsidRPr="008144D1" w:rsidRDefault="009464B6" w:rsidP="009464B6">
            <w:pPr>
              <w:jc w:val="right"/>
              <w:rPr>
                <w:sz w:val="16"/>
                <w:szCs w:val="16"/>
              </w:rPr>
            </w:pPr>
            <w:r>
              <w:rPr>
                <w:sz w:val="16"/>
                <w:szCs w:val="16"/>
              </w:rPr>
              <w:t>15,905025</w:t>
            </w:r>
          </w:p>
        </w:tc>
      </w:tr>
      <w:tr w:rsidR="009464B6" w:rsidRPr="008144D1" w14:paraId="6FC87DA1"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783B21" w14:textId="77777777" w:rsidR="009464B6" w:rsidRPr="008144D1" w:rsidRDefault="009464B6" w:rsidP="009464B6">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4812792" w14:textId="77777777" w:rsidR="009464B6" w:rsidRPr="008144D1" w:rsidRDefault="009464B6" w:rsidP="009464B6">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59D7E9EC" w14:textId="77777777" w:rsidR="009464B6" w:rsidRPr="008144D1" w:rsidRDefault="009464B6" w:rsidP="009464B6">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B35F36D" w14:textId="6FB2DB49" w:rsidR="009464B6" w:rsidRPr="008144D1" w:rsidRDefault="009464B6" w:rsidP="009464B6">
            <w:pPr>
              <w:jc w:val="right"/>
              <w:rPr>
                <w:sz w:val="16"/>
                <w:szCs w:val="16"/>
              </w:rPr>
            </w:pPr>
            <w:r>
              <w:rPr>
                <w:sz w:val="16"/>
                <w:szCs w:val="16"/>
              </w:rPr>
              <w:t>6,859644</w:t>
            </w:r>
          </w:p>
        </w:tc>
      </w:tr>
      <w:tr w:rsidR="009464B6" w:rsidRPr="008144D1" w14:paraId="1C440779" w14:textId="77777777" w:rsidTr="008144D1">
        <w:trPr>
          <w:trHeight w:val="259"/>
        </w:trPr>
        <w:tc>
          <w:tcPr>
            <w:tcW w:w="560" w:type="dxa"/>
            <w:tcBorders>
              <w:top w:val="nil"/>
              <w:left w:val="nil"/>
              <w:bottom w:val="nil"/>
              <w:right w:val="nil"/>
            </w:tcBorders>
            <w:shd w:val="clear" w:color="auto" w:fill="auto"/>
            <w:noWrap/>
            <w:vAlign w:val="bottom"/>
            <w:hideMark/>
          </w:tcPr>
          <w:p w14:paraId="79886BF1" w14:textId="77777777" w:rsidR="009464B6" w:rsidRPr="008144D1" w:rsidRDefault="009464B6" w:rsidP="009464B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1A1F078" w14:textId="77777777" w:rsidR="009464B6" w:rsidRPr="008144D1" w:rsidRDefault="009464B6" w:rsidP="009464B6">
            <w:r w:rsidRPr="008144D1">
              <w:t> </w:t>
            </w:r>
          </w:p>
        </w:tc>
        <w:tc>
          <w:tcPr>
            <w:tcW w:w="5540" w:type="dxa"/>
            <w:tcBorders>
              <w:top w:val="nil"/>
              <w:left w:val="nil"/>
              <w:bottom w:val="nil"/>
              <w:right w:val="single" w:sz="4" w:space="0" w:color="auto"/>
            </w:tcBorders>
            <w:shd w:val="clear" w:color="auto" w:fill="auto"/>
            <w:vAlign w:val="center"/>
            <w:hideMark/>
          </w:tcPr>
          <w:p w14:paraId="3C92DF12" w14:textId="77777777" w:rsidR="009464B6" w:rsidRPr="008144D1" w:rsidRDefault="009464B6" w:rsidP="009464B6">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9848736" w14:textId="3B937336" w:rsidR="009464B6" w:rsidRPr="008144D1" w:rsidRDefault="009464B6" w:rsidP="009464B6">
            <w:pPr>
              <w:jc w:val="right"/>
              <w:rPr>
                <w:sz w:val="16"/>
                <w:szCs w:val="16"/>
              </w:rPr>
            </w:pPr>
            <w:r>
              <w:rPr>
                <w:sz w:val="16"/>
                <w:szCs w:val="16"/>
              </w:rPr>
              <w:t>100,00</w:t>
            </w:r>
          </w:p>
        </w:tc>
      </w:tr>
      <w:tr w:rsidR="008144D1" w:rsidRPr="008144D1" w14:paraId="2F51F3AA"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8DF7329" w14:textId="77777777" w:rsidR="008144D1" w:rsidRPr="008144D1" w:rsidRDefault="008144D1" w:rsidP="008144D1">
            <w:pPr>
              <w:rPr>
                <w:b/>
                <w:bCs/>
              </w:rPr>
            </w:pPr>
            <w:r w:rsidRPr="008144D1">
              <w:rPr>
                <w:b/>
                <w:bCs/>
              </w:rPr>
              <w:t>İNŞAAT İMALATLARI</w:t>
            </w:r>
          </w:p>
        </w:tc>
      </w:tr>
      <w:tr w:rsidR="008144D1" w:rsidRPr="008144D1" w14:paraId="14791D7C"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5FD9FB0"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DE42876"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4F104B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D4ED61E" w14:textId="77777777" w:rsidR="008144D1" w:rsidRPr="008144D1" w:rsidRDefault="008144D1" w:rsidP="008144D1">
            <w:pPr>
              <w:jc w:val="center"/>
              <w:rPr>
                <w:b/>
                <w:bCs/>
                <w:sz w:val="18"/>
                <w:szCs w:val="18"/>
              </w:rPr>
            </w:pPr>
            <w:r w:rsidRPr="008144D1">
              <w:rPr>
                <w:b/>
                <w:bCs/>
                <w:sz w:val="18"/>
                <w:szCs w:val="18"/>
              </w:rPr>
              <w:t>Pursantajı</w:t>
            </w:r>
          </w:p>
        </w:tc>
      </w:tr>
      <w:tr w:rsidR="009464B6" w:rsidRPr="008144D1" w14:paraId="2392538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6CD6B2" w14:textId="77777777" w:rsidR="009464B6" w:rsidRPr="008144D1" w:rsidRDefault="009464B6" w:rsidP="009464B6">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B752A6E" w14:textId="77777777" w:rsidR="009464B6" w:rsidRPr="008144D1" w:rsidRDefault="009464B6" w:rsidP="009464B6">
            <w:pPr>
              <w:rPr>
                <w:sz w:val="16"/>
                <w:szCs w:val="16"/>
              </w:rPr>
            </w:pPr>
            <w:r w:rsidRPr="008144D1">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8E9878B" w14:textId="22B7A37A" w:rsidR="009464B6" w:rsidRPr="008144D1" w:rsidRDefault="009464B6" w:rsidP="009464B6">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5201A135" w14:textId="7A075662" w:rsidR="009464B6" w:rsidRPr="008144D1" w:rsidRDefault="009464B6" w:rsidP="009464B6">
            <w:pPr>
              <w:jc w:val="right"/>
              <w:rPr>
                <w:sz w:val="16"/>
                <w:szCs w:val="16"/>
              </w:rPr>
            </w:pPr>
            <w:r>
              <w:rPr>
                <w:sz w:val="16"/>
                <w:szCs w:val="16"/>
              </w:rPr>
              <w:t>3,878010</w:t>
            </w:r>
          </w:p>
        </w:tc>
      </w:tr>
      <w:tr w:rsidR="009464B6" w:rsidRPr="008144D1" w14:paraId="162B2FC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9C5E9B" w14:textId="77777777" w:rsidR="009464B6" w:rsidRPr="008144D1" w:rsidRDefault="009464B6" w:rsidP="009464B6">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CE628FD" w14:textId="77777777" w:rsidR="009464B6" w:rsidRPr="008144D1" w:rsidRDefault="009464B6" w:rsidP="009464B6">
            <w:pPr>
              <w:rPr>
                <w:sz w:val="16"/>
                <w:szCs w:val="16"/>
              </w:rPr>
            </w:pPr>
            <w:r w:rsidRPr="008144D1">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54BF5317" w14:textId="0689F05B" w:rsidR="009464B6" w:rsidRPr="008144D1" w:rsidRDefault="009464B6" w:rsidP="009464B6">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AE389D3" w14:textId="74D6852F" w:rsidR="009464B6" w:rsidRPr="008144D1" w:rsidRDefault="009464B6" w:rsidP="009464B6">
            <w:pPr>
              <w:jc w:val="right"/>
              <w:rPr>
                <w:sz w:val="16"/>
                <w:szCs w:val="16"/>
              </w:rPr>
            </w:pPr>
            <w:r>
              <w:rPr>
                <w:sz w:val="16"/>
                <w:szCs w:val="16"/>
              </w:rPr>
              <w:t>73,357321</w:t>
            </w:r>
          </w:p>
        </w:tc>
      </w:tr>
      <w:tr w:rsidR="009464B6" w:rsidRPr="008144D1" w14:paraId="6A359464" w14:textId="77777777" w:rsidTr="008144D1">
        <w:trPr>
          <w:trHeight w:val="259"/>
        </w:trPr>
        <w:tc>
          <w:tcPr>
            <w:tcW w:w="560" w:type="dxa"/>
            <w:tcBorders>
              <w:top w:val="nil"/>
              <w:left w:val="nil"/>
              <w:bottom w:val="nil"/>
              <w:right w:val="nil"/>
            </w:tcBorders>
            <w:shd w:val="clear" w:color="auto" w:fill="auto"/>
            <w:noWrap/>
            <w:vAlign w:val="bottom"/>
            <w:hideMark/>
          </w:tcPr>
          <w:p w14:paraId="48AC4F80" w14:textId="77777777" w:rsidR="009464B6" w:rsidRPr="008144D1" w:rsidRDefault="009464B6" w:rsidP="009464B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1572CA1A" w14:textId="77777777" w:rsidR="009464B6" w:rsidRPr="008144D1" w:rsidRDefault="009464B6" w:rsidP="009464B6">
            <w:r w:rsidRPr="008144D1">
              <w:t> </w:t>
            </w:r>
          </w:p>
        </w:tc>
        <w:tc>
          <w:tcPr>
            <w:tcW w:w="5540" w:type="dxa"/>
            <w:tcBorders>
              <w:top w:val="nil"/>
              <w:left w:val="nil"/>
              <w:bottom w:val="nil"/>
              <w:right w:val="single" w:sz="4" w:space="0" w:color="auto"/>
            </w:tcBorders>
            <w:shd w:val="clear" w:color="auto" w:fill="auto"/>
            <w:vAlign w:val="center"/>
            <w:hideMark/>
          </w:tcPr>
          <w:p w14:paraId="6FC010CC" w14:textId="77777777" w:rsidR="009464B6" w:rsidRPr="008144D1" w:rsidRDefault="009464B6" w:rsidP="009464B6">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515BA5" w14:textId="64C049C4" w:rsidR="009464B6" w:rsidRPr="008144D1" w:rsidRDefault="009464B6" w:rsidP="009464B6">
            <w:pPr>
              <w:jc w:val="right"/>
              <w:rPr>
                <w:sz w:val="16"/>
                <w:szCs w:val="16"/>
              </w:rPr>
            </w:pPr>
            <w:r>
              <w:rPr>
                <w:sz w:val="16"/>
                <w:szCs w:val="16"/>
              </w:rPr>
              <w:t>77,24</w:t>
            </w:r>
          </w:p>
        </w:tc>
      </w:tr>
      <w:tr w:rsidR="008144D1" w:rsidRPr="008144D1" w14:paraId="798798E5"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8ABD29" w14:textId="77777777" w:rsidR="008144D1" w:rsidRPr="008144D1" w:rsidRDefault="008144D1" w:rsidP="008144D1">
            <w:pPr>
              <w:rPr>
                <w:b/>
                <w:bCs/>
              </w:rPr>
            </w:pPr>
            <w:r w:rsidRPr="008144D1">
              <w:rPr>
                <w:b/>
                <w:bCs/>
              </w:rPr>
              <w:t>MEKANİK İMALATLAR</w:t>
            </w:r>
          </w:p>
        </w:tc>
      </w:tr>
      <w:tr w:rsidR="008144D1" w:rsidRPr="008144D1" w14:paraId="3DD64E5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201829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EFB252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CC5A20"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1AA5045" w14:textId="77777777" w:rsidR="008144D1" w:rsidRPr="008144D1" w:rsidRDefault="008144D1" w:rsidP="008144D1">
            <w:pPr>
              <w:jc w:val="center"/>
              <w:rPr>
                <w:b/>
                <w:bCs/>
                <w:sz w:val="18"/>
                <w:szCs w:val="18"/>
              </w:rPr>
            </w:pPr>
            <w:r w:rsidRPr="008144D1">
              <w:rPr>
                <w:b/>
                <w:bCs/>
                <w:sz w:val="18"/>
                <w:szCs w:val="18"/>
              </w:rPr>
              <w:t>Pursantajı</w:t>
            </w:r>
          </w:p>
        </w:tc>
      </w:tr>
      <w:tr w:rsidR="009464B6" w:rsidRPr="008144D1" w14:paraId="1991340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1875ECD" w14:textId="77777777" w:rsidR="009464B6" w:rsidRPr="008144D1" w:rsidRDefault="009464B6" w:rsidP="009464B6">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14CD576" w14:textId="77777777" w:rsidR="009464B6" w:rsidRPr="008144D1" w:rsidRDefault="009464B6" w:rsidP="009464B6">
            <w:pPr>
              <w:rPr>
                <w:sz w:val="16"/>
                <w:szCs w:val="16"/>
              </w:rPr>
            </w:pPr>
            <w:r w:rsidRPr="008144D1">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BA5D46E" w14:textId="3FDAE169" w:rsidR="009464B6" w:rsidRPr="008144D1" w:rsidRDefault="009464B6" w:rsidP="009464B6">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43D33B28" w14:textId="4B0640A0" w:rsidR="009464B6" w:rsidRPr="008144D1" w:rsidRDefault="009464B6" w:rsidP="009464B6">
            <w:pPr>
              <w:jc w:val="right"/>
              <w:rPr>
                <w:sz w:val="16"/>
                <w:szCs w:val="16"/>
              </w:rPr>
            </w:pPr>
            <w:r>
              <w:rPr>
                <w:sz w:val="16"/>
                <w:szCs w:val="16"/>
              </w:rPr>
              <w:t>2,913554</w:t>
            </w:r>
          </w:p>
        </w:tc>
      </w:tr>
      <w:tr w:rsidR="009464B6" w:rsidRPr="008144D1" w14:paraId="520DC7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2863A8C" w14:textId="77777777" w:rsidR="009464B6" w:rsidRPr="008144D1" w:rsidRDefault="009464B6" w:rsidP="009464B6">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8101AD" w14:textId="77777777" w:rsidR="009464B6" w:rsidRPr="008144D1" w:rsidRDefault="009464B6" w:rsidP="009464B6">
            <w:pPr>
              <w:rPr>
                <w:sz w:val="16"/>
                <w:szCs w:val="16"/>
              </w:rPr>
            </w:pPr>
            <w:r w:rsidRPr="008144D1">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A2A0437" w14:textId="49EA1EE7" w:rsidR="009464B6" w:rsidRPr="008144D1" w:rsidRDefault="009464B6" w:rsidP="009464B6">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48F09EED" w14:textId="35B06986" w:rsidR="009464B6" w:rsidRPr="008144D1" w:rsidRDefault="009464B6" w:rsidP="009464B6">
            <w:pPr>
              <w:jc w:val="right"/>
              <w:rPr>
                <w:sz w:val="16"/>
                <w:szCs w:val="16"/>
              </w:rPr>
            </w:pPr>
            <w:r>
              <w:rPr>
                <w:sz w:val="16"/>
                <w:szCs w:val="16"/>
              </w:rPr>
              <w:t>0,393960</w:t>
            </w:r>
          </w:p>
        </w:tc>
      </w:tr>
      <w:tr w:rsidR="009464B6" w:rsidRPr="008144D1" w14:paraId="40F7210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BDD8DF" w14:textId="77777777" w:rsidR="009464B6" w:rsidRPr="008144D1" w:rsidRDefault="009464B6" w:rsidP="009464B6">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0F35EA69" w14:textId="77777777" w:rsidR="009464B6" w:rsidRPr="008144D1" w:rsidRDefault="009464B6" w:rsidP="009464B6">
            <w:pPr>
              <w:rPr>
                <w:sz w:val="16"/>
                <w:szCs w:val="16"/>
              </w:rPr>
            </w:pPr>
            <w:r w:rsidRPr="008144D1">
              <w:rPr>
                <w:sz w:val="16"/>
                <w:szCs w:val="16"/>
              </w:rPr>
              <w:t>001.03</w:t>
            </w:r>
          </w:p>
        </w:tc>
        <w:tc>
          <w:tcPr>
            <w:tcW w:w="5540" w:type="dxa"/>
            <w:tcBorders>
              <w:top w:val="nil"/>
              <w:left w:val="nil"/>
              <w:bottom w:val="single" w:sz="4" w:space="0" w:color="auto"/>
              <w:right w:val="single" w:sz="4" w:space="0" w:color="auto"/>
            </w:tcBorders>
            <w:shd w:val="clear" w:color="auto" w:fill="auto"/>
            <w:vAlign w:val="center"/>
            <w:hideMark/>
          </w:tcPr>
          <w:p w14:paraId="226E7A50" w14:textId="4BCCF8D8" w:rsidR="009464B6" w:rsidRPr="008144D1" w:rsidRDefault="009464B6" w:rsidP="009464B6">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03572370" w14:textId="11735508" w:rsidR="009464B6" w:rsidRPr="008144D1" w:rsidRDefault="009464B6" w:rsidP="009464B6">
            <w:pPr>
              <w:jc w:val="right"/>
              <w:rPr>
                <w:sz w:val="16"/>
                <w:szCs w:val="16"/>
              </w:rPr>
            </w:pPr>
            <w:r>
              <w:rPr>
                <w:sz w:val="16"/>
                <w:szCs w:val="16"/>
              </w:rPr>
              <w:t>4,721870</w:t>
            </w:r>
          </w:p>
        </w:tc>
      </w:tr>
      <w:tr w:rsidR="009464B6" w:rsidRPr="008144D1" w14:paraId="0BA9EB8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BB033A" w14:textId="77777777" w:rsidR="009464B6" w:rsidRPr="008144D1" w:rsidRDefault="009464B6" w:rsidP="009464B6">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877A150" w14:textId="77777777" w:rsidR="009464B6" w:rsidRPr="008144D1" w:rsidRDefault="009464B6" w:rsidP="009464B6">
            <w:pPr>
              <w:rPr>
                <w:sz w:val="16"/>
                <w:szCs w:val="16"/>
              </w:rPr>
            </w:pPr>
            <w:r w:rsidRPr="008144D1">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743A5A" w14:textId="1091D03A" w:rsidR="009464B6" w:rsidRPr="008144D1" w:rsidRDefault="009464B6" w:rsidP="009464B6">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45EF62B1" w14:textId="44EDFD03" w:rsidR="009464B6" w:rsidRPr="008144D1" w:rsidRDefault="009464B6" w:rsidP="009464B6">
            <w:pPr>
              <w:jc w:val="right"/>
              <w:rPr>
                <w:sz w:val="16"/>
                <w:szCs w:val="16"/>
              </w:rPr>
            </w:pPr>
            <w:r>
              <w:rPr>
                <w:sz w:val="16"/>
                <w:szCs w:val="16"/>
              </w:rPr>
              <w:t>1,604928</w:t>
            </w:r>
          </w:p>
        </w:tc>
      </w:tr>
      <w:tr w:rsidR="009464B6" w:rsidRPr="008144D1" w14:paraId="7FFE019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0BD81F9" w14:textId="77777777" w:rsidR="009464B6" w:rsidRPr="008144D1" w:rsidRDefault="009464B6" w:rsidP="009464B6">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512FDE76" w14:textId="77777777" w:rsidR="009464B6" w:rsidRPr="008144D1" w:rsidRDefault="009464B6" w:rsidP="009464B6">
            <w:pPr>
              <w:rPr>
                <w:sz w:val="16"/>
                <w:szCs w:val="16"/>
              </w:rPr>
            </w:pPr>
            <w:r w:rsidRPr="008144D1">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47626C4" w14:textId="791041EA" w:rsidR="009464B6" w:rsidRPr="008144D1" w:rsidRDefault="009464B6" w:rsidP="009464B6">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33B9F523" w14:textId="7FBDA870" w:rsidR="009464B6" w:rsidRPr="008144D1" w:rsidRDefault="009464B6" w:rsidP="009464B6">
            <w:pPr>
              <w:jc w:val="right"/>
              <w:rPr>
                <w:sz w:val="16"/>
                <w:szCs w:val="16"/>
              </w:rPr>
            </w:pPr>
            <w:r>
              <w:rPr>
                <w:sz w:val="16"/>
                <w:szCs w:val="16"/>
              </w:rPr>
              <w:t>0,343277</w:t>
            </w:r>
          </w:p>
        </w:tc>
      </w:tr>
      <w:tr w:rsidR="009464B6" w:rsidRPr="008144D1" w14:paraId="69ACA3A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E8F57A4" w14:textId="77777777" w:rsidR="009464B6" w:rsidRPr="008144D1" w:rsidRDefault="009464B6" w:rsidP="009464B6">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6C221680" w14:textId="77777777" w:rsidR="009464B6" w:rsidRPr="008144D1" w:rsidRDefault="009464B6" w:rsidP="009464B6">
            <w:pPr>
              <w:rPr>
                <w:sz w:val="16"/>
                <w:szCs w:val="16"/>
              </w:rPr>
            </w:pPr>
            <w:r w:rsidRPr="008144D1">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72C62A3A" w14:textId="29F3C966" w:rsidR="009464B6" w:rsidRPr="008144D1" w:rsidRDefault="009464B6" w:rsidP="009464B6">
            <w:pPr>
              <w:rPr>
                <w:sz w:val="16"/>
                <w:szCs w:val="16"/>
              </w:rPr>
            </w:pPr>
            <w:r>
              <w:rPr>
                <w:sz w:val="16"/>
                <w:szCs w:val="16"/>
              </w:rPr>
              <w:t>MERKEZİ KLİMA (VRV)</w:t>
            </w:r>
          </w:p>
        </w:tc>
        <w:tc>
          <w:tcPr>
            <w:tcW w:w="1660" w:type="dxa"/>
            <w:tcBorders>
              <w:top w:val="nil"/>
              <w:left w:val="nil"/>
              <w:bottom w:val="single" w:sz="4" w:space="0" w:color="auto"/>
              <w:right w:val="single" w:sz="4" w:space="0" w:color="auto"/>
            </w:tcBorders>
            <w:shd w:val="clear" w:color="auto" w:fill="auto"/>
            <w:noWrap/>
            <w:vAlign w:val="center"/>
            <w:hideMark/>
          </w:tcPr>
          <w:p w14:paraId="374EEB7B" w14:textId="08821983" w:rsidR="009464B6" w:rsidRPr="008144D1" w:rsidRDefault="009464B6" w:rsidP="009464B6">
            <w:pPr>
              <w:jc w:val="right"/>
              <w:rPr>
                <w:sz w:val="16"/>
                <w:szCs w:val="16"/>
              </w:rPr>
            </w:pPr>
            <w:r>
              <w:rPr>
                <w:sz w:val="16"/>
                <w:szCs w:val="16"/>
              </w:rPr>
              <w:t>1,211984</w:t>
            </w:r>
          </w:p>
        </w:tc>
      </w:tr>
      <w:tr w:rsidR="009464B6" w:rsidRPr="008144D1" w14:paraId="2B87DD0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0E1814" w14:textId="77777777" w:rsidR="009464B6" w:rsidRPr="008144D1" w:rsidRDefault="009464B6" w:rsidP="009464B6">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7ABE80C4" w14:textId="77777777" w:rsidR="009464B6" w:rsidRPr="008144D1" w:rsidRDefault="009464B6" w:rsidP="009464B6">
            <w:pPr>
              <w:rPr>
                <w:sz w:val="16"/>
                <w:szCs w:val="16"/>
              </w:rPr>
            </w:pPr>
            <w:r w:rsidRPr="008144D1">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795EE6AC" w14:textId="021966B3" w:rsidR="009464B6" w:rsidRPr="008144D1" w:rsidRDefault="009464B6" w:rsidP="009464B6">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48C43DE9" w14:textId="238585AB" w:rsidR="009464B6" w:rsidRPr="008144D1" w:rsidRDefault="009464B6" w:rsidP="009464B6">
            <w:pPr>
              <w:jc w:val="right"/>
              <w:rPr>
                <w:sz w:val="16"/>
                <w:szCs w:val="16"/>
              </w:rPr>
            </w:pPr>
            <w:r>
              <w:rPr>
                <w:sz w:val="16"/>
                <w:szCs w:val="16"/>
              </w:rPr>
              <w:t>4,715452</w:t>
            </w:r>
          </w:p>
        </w:tc>
      </w:tr>
      <w:tr w:rsidR="009464B6" w:rsidRPr="008144D1" w14:paraId="2B006163" w14:textId="77777777" w:rsidTr="008144D1">
        <w:trPr>
          <w:trHeight w:val="259"/>
        </w:trPr>
        <w:tc>
          <w:tcPr>
            <w:tcW w:w="560" w:type="dxa"/>
            <w:tcBorders>
              <w:top w:val="nil"/>
              <w:left w:val="nil"/>
              <w:bottom w:val="nil"/>
              <w:right w:val="nil"/>
            </w:tcBorders>
            <w:shd w:val="clear" w:color="auto" w:fill="auto"/>
            <w:noWrap/>
            <w:vAlign w:val="bottom"/>
            <w:hideMark/>
          </w:tcPr>
          <w:p w14:paraId="16361C2C" w14:textId="77777777" w:rsidR="009464B6" w:rsidRPr="008144D1" w:rsidRDefault="009464B6" w:rsidP="009464B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34E38F4A" w14:textId="77777777" w:rsidR="009464B6" w:rsidRPr="008144D1" w:rsidRDefault="009464B6" w:rsidP="009464B6">
            <w:r w:rsidRPr="008144D1">
              <w:t> </w:t>
            </w:r>
          </w:p>
        </w:tc>
        <w:tc>
          <w:tcPr>
            <w:tcW w:w="5540" w:type="dxa"/>
            <w:tcBorders>
              <w:top w:val="nil"/>
              <w:left w:val="nil"/>
              <w:bottom w:val="nil"/>
              <w:right w:val="single" w:sz="4" w:space="0" w:color="auto"/>
            </w:tcBorders>
            <w:shd w:val="clear" w:color="auto" w:fill="auto"/>
            <w:vAlign w:val="center"/>
            <w:hideMark/>
          </w:tcPr>
          <w:p w14:paraId="18FCD26B" w14:textId="77777777" w:rsidR="009464B6" w:rsidRPr="008144D1" w:rsidRDefault="009464B6" w:rsidP="009464B6">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20FFC1" w14:textId="5465C425" w:rsidR="009464B6" w:rsidRPr="008144D1" w:rsidRDefault="009464B6" w:rsidP="009464B6">
            <w:pPr>
              <w:jc w:val="right"/>
              <w:rPr>
                <w:sz w:val="16"/>
                <w:szCs w:val="16"/>
              </w:rPr>
            </w:pPr>
            <w:r>
              <w:rPr>
                <w:sz w:val="16"/>
                <w:szCs w:val="16"/>
              </w:rPr>
              <w:t>15,91</w:t>
            </w:r>
          </w:p>
        </w:tc>
      </w:tr>
      <w:tr w:rsidR="008144D1" w:rsidRPr="008144D1" w14:paraId="76E7517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8A4D760" w14:textId="77777777" w:rsidR="008144D1" w:rsidRPr="008144D1" w:rsidRDefault="008144D1" w:rsidP="008144D1">
            <w:pPr>
              <w:rPr>
                <w:b/>
                <w:bCs/>
              </w:rPr>
            </w:pPr>
            <w:r w:rsidRPr="008144D1">
              <w:rPr>
                <w:b/>
                <w:bCs/>
              </w:rPr>
              <w:t>ELEKTRİK İMALATLARI</w:t>
            </w:r>
          </w:p>
        </w:tc>
      </w:tr>
      <w:tr w:rsidR="008144D1" w:rsidRPr="008144D1" w14:paraId="75792C63"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32E43E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0EF31B5"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52C93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9FE225E" w14:textId="77777777" w:rsidR="008144D1" w:rsidRPr="008144D1" w:rsidRDefault="008144D1" w:rsidP="008144D1">
            <w:pPr>
              <w:jc w:val="center"/>
              <w:rPr>
                <w:b/>
                <w:bCs/>
                <w:sz w:val="18"/>
                <w:szCs w:val="18"/>
              </w:rPr>
            </w:pPr>
            <w:r w:rsidRPr="008144D1">
              <w:rPr>
                <w:b/>
                <w:bCs/>
                <w:sz w:val="18"/>
                <w:szCs w:val="18"/>
              </w:rPr>
              <w:t>Pursantajı</w:t>
            </w:r>
          </w:p>
        </w:tc>
      </w:tr>
      <w:tr w:rsidR="009464B6" w:rsidRPr="008144D1" w14:paraId="0574546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A8D3AA" w14:textId="77777777" w:rsidR="009464B6" w:rsidRPr="008144D1" w:rsidRDefault="009464B6" w:rsidP="009464B6">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BCD0AC9" w14:textId="77777777" w:rsidR="009464B6" w:rsidRPr="008144D1" w:rsidRDefault="009464B6" w:rsidP="009464B6">
            <w:pPr>
              <w:rPr>
                <w:sz w:val="16"/>
                <w:szCs w:val="16"/>
              </w:rPr>
            </w:pPr>
            <w:r w:rsidRPr="008144D1">
              <w:rPr>
                <w:sz w:val="16"/>
                <w:szCs w:val="16"/>
              </w:rPr>
              <w:t>02.01</w:t>
            </w:r>
          </w:p>
        </w:tc>
        <w:tc>
          <w:tcPr>
            <w:tcW w:w="5540" w:type="dxa"/>
            <w:tcBorders>
              <w:top w:val="nil"/>
              <w:left w:val="nil"/>
              <w:bottom w:val="single" w:sz="4" w:space="0" w:color="auto"/>
              <w:right w:val="single" w:sz="4" w:space="0" w:color="auto"/>
            </w:tcBorders>
            <w:shd w:val="clear" w:color="auto" w:fill="auto"/>
            <w:vAlign w:val="center"/>
            <w:hideMark/>
          </w:tcPr>
          <w:p w14:paraId="24237552" w14:textId="5F2293CF" w:rsidR="009464B6" w:rsidRPr="008144D1" w:rsidRDefault="009464B6" w:rsidP="009464B6">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F589C62" w14:textId="4C8D5A45" w:rsidR="009464B6" w:rsidRPr="008144D1" w:rsidRDefault="009464B6" w:rsidP="009464B6">
            <w:pPr>
              <w:jc w:val="right"/>
              <w:rPr>
                <w:sz w:val="16"/>
                <w:szCs w:val="16"/>
              </w:rPr>
            </w:pPr>
            <w:r>
              <w:rPr>
                <w:sz w:val="16"/>
                <w:szCs w:val="16"/>
              </w:rPr>
              <w:t>4,418528</w:t>
            </w:r>
          </w:p>
        </w:tc>
      </w:tr>
      <w:tr w:rsidR="009464B6" w:rsidRPr="008144D1" w14:paraId="11F85A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AD62C4F" w14:textId="77777777" w:rsidR="009464B6" w:rsidRPr="008144D1" w:rsidRDefault="009464B6" w:rsidP="009464B6">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56EC470" w14:textId="77777777" w:rsidR="009464B6" w:rsidRPr="008144D1" w:rsidRDefault="009464B6" w:rsidP="009464B6">
            <w:pPr>
              <w:rPr>
                <w:sz w:val="16"/>
                <w:szCs w:val="16"/>
              </w:rPr>
            </w:pPr>
            <w:r w:rsidRPr="008144D1">
              <w:rPr>
                <w:sz w:val="16"/>
                <w:szCs w:val="16"/>
              </w:rPr>
              <w:t>02.02</w:t>
            </w:r>
          </w:p>
        </w:tc>
        <w:tc>
          <w:tcPr>
            <w:tcW w:w="5540" w:type="dxa"/>
            <w:tcBorders>
              <w:top w:val="nil"/>
              <w:left w:val="nil"/>
              <w:bottom w:val="single" w:sz="4" w:space="0" w:color="auto"/>
              <w:right w:val="single" w:sz="4" w:space="0" w:color="auto"/>
            </w:tcBorders>
            <w:shd w:val="clear" w:color="auto" w:fill="auto"/>
            <w:vAlign w:val="center"/>
            <w:hideMark/>
          </w:tcPr>
          <w:p w14:paraId="6572F28C" w14:textId="65CCDC62" w:rsidR="009464B6" w:rsidRPr="008144D1" w:rsidRDefault="009464B6" w:rsidP="009464B6">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05CFDA5A" w14:textId="7F2F9B33" w:rsidR="009464B6" w:rsidRPr="008144D1" w:rsidRDefault="009464B6" w:rsidP="009464B6">
            <w:pPr>
              <w:jc w:val="right"/>
              <w:rPr>
                <w:sz w:val="16"/>
                <w:szCs w:val="16"/>
              </w:rPr>
            </w:pPr>
            <w:r>
              <w:rPr>
                <w:sz w:val="16"/>
                <w:szCs w:val="16"/>
              </w:rPr>
              <w:t>1,386546</w:t>
            </w:r>
          </w:p>
        </w:tc>
      </w:tr>
      <w:tr w:rsidR="009464B6" w:rsidRPr="008144D1" w14:paraId="163C7A9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FC71011" w14:textId="77777777" w:rsidR="009464B6" w:rsidRPr="008144D1" w:rsidRDefault="009464B6" w:rsidP="009464B6">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2C067EC" w14:textId="77777777" w:rsidR="009464B6" w:rsidRPr="008144D1" w:rsidRDefault="009464B6" w:rsidP="009464B6">
            <w:pPr>
              <w:rPr>
                <w:sz w:val="16"/>
                <w:szCs w:val="16"/>
              </w:rPr>
            </w:pPr>
            <w:r w:rsidRPr="008144D1">
              <w:rPr>
                <w:sz w:val="16"/>
                <w:szCs w:val="16"/>
              </w:rPr>
              <w:t>02.03</w:t>
            </w:r>
          </w:p>
        </w:tc>
        <w:tc>
          <w:tcPr>
            <w:tcW w:w="5540" w:type="dxa"/>
            <w:tcBorders>
              <w:top w:val="nil"/>
              <w:left w:val="nil"/>
              <w:bottom w:val="single" w:sz="4" w:space="0" w:color="auto"/>
              <w:right w:val="single" w:sz="4" w:space="0" w:color="auto"/>
            </w:tcBorders>
            <w:shd w:val="clear" w:color="auto" w:fill="auto"/>
            <w:vAlign w:val="center"/>
            <w:hideMark/>
          </w:tcPr>
          <w:p w14:paraId="7A5F7311" w14:textId="6062008A" w:rsidR="009464B6" w:rsidRPr="008144D1" w:rsidRDefault="009464B6" w:rsidP="009464B6">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3ACE4511" w14:textId="2ABBA8A4" w:rsidR="009464B6" w:rsidRPr="008144D1" w:rsidRDefault="009464B6" w:rsidP="009464B6">
            <w:pPr>
              <w:jc w:val="right"/>
              <w:rPr>
                <w:sz w:val="16"/>
                <w:szCs w:val="16"/>
              </w:rPr>
            </w:pPr>
            <w:r>
              <w:rPr>
                <w:sz w:val="16"/>
                <w:szCs w:val="16"/>
              </w:rPr>
              <w:t>0,803364</w:t>
            </w:r>
          </w:p>
        </w:tc>
      </w:tr>
      <w:tr w:rsidR="009464B6" w:rsidRPr="008144D1" w14:paraId="56A19F3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389FEB" w14:textId="77777777" w:rsidR="009464B6" w:rsidRPr="008144D1" w:rsidRDefault="009464B6" w:rsidP="009464B6">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C5BCDC3" w14:textId="77777777" w:rsidR="009464B6" w:rsidRPr="008144D1" w:rsidRDefault="009464B6" w:rsidP="009464B6">
            <w:pPr>
              <w:rPr>
                <w:sz w:val="16"/>
                <w:szCs w:val="16"/>
              </w:rPr>
            </w:pPr>
            <w:r w:rsidRPr="008144D1">
              <w:rPr>
                <w:sz w:val="16"/>
                <w:szCs w:val="16"/>
              </w:rPr>
              <w:t>02.04</w:t>
            </w:r>
          </w:p>
        </w:tc>
        <w:tc>
          <w:tcPr>
            <w:tcW w:w="5540" w:type="dxa"/>
            <w:tcBorders>
              <w:top w:val="nil"/>
              <w:left w:val="nil"/>
              <w:bottom w:val="single" w:sz="4" w:space="0" w:color="auto"/>
              <w:right w:val="single" w:sz="4" w:space="0" w:color="auto"/>
            </w:tcBorders>
            <w:shd w:val="clear" w:color="auto" w:fill="auto"/>
            <w:vAlign w:val="center"/>
            <w:hideMark/>
          </w:tcPr>
          <w:p w14:paraId="68F1B869" w14:textId="7C4174BD" w:rsidR="009464B6" w:rsidRPr="008144D1" w:rsidRDefault="009464B6" w:rsidP="009464B6">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C3C76AE" w14:textId="76287CB4" w:rsidR="009464B6" w:rsidRPr="008144D1" w:rsidRDefault="009464B6" w:rsidP="009464B6">
            <w:pPr>
              <w:jc w:val="right"/>
              <w:rPr>
                <w:sz w:val="16"/>
                <w:szCs w:val="16"/>
              </w:rPr>
            </w:pPr>
            <w:r>
              <w:rPr>
                <w:sz w:val="16"/>
                <w:szCs w:val="16"/>
              </w:rPr>
              <w:t>0,251205</w:t>
            </w:r>
          </w:p>
        </w:tc>
      </w:tr>
      <w:tr w:rsidR="009464B6" w:rsidRPr="008144D1" w14:paraId="406997C6" w14:textId="77777777" w:rsidTr="008144D1">
        <w:trPr>
          <w:trHeight w:val="259"/>
        </w:trPr>
        <w:tc>
          <w:tcPr>
            <w:tcW w:w="560" w:type="dxa"/>
            <w:tcBorders>
              <w:top w:val="nil"/>
              <w:left w:val="nil"/>
              <w:bottom w:val="nil"/>
              <w:right w:val="nil"/>
            </w:tcBorders>
            <w:shd w:val="clear" w:color="auto" w:fill="auto"/>
            <w:noWrap/>
            <w:vAlign w:val="bottom"/>
            <w:hideMark/>
          </w:tcPr>
          <w:p w14:paraId="1165EF0E" w14:textId="77777777" w:rsidR="009464B6" w:rsidRPr="008144D1" w:rsidRDefault="009464B6" w:rsidP="009464B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E90990C" w14:textId="77777777" w:rsidR="009464B6" w:rsidRPr="008144D1" w:rsidRDefault="009464B6" w:rsidP="009464B6">
            <w:r w:rsidRPr="008144D1">
              <w:t> </w:t>
            </w:r>
          </w:p>
        </w:tc>
        <w:tc>
          <w:tcPr>
            <w:tcW w:w="5540" w:type="dxa"/>
            <w:tcBorders>
              <w:top w:val="nil"/>
              <w:left w:val="nil"/>
              <w:bottom w:val="nil"/>
              <w:right w:val="single" w:sz="4" w:space="0" w:color="auto"/>
            </w:tcBorders>
            <w:shd w:val="clear" w:color="auto" w:fill="auto"/>
            <w:vAlign w:val="center"/>
            <w:hideMark/>
          </w:tcPr>
          <w:p w14:paraId="5C4C143C" w14:textId="0A4503F3" w:rsidR="009464B6" w:rsidRPr="008144D1" w:rsidRDefault="009464B6" w:rsidP="009464B6">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DB12872" w14:textId="14B52CD0" w:rsidR="009464B6" w:rsidRPr="008144D1" w:rsidRDefault="009464B6" w:rsidP="009464B6">
            <w:pPr>
              <w:jc w:val="right"/>
              <w:rPr>
                <w:sz w:val="16"/>
                <w:szCs w:val="16"/>
              </w:rPr>
            </w:pPr>
            <w:r>
              <w:rPr>
                <w:sz w:val="16"/>
                <w:szCs w:val="16"/>
              </w:rPr>
              <w:t>6,86</w:t>
            </w:r>
          </w:p>
        </w:tc>
      </w:tr>
    </w:tbl>
    <w:p w14:paraId="1325920E" w14:textId="77777777" w:rsidR="006B63F8" w:rsidRDefault="006B63F8" w:rsidP="005E6CE5">
      <w:pPr>
        <w:jc w:val="both"/>
      </w:pPr>
    </w:p>
    <w:p w14:paraId="2360DB0F" w14:textId="77777777" w:rsidR="006B63F8" w:rsidRDefault="006B63F8" w:rsidP="005E6CE5">
      <w:pPr>
        <w:jc w:val="both"/>
      </w:pPr>
    </w:p>
    <w:p w14:paraId="6046C6C3" w14:textId="77777777" w:rsidR="006B63F8" w:rsidRPr="00007C0F" w:rsidRDefault="006B63F8" w:rsidP="005E6CE5">
      <w:pPr>
        <w:jc w:val="both"/>
      </w:pPr>
    </w:p>
    <w:p w14:paraId="037A2BB9" w14:textId="77777777" w:rsidR="00445BC2" w:rsidRDefault="00445BC2" w:rsidP="005E6CE5">
      <w:pPr>
        <w:jc w:val="both"/>
        <w:rPr>
          <w:sz w:val="16"/>
          <w:szCs w:val="16"/>
        </w:rPr>
      </w:pPr>
    </w:p>
    <w:p w14:paraId="56EB98B2" w14:textId="77777777" w:rsidR="00445BC2" w:rsidRDefault="00445BC2" w:rsidP="005E6CE5">
      <w:pPr>
        <w:jc w:val="both"/>
        <w:rPr>
          <w:sz w:val="16"/>
          <w:szCs w:val="16"/>
        </w:rPr>
      </w:pPr>
    </w:p>
    <w:p w14:paraId="08168B34" w14:textId="77777777" w:rsidR="006B63F8" w:rsidRDefault="006B63F8" w:rsidP="005E6CE5">
      <w:pPr>
        <w:jc w:val="both"/>
        <w:rPr>
          <w:sz w:val="16"/>
          <w:szCs w:val="16"/>
        </w:rPr>
      </w:pPr>
    </w:p>
    <w:p w14:paraId="63E70FDF" w14:textId="77777777" w:rsidR="006B63F8" w:rsidRDefault="006B63F8" w:rsidP="005E6CE5">
      <w:pPr>
        <w:jc w:val="both"/>
        <w:rPr>
          <w:sz w:val="16"/>
          <w:szCs w:val="16"/>
        </w:rPr>
      </w:pPr>
    </w:p>
    <w:p w14:paraId="274DCDA4" w14:textId="77777777" w:rsidR="00445BC2" w:rsidRDefault="00445BC2" w:rsidP="005E6CE5">
      <w:pPr>
        <w:jc w:val="both"/>
        <w:rPr>
          <w:sz w:val="16"/>
          <w:szCs w:val="16"/>
        </w:rPr>
      </w:pPr>
    </w:p>
    <w:p w14:paraId="6ED6D269" w14:textId="77777777" w:rsidR="00445BC2" w:rsidRDefault="00445BC2" w:rsidP="005E6CE5">
      <w:pPr>
        <w:jc w:val="both"/>
        <w:rPr>
          <w:sz w:val="16"/>
          <w:szCs w:val="16"/>
        </w:rPr>
      </w:pPr>
    </w:p>
    <w:p w14:paraId="35509851" w14:textId="77777777" w:rsidR="005E6CE5" w:rsidRPr="00007C0F" w:rsidRDefault="005E6CE5" w:rsidP="005E6CE5">
      <w:pPr>
        <w:jc w:val="both"/>
        <w:rPr>
          <w:sz w:val="16"/>
          <w:szCs w:val="16"/>
        </w:rPr>
      </w:pPr>
      <w:r w:rsidRPr="00007C0F">
        <w:rPr>
          <w:sz w:val="16"/>
          <w:szCs w:val="16"/>
        </w:rPr>
        <w:t>KAŞE                                          TARİH                                     İMZA</w:t>
      </w:r>
    </w:p>
    <w:p w14:paraId="6FF027ED" w14:textId="77777777" w:rsidR="005E6CE5" w:rsidRPr="00007C0F" w:rsidRDefault="005E6CE5" w:rsidP="005E6CE5">
      <w:pPr>
        <w:jc w:val="both"/>
        <w:rPr>
          <w:sz w:val="16"/>
          <w:szCs w:val="16"/>
        </w:rPr>
      </w:pPr>
    </w:p>
    <w:p w14:paraId="7B77A1E8" w14:textId="7661DD48"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677EC51" w14:textId="77777777" w:rsidR="006B63F8" w:rsidRDefault="006B63F8" w:rsidP="005E6CE5">
      <w:pPr>
        <w:jc w:val="both"/>
      </w:pPr>
    </w:p>
    <w:p w14:paraId="5B335F4E" w14:textId="77777777" w:rsidR="006B63F8" w:rsidRDefault="006B63F8" w:rsidP="005E6CE5">
      <w:pPr>
        <w:jc w:val="both"/>
      </w:pPr>
    </w:p>
    <w:p w14:paraId="7A354624" w14:textId="77777777" w:rsidR="00292FFC" w:rsidRDefault="00292FFC" w:rsidP="005E6CE5">
      <w:pPr>
        <w:jc w:val="both"/>
      </w:pPr>
    </w:p>
    <w:p w14:paraId="68D0DC1F" w14:textId="77777777" w:rsidR="00292FFC" w:rsidRDefault="00292FFC" w:rsidP="005E6CE5">
      <w:pPr>
        <w:jc w:val="both"/>
      </w:pPr>
    </w:p>
    <w:p w14:paraId="2F9973A5" w14:textId="77777777" w:rsidR="00292FFC" w:rsidRDefault="00292FFC" w:rsidP="005E6CE5">
      <w:pPr>
        <w:jc w:val="both"/>
      </w:pPr>
    </w:p>
    <w:p w14:paraId="2CF64760" w14:textId="77777777" w:rsidR="00292FFC" w:rsidRDefault="00292FFC" w:rsidP="005E6CE5">
      <w:pPr>
        <w:jc w:val="both"/>
      </w:pPr>
    </w:p>
    <w:p w14:paraId="7F1CFDD2" w14:textId="77777777" w:rsidR="00292FFC" w:rsidRDefault="00292FFC" w:rsidP="005E6CE5">
      <w:pPr>
        <w:jc w:val="both"/>
      </w:pPr>
    </w:p>
    <w:p w14:paraId="0A8C1D25" w14:textId="77777777" w:rsidR="00292FFC" w:rsidRDefault="00292FFC" w:rsidP="005E6CE5">
      <w:pPr>
        <w:jc w:val="both"/>
      </w:pPr>
    </w:p>
    <w:p w14:paraId="5CDC0EBF"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579892C" w14:textId="77777777" w:rsidTr="008D32B5">
        <w:trPr>
          <w:trHeight w:val="585"/>
        </w:trPr>
        <w:tc>
          <w:tcPr>
            <w:tcW w:w="9220" w:type="dxa"/>
            <w:gridSpan w:val="4"/>
            <w:tcBorders>
              <w:top w:val="nil"/>
              <w:left w:val="nil"/>
              <w:bottom w:val="nil"/>
              <w:right w:val="nil"/>
            </w:tcBorders>
            <w:shd w:val="clear" w:color="auto" w:fill="auto"/>
            <w:hideMark/>
          </w:tcPr>
          <w:p w14:paraId="2A6CA819" w14:textId="56CBC292" w:rsidR="00310B81" w:rsidRPr="008144D1" w:rsidRDefault="00310B81" w:rsidP="008D32B5">
            <w:pPr>
              <w:rPr>
                <w:b/>
                <w:bCs/>
              </w:rPr>
            </w:pPr>
            <w:r w:rsidRPr="008144D1">
              <w:rPr>
                <w:b/>
                <w:bCs/>
              </w:rPr>
              <w:lastRenderedPageBreak/>
              <w:t xml:space="preserve">İşin Adı: </w:t>
            </w:r>
            <w:r w:rsidRPr="00310B81">
              <w:rPr>
                <w:b/>
                <w:bCs/>
              </w:rPr>
              <w:t>ADANA ŞEHİT MURAT SAVAŞ KALE İLKOKULU</w:t>
            </w:r>
            <w:r w:rsidRPr="008144D1">
              <w:rPr>
                <w:b/>
                <w:bCs/>
              </w:rPr>
              <w:t xml:space="preserve"> ENERJİ VERİMLİLİĞİ</w:t>
            </w:r>
          </w:p>
        </w:tc>
      </w:tr>
      <w:tr w:rsidR="00310B81" w:rsidRPr="008144D1" w14:paraId="06EA6627" w14:textId="77777777" w:rsidTr="008D32B5">
        <w:trPr>
          <w:trHeight w:val="120"/>
        </w:trPr>
        <w:tc>
          <w:tcPr>
            <w:tcW w:w="560" w:type="dxa"/>
            <w:tcBorders>
              <w:top w:val="nil"/>
              <w:left w:val="nil"/>
              <w:bottom w:val="nil"/>
              <w:right w:val="nil"/>
            </w:tcBorders>
            <w:shd w:val="clear" w:color="auto" w:fill="auto"/>
            <w:vAlign w:val="center"/>
            <w:hideMark/>
          </w:tcPr>
          <w:p w14:paraId="42901867"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2D0502D5"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344A6FEF"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26B4F366" w14:textId="77777777" w:rsidR="00310B81" w:rsidRPr="008144D1" w:rsidRDefault="00310B81" w:rsidP="008D32B5"/>
        </w:tc>
      </w:tr>
      <w:tr w:rsidR="00310B81" w:rsidRPr="008144D1" w14:paraId="452A142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95D8E54" w14:textId="77777777" w:rsidR="00310B81" w:rsidRPr="008144D1" w:rsidRDefault="00310B81" w:rsidP="008D32B5">
            <w:pPr>
              <w:rPr>
                <w:b/>
                <w:bCs/>
              </w:rPr>
            </w:pPr>
            <w:r w:rsidRPr="008144D1">
              <w:rPr>
                <w:b/>
                <w:bCs/>
              </w:rPr>
              <w:t>GENEL İCMAL</w:t>
            </w:r>
          </w:p>
        </w:tc>
      </w:tr>
      <w:tr w:rsidR="00310B81" w:rsidRPr="008144D1" w14:paraId="26920BCD"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A538AEE"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205D53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4D118C2"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AFC7D5" w14:textId="77777777" w:rsidR="00310B81" w:rsidRPr="008144D1" w:rsidRDefault="00310B81" w:rsidP="008D32B5">
            <w:pPr>
              <w:jc w:val="center"/>
              <w:rPr>
                <w:b/>
                <w:bCs/>
                <w:sz w:val="18"/>
                <w:szCs w:val="18"/>
              </w:rPr>
            </w:pPr>
            <w:r w:rsidRPr="008144D1">
              <w:rPr>
                <w:b/>
                <w:bCs/>
                <w:sz w:val="18"/>
                <w:szCs w:val="18"/>
              </w:rPr>
              <w:t>Pursantajı</w:t>
            </w:r>
          </w:p>
        </w:tc>
      </w:tr>
      <w:tr w:rsidR="00310B81" w:rsidRPr="008144D1" w14:paraId="64FCAD5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BDB6DA5" w14:textId="77777777" w:rsidR="00310B81" w:rsidRPr="008144D1" w:rsidRDefault="00310B81" w:rsidP="00310B8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C0A394B" w14:textId="77777777" w:rsidR="00310B81" w:rsidRPr="008144D1" w:rsidRDefault="00310B81" w:rsidP="00310B81">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6F44D0BA" w14:textId="77777777" w:rsidR="00310B81" w:rsidRPr="008144D1" w:rsidRDefault="00310B81" w:rsidP="00310B81">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E0871A5" w14:textId="210AC781" w:rsidR="00310B81" w:rsidRPr="008144D1" w:rsidRDefault="00310B81" w:rsidP="00310B81">
            <w:pPr>
              <w:jc w:val="right"/>
              <w:rPr>
                <w:sz w:val="16"/>
                <w:szCs w:val="16"/>
              </w:rPr>
            </w:pPr>
            <w:r>
              <w:rPr>
                <w:sz w:val="16"/>
                <w:szCs w:val="16"/>
              </w:rPr>
              <w:t>76,865762</w:t>
            </w:r>
          </w:p>
        </w:tc>
      </w:tr>
      <w:tr w:rsidR="00310B81" w:rsidRPr="008144D1" w14:paraId="745B967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93D49A" w14:textId="77777777" w:rsidR="00310B81" w:rsidRPr="008144D1" w:rsidRDefault="00310B81" w:rsidP="00310B8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E4FEF89" w14:textId="77777777" w:rsidR="00310B81" w:rsidRPr="008144D1" w:rsidRDefault="00310B81" w:rsidP="00310B81">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3BA54192" w14:textId="77777777" w:rsidR="00310B81" w:rsidRPr="008144D1" w:rsidRDefault="00310B81" w:rsidP="00310B81">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15FF8" w14:textId="1656AD65" w:rsidR="00310B81" w:rsidRPr="008144D1" w:rsidRDefault="00310B81" w:rsidP="00310B81">
            <w:pPr>
              <w:jc w:val="right"/>
              <w:rPr>
                <w:sz w:val="16"/>
                <w:szCs w:val="16"/>
              </w:rPr>
            </w:pPr>
            <w:r>
              <w:rPr>
                <w:sz w:val="16"/>
                <w:szCs w:val="16"/>
              </w:rPr>
              <w:t>17,083656</w:t>
            </w:r>
          </w:p>
        </w:tc>
      </w:tr>
      <w:tr w:rsidR="00310B81" w:rsidRPr="008144D1" w14:paraId="2EE437F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A755B9" w14:textId="77777777" w:rsidR="00310B81" w:rsidRPr="008144D1" w:rsidRDefault="00310B81" w:rsidP="00310B8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69090F8" w14:textId="77777777" w:rsidR="00310B81" w:rsidRPr="008144D1" w:rsidRDefault="00310B81" w:rsidP="00310B81">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33165030" w14:textId="77777777" w:rsidR="00310B81" w:rsidRPr="008144D1" w:rsidRDefault="00310B81" w:rsidP="00310B81">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A0F0FF6" w14:textId="3102B310" w:rsidR="00310B81" w:rsidRPr="008144D1" w:rsidRDefault="00310B81" w:rsidP="00310B81">
            <w:pPr>
              <w:jc w:val="right"/>
              <w:rPr>
                <w:sz w:val="16"/>
                <w:szCs w:val="16"/>
              </w:rPr>
            </w:pPr>
            <w:r>
              <w:rPr>
                <w:sz w:val="16"/>
                <w:szCs w:val="16"/>
              </w:rPr>
              <w:t>6,050582</w:t>
            </w:r>
          </w:p>
        </w:tc>
      </w:tr>
      <w:tr w:rsidR="00310B81" w:rsidRPr="008144D1" w14:paraId="0ABCE23B" w14:textId="77777777" w:rsidTr="008D32B5">
        <w:trPr>
          <w:trHeight w:val="259"/>
        </w:trPr>
        <w:tc>
          <w:tcPr>
            <w:tcW w:w="560" w:type="dxa"/>
            <w:tcBorders>
              <w:top w:val="nil"/>
              <w:left w:val="nil"/>
              <w:bottom w:val="nil"/>
              <w:right w:val="nil"/>
            </w:tcBorders>
            <w:shd w:val="clear" w:color="auto" w:fill="auto"/>
            <w:noWrap/>
            <w:vAlign w:val="bottom"/>
            <w:hideMark/>
          </w:tcPr>
          <w:p w14:paraId="0444ED35" w14:textId="77777777" w:rsidR="00310B81" w:rsidRPr="008144D1" w:rsidRDefault="00310B81" w:rsidP="00310B8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34CCD3D" w14:textId="77777777" w:rsidR="00310B81" w:rsidRPr="008144D1" w:rsidRDefault="00310B81" w:rsidP="00310B81">
            <w:r w:rsidRPr="008144D1">
              <w:t> </w:t>
            </w:r>
          </w:p>
        </w:tc>
        <w:tc>
          <w:tcPr>
            <w:tcW w:w="5540" w:type="dxa"/>
            <w:tcBorders>
              <w:top w:val="nil"/>
              <w:left w:val="nil"/>
              <w:bottom w:val="nil"/>
              <w:right w:val="single" w:sz="4" w:space="0" w:color="auto"/>
            </w:tcBorders>
            <w:shd w:val="clear" w:color="auto" w:fill="auto"/>
            <w:vAlign w:val="center"/>
            <w:hideMark/>
          </w:tcPr>
          <w:p w14:paraId="146A85D7" w14:textId="77777777" w:rsidR="00310B81" w:rsidRPr="008144D1" w:rsidRDefault="00310B81" w:rsidP="00310B8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59D3310" w14:textId="354D1483" w:rsidR="00310B81" w:rsidRPr="008144D1" w:rsidRDefault="00310B81" w:rsidP="00310B81">
            <w:pPr>
              <w:jc w:val="right"/>
              <w:rPr>
                <w:sz w:val="16"/>
                <w:szCs w:val="16"/>
              </w:rPr>
            </w:pPr>
            <w:r>
              <w:rPr>
                <w:sz w:val="16"/>
                <w:szCs w:val="16"/>
              </w:rPr>
              <w:t>100,00</w:t>
            </w:r>
          </w:p>
        </w:tc>
      </w:tr>
      <w:tr w:rsidR="00310B81" w:rsidRPr="008144D1" w14:paraId="218708C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B3F96C0" w14:textId="77777777" w:rsidR="00310B81" w:rsidRPr="008144D1" w:rsidRDefault="00310B81" w:rsidP="008D32B5">
            <w:pPr>
              <w:rPr>
                <w:b/>
                <w:bCs/>
              </w:rPr>
            </w:pPr>
            <w:r w:rsidRPr="008144D1">
              <w:rPr>
                <w:b/>
                <w:bCs/>
              </w:rPr>
              <w:t>İNŞAAT İMALATLARI</w:t>
            </w:r>
          </w:p>
        </w:tc>
      </w:tr>
      <w:tr w:rsidR="00310B81" w:rsidRPr="008144D1" w14:paraId="75C295E1"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467DF7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FF545D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F84AF2D"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0415765" w14:textId="77777777" w:rsidR="00310B81" w:rsidRPr="008144D1" w:rsidRDefault="00310B81" w:rsidP="008D32B5">
            <w:pPr>
              <w:jc w:val="center"/>
              <w:rPr>
                <w:b/>
                <w:bCs/>
                <w:sz w:val="18"/>
                <w:szCs w:val="18"/>
              </w:rPr>
            </w:pPr>
            <w:r w:rsidRPr="008144D1">
              <w:rPr>
                <w:b/>
                <w:bCs/>
                <w:sz w:val="18"/>
                <w:szCs w:val="18"/>
              </w:rPr>
              <w:t>Pursantajı</w:t>
            </w:r>
          </w:p>
        </w:tc>
      </w:tr>
      <w:tr w:rsidR="00310B81" w:rsidRPr="008144D1" w14:paraId="17705DF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FCD0EC" w14:textId="77777777" w:rsidR="00310B81" w:rsidRPr="008144D1" w:rsidRDefault="00310B81" w:rsidP="00310B8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1E7D510" w14:textId="4E6ECBBF" w:rsidR="00310B81" w:rsidRPr="008144D1" w:rsidRDefault="00310B81" w:rsidP="00310B81">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25E58CCC" w14:textId="7943405B" w:rsidR="00310B81" w:rsidRPr="008144D1" w:rsidRDefault="00310B81" w:rsidP="00310B81">
            <w:pPr>
              <w:rPr>
                <w:sz w:val="16"/>
                <w:szCs w:val="16"/>
              </w:rPr>
            </w:pPr>
            <w:r>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2573A9C" w14:textId="04708E2D" w:rsidR="00310B81" w:rsidRPr="008144D1" w:rsidRDefault="00310B81" w:rsidP="00310B81">
            <w:pPr>
              <w:jc w:val="right"/>
              <w:rPr>
                <w:sz w:val="16"/>
                <w:szCs w:val="16"/>
              </w:rPr>
            </w:pPr>
            <w:r>
              <w:rPr>
                <w:sz w:val="16"/>
                <w:szCs w:val="16"/>
              </w:rPr>
              <w:t>3,243108</w:t>
            </w:r>
          </w:p>
        </w:tc>
      </w:tr>
      <w:tr w:rsidR="00310B81" w:rsidRPr="008144D1" w14:paraId="319FE37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D1D121" w14:textId="77777777" w:rsidR="00310B81" w:rsidRPr="008144D1" w:rsidRDefault="00310B81" w:rsidP="00310B8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850B741" w14:textId="5BB95581" w:rsidR="00310B81" w:rsidRPr="008144D1" w:rsidRDefault="00310B81" w:rsidP="00310B81">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3B931167" w14:textId="00D733B8" w:rsidR="00310B81" w:rsidRPr="008144D1" w:rsidRDefault="00310B81" w:rsidP="00310B81">
            <w:pPr>
              <w:rPr>
                <w:sz w:val="16"/>
                <w:szCs w:val="16"/>
              </w:rPr>
            </w:pPr>
            <w:r>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40F7FA0" w14:textId="0C06FA15" w:rsidR="00310B81" w:rsidRPr="008144D1" w:rsidRDefault="00310B81" w:rsidP="00310B81">
            <w:pPr>
              <w:jc w:val="right"/>
              <w:rPr>
                <w:sz w:val="16"/>
                <w:szCs w:val="16"/>
              </w:rPr>
            </w:pPr>
            <w:r>
              <w:rPr>
                <w:sz w:val="16"/>
                <w:szCs w:val="16"/>
              </w:rPr>
              <w:t>0,806512</w:t>
            </w:r>
          </w:p>
        </w:tc>
      </w:tr>
      <w:tr w:rsidR="00310B81" w:rsidRPr="008144D1" w14:paraId="52D707F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DE6D507" w14:textId="77777777" w:rsidR="00310B81" w:rsidRPr="008144D1" w:rsidRDefault="00310B81" w:rsidP="00310B8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B87443B" w14:textId="6A3A03C7" w:rsidR="00310B81" w:rsidRPr="008144D1" w:rsidRDefault="00310B81" w:rsidP="00310B81">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hideMark/>
          </w:tcPr>
          <w:p w14:paraId="0F5191B5" w14:textId="4A9298DC" w:rsidR="00310B81" w:rsidRPr="008144D1" w:rsidRDefault="00310B81" w:rsidP="00310B81">
            <w:pPr>
              <w:rPr>
                <w:sz w:val="16"/>
                <w:szCs w:val="16"/>
              </w:rPr>
            </w:pPr>
            <w:r>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74F9369" w14:textId="765D1890" w:rsidR="00310B81" w:rsidRPr="008144D1" w:rsidRDefault="00310B81" w:rsidP="00310B81">
            <w:pPr>
              <w:jc w:val="right"/>
              <w:rPr>
                <w:sz w:val="16"/>
                <w:szCs w:val="16"/>
              </w:rPr>
            </w:pPr>
            <w:r>
              <w:rPr>
                <w:sz w:val="16"/>
                <w:szCs w:val="16"/>
              </w:rPr>
              <w:t>61,822058</w:t>
            </w:r>
          </w:p>
        </w:tc>
      </w:tr>
      <w:tr w:rsidR="00310B81" w:rsidRPr="008144D1" w14:paraId="722DA58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E5AAE36" w14:textId="77777777" w:rsidR="00310B81" w:rsidRPr="008144D1" w:rsidRDefault="00310B81" w:rsidP="00310B8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7DA08AA" w14:textId="27A3D64B" w:rsidR="00310B81" w:rsidRPr="008144D1" w:rsidRDefault="00310B81" w:rsidP="00310B81">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hideMark/>
          </w:tcPr>
          <w:p w14:paraId="228B1A55" w14:textId="408030D8" w:rsidR="00310B81" w:rsidRPr="008144D1" w:rsidRDefault="00310B81" w:rsidP="00310B81">
            <w:pPr>
              <w:rPr>
                <w:sz w:val="16"/>
                <w:szCs w:val="16"/>
              </w:rPr>
            </w:pPr>
            <w:r>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D7DE7AD" w14:textId="5A17B47D" w:rsidR="00310B81" w:rsidRPr="008144D1" w:rsidRDefault="00310B81" w:rsidP="00310B81">
            <w:pPr>
              <w:jc w:val="right"/>
              <w:rPr>
                <w:sz w:val="16"/>
                <w:szCs w:val="16"/>
              </w:rPr>
            </w:pPr>
            <w:r>
              <w:rPr>
                <w:sz w:val="16"/>
                <w:szCs w:val="16"/>
              </w:rPr>
              <w:t>10,994084</w:t>
            </w:r>
          </w:p>
        </w:tc>
      </w:tr>
      <w:tr w:rsidR="00310B81" w:rsidRPr="008144D1" w14:paraId="45161DD7" w14:textId="77777777" w:rsidTr="008D32B5">
        <w:trPr>
          <w:trHeight w:val="259"/>
        </w:trPr>
        <w:tc>
          <w:tcPr>
            <w:tcW w:w="560" w:type="dxa"/>
            <w:tcBorders>
              <w:top w:val="nil"/>
              <w:left w:val="nil"/>
              <w:bottom w:val="nil"/>
              <w:right w:val="nil"/>
            </w:tcBorders>
            <w:shd w:val="clear" w:color="auto" w:fill="auto"/>
            <w:noWrap/>
            <w:vAlign w:val="bottom"/>
            <w:hideMark/>
          </w:tcPr>
          <w:p w14:paraId="5C34D38F" w14:textId="77777777" w:rsidR="00310B81" w:rsidRPr="008144D1" w:rsidRDefault="00310B81" w:rsidP="00310B8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1A4FDC5" w14:textId="2E647B77" w:rsidR="00310B81" w:rsidRPr="008144D1" w:rsidRDefault="00310B81" w:rsidP="00310B81">
            <w:r>
              <w:t> </w:t>
            </w:r>
          </w:p>
        </w:tc>
        <w:tc>
          <w:tcPr>
            <w:tcW w:w="5540" w:type="dxa"/>
            <w:tcBorders>
              <w:top w:val="nil"/>
              <w:left w:val="nil"/>
              <w:bottom w:val="nil"/>
              <w:right w:val="single" w:sz="4" w:space="0" w:color="auto"/>
            </w:tcBorders>
            <w:shd w:val="clear" w:color="auto" w:fill="auto"/>
            <w:vAlign w:val="center"/>
            <w:hideMark/>
          </w:tcPr>
          <w:p w14:paraId="61A87330" w14:textId="63950DB3" w:rsidR="00310B81" w:rsidRPr="008144D1" w:rsidRDefault="00310B81" w:rsidP="00310B81">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657E5C3" w14:textId="4EDBAC7A" w:rsidR="00310B81" w:rsidRPr="008144D1" w:rsidRDefault="00310B81" w:rsidP="00310B81">
            <w:pPr>
              <w:jc w:val="right"/>
              <w:rPr>
                <w:sz w:val="16"/>
                <w:szCs w:val="16"/>
              </w:rPr>
            </w:pPr>
            <w:r>
              <w:rPr>
                <w:sz w:val="16"/>
                <w:szCs w:val="16"/>
              </w:rPr>
              <w:t>76,87</w:t>
            </w:r>
          </w:p>
        </w:tc>
      </w:tr>
      <w:tr w:rsidR="00310B81" w:rsidRPr="008144D1" w14:paraId="603243B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7C839D30" w14:textId="77777777" w:rsidR="00310B81" w:rsidRPr="008144D1" w:rsidRDefault="00310B81" w:rsidP="008D32B5">
            <w:pPr>
              <w:rPr>
                <w:b/>
                <w:bCs/>
              </w:rPr>
            </w:pPr>
            <w:r w:rsidRPr="008144D1">
              <w:rPr>
                <w:b/>
                <w:bCs/>
              </w:rPr>
              <w:t>MEKANİK İMALATLAR</w:t>
            </w:r>
          </w:p>
        </w:tc>
      </w:tr>
      <w:tr w:rsidR="00310B81" w:rsidRPr="008144D1" w14:paraId="06BA4E8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35C479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33B86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366957"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773F63E" w14:textId="77777777" w:rsidR="00310B81" w:rsidRPr="008144D1" w:rsidRDefault="00310B81" w:rsidP="008D32B5">
            <w:pPr>
              <w:jc w:val="center"/>
              <w:rPr>
                <w:b/>
                <w:bCs/>
                <w:sz w:val="18"/>
                <w:szCs w:val="18"/>
              </w:rPr>
            </w:pPr>
            <w:r w:rsidRPr="008144D1">
              <w:rPr>
                <w:b/>
                <w:bCs/>
                <w:sz w:val="18"/>
                <w:szCs w:val="18"/>
              </w:rPr>
              <w:t>Pursantajı</w:t>
            </w:r>
          </w:p>
        </w:tc>
      </w:tr>
      <w:tr w:rsidR="00310B81" w:rsidRPr="008144D1" w14:paraId="138C15D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462D4F4" w14:textId="77777777" w:rsidR="00310B81" w:rsidRPr="008144D1" w:rsidRDefault="00310B81" w:rsidP="00310B8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E90548E" w14:textId="1E8B2792" w:rsidR="00310B81" w:rsidRPr="008144D1" w:rsidRDefault="00310B81" w:rsidP="00310B81">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208A31B" w14:textId="6D24698A" w:rsidR="00310B81" w:rsidRPr="008144D1" w:rsidRDefault="00310B81" w:rsidP="00310B81">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7065FC47" w14:textId="5DB8D945" w:rsidR="00310B81" w:rsidRPr="008144D1" w:rsidRDefault="00310B81" w:rsidP="00310B81">
            <w:pPr>
              <w:jc w:val="right"/>
              <w:rPr>
                <w:sz w:val="16"/>
                <w:szCs w:val="16"/>
              </w:rPr>
            </w:pPr>
            <w:r>
              <w:rPr>
                <w:sz w:val="16"/>
                <w:szCs w:val="16"/>
              </w:rPr>
              <w:t>2,647833</w:t>
            </w:r>
          </w:p>
        </w:tc>
      </w:tr>
      <w:tr w:rsidR="00310B81" w:rsidRPr="008144D1" w14:paraId="23B607A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02EE899" w14:textId="77777777" w:rsidR="00310B81" w:rsidRPr="008144D1" w:rsidRDefault="00310B81" w:rsidP="00310B8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9DE2FE" w14:textId="5B386E40" w:rsidR="00310B81" w:rsidRPr="008144D1" w:rsidRDefault="00310B81" w:rsidP="00310B81">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1E19E09A" w14:textId="24366FDD" w:rsidR="00310B81" w:rsidRPr="008144D1" w:rsidRDefault="00310B81" w:rsidP="00310B81">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61CA29E4" w14:textId="3817B7EB" w:rsidR="00310B81" w:rsidRPr="008144D1" w:rsidRDefault="00310B81" w:rsidP="00310B81">
            <w:pPr>
              <w:jc w:val="right"/>
              <w:rPr>
                <w:sz w:val="16"/>
                <w:szCs w:val="16"/>
              </w:rPr>
            </w:pPr>
            <w:r>
              <w:rPr>
                <w:sz w:val="16"/>
                <w:szCs w:val="16"/>
              </w:rPr>
              <w:t>0,463985</w:t>
            </w:r>
          </w:p>
        </w:tc>
      </w:tr>
      <w:tr w:rsidR="00310B81" w:rsidRPr="008144D1" w14:paraId="616166E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4FE311" w14:textId="77777777" w:rsidR="00310B81" w:rsidRPr="008144D1" w:rsidRDefault="00310B81" w:rsidP="00310B8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8C6B767" w14:textId="30F945C0" w:rsidR="00310B81" w:rsidRPr="008144D1" w:rsidRDefault="00310B81" w:rsidP="00310B81">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A76B50B" w14:textId="1D3C9144" w:rsidR="00310B81" w:rsidRPr="008144D1" w:rsidRDefault="00310B81" w:rsidP="00310B81">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670C63E6" w14:textId="332ABFA2" w:rsidR="00310B81" w:rsidRPr="008144D1" w:rsidRDefault="00310B81" w:rsidP="00310B81">
            <w:pPr>
              <w:jc w:val="right"/>
              <w:rPr>
                <w:sz w:val="16"/>
                <w:szCs w:val="16"/>
              </w:rPr>
            </w:pPr>
            <w:r>
              <w:rPr>
                <w:sz w:val="16"/>
                <w:szCs w:val="16"/>
              </w:rPr>
              <w:t>3,485241</w:t>
            </w:r>
          </w:p>
        </w:tc>
      </w:tr>
      <w:tr w:rsidR="00310B81" w:rsidRPr="008144D1" w14:paraId="69D3654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0B507BA" w14:textId="77777777" w:rsidR="00310B81" w:rsidRPr="008144D1" w:rsidRDefault="00310B81" w:rsidP="00310B8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BF64EAC" w14:textId="363C1761" w:rsidR="00310B81" w:rsidRPr="008144D1" w:rsidRDefault="00310B81" w:rsidP="00310B81">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63351019" w14:textId="1FB2B8E1" w:rsidR="00310B81" w:rsidRPr="008144D1" w:rsidRDefault="00310B81" w:rsidP="00310B81">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5B7736A" w14:textId="7F70DEF2" w:rsidR="00310B81" w:rsidRPr="008144D1" w:rsidRDefault="00310B81" w:rsidP="00310B81">
            <w:pPr>
              <w:jc w:val="right"/>
              <w:rPr>
                <w:sz w:val="16"/>
                <w:szCs w:val="16"/>
              </w:rPr>
            </w:pPr>
            <w:r>
              <w:rPr>
                <w:sz w:val="16"/>
                <w:szCs w:val="16"/>
              </w:rPr>
              <w:t>0,731336</w:t>
            </w:r>
          </w:p>
        </w:tc>
      </w:tr>
      <w:tr w:rsidR="00310B81" w:rsidRPr="008144D1" w14:paraId="21F11CE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DE212DC" w14:textId="77777777" w:rsidR="00310B81" w:rsidRPr="008144D1" w:rsidRDefault="00310B81" w:rsidP="00310B81">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14FA849A" w14:textId="51A1B1EC" w:rsidR="00310B81" w:rsidRPr="008144D1" w:rsidRDefault="00310B81" w:rsidP="00310B81">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69BDB307" w14:textId="6C5EB808" w:rsidR="00310B81" w:rsidRPr="008144D1" w:rsidRDefault="00310B81" w:rsidP="00310B81">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2D89FE64" w14:textId="56BD0605" w:rsidR="00310B81" w:rsidRPr="008144D1" w:rsidRDefault="00310B81" w:rsidP="00310B81">
            <w:pPr>
              <w:jc w:val="right"/>
              <w:rPr>
                <w:sz w:val="16"/>
                <w:szCs w:val="16"/>
              </w:rPr>
            </w:pPr>
            <w:r>
              <w:rPr>
                <w:sz w:val="16"/>
                <w:szCs w:val="16"/>
              </w:rPr>
              <w:t>0,295545</w:t>
            </w:r>
          </w:p>
        </w:tc>
      </w:tr>
      <w:tr w:rsidR="00310B81" w:rsidRPr="008144D1" w14:paraId="3E7B39E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9EF2E00" w14:textId="77777777" w:rsidR="00310B81" w:rsidRPr="008144D1" w:rsidRDefault="00310B81" w:rsidP="00310B81">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27C48C8B" w14:textId="19F1382D" w:rsidR="00310B81" w:rsidRPr="008144D1" w:rsidRDefault="00310B81" w:rsidP="00310B81">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3A508278" w14:textId="0FDC5F8B" w:rsidR="00310B81" w:rsidRPr="008144D1" w:rsidRDefault="00310B81" w:rsidP="00310B81">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3DAA047E" w14:textId="7A4E44B3" w:rsidR="00310B81" w:rsidRPr="008144D1" w:rsidRDefault="00310B81" w:rsidP="00310B81">
            <w:pPr>
              <w:jc w:val="right"/>
              <w:rPr>
                <w:sz w:val="16"/>
                <w:szCs w:val="16"/>
              </w:rPr>
            </w:pPr>
            <w:r>
              <w:rPr>
                <w:sz w:val="16"/>
                <w:szCs w:val="16"/>
              </w:rPr>
              <w:t>4,912523</w:t>
            </w:r>
          </w:p>
        </w:tc>
      </w:tr>
      <w:tr w:rsidR="00310B81" w:rsidRPr="008144D1" w14:paraId="24D1036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6839FE" w14:textId="77777777" w:rsidR="00310B81" w:rsidRPr="008144D1" w:rsidRDefault="00310B81" w:rsidP="00310B81">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71858329" w14:textId="6CDD1BBC" w:rsidR="00310B81" w:rsidRPr="008144D1" w:rsidRDefault="00310B81" w:rsidP="00310B81">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2A05BD72" w14:textId="6D467BF0" w:rsidR="00310B81" w:rsidRPr="008144D1" w:rsidRDefault="00310B81" w:rsidP="00310B81">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39419A80" w14:textId="5756C2DF" w:rsidR="00310B81" w:rsidRPr="008144D1" w:rsidRDefault="00310B81" w:rsidP="00310B81">
            <w:pPr>
              <w:jc w:val="right"/>
              <w:rPr>
                <w:sz w:val="16"/>
                <w:szCs w:val="16"/>
              </w:rPr>
            </w:pPr>
            <w:r>
              <w:rPr>
                <w:sz w:val="16"/>
                <w:szCs w:val="16"/>
              </w:rPr>
              <w:t>4,547192</w:t>
            </w:r>
          </w:p>
        </w:tc>
      </w:tr>
      <w:tr w:rsidR="00310B81" w:rsidRPr="008144D1" w14:paraId="62DC7756" w14:textId="77777777" w:rsidTr="008D32B5">
        <w:trPr>
          <w:trHeight w:val="259"/>
        </w:trPr>
        <w:tc>
          <w:tcPr>
            <w:tcW w:w="560" w:type="dxa"/>
            <w:tcBorders>
              <w:top w:val="nil"/>
              <w:left w:val="nil"/>
              <w:bottom w:val="nil"/>
              <w:right w:val="nil"/>
            </w:tcBorders>
            <w:shd w:val="clear" w:color="auto" w:fill="auto"/>
            <w:noWrap/>
            <w:vAlign w:val="bottom"/>
            <w:hideMark/>
          </w:tcPr>
          <w:p w14:paraId="017C7DA2" w14:textId="77777777" w:rsidR="00310B81" w:rsidRPr="008144D1" w:rsidRDefault="00310B81" w:rsidP="00310B8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1FEC62F4" w14:textId="39B4089D" w:rsidR="00310B81" w:rsidRPr="008144D1" w:rsidRDefault="00310B81" w:rsidP="00310B81">
            <w:r>
              <w:t> </w:t>
            </w:r>
          </w:p>
        </w:tc>
        <w:tc>
          <w:tcPr>
            <w:tcW w:w="5540" w:type="dxa"/>
            <w:tcBorders>
              <w:top w:val="nil"/>
              <w:left w:val="nil"/>
              <w:bottom w:val="nil"/>
              <w:right w:val="single" w:sz="4" w:space="0" w:color="auto"/>
            </w:tcBorders>
            <w:shd w:val="clear" w:color="auto" w:fill="auto"/>
            <w:vAlign w:val="center"/>
            <w:hideMark/>
          </w:tcPr>
          <w:p w14:paraId="4A9CFFD6" w14:textId="0EF2DF06" w:rsidR="00310B81" w:rsidRPr="008144D1" w:rsidRDefault="00310B81" w:rsidP="00310B81">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40F87E1" w14:textId="601DCAD5" w:rsidR="00310B81" w:rsidRPr="008144D1" w:rsidRDefault="00310B81" w:rsidP="00310B81">
            <w:pPr>
              <w:jc w:val="right"/>
              <w:rPr>
                <w:sz w:val="16"/>
                <w:szCs w:val="16"/>
              </w:rPr>
            </w:pPr>
            <w:r>
              <w:rPr>
                <w:sz w:val="16"/>
                <w:szCs w:val="16"/>
              </w:rPr>
              <w:t>17,08</w:t>
            </w:r>
          </w:p>
        </w:tc>
      </w:tr>
      <w:tr w:rsidR="00310B81" w:rsidRPr="008144D1" w14:paraId="745D2D6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EDB0BB6" w14:textId="77777777" w:rsidR="00310B81" w:rsidRPr="008144D1" w:rsidRDefault="00310B81" w:rsidP="008D32B5">
            <w:pPr>
              <w:rPr>
                <w:b/>
                <w:bCs/>
              </w:rPr>
            </w:pPr>
            <w:r w:rsidRPr="008144D1">
              <w:rPr>
                <w:b/>
                <w:bCs/>
              </w:rPr>
              <w:t>ELEKTRİK İMALATLARI</w:t>
            </w:r>
          </w:p>
        </w:tc>
      </w:tr>
      <w:tr w:rsidR="00310B81" w:rsidRPr="008144D1" w14:paraId="523E0AB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5A435B8"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7AD9135"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8A89564"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677EFF9" w14:textId="77777777" w:rsidR="00310B81" w:rsidRPr="008144D1" w:rsidRDefault="00310B81" w:rsidP="008D32B5">
            <w:pPr>
              <w:jc w:val="center"/>
              <w:rPr>
                <w:b/>
                <w:bCs/>
                <w:sz w:val="18"/>
                <w:szCs w:val="18"/>
              </w:rPr>
            </w:pPr>
            <w:r w:rsidRPr="008144D1">
              <w:rPr>
                <w:b/>
                <w:bCs/>
                <w:sz w:val="18"/>
                <w:szCs w:val="18"/>
              </w:rPr>
              <w:t>Pursantajı</w:t>
            </w:r>
          </w:p>
        </w:tc>
      </w:tr>
      <w:tr w:rsidR="00310B81" w:rsidRPr="008144D1" w14:paraId="1BEC0C9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12DA722" w14:textId="77777777" w:rsidR="00310B81" w:rsidRPr="008144D1" w:rsidRDefault="00310B81" w:rsidP="00310B8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F7193FA" w14:textId="77777777" w:rsidR="00310B81" w:rsidRPr="008144D1" w:rsidRDefault="00310B81" w:rsidP="00310B81">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346A262" w14:textId="3A06853A" w:rsidR="00310B81" w:rsidRPr="008144D1" w:rsidRDefault="00310B81" w:rsidP="00310B81">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47D044CB" w14:textId="3F3E6646" w:rsidR="00310B81" w:rsidRPr="008144D1" w:rsidRDefault="00310B81" w:rsidP="00310B81">
            <w:pPr>
              <w:jc w:val="right"/>
              <w:rPr>
                <w:sz w:val="16"/>
                <w:szCs w:val="16"/>
              </w:rPr>
            </w:pPr>
            <w:r>
              <w:rPr>
                <w:sz w:val="16"/>
                <w:szCs w:val="16"/>
              </w:rPr>
              <w:t>3,977017</w:t>
            </w:r>
          </w:p>
        </w:tc>
      </w:tr>
      <w:tr w:rsidR="00310B81" w:rsidRPr="008144D1" w14:paraId="0468D56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ACF751" w14:textId="77777777" w:rsidR="00310B81" w:rsidRPr="008144D1" w:rsidRDefault="00310B81" w:rsidP="00310B8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B98CA2D" w14:textId="77777777" w:rsidR="00310B81" w:rsidRPr="008144D1" w:rsidRDefault="00310B81" w:rsidP="00310B81">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F90DB76" w14:textId="3B9FC70F" w:rsidR="00310B81" w:rsidRPr="008144D1" w:rsidRDefault="00310B81" w:rsidP="00310B81">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73404A21" w14:textId="6CF5D90F" w:rsidR="00310B81" w:rsidRPr="008144D1" w:rsidRDefault="00310B81" w:rsidP="00310B81">
            <w:pPr>
              <w:jc w:val="right"/>
              <w:rPr>
                <w:sz w:val="16"/>
                <w:szCs w:val="16"/>
              </w:rPr>
            </w:pPr>
            <w:r>
              <w:rPr>
                <w:sz w:val="16"/>
                <w:szCs w:val="16"/>
              </w:rPr>
              <w:t>1,240879</w:t>
            </w:r>
          </w:p>
        </w:tc>
      </w:tr>
      <w:tr w:rsidR="00310B81" w:rsidRPr="008144D1" w14:paraId="258F68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CF2B7A" w14:textId="77777777" w:rsidR="00310B81" w:rsidRPr="008144D1" w:rsidRDefault="00310B81" w:rsidP="00310B8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5AC3D277" w14:textId="77777777" w:rsidR="00310B81" w:rsidRPr="008144D1" w:rsidRDefault="00310B81" w:rsidP="00310B81">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256E15B2" w14:textId="7563F5D5" w:rsidR="00310B81" w:rsidRPr="008144D1" w:rsidRDefault="00310B81" w:rsidP="00310B81">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B4307D0" w14:textId="67EC5F49" w:rsidR="00310B81" w:rsidRPr="008144D1" w:rsidRDefault="00310B81" w:rsidP="00310B81">
            <w:pPr>
              <w:jc w:val="right"/>
              <w:rPr>
                <w:sz w:val="16"/>
                <w:szCs w:val="16"/>
              </w:rPr>
            </w:pPr>
            <w:r>
              <w:rPr>
                <w:sz w:val="16"/>
                <w:szCs w:val="16"/>
              </w:rPr>
              <w:t>0,647954</w:t>
            </w:r>
          </w:p>
        </w:tc>
      </w:tr>
      <w:tr w:rsidR="00310B81" w:rsidRPr="008144D1" w14:paraId="4836328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99ED66A" w14:textId="77777777" w:rsidR="00310B81" w:rsidRPr="008144D1" w:rsidRDefault="00310B81" w:rsidP="00310B8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D94435A" w14:textId="77777777" w:rsidR="00310B81" w:rsidRPr="008144D1" w:rsidRDefault="00310B81" w:rsidP="00310B81">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BE898EE" w14:textId="7C53F074" w:rsidR="00310B81" w:rsidRPr="008144D1" w:rsidRDefault="00310B81" w:rsidP="00310B81">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53FB602" w14:textId="1CAD5864" w:rsidR="00310B81" w:rsidRPr="008144D1" w:rsidRDefault="00310B81" w:rsidP="00310B81">
            <w:pPr>
              <w:jc w:val="right"/>
              <w:rPr>
                <w:sz w:val="16"/>
                <w:szCs w:val="16"/>
              </w:rPr>
            </w:pPr>
            <w:r>
              <w:rPr>
                <w:sz w:val="16"/>
                <w:szCs w:val="16"/>
              </w:rPr>
              <w:t>0,184732</w:t>
            </w:r>
          </w:p>
        </w:tc>
      </w:tr>
      <w:tr w:rsidR="00310B81" w:rsidRPr="008144D1" w14:paraId="553CEECA" w14:textId="77777777" w:rsidTr="008D32B5">
        <w:trPr>
          <w:trHeight w:val="259"/>
        </w:trPr>
        <w:tc>
          <w:tcPr>
            <w:tcW w:w="560" w:type="dxa"/>
            <w:tcBorders>
              <w:top w:val="nil"/>
              <w:left w:val="nil"/>
              <w:bottom w:val="nil"/>
              <w:right w:val="nil"/>
            </w:tcBorders>
            <w:shd w:val="clear" w:color="auto" w:fill="auto"/>
            <w:noWrap/>
            <w:vAlign w:val="bottom"/>
            <w:hideMark/>
          </w:tcPr>
          <w:p w14:paraId="623C7F83" w14:textId="77777777" w:rsidR="00310B81" w:rsidRPr="008144D1" w:rsidRDefault="00310B81" w:rsidP="00310B8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5F4C012" w14:textId="77777777" w:rsidR="00310B81" w:rsidRPr="008144D1" w:rsidRDefault="00310B81" w:rsidP="00310B81">
            <w:r w:rsidRPr="008144D1">
              <w:t> </w:t>
            </w:r>
          </w:p>
        </w:tc>
        <w:tc>
          <w:tcPr>
            <w:tcW w:w="5540" w:type="dxa"/>
            <w:tcBorders>
              <w:top w:val="nil"/>
              <w:left w:val="nil"/>
              <w:bottom w:val="nil"/>
              <w:right w:val="single" w:sz="4" w:space="0" w:color="auto"/>
            </w:tcBorders>
            <w:shd w:val="clear" w:color="auto" w:fill="auto"/>
            <w:vAlign w:val="center"/>
            <w:hideMark/>
          </w:tcPr>
          <w:p w14:paraId="59795990" w14:textId="3A488D57" w:rsidR="00310B81" w:rsidRPr="008144D1" w:rsidRDefault="00310B81" w:rsidP="00310B81">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F6DE027" w14:textId="4F334B03" w:rsidR="00310B81" w:rsidRPr="008144D1" w:rsidRDefault="00310B81" w:rsidP="00310B81">
            <w:pPr>
              <w:jc w:val="right"/>
              <w:rPr>
                <w:sz w:val="16"/>
                <w:szCs w:val="16"/>
              </w:rPr>
            </w:pPr>
            <w:r>
              <w:rPr>
                <w:sz w:val="16"/>
                <w:szCs w:val="16"/>
              </w:rPr>
              <w:t>6,05</w:t>
            </w:r>
          </w:p>
        </w:tc>
      </w:tr>
    </w:tbl>
    <w:p w14:paraId="75AECDE8" w14:textId="77777777" w:rsidR="006B63F8" w:rsidRDefault="006B63F8" w:rsidP="005E6CE5">
      <w:pPr>
        <w:jc w:val="both"/>
      </w:pPr>
    </w:p>
    <w:p w14:paraId="4E1E39BD" w14:textId="77777777" w:rsidR="006B63F8" w:rsidRPr="00007C0F" w:rsidRDefault="006B63F8" w:rsidP="005E6CE5">
      <w:pPr>
        <w:jc w:val="both"/>
      </w:pPr>
    </w:p>
    <w:p w14:paraId="0ECC186B" w14:textId="77777777" w:rsidR="005E6CE5" w:rsidRPr="00007C0F" w:rsidRDefault="005E6CE5" w:rsidP="005E6CE5">
      <w:pPr>
        <w:jc w:val="both"/>
        <w:rPr>
          <w:sz w:val="16"/>
          <w:szCs w:val="16"/>
        </w:rPr>
      </w:pPr>
      <w:r w:rsidRPr="00007C0F">
        <w:rPr>
          <w:sz w:val="16"/>
          <w:szCs w:val="16"/>
        </w:rPr>
        <w:t>KAŞE                                          TARİH                                     İMZA</w:t>
      </w:r>
    </w:p>
    <w:p w14:paraId="46D166C9" w14:textId="77777777" w:rsidR="005E6CE5" w:rsidRPr="00007C0F" w:rsidRDefault="005E6CE5" w:rsidP="005E6CE5">
      <w:pPr>
        <w:jc w:val="both"/>
        <w:rPr>
          <w:sz w:val="16"/>
          <w:szCs w:val="16"/>
        </w:rPr>
      </w:pPr>
    </w:p>
    <w:p w14:paraId="179054A4" w14:textId="2770ECA0"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1FC21B6" w14:textId="6E59F6BE" w:rsidR="006B63F8" w:rsidRDefault="006B63F8" w:rsidP="005E6CE5">
      <w:pPr>
        <w:jc w:val="both"/>
      </w:pPr>
    </w:p>
    <w:p w14:paraId="0C5BB7C2" w14:textId="35A55423" w:rsidR="00310B81" w:rsidRDefault="00310B81" w:rsidP="005E6CE5">
      <w:pPr>
        <w:jc w:val="both"/>
      </w:pPr>
    </w:p>
    <w:p w14:paraId="22998135" w14:textId="77777777" w:rsidR="00310B81" w:rsidRDefault="00310B81" w:rsidP="005E6CE5">
      <w:pPr>
        <w:jc w:val="both"/>
      </w:pPr>
    </w:p>
    <w:p w14:paraId="71B1CACC" w14:textId="77777777" w:rsidR="006B63F8" w:rsidRDefault="006B63F8" w:rsidP="005E6CE5">
      <w:pPr>
        <w:jc w:val="both"/>
      </w:pPr>
    </w:p>
    <w:p w14:paraId="3C46BF27" w14:textId="77777777" w:rsidR="00292FFC" w:rsidRDefault="00292FFC" w:rsidP="005E6CE5">
      <w:pPr>
        <w:jc w:val="both"/>
      </w:pPr>
    </w:p>
    <w:p w14:paraId="0120032E" w14:textId="77777777" w:rsidR="00292FFC" w:rsidRDefault="00292FFC" w:rsidP="005E6CE5">
      <w:pPr>
        <w:jc w:val="both"/>
      </w:pPr>
    </w:p>
    <w:p w14:paraId="44269E2E" w14:textId="77777777" w:rsidR="00292FFC" w:rsidRDefault="00292FFC" w:rsidP="005E6CE5">
      <w:pPr>
        <w:jc w:val="both"/>
      </w:pPr>
    </w:p>
    <w:p w14:paraId="188F1378" w14:textId="77777777" w:rsidR="00292FFC" w:rsidRDefault="00292FFC" w:rsidP="005E6CE5">
      <w:pPr>
        <w:jc w:val="both"/>
      </w:pPr>
    </w:p>
    <w:p w14:paraId="43EAAFD8" w14:textId="77777777" w:rsidR="00292FFC" w:rsidRDefault="00292FFC" w:rsidP="005E6CE5">
      <w:pPr>
        <w:jc w:val="both"/>
      </w:pPr>
    </w:p>
    <w:p w14:paraId="1D68D5BA" w14:textId="77777777" w:rsidR="00292FFC" w:rsidRDefault="00292FFC" w:rsidP="005E6CE5">
      <w:pPr>
        <w:jc w:val="both"/>
      </w:pPr>
    </w:p>
    <w:p w14:paraId="59DBF565" w14:textId="77777777" w:rsidR="00292FFC" w:rsidRDefault="00292FFC" w:rsidP="005E6CE5">
      <w:pPr>
        <w:jc w:val="both"/>
      </w:pPr>
    </w:p>
    <w:p w14:paraId="6661FFB4" w14:textId="77777777" w:rsidR="00292FFC" w:rsidRDefault="00292FFC"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929ACCE" w14:textId="77777777" w:rsidTr="008D32B5">
        <w:trPr>
          <w:trHeight w:val="585"/>
        </w:trPr>
        <w:tc>
          <w:tcPr>
            <w:tcW w:w="9220" w:type="dxa"/>
            <w:gridSpan w:val="4"/>
            <w:tcBorders>
              <w:top w:val="nil"/>
              <w:left w:val="nil"/>
              <w:bottom w:val="nil"/>
              <w:right w:val="nil"/>
            </w:tcBorders>
            <w:shd w:val="clear" w:color="auto" w:fill="auto"/>
            <w:hideMark/>
          </w:tcPr>
          <w:p w14:paraId="359B7D7B" w14:textId="4D1624A0" w:rsidR="00310B81" w:rsidRPr="008144D1" w:rsidRDefault="00310B81" w:rsidP="008D32B5">
            <w:pPr>
              <w:rPr>
                <w:b/>
                <w:bCs/>
              </w:rPr>
            </w:pPr>
            <w:r w:rsidRPr="008144D1">
              <w:rPr>
                <w:b/>
                <w:bCs/>
              </w:rPr>
              <w:lastRenderedPageBreak/>
              <w:t xml:space="preserve">İşin Adı: </w:t>
            </w:r>
            <w:r w:rsidRPr="00310B81">
              <w:rPr>
                <w:b/>
                <w:bCs/>
              </w:rPr>
              <w:t>ADANA SEMERKANT İLKOKULU</w:t>
            </w:r>
            <w:r>
              <w:rPr>
                <w:b/>
                <w:bCs/>
              </w:rPr>
              <w:t xml:space="preserve"> </w:t>
            </w:r>
            <w:r w:rsidRPr="008144D1">
              <w:rPr>
                <w:b/>
                <w:bCs/>
              </w:rPr>
              <w:t>ENERJİ VERİMLİLİĞİ</w:t>
            </w:r>
          </w:p>
        </w:tc>
      </w:tr>
      <w:tr w:rsidR="00310B81" w:rsidRPr="008144D1" w14:paraId="753D3EF4" w14:textId="77777777" w:rsidTr="008D32B5">
        <w:trPr>
          <w:trHeight w:val="120"/>
        </w:trPr>
        <w:tc>
          <w:tcPr>
            <w:tcW w:w="560" w:type="dxa"/>
            <w:tcBorders>
              <w:top w:val="nil"/>
              <w:left w:val="nil"/>
              <w:bottom w:val="nil"/>
              <w:right w:val="nil"/>
            </w:tcBorders>
            <w:shd w:val="clear" w:color="auto" w:fill="auto"/>
            <w:vAlign w:val="center"/>
            <w:hideMark/>
          </w:tcPr>
          <w:p w14:paraId="3ED71B80"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5D46CDF9"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0058A672"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63F626D9" w14:textId="77777777" w:rsidR="00310B81" w:rsidRPr="008144D1" w:rsidRDefault="00310B81" w:rsidP="008D32B5"/>
        </w:tc>
      </w:tr>
      <w:tr w:rsidR="00310B81" w:rsidRPr="008144D1" w14:paraId="5A70708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A502FD" w14:textId="77777777" w:rsidR="00310B81" w:rsidRPr="008144D1" w:rsidRDefault="00310B81" w:rsidP="008D32B5">
            <w:pPr>
              <w:rPr>
                <w:b/>
                <w:bCs/>
              </w:rPr>
            </w:pPr>
            <w:r w:rsidRPr="008144D1">
              <w:rPr>
                <w:b/>
                <w:bCs/>
              </w:rPr>
              <w:t>GENEL İCMAL</w:t>
            </w:r>
          </w:p>
        </w:tc>
      </w:tr>
      <w:tr w:rsidR="00310B81" w:rsidRPr="008144D1" w14:paraId="260B603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69B172F"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6D53BDE"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D668CA9"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22F2781" w14:textId="77777777" w:rsidR="00310B81" w:rsidRPr="008144D1" w:rsidRDefault="00310B81" w:rsidP="008D32B5">
            <w:pPr>
              <w:jc w:val="center"/>
              <w:rPr>
                <w:b/>
                <w:bCs/>
                <w:sz w:val="18"/>
                <w:szCs w:val="18"/>
              </w:rPr>
            </w:pPr>
            <w:r w:rsidRPr="008144D1">
              <w:rPr>
                <w:b/>
                <w:bCs/>
                <w:sz w:val="18"/>
                <w:szCs w:val="18"/>
              </w:rPr>
              <w:t>Pursantajı</w:t>
            </w:r>
          </w:p>
        </w:tc>
      </w:tr>
      <w:tr w:rsidR="00310B81" w:rsidRPr="008144D1" w14:paraId="32D6F90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D7734D0" w14:textId="77777777" w:rsidR="00310B81" w:rsidRPr="008144D1" w:rsidRDefault="00310B81" w:rsidP="00310B8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131DBB2" w14:textId="77777777" w:rsidR="00310B81" w:rsidRPr="008144D1" w:rsidRDefault="00310B81" w:rsidP="00310B81">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70C5DDC1" w14:textId="1DAD1005" w:rsidR="00310B81" w:rsidRPr="008144D1" w:rsidRDefault="00310B81" w:rsidP="00310B81">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1D927C1" w14:textId="701D41A6" w:rsidR="00310B81" w:rsidRPr="008144D1" w:rsidRDefault="00310B81" w:rsidP="00310B81">
            <w:pPr>
              <w:jc w:val="right"/>
              <w:rPr>
                <w:sz w:val="16"/>
                <w:szCs w:val="16"/>
              </w:rPr>
            </w:pPr>
            <w:r>
              <w:rPr>
                <w:sz w:val="16"/>
                <w:szCs w:val="16"/>
              </w:rPr>
              <w:t>78,301084</w:t>
            </w:r>
          </w:p>
        </w:tc>
      </w:tr>
      <w:tr w:rsidR="00310B81" w:rsidRPr="008144D1" w14:paraId="6F762A5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1D046B" w14:textId="77777777" w:rsidR="00310B81" w:rsidRPr="008144D1" w:rsidRDefault="00310B81" w:rsidP="00310B8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3F6C85" w14:textId="77777777" w:rsidR="00310B81" w:rsidRPr="008144D1" w:rsidRDefault="00310B81" w:rsidP="00310B81">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1C32D04F" w14:textId="32E47AE8" w:rsidR="00310B81" w:rsidRPr="008144D1" w:rsidRDefault="00310B81" w:rsidP="00310B81">
            <w:pPr>
              <w:rPr>
                <w:sz w:val="16"/>
                <w:szCs w:val="16"/>
              </w:rPr>
            </w:pPr>
            <w:r>
              <w:rPr>
                <w:sz w:val="16"/>
                <w:szCs w:val="16"/>
              </w:rPr>
              <w:t>MAKİNA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646E1DB2" w14:textId="3616C922" w:rsidR="00310B81" w:rsidRPr="008144D1" w:rsidRDefault="00310B81" w:rsidP="00310B81">
            <w:pPr>
              <w:jc w:val="right"/>
              <w:rPr>
                <w:sz w:val="16"/>
                <w:szCs w:val="16"/>
              </w:rPr>
            </w:pPr>
            <w:r>
              <w:rPr>
                <w:sz w:val="16"/>
                <w:szCs w:val="16"/>
              </w:rPr>
              <w:t>15,125186</w:t>
            </w:r>
          </w:p>
        </w:tc>
      </w:tr>
      <w:tr w:rsidR="00310B81" w:rsidRPr="008144D1" w14:paraId="4ABA9BF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42AB3D" w14:textId="77777777" w:rsidR="00310B81" w:rsidRPr="008144D1" w:rsidRDefault="00310B81" w:rsidP="00310B8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B00B04" w14:textId="77777777" w:rsidR="00310B81" w:rsidRPr="008144D1" w:rsidRDefault="00310B81" w:rsidP="00310B81">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2FA379B6" w14:textId="5ABCE7C3" w:rsidR="00310B81" w:rsidRPr="008144D1" w:rsidRDefault="00310B81" w:rsidP="00310B81">
            <w:pPr>
              <w:rPr>
                <w:sz w:val="16"/>
                <w:szCs w:val="16"/>
              </w:rPr>
            </w:pPr>
            <w:r>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D810C1E" w14:textId="45B890BA" w:rsidR="00310B81" w:rsidRPr="008144D1" w:rsidRDefault="00310B81" w:rsidP="00310B81">
            <w:pPr>
              <w:jc w:val="right"/>
              <w:rPr>
                <w:sz w:val="16"/>
                <w:szCs w:val="16"/>
              </w:rPr>
            </w:pPr>
            <w:r>
              <w:rPr>
                <w:sz w:val="16"/>
                <w:szCs w:val="16"/>
              </w:rPr>
              <w:t>6,573731</w:t>
            </w:r>
          </w:p>
        </w:tc>
      </w:tr>
      <w:tr w:rsidR="00310B81" w:rsidRPr="008144D1" w14:paraId="3EBA65BA" w14:textId="77777777" w:rsidTr="008D32B5">
        <w:trPr>
          <w:trHeight w:val="259"/>
        </w:trPr>
        <w:tc>
          <w:tcPr>
            <w:tcW w:w="560" w:type="dxa"/>
            <w:tcBorders>
              <w:top w:val="nil"/>
              <w:left w:val="nil"/>
              <w:bottom w:val="nil"/>
              <w:right w:val="nil"/>
            </w:tcBorders>
            <w:shd w:val="clear" w:color="auto" w:fill="auto"/>
            <w:noWrap/>
            <w:vAlign w:val="bottom"/>
            <w:hideMark/>
          </w:tcPr>
          <w:p w14:paraId="73FD1323" w14:textId="77777777" w:rsidR="00310B81" w:rsidRPr="008144D1" w:rsidRDefault="00310B81" w:rsidP="00310B8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ED41475" w14:textId="77777777" w:rsidR="00310B81" w:rsidRPr="008144D1" w:rsidRDefault="00310B81" w:rsidP="00310B81">
            <w:r w:rsidRPr="008144D1">
              <w:t> </w:t>
            </w:r>
          </w:p>
        </w:tc>
        <w:tc>
          <w:tcPr>
            <w:tcW w:w="5540" w:type="dxa"/>
            <w:tcBorders>
              <w:top w:val="nil"/>
              <w:left w:val="nil"/>
              <w:bottom w:val="nil"/>
              <w:right w:val="single" w:sz="4" w:space="0" w:color="auto"/>
            </w:tcBorders>
            <w:shd w:val="clear" w:color="auto" w:fill="auto"/>
            <w:vAlign w:val="center"/>
            <w:hideMark/>
          </w:tcPr>
          <w:p w14:paraId="3921B854" w14:textId="769C3B89" w:rsidR="00310B81" w:rsidRPr="008144D1" w:rsidRDefault="00310B81" w:rsidP="00310B81">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DA9309A" w14:textId="6BA3D739" w:rsidR="00310B81" w:rsidRPr="008144D1" w:rsidRDefault="00310B81" w:rsidP="00310B81">
            <w:pPr>
              <w:jc w:val="right"/>
              <w:rPr>
                <w:sz w:val="16"/>
                <w:szCs w:val="16"/>
              </w:rPr>
            </w:pPr>
            <w:r>
              <w:rPr>
                <w:sz w:val="16"/>
                <w:szCs w:val="16"/>
              </w:rPr>
              <w:t>100,00</w:t>
            </w:r>
          </w:p>
        </w:tc>
      </w:tr>
      <w:tr w:rsidR="00310B81" w:rsidRPr="008144D1" w14:paraId="3C846D1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FDD6BFC" w14:textId="77777777" w:rsidR="00310B81" w:rsidRPr="008144D1" w:rsidRDefault="00310B81" w:rsidP="008D32B5">
            <w:pPr>
              <w:rPr>
                <w:b/>
                <w:bCs/>
              </w:rPr>
            </w:pPr>
            <w:r w:rsidRPr="008144D1">
              <w:rPr>
                <w:b/>
                <w:bCs/>
              </w:rPr>
              <w:t>İNŞAAT İMALATLARI</w:t>
            </w:r>
          </w:p>
        </w:tc>
      </w:tr>
      <w:tr w:rsidR="00310B81" w:rsidRPr="008144D1" w14:paraId="2C287FB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F5A4E0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6FEBE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EBA182C"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43E1140" w14:textId="77777777" w:rsidR="00310B81" w:rsidRPr="008144D1" w:rsidRDefault="00310B81" w:rsidP="008D32B5">
            <w:pPr>
              <w:jc w:val="center"/>
              <w:rPr>
                <w:b/>
                <w:bCs/>
                <w:sz w:val="18"/>
                <w:szCs w:val="18"/>
              </w:rPr>
            </w:pPr>
            <w:r w:rsidRPr="008144D1">
              <w:rPr>
                <w:b/>
                <w:bCs/>
                <w:sz w:val="18"/>
                <w:szCs w:val="18"/>
              </w:rPr>
              <w:t>Pursantajı</w:t>
            </w:r>
          </w:p>
        </w:tc>
      </w:tr>
      <w:tr w:rsidR="00310B81" w:rsidRPr="008144D1" w14:paraId="53EC3B0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B97E68" w14:textId="77777777" w:rsidR="00310B81" w:rsidRPr="008144D1" w:rsidRDefault="00310B81" w:rsidP="00310B8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332236" w14:textId="77777777" w:rsidR="00310B81" w:rsidRPr="008144D1" w:rsidRDefault="00310B81" w:rsidP="00310B81">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7B467EF" w14:textId="3536B4FF" w:rsidR="00310B81" w:rsidRPr="008144D1" w:rsidRDefault="00310B81" w:rsidP="00310B81">
            <w:pPr>
              <w:rPr>
                <w:sz w:val="16"/>
                <w:szCs w:val="16"/>
              </w:rPr>
            </w:pPr>
            <w:r>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F03E81A" w14:textId="086D37CA" w:rsidR="00310B81" w:rsidRPr="008144D1" w:rsidRDefault="00310B81" w:rsidP="00310B81">
            <w:pPr>
              <w:jc w:val="right"/>
              <w:rPr>
                <w:sz w:val="16"/>
                <w:szCs w:val="16"/>
              </w:rPr>
            </w:pPr>
            <w:r>
              <w:rPr>
                <w:sz w:val="16"/>
                <w:szCs w:val="16"/>
              </w:rPr>
              <w:t>2,867636</w:t>
            </w:r>
          </w:p>
        </w:tc>
      </w:tr>
      <w:tr w:rsidR="00310B81" w:rsidRPr="008144D1" w14:paraId="5A1EA4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A293FB" w14:textId="77777777" w:rsidR="00310B81" w:rsidRPr="008144D1" w:rsidRDefault="00310B81" w:rsidP="00310B8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13BC62" w14:textId="77777777" w:rsidR="00310B81" w:rsidRPr="008144D1" w:rsidRDefault="00310B81" w:rsidP="00310B81">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02EB7EC" w14:textId="21FDDBB8" w:rsidR="00310B81" w:rsidRPr="008144D1" w:rsidRDefault="00310B81" w:rsidP="00310B81">
            <w:pPr>
              <w:rPr>
                <w:sz w:val="16"/>
                <w:szCs w:val="16"/>
              </w:rPr>
            </w:pPr>
            <w:r>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6B5294AD" w14:textId="746BED75" w:rsidR="00310B81" w:rsidRPr="008144D1" w:rsidRDefault="00310B81" w:rsidP="00310B81">
            <w:pPr>
              <w:jc w:val="right"/>
              <w:rPr>
                <w:sz w:val="16"/>
                <w:szCs w:val="16"/>
              </w:rPr>
            </w:pPr>
            <w:r>
              <w:rPr>
                <w:sz w:val="16"/>
                <w:szCs w:val="16"/>
              </w:rPr>
              <w:t>0,823620</w:t>
            </w:r>
          </w:p>
        </w:tc>
      </w:tr>
      <w:tr w:rsidR="00310B81" w:rsidRPr="008144D1" w14:paraId="036EE57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931F7A" w14:textId="77777777" w:rsidR="00310B81" w:rsidRPr="008144D1" w:rsidRDefault="00310B81" w:rsidP="00310B8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B2B79E9" w14:textId="77777777" w:rsidR="00310B81" w:rsidRPr="008144D1" w:rsidRDefault="00310B81" w:rsidP="00310B81">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hideMark/>
          </w:tcPr>
          <w:p w14:paraId="4DF0E3BE" w14:textId="646DCDCC" w:rsidR="00310B81" w:rsidRPr="008144D1" w:rsidRDefault="00310B81" w:rsidP="00310B81">
            <w:pPr>
              <w:rPr>
                <w:sz w:val="16"/>
                <w:szCs w:val="16"/>
              </w:rPr>
            </w:pPr>
            <w:r>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D5DD2DB" w14:textId="4A5F44D4" w:rsidR="00310B81" w:rsidRPr="008144D1" w:rsidRDefault="00310B81" w:rsidP="00310B81">
            <w:pPr>
              <w:jc w:val="right"/>
              <w:rPr>
                <w:sz w:val="16"/>
                <w:szCs w:val="16"/>
              </w:rPr>
            </w:pPr>
            <w:r>
              <w:rPr>
                <w:sz w:val="16"/>
                <w:szCs w:val="16"/>
              </w:rPr>
              <w:t>65,082462</w:t>
            </w:r>
          </w:p>
        </w:tc>
      </w:tr>
      <w:tr w:rsidR="00310B81" w:rsidRPr="008144D1" w14:paraId="7B8A615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064D746" w14:textId="77777777" w:rsidR="00310B81" w:rsidRPr="008144D1" w:rsidRDefault="00310B81" w:rsidP="00310B8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47A36D40" w14:textId="77777777" w:rsidR="00310B81" w:rsidRPr="008144D1" w:rsidRDefault="00310B81" w:rsidP="00310B81">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hideMark/>
          </w:tcPr>
          <w:p w14:paraId="63A2FB67" w14:textId="0E677DCA" w:rsidR="00310B81" w:rsidRPr="008144D1" w:rsidRDefault="00310B81" w:rsidP="00310B81">
            <w:pPr>
              <w:rPr>
                <w:sz w:val="16"/>
                <w:szCs w:val="16"/>
              </w:rPr>
            </w:pPr>
            <w:r>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E937F5F" w14:textId="52A2D7EC" w:rsidR="00310B81" w:rsidRPr="008144D1" w:rsidRDefault="00310B81" w:rsidP="00310B81">
            <w:pPr>
              <w:jc w:val="right"/>
              <w:rPr>
                <w:sz w:val="16"/>
                <w:szCs w:val="16"/>
              </w:rPr>
            </w:pPr>
            <w:r>
              <w:rPr>
                <w:sz w:val="16"/>
                <w:szCs w:val="16"/>
              </w:rPr>
              <w:t>9,527365</w:t>
            </w:r>
          </w:p>
        </w:tc>
      </w:tr>
      <w:tr w:rsidR="00310B81" w:rsidRPr="008144D1" w14:paraId="22D9DCF0" w14:textId="77777777" w:rsidTr="008D32B5">
        <w:trPr>
          <w:trHeight w:val="259"/>
        </w:trPr>
        <w:tc>
          <w:tcPr>
            <w:tcW w:w="560" w:type="dxa"/>
            <w:tcBorders>
              <w:top w:val="nil"/>
              <w:left w:val="nil"/>
              <w:bottom w:val="nil"/>
              <w:right w:val="nil"/>
            </w:tcBorders>
            <w:shd w:val="clear" w:color="auto" w:fill="auto"/>
            <w:noWrap/>
            <w:vAlign w:val="bottom"/>
            <w:hideMark/>
          </w:tcPr>
          <w:p w14:paraId="06C5FE63" w14:textId="77777777" w:rsidR="00310B81" w:rsidRPr="008144D1" w:rsidRDefault="00310B81" w:rsidP="00310B8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4BCC818" w14:textId="77777777" w:rsidR="00310B81" w:rsidRPr="008144D1" w:rsidRDefault="00310B81" w:rsidP="00310B81">
            <w:r>
              <w:t> </w:t>
            </w:r>
          </w:p>
        </w:tc>
        <w:tc>
          <w:tcPr>
            <w:tcW w:w="5540" w:type="dxa"/>
            <w:tcBorders>
              <w:top w:val="nil"/>
              <w:left w:val="nil"/>
              <w:bottom w:val="nil"/>
              <w:right w:val="single" w:sz="4" w:space="0" w:color="auto"/>
            </w:tcBorders>
            <w:shd w:val="clear" w:color="auto" w:fill="auto"/>
            <w:vAlign w:val="center"/>
            <w:hideMark/>
          </w:tcPr>
          <w:p w14:paraId="09554066" w14:textId="299A09BA" w:rsidR="00310B81" w:rsidRPr="008144D1" w:rsidRDefault="00310B81" w:rsidP="00310B81">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6945050" w14:textId="1D921837" w:rsidR="00310B81" w:rsidRPr="008144D1" w:rsidRDefault="00310B81" w:rsidP="00310B81">
            <w:pPr>
              <w:jc w:val="right"/>
              <w:rPr>
                <w:sz w:val="16"/>
                <w:szCs w:val="16"/>
              </w:rPr>
            </w:pPr>
            <w:r>
              <w:rPr>
                <w:sz w:val="16"/>
                <w:szCs w:val="16"/>
              </w:rPr>
              <w:t>78,30</w:t>
            </w:r>
          </w:p>
        </w:tc>
      </w:tr>
      <w:tr w:rsidR="00310B81" w:rsidRPr="008144D1" w14:paraId="11275FC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AFDAECB" w14:textId="77777777" w:rsidR="00310B81" w:rsidRPr="008144D1" w:rsidRDefault="00310B81" w:rsidP="008D32B5">
            <w:pPr>
              <w:rPr>
                <w:b/>
                <w:bCs/>
              </w:rPr>
            </w:pPr>
            <w:r w:rsidRPr="008144D1">
              <w:rPr>
                <w:b/>
                <w:bCs/>
              </w:rPr>
              <w:t>MEKANİK İMALATLAR</w:t>
            </w:r>
          </w:p>
        </w:tc>
      </w:tr>
      <w:tr w:rsidR="00310B81" w:rsidRPr="008144D1" w14:paraId="676C909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E928B2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6F0DE36"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1899A4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6F17043" w14:textId="77777777" w:rsidR="00310B81" w:rsidRPr="008144D1" w:rsidRDefault="00310B81" w:rsidP="008D32B5">
            <w:pPr>
              <w:jc w:val="center"/>
              <w:rPr>
                <w:b/>
                <w:bCs/>
                <w:sz w:val="18"/>
                <w:szCs w:val="18"/>
              </w:rPr>
            </w:pPr>
            <w:r w:rsidRPr="008144D1">
              <w:rPr>
                <w:b/>
                <w:bCs/>
                <w:sz w:val="18"/>
                <w:szCs w:val="18"/>
              </w:rPr>
              <w:t>Pursantajı</w:t>
            </w:r>
          </w:p>
        </w:tc>
      </w:tr>
      <w:tr w:rsidR="00310B81" w:rsidRPr="008144D1" w14:paraId="2BCA601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AF38097" w14:textId="77777777" w:rsidR="00310B81" w:rsidRPr="008144D1" w:rsidRDefault="00310B81" w:rsidP="00310B8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A99003C" w14:textId="77777777" w:rsidR="00310B81" w:rsidRPr="008144D1" w:rsidRDefault="00310B81" w:rsidP="00310B81">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AAB06C4" w14:textId="12BF0529" w:rsidR="00310B81" w:rsidRPr="008144D1" w:rsidRDefault="00310B81" w:rsidP="00310B81">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E2F688A" w14:textId="378149BE" w:rsidR="00310B81" w:rsidRPr="008144D1" w:rsidRDefault="00310B81" w:rsidP="00310B81">
            <w:pPr>
              <w:jc w:val="right"/>
              <w:rPr>
                <w:sz w:val="16"/>
                <w:szCs w:val="16"/>
              </w:rPr>
            </w:pPr>
            <w:r>
              <w:rPr>
                <w:sz w:val="16"/>
                <w:szCs w:val="16"/>
              </w:rPr>
              <w:t>2,766234</w:t>
            </w:r>
          </w:p>
        </w:tc>
      </w:tr>
      <w:tr w:rsidR="00310B81" w:rsidRPr="008144D1" w14:paraId="69C4BA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DD4D97A" w14:textId="77777777" w:rsidR="00310B81" w:rsidRPr="008144D1" w:rsidRDefault="00310B81" w:rsidP="00310B8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9A7DA9D" w14:textId="77777777" w:rsidR="00310B81" w:rsidRPr="008144D1" w:rsidRDefault="00310B81" w:rsidP="00310B81">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777A82D6" w14:textId="5F863844" w:rsidR="00310B81" w:rsidRPr="008144D1" w:rsidRDefault="00310B81" w:rsidP="00310B81">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1FA48B9" w14:textId="4139F7B0" w:rsidR="00310B81" w:rsidRPr="008144D1" w:rsidRDefault="00310B81" w:rsidP="00310B81">
            <w:pPr>
              <w:jc w:val="right"/>
              <w:rPr>
                <w:sz w:val="16"/>
                <w:szCs w:val="16"/>
              </w:rPr>
            </w:pPr>
            <w:r>
              <w:rPr>
                <w:sz w:val="16"/>
                <w:szCs w:val="16"/>
              </w:rPr>
              <w:t>0,492653</w:t>
            </w:r>
          </w:p>
        </w:tc>
      </w:tr>
      <w:tr w:rsidR="00310B81" w:rsidRPr="008144D1" w14:paraId="0B36CC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260E95" w14:textId="77777777" w:rsidR="00310B81" w:rsidRPr="008144D1" w:rsidRDefault="00310B81" w:rsidP="00310B8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E0A4E9C" w14:textId="77777777" w:rsidR="00310B81" w:rsidRPr="008144D1" w:rsidRDefault="00310B81" w:rsidP="00310B81">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2C768067" w14:textId="17D7CFC9" w:rsidR="00310B81" w:rsidRPr="008144D1" w:rsidRDefault="00310B81" w:rsidP="00310B81">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928BF11" w14:textId="518C1167" w:rsidR="00310B81" w:rsidRPr="008144D1" w:rsidRDefault="00310B81" w:rsidP="00310B81">
            <w:pPr>
              <w:jc w:val="right"/>
              <w:rPr>
                <w:sz w:val="16"/>
                <w:szCs w:val="16"/>
              </w:rPr>
            </w:pPr>
            <w:r>
              <w:rPr>
                <w:sz w:val="16"/>
                <w:szCs w:val="16"/>
              </w:rPr>
              <w:t>3,590210</w:t>
            </w:r>
          </w:p>
        </w:tc>
      </w:tr>
      <w:tr w:rsidR="00310B81" w:rsidRPr="008144D1" w14:paraId="48983AA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0460A90" w14:textId="77777777" w:rsidR="00310B81" w:rsidRPr="008144D1" w:rsidRDefault="00310B81" w:rsidP="00310B8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A101E51" w14:textId="77777777" w:rsidR="00310B81" w:rsidRPr="008144D1" w:rsidRDefault="00310B81" w:rsidP="00310B81">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767C166" w14:textId="486894BD" w:rsidR="00310B81" w:rsidRPr="008144D1" w:rsidRDefault="00310B81" w:rsidP="00310B81">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27333D4" w14:textId="12CBFB5A" w:rsidR="00310B81" w:rsidRPr="008144D1" w:rsidRDefault="00310B81" w:rsidP="00310B81">
            <w:pPr>
              <w:jc w:val="right"/>
              <w:rPr>
                <w:sz w:val="16"/>
                <w:szCs w:val="16"/>
              </w:rPr>
            </w:pPr>
            <w:r>
              <w:rPr>
                <w:sz w:val="16"/>
                <w:szCs w:val="16"/>
              </w:rPr>
              <w:t>1,389930</w:t>
            </w:r>
          </w:p>
        </w:tc>
      </w:tr>
      <w:tr w:rsidR="00310B81" w:rsidRPr="008144D1" w14:paraId="498E33F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310305B" w14:textId="77777777" w:rsidR="00310B81" w:rsidRPr="008144D1" w:rsidRDefault="00310B81" w:rsidP="00310B81">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F1BD24C" w14:textId="77777777" w:rsidR="00310B81" w:rsidRPr="008144D1" w:rsidRDefault="00310B81" w:rsidP="00310B81">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195F9324" w14:textId="7A2D3E9D" w:rsidR="00310B81" w:rsidRPr="008144D1" w:rsidRDefault="00310B81" w:rsidP="00310B81">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29C845A" w14:textId="783AFFB7" w:rsidR="00310B81" w:rsidRPr="008144D1" w:rsidRDefault="00310B81" w:rsidP="00310B81">
            <w:pPr>
              <w:jc w:val="right"/>
              <w:rPr>
                <w:sz w:val="16"/>
                <w:szCs w:val="16"/>
              </w:rPr>
            </w:pPr>
            <w:r>
              <w:rPr>
                <w:sz w:val="16"/>
                <w:szCs w:val="16"/>
              </w:rPr>
              <w:t>0,298398</w:t>
            </w:r>
          </w:p>
        </w:tc>
      </w:tr>
      <w:tr w:rsidR="00310B81" w:rsidRPr="008144D1" w14:paraId="297F7F4A"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F6D025E" w14:textId="77777777" w:rsidR="00310B81" w:rsidRPr="008144D1" w:rsidRDefault="00310B81" w:rsidP="00310B81">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4400CD5B" w14:textId="77777777" w:rsidR="00310B81" w:rsidRPr="008144D1" w:rsidRDefault="00310B81" w:rsidP="00310B81">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6DD2E39D" w14:textId="2F39D553" w:rsidR="00310B81" w:rsidRPr="008144D1" w:rsidRDefault="00310B81" w:rsidP="00310B81">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4E72E9C8" w14:textId="6371E002" w:rsidR="00310B81" w:rsidRPr="008144D1" w:rsidRDefault="00310B81" w:rsidP="00310B81">
            <w:pPr>
              <w:jc w:val="right"/>
              <w:rPr>
                <w:sz w:val="16"/>
                <w:szCs w:val="16"/>
              </w:rPr>
            </w:pPr>
            <w:r>
              <w:rPr>
                <w:sz w:val="16"/>
                <w:szCs w:val="16"/>
              </w:rPr>
              <w:t>1,915846</w:t>
            </w:r>
          </w:p>
        </w:tc>
      </w:tr>
      <w:tr w:rsidR="00310B81" w:rsidRPr="008144D1" w14:paraId="44FC07D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B43075C" w14:textId="77777777" w:rsidR="00310B81" w:rsidRPr="008144D1" w:rsidRDefault="00310B81" w:rsidP="00310B81">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757E2737" w14:textId="77777777" w:rsidR="00310B81" w:rsidRPr="008144D1" w:rsidRDefault="00310B81" w:rsidP="00310B81">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03B35E2C" w14:textId="2B0E0690" w:rsidR="00310B81" w:rsidRPr="008144D1" w:rsidRDefault="00310B81" w:rsidP="00310B81">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33074C3" w14:textId="32C71375" w:rsidR="00310B81" w:rsidRPr="008144D1" w:rsidRDefault="00310B81" w:rsidP="00310B81">
            <w:pPr>
              <w:jc w:val="right"/>
              <w:rPr>
                <w:sz w:val="16"/>
                <w:szCs w:val="16"/>
              </w:rPr>
            </w:pPr>
            <w:r>
              <w:rPr>
                <w:sz w:val="16"/>
                <w:szCs w:val="16"/>
              </w:rPr>
              <w:t>4,671915</w:t>
            </w:r>
          </w:p>
        </w:tc>
      </w:tr>
      <w:tr w:rsidR="00310B81" w:rsidRPr="008144D1" w14:paraId="099D0392" w14:textId="77777777" w:rsidTr="008D32B5">
        <w:trPr>
          <w:trHeight w:val="259"/>
        </w:trPr>
        <w:tc>
          <w:tcPr>
            <w:tcW w:w="560" w:type="dxa"/>
            <w:tcBorders>
              <w:top w:val="nil"/>
              <w:left w:val="nil"/>
              <w:bottom w:val="nil"/>
              <w:right w:val="nil"/>
            </w:tcBorders>
            <w:shd w:val="clear" w:color="auto" w:fill="auto"/>
            <w:noWrap/>
            <w:vAlign w:val="bottom"/>
            <w:hideMark/>
          </w:tcPr>
          <w:p w14:paraId="13C5F3B7" w14:textId="77777777" w:rsidR="00310B81" w:rsidRPr="008144D1" w:rsidRDefault="00310B81" w:rsidP="00310B8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C236BD4" w14:textId="77777777" w:rsidR="00310B81" w:rsidRPr="008144D1" w:rsidRDefault="00310B81" w:rsidP="00310B81">
            <w:r>
              <w:t> </w:t>
            </w:r>
          </w:p>
        </w:tc>
        <w:tc>
          <w:tcPr>
            <w:tcW w:w="5540" w:type="dxa"/>
            <w:tcBorders>
              <w:top w:val="nil"/>
              <w:left w:val="nil"/>
              <w:bottom w:val="nil"/>
              <w:right w:val="single" w:sz="4" w:space="0" w:color="auto"/>
            </w:tcBorders>
            <w:shd w:val="clear" w:color="auto" w:fill="auto"/>
            <w:vAlign w:val="center"/>
            <w:hideMark/>
          </w:tcPr>
          <w:p w14:paraId="65EC6E44" w14:textId="79A601ED" w:rsidR="00310B81" w:rsidRPr="008144D1" w:rsidRDefault="00310B81" w:rsidP="00310B81">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A4F2722" w14:textId="7E674FAE" w:rsidR="00310B81" w:rsidRPr="008144D1" w:rsidRDefault="00310B81" w:rsidP="00310B81">
            <w:pPr>
              <w:jc w:val="right"/>
              <w:rPr>
                <w:sz w:val="16"/>
                <w:szCs w:val="16"/>
              </w:rPr>
            </w:pPr>
            <w:r>
              <w:rPr>
                <w:sz w:val="16"/>
                <w:szCs w:val="16"/>
              </w:rPr>
              <w:t>15,13</w:t>
            </w:r>
          </w:p>
        </w:tc>
      </w:tr>
      <w:tr w:rsidR="00310B81" w:rsidRPr="008144D1" w14:paraId="4B3B2EBD"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79E9EB3" w14:textId="77777777" w:rsidR="00310B81" w:rsidRPr="008144D1" w:rsidRDefault="00310B81" w:rsidP="008D32B5">
            <w:pPr>
              <w:rPr>
                <w:b/>
                <w:bCs/>
              </w:rPr>
            </w:pPr>
            <w:r w:rsidRPr="008144D1">
              <w:rPr>
                <w:b/>
                <w:bCs/>
              </w:rPr>
              <w:t>ELEKTRİK İMALATLARI</w:t>
            </w:r>
          </w:p>
        </w:tc>
      </w:tr>
      <w:tr w:rsidR="00310B81" w:rsidRPr="008144D1" w14:paraId="4A64ADB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87CF036"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C182282"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F0955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C9EFD36" w14:textId="77777777" w:rsidR="00310B81" w:rsidRPr="008144D1" w:rsidRDefault="00310B81" w:rsidP="008D32B5">
            <w:pPr>
              <w:jc w:val="center"/>
              <w:rPr>
                <w:b/>
                <w:bCs/>
                <w:sz w:val="18"/>
                <w:szCs w:val="18"/>
              </w:rPr>
            </w:pPr>
            <w:r w:rsidRPr="008144D1">
              <w:rPr>
                <w:b/>
                <w:bCs/>
                <w:sz w:val="18"/>
                <w:szCs w:val="18"/>
              </w:rPr>
              <w:t>Pursantajı</w:t>
            </w:r>
          </w:p>
        </w:tc>
      </w:tr>
      <w:tr w:rsidR="00310B81" w:rsidRPr="008144D1" w14:paraId="273418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3697963" w14:textId="77777777" w:rsidR="00310B81" w:rsidRPr="008144D1" w:rsidRDefault="00310B81" w:rsidP="00310B8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0628303" w14:textId="77777777" w:rsidR="00310B81" w:rsidRPr="008144D1" w:rsidRDefault="00310B81" w:rsidP="00310B81">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6E48DED5" w14:textId="2E5E52BD" w:rsidR="00310B81" w:rsidRPr="008144D1" w:rsidRDefault="00310B81" w:rsidP="00310B81">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7C997BEC" w14:textId="4EAE18BD" w:rsidR="00310B81" w:rsidRPr="008144D1" w:rsidRDefault="00310B81" w:rsidP="00310B81">
            <w:pPr>
              <w:jc w:val="right"/>
              <w:rPr>
                <w:sz w:val="16"/>
                <w:szCs w:val="16"/>
              </w:rPr>
            </w:pPr>
            <w:r>
              <w:rPr>
                <w:sz w:val="16"/>
                <w:szCs w:val="16"/>
              </w:rPr>
              <w:t>4,474741</w:t>
            </w:r>
          </w:p>
        </w:tc>
      </w:tr>
      <w:tr w:rsidR="00310B81" w:rsidRPr="008144D1" w14:paraId="2084C05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4961148" w14:textId="77777777" w:rsidR="00310B81" w:rsidRPr="008144D1" w:rsidRDefault="00310B81" w:rsidP="00310B8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C21A490" w14:textId="77777777" w:rsidR="00310B81" w:rsidRPr="008144D1" w:rsidRDefault="00310B81" w:rsidP="00310B81">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11B30500" w14:textId="4EC3349E" w:rsidR="00310B81" w:rsidRPr="008144D1" w:rsidRDefault="00310B81" w:rsidP="00310B81">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1BD39EEE" w14:textId="22C52394" w:rsidR="00310B81" w:rsidRPr="008144D1" w:rsidRDefault="00310B81" w:rsidP="00310B81">
            <w:pPr>
              <w:jc w:val="right"/>
              <w:rPr>
                <w:sz w:val="16"/>
                <w:szCs w:val="16"/>
              </w:rPr>
            </w:pPr>
            <w:r>
              <w:rPr>
                <w:sz w:val="16"/>
                <w:szCs w:val="16"/>
              </w:rPr>
              <w:t>1,210393</w:t>
            </w:r>
          </w:p>
        </w:tc>
      </w:tr>
      <w:tr w:rsidR="00310B81" w:rsidRPr="008144D1" w14:paraId="021D0EB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D3A612" w14:textId="77777777" w:rsidR="00310B81" w:rsidRPr="008144D1" w:rsidRDefault="00310B81" w:rsidP="00310B8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596B990" w14:textId="77777777" w:rsidR="00310B81" w:rsidRPr="008144D1" w:rsidRDefault="00310B81" w:rsidP="00310B81">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5259858E" w14:textId="1A2044AE" w:rsidR="00310B81" w:rsidRPr="008144D1" w:rsidRDefault="00310B81" w:rsidP="00310B81">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4F6573EC" w14:textId="4BBFFCE2" w:rsidR="00310B81" w:rsidRPr="008144D1" w:rsidRDefault="00310B81" w:rsidP="00310B81">
            <w:pPr>
              <w:jc w:val="right"/>
              <w:rPr>
                <w:sz w:val="16"/>
                <w:szCs w:val="16"/>
              </w:rPr>
            </w:pPr>
            <w:r>
              <w:rPr>
                <w:sz w:val="16"/>
                <w:szCs w:val="16"/>
              </w:rPr>
              <w:t>0,676928</w:t>
            </w:r>
          </w:p>
        </w:tc>
      </w:tr>
      <w:tr w:rsidR="00310B81" w:rsidRPr="008144D1" w14:paraId="0464C46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FC92345" w14:textId="77777777" w:rsidR="00310B81" w:rsidRPr="008144D1" w:rsidRDefault="00310B81" w:rsidP="00310B8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525AE3C9" w14:textId="77777777" w:rsidR="00310B81" w:rsidRPr="008144D1" w:rsidRDefault="00310B81" w:rsidP="00310B81">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03E17F13" w14:textId="276C6B95" w:rsidR="00310B81" w:rsidRPr="008144D1" w:rsidRDefault="00310B81" w:rsidP="00310B81">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CD4A256" w14:textId="02F76115" w:rsidR="00310B81" w:rsidRPr="008144D1" w:rsidRDefault="00310B81" w:rsidP="00310B81">
            <w:pPr>
              <w:jc w:val="right"/>
              <w:rPr>
                <w:sz w:val="16"/>
                <w:szCs w:val="16"/>
              </w:rPr>
            </w:pPr>
            <w:r>
              <w:rPr>
                <w:sz w:val="16"/>
                <w:szCs w:val="16"/>
              </w:rPr>
              <w:t>0,211670</w:t>
            </w:r>
          </w:p>
        </w:tc>
      </w:tr>
      <w:tr w:rsidR="00310B81" w:rsidRPr="008144D1" w14:paraId="6C615DD7" w14:textId="77777777" w:rsidTr="008D32B5">
        <w:trPr>
          <w:trHeight w:val="259"/>
        </w:trPr>
        <w:tc>
          <w:tcPr>
            <w:tcW w:w="560" w:type="dxa"/>
            <w:tcBorders>
              <w:top w:val="nil"/>
              <w:left w:val="nil"/>
              <w:bottom w:val="nil"/>
              <w:right w:val="nil"/>
            </w:tcBorders>
            <w:shd w:val="clear" w:color="auto" w:fill="auto"/>
            <w:noWrap/>
            <w:vAlign w:val="bottom"/>
            <w:hideMark/>
          </w:tcPr>
          <w:p w14:paraId="28CFE40F" w14:textId="77777777" w:rsidR="00310B81" w:rsidRPr="008144D1" w:rsidRDefault="00310B81" w:rsidP="00310B8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A6CED37" w14:textId="77777777" w:rsidR="00310B81" w:rsidRPr="008144D1" w:rsidRDefault="00310B81" w:rsidP="00310B81">
            <w:r w:rsidRPr="008144D1">
              <w:t> </w:t>
            </w:r>
          </w:p>
        </w:tc>
        <w:tc>
          <w:tcPr>
            <w:tcW w:w="5540" w:type="dxa"/>
            <w:tcBorders>
              <w:top w:val="nil"/>
              <w:left w:val="nil"/>
              <w:bottom w:val="nil"/>
              <w:right w:val="single" w:sz="4" w:space="0" w:color="auto"/>
            </w:tcBorders>
            <w:shd w:val="clear" w:color="auto" w:fill="auto"/>
            <w:vAlign w:val="center"/>
            <w:hideMark/>
          </w:tcPr>
          <w:p w14:paraId="4FD521AF" w14:textId="1E48ADD9" w:rsidR="00310B81" w:rsidRPr="008144D1" w:rsidRDefault="00310B81" w:rsidP="00310B81">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E7A1416" w14:textId="3775BDA2" w:rsidR="00310B81" w:rsidRPr="008144D1" w:rsidRDefault="00310B81" w:rsidP="00310B81">
            <w:pPr>
              <w:jc w:val="right"/>
              <w:rPr>
                <w:sz w:val="16"/>
                <w:szCs w:val="16"/>
              </w:rPr>
            </w:pPr>
            <w:r>
              <w:rPr>
                <w:sz w:val="16"/>
                <w:szCs w:val="16"/>
              </w:rPr>
              <w:t>6,57</w:t>
            </w:r>
          </w:p>
        </w:tc>
      </w:tr>
    </w:tbl>
    <w:p w14:paraId="4CBDD930" w14:textId="77777777" w:rsidR="006B63F8" w:rsidRDefault="006B63F8" w:rsidP="005E6CE5">
      <w:pPr>
        <w:jc w:val="both"/>
      </w:pPr>
    </w:p>
    <w:p w14:paraId="30E826C9" w14:textId="77777777" w:rsidR="006B63F8" w:rsidRDefault="006B63F8" w:rsidP="005E6CE5">
      <w:pPr>
        <w:jc w:val="both"/>
      </w:pPr>
    </w:p>
    <w:p w14:paraId="5524B660" w14:textId="77777777" w:rsidR="006B63F8" w:rsidRPr="00007C0F" w:rsidRDefault="006B63F8" w:rsidP="005E6CE5">
      <w:pPr>
        <w:jc w:val="both"/>
      </w:pPr>
    </w:p>
    <w:p w14:paraId="170BD493" w14:textId="77777777" w:rsidR="005E6CE5" w:rsidRPr="00007C0F" w:rsidRDefault="005E6CE5" w:rsidP="005E6CE5">
      <w:pPr>
        <w:jc w:val="both"/>
        <w:rPr>
          <w:sz w:val="16"/>
          <w:szCs w:val="16"/>
        </w:rPr>
      </w:pPr>
      <w:r w:rsidRPr="00007C0F">
        <w:rPr>
          <w:sz w:val="16"/>
          <w:szCs w:val="16"/>
        </w:rPr>
        <w:t>KAŞE                                          TARİH                                     İMZA</w:t>
      </w:r>
    </w:p>
    <w:p w14:paraId="3BE6B955" w14:textId="77777777" w:rsidR="005E6CE5" w:rsidRPr="00007C0F" w:rsidRDefault="005E6CE5" w:rsidP="005E6CE5">
      <w:pPr>
        <w:jc w:val="both"/>
        <w:rPr>
          <w:sz w:val="16"/>
          <w:szCs w:val="16"/>
        </w:rPr>
      </w:pPr>
    </w:p>
    <w:p w14:paraId="32328EFE" w14:textId="3FBD488E"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4C8A97C8" w14:textId="77777777" w:rsidR="006B63F8" w:rsidRDefault="006B63F8" w:rsidP="005E6CE5">
      <w:pPr>
        <w:jc w:val="both"/>
      </w:pPr>
    </w:p>
    <w:p w14:paraId="7BEDC312" w14:textId="77777777" w:rsidR="006B63F8" w:rsidRDefault="006B63F8" w:rsidP="005E6CE5">
      <w:pPr>
        <w:jc w:val="both"/>
      </w:pPr>
    </w:p>
    <w:p w14:paraId="6F27A4EB"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2B3E54" w:rsidRPr="008144D1" w14:paraId="0C9B1AD8" w14:textId="77777777" w:rsidTr="008D32B5">
        <w:trPr>
          <w:trHeight w:val="585"/>
        </w:trPr>
        <w:tc>
          <w:tcPr>
            <w:tcW w:w="9220" w:type="dxa"/>
            <w:gridSpan w:val="4"/>
            <w:tcBorders>
              <w:top w:val="nil"/>
              <w:left w:val="nil"/>
              <w:bottom w:val="nil"/>
              <w:right w:val="nil"/>
            </w:tcBorders>
            <w:shd w:val="clear" w:color="auto" w:fill="auto"/>
            <w:hideMark/>
          </w:tcPr>
          <w:p w14:paraId="424FDB41" w14:textId="52C101F5" w:rsidR="002B3E54" w:rsidRPr="008144D1" w:rsidRDefault="002B3E54" w:rsidP="008D32B5">
            <w:pPr>
              <w:rPr>
                <w:b/>
                <w:bCs/>
              </w:rPr>
            </w:pPr>
            <w:r w:rsidRPr="008144D1">
              <w:rPr>
                <w:b/>
                <w:bCs/>
              </w:rPr>
              <w:t xml:space="preserve">İşin Adı: </w:t>
            </w:r>
            <w:r w:rsidRPr="002B3E54">
              <w:rPr>
                <w:b/>
                <w:bCs/>
              </w:rPr>
              <w:t>ADANA CUMHURİYET İLKOKULU</w:t>
            </w:r>
            <w:r>
              <w:rPr>
                <w:b/>
                <w:bCs/>
              </w:rPr>
              <w:t xml:space="preserve"> </w:t>
            </w:r>
            <w:r w:rsidRPr="008144D1">
              <w:rPr>
                <w:b/>
                <w:bCs/>
              </w:rPr>
              <w:t>ENERJİ VERİMLİLİĞİ</w:t>
            </w:r>
          </w:p>
        </w:tc>
      </w:tr>
      <w:tr w:rsidR="002B3E54" w:rsidRPr="008144D1" w14:paraId="3A2C1BD8" w14:textId="77777777" w:rsidTr="008D32B5">
        <w:trPr>
          <w:trHeight w:val="120"/>
        </w:trPr>
        <w:tc>
          <w:tcPr>
            <w:tcW w:w="560" w:type="dxa"/>
            <w:tcBorders>
              <w:top w:val="nil"/>
              <w:left w:val="nil"/>
              <w:bottom w:val="nil"/>
              <w:right w:val="nil"/>
            </w:tcBorders>
            <w:shd w:val="clear" w:color="auto" w:fill="auto"/>
            <w:vAlign w:val="center"/>
            <w:hideMark/>
          </w:tcPr>
          <w:p w14:paraId="356175DC" w14:textId="77777777" w:rsidR="002B3E54" w:rsidRPr="008144D1" w:rsidRDefault="002B3E54" w:rsidP="008D32B5">
            <w:pPr>
              <w:rPr>
                <w:b/>
                <w:bCs/>
              </w:rPr>
            </w:pPr>
          </w:p>
        </w:tc>
        <w:tc>
          <w:tcPr>
            <w:tcW w:w="1460" w:type="dxa"/>
            <w:tcBorders>
              <w:top w:val="nil"/>
              <w:left w:val="nil"/>
              <w:bottom w:val="nil"/>
              <w:right w:val="nil"/>
            </w:tcBorders>
            <w:shd w:val="clear" w:color="auto" w:fill="auto"/>
            <w:vAlign w:val="center"/>
            <w:hideMark/>
          </w:tcPr>
          <w:p w14:paraId="76F344E5" w14:textId="77777777" w:rsidR="002B3E54" w:rsidRPr="008144D1" w:rsidRDefault="002B3E54" w:rsidP="008D32B5"/>
        </w:tc>
        <w:tc>
          <w:tcPr>
            <w:tcW w:w="5540" w:type="dxa"/>
            <w:tcBorders>
              <w:top w:val="nil"/>
              <w:left w:val="nil"/>
              <w:bottom w:val="nil"/>
              <w:right w:val="nil"/>
            </w:tcBorders>
            <w:shd w:val="clear" w:color="auto" w:fill="auto"/>
            <w:vAlign w:val="center"/>
            <w:hideMark/>
          </w:tcPr>
          <w:p w14:paraId="6DA70C6F" w14:textId="77777777" w:rsidR="002B3E54" w:rsidRPr="008144D1" w:rsidRDefault="002B3E54" w:rsidP="008D32B5"/>
        </w:tc>
        <w:tc>
          <w:tcPr>
            <w:tcW w:w="1660" w:type="dxa"/>
            <w:tcBorders>
              <w:top w:val="nil"/>
              <w:left w:val="nil"/>
              <w:bottom w:val="nil"/>
              <w:right w:val="nil"/>
            </w:tcBorders>
            <w:shd w:val="clear" w:color="auto" w:fill="auto"/>
            <w:vAlign w:val="center"/>
            <w:hideMark/>
          </w:tcPr>
          <w:p w14:paraId="3C94F948" w14:textId="77777777" w:rsidR="002B3E54" w:rsidRPr="008144D1" w:rsidRDefault="002B3E54" w:rsidP="008D32B5"/>
        </w:tc>
      </w:tr>
      <w:tr w:rsidR="002B3E54" w:rsidRPr="008144D1" w14:paraId="109D27F0"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34FB65" w14:textId="77777777" w:rsidR="002B3E54" w:rsidRPr="008144D1" w:rsidRDefault="002B3E54" w:rsidP="008D32B5">
            <w:pPr>
              <w:rPr>
                <w:b/>
                <w:bCs/>
              </w:rPr>
            </w:pPr>
            <w:r w:rsidRPr="008144D1">
              <w:rPr>
                <w:b/>
                <w:bCs/>
              </w:rPr>
              <w:t>GENEL İCMAL</w:t>
            </w:r>
          </w:p>
        </w:tc>
      </w:tr>
      <w:tr w:rsidR="002B3E54" w:rsidRPr="008144D1" w14:paraId="245F004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811D848"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FA347E7"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60A4B9A"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4030EE4" w14:textId="77777777" w:rsidR="002B3E54" w:rsidRPr="008144D1" w:rsidRDefault="002B3E54" w:rsidP="008D32B5">
            <w:pPr>
              <w:jc w:val="center"/>
              <w:rPr>
                <w:b/>
                <w:bCs/>
                <w:sz w:val="18"/>
                <w:szCs w:val="18"/>
              </w:rPr>
            </w:pPr>
            <w:r w:rsidRPr="008144D1">
              <w:rPr>
                <w:b/>
                <w:bCs/>
                <w:sz w:val="18"/>
                <w:szCs w:val="18"/>
              </w:rPr>
              <w:t>Pursantajı</w:t>
            </w:r>
          </w:p>
        </w:tc>
      </w:tr>
      <w:tr w:rsidR="002B3E54" w:rsidRPr="008144D1" w14:paraId="4DE1A42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B9B1150" w14:textId="77777777" w:rsidR="002B3E54" w:rsidRPr="008144D1" w:rsidRDefault="002B3E54" w:rsidP="002B3E54">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6F4229F" w14:textId="77777777" w:rsidR="002B3E54" w:rsidRPr="008144D1" w:rsidRDefault="002B3E54" w:rsidP="002B3E54">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EE111A4" w14:textId="194555EC" w:rsidR="002B3E54" w:rsidRPr="008144D1" w:rsidRDefault="002B3E54" w:rsidP="002B3E54">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2B6E9F4A" w14:textId="13CB4A8E" w:rsidR="002B3E54" w:rsidRPr="008144D1" w:rsidRDefault="002B3E54" w:rsidP="002B3E54">
            <w:pPr>
              <w:jc w:val="right"/>
              <w:rPr>
                <w:sz w:val="16"/>
                <w:szCs w:val="16"/>
              </w:rPr>
            </w:pPr>
            <w:r>
              <w:rPr>
                <w:sz w:val="16"/>
                <w:szCs w:val="16"/>
              </w:rPr>
              <w:t>79,931093</w:t>
            </w:r>
          </w:p>
        </w:tc>
      </w:tr>
      <w:tr w:rsidR="002B3E54" w:rsidRPr="008144D1" w14:paraId="04F2D6B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62ACC7" w14:textId="77777777" w:rsidR="002B3E54" w:rsidRPr="008144D1" w:rsidRDefault="002B3E54" w:rsidP="002B3E54">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88B34DF" w14:textId="77777777" w:rsidR="002B3E54" w:rsidRPr="008144D1" w:rsidRDefault="002B3E54" w:rsidP="002B3E54">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F781C0A" w14:textId="58C5D686" w:rsidR="002B3E54" w:rsidRPr="008144D1" w:rsidRDefault="002B3E54" w:rsidP="002B3E54">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87AFB" w14:textId="49E00C65" w:rsidR="002B3E54" w:rsidRPr="008144D1" w:rsidRDefault="002B3E54" w:rsidP="002B3E54">
            <w:pPr>
              <w:jc w:val="right"/>
              <w:rPr>
                <w:sz w:val="16"/>
                <w:szCs w:val="16"/>
              </w:rPr>
            </w:pPr>
            <w:r>
              <w:rPr>
                <w:sz w:val="16"/>
                <w:szCs w:val="16"/>
              </w:rPr>
              <w:t>13,966488</w:t>
            </w:r>
          </w:p>
        </w:tc>
      </w:tr>
      <w:tr w:rsidR="002B3E54" w:rsidRPr="008144D1" w14:paraId="26EE4B9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324C52F" w14:textId="77777777" w:rsidR="002B3E54" w:rsidRPr="008144D1" w:rsidRDefault="002B3E54" w:rsidP="002B3E54">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4AD8293" w14:textId="77777777" w:rsidR="002B3E54" w:rsidRPr="008144D1" w:rsidRDefault="002B3E54" w:rsidP="002B3E54">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6F772DD2" w14:textId="7C19CCD0" w:rsidR="002B3E54" w:rsidRPr="008144D1" w:rsidRDefault="002B3E54" w:rsidP="002B3E54">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A25CB1F" w14:textId="379A85C8" w:rsidR="002B3E54" w:rsidRPr="008144D1" w:rsidRDefault="002B3E54" w:rsidP="002B3E54">
            <w:pPr>
              <w:jc w:val="right"/>
              <w:rPr>
                <w:sz w:val="16"/>
                <w:szCs w:val="16"/>
              </w:rPr>
            </w:pPr>
            <w:r>
              <w:rPr>
                <w:sz w:val="16"/>
                <w:szCs w:val="16"/>
              </w:rPr>
              <w:t>6,102419</w:t>
            </w:r>
          </w:p>
        </w:tc>
      </w:tr>
      <w:tr w:rsidR="002B3E54" w:rsidRPr="008144D1" w14:paraId="15199650" w14:textId="77777777" w:rsidTr="008D32B5">
        <w:trPr>
          <w:trHeight w:val="259"/>
        </w:trPr>
        <w:tc>
          <w:tcPr>
            <w:tcW w:w="560" w:type="dxa"/>
            <w:tcBorders>
              <w:top w:val="nil"/>
              <w:left w:val="nil"/>
              <w:bottom w:val="nil"/>
              <w:right w:val="nil"/>
            </w:tcBorders>
            <w:shd w:val="clear" w:color="auto" w:fill="auto"/>
            <w:noWrap/>
            <w:vAlign w:val="bottom"/>
            <w:hideMark/>
          </w:tcPr>
          <w:p w14:paraId="1ED6A5D7" w14:textId="77777777" w:rsidR="002B3E54" w:rsidRPr="008144D1" w:rsidRDefault="002B3E54" w:rsidP="002B3E54">
            <w:pPr>
              <w:jc w:val="center"/>
              <w:rPr>
                <w:sz w:val="18"/>
                <w:szCs w:val="18"/>
              </w:rPr>
            </w:pPr>
            <w:r w:rsidRPr="008144D1">
              <w:rPr>
                <w:sz w:val="18"/>
                <w:szCs w:val="18"/>
              </w:rPr>
              <w:lastRenderedPageBreak/>
              <w:t> </w:t>
            </w:r>
          </w:p>
        </w:tc>
        <w:tc>
          <w:tcPr>
            <w:tcW w:w="1460" w:type="dxa"/>
            <w:tcBorders>
              <w:top w:val="nil"/>
              <w:left w:val="nil"/>
              <w:bottom w:val="nil"/>
              <w:right w:val="nil"/>
            </w:tcBorders>
            <w:shd w:val="clear" w:color="auto" w:fill="auto"/>
            <w:noWrap/>
            <w:vAlign w:val="bottom"/>
            <w:hideMark/>
          </w:tcPr>
          <w:p w14:paraId="2BA4F59C" w14:textId="77777777" w:rsidR="002B3E54" w:rsidRPr="008144D1" w:rsidRDefault="002B3E54" w:rsidP="002B3E54">
            <w:r w:rsidRPr="008144D1">
              <w:t> </w:t>
            </w:r>
          </w:p>
        </w:tc>
        <w:tc>
          <w:tcPr>
            <w:tcW w:w="5540" w:type="dxa"/>
            <w:tcBorders>
              <w:top w:val="nil"/>
              <w:left w:val="nil"/>
              <w:bottom w:val="nil"/>
              <w:right w:val="single" w:sz="4" w:space="0" w:color="auto"/>
            </w:tcBorders>
            <w:shd w:val="clear" w:color="auto" w:fill="auto"/>
            <w:vAlign w:val="center"/>
            <w:hideMark/>
          </w:tcPr>
          <w:p w14:paraId="726F269A" w14:textId="48895CE9" w:rsidR="002B3E54" w:rsidRPr="008144D1" w:rsidRDefault="002B3E54" w:rsidP="002B3E54">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D28E658" w14:textId="11264FF1" w:rsidR="002B3E54" w:rsidRPr="008144D1" w:rsidRDefault="002B3E54" w:rsidP="002B3E54">
            <w:pPr>
              <w:jc w:val="right"/>
              <w:rPr>
                <w:sz w:val="16"/>
                <w:szCs w:val="16"/>
              </w:rPr>
            </w:pPr>
            <w:r>
              <w:rPr>
                <w:sz w:val="16"/>
                <w:szCs w:val="16"/>
              </w:rPr>
              <w:t>100,00</w:t>
            </w:r>
          </w:p>
        </w:tc>
      </w:tr>
      <w:tr w:rsidR="002B3E54" w:rsidRPr="008144D1" w14:paraId="7CF14B9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1A83476" w14:textId="77777777" w:rsidR="002B3E54" w:rsidRPr="008144D1" w:rsidRDefault="002B3E54" w:rsidP="008D32B5">
            <w:pPr>
              <w:rPr>
                <w:b/>
                <w:bCs/>
              </w:rPr>
            </w:pPr>
            <w:r w:rsidRPr="008144D1">
              <w:rPr>
                <w:b/>
                <w:bCs/>
              </w:rPr>
              <w:t>İNŞAAT İMALATLARI</w:t>
            </w:r>
          </w:p>
        </w:tc>
      </w:tr>
      <w:tr w:rsidR="002B3E54" w:rsidRPr="008144D1" w14:paraId="2C2EBFA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FEDA696"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1CB45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3E498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B970886" w14:textId="77777777" w:rsidR="002B3E54" w:rsidRPr="008144D1" w:rsidRDefault="002B3E54" w:rsidP="008D32B5">
            <w:pPr>
              <w:jc w:val="center"/>
              <w:rPr>
                <w:b/>
                <w:bCs/>
                <w:sz w:val="18"/>
                <w:szCs w:val="18"/>
              </w:rPr>
            </w:pPr>
            <w:r w:rsidRPr="008144D1">
              <w:rPr>
                <w:b/>
                <w:bCs/>
                <w:sz w:val="18"/>
                <w:szCs w:val="18"/>
              </w:rPr>
              <w:t>Pursantajı</w:t>
            </w:r>
          </w:p>
        </w:tc>
      </w:tr>
      <w:tr w:rsidR="00875BC6" w:rsidRPr="008144D1" w14:paraId="7BD283AA"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7BC56F" w14:textId="524A7458" w:rsidR="00875BC6" w:rsidRPr="008144D1" w:rsidRDefault="00875BC6" w:rsidP="00875BC6">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F5203A5" w14:textId="7307393C" w:rsidR="00875BC6" w:rsidRPr="008144D1" w:rsidRDefault="00875BC6" w:rsidP="00875BC6">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6862C65A" w14:textId="6395AC20" w:rsidR="00875BC6" w:rsidRPr="008144D1" w:rsidRDefault="00875BC6" w:rsidP="00875BC6">
            <w:pPr>
              <w:rPr>
                <w:sz w:val="16"/>
                <w:szCs w:val="16"/>
              </w:rPr>
            </w:pPr>
            <w:r>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0605CBD" w14:textId="16CCFE24" w:rsidR="00875BC6" w:rsidRPr="008144D1" w:rsidRDefault="00875BC6" w:rsidP="00875BC6">
            <w:pPr>
              <w:jc w:val="right"/>
              <w:rPr>
                <w:sz w:val="16"/>
                <w:szCs w:val="16"/>
              </w:rPr>
            </w:pPr>
            <w:r>
              <w:rPr>
                <w:sz w:val="16"/>
                <w:szCs w:val="16"/>
              </w:rPr>
              <w:t>3,170588</w:t>
            </w:r>
          </w:p>
        </w:tc>
      </w:tr>
      <w:tr w:rsidR="00875BC6" w:rsidRPr="008144D1" w14:paraId="2F447B8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121C20" w14:textId="645615DF" w:rsidR="00875BC6" w:rsidRPr="008144D1" w:rsidRDefault="00875BC6" w:rsidP="00875BC6">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FCDCBC6" w14:textId="5CB24542" w:rsidR="00875BC6" w:rsidRPr="008144D1" w:rsidRDefault="00875BC6" w:rsidP="00875BC6">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650F1DBB" w14:textId="33E16887" w:rsidR="00875BC6" w:rsidRPr="008144D1" w:rsidRDefault="00875BC6" w:rsidP="00875BC6">
            <w:pPr>
              <w:rPr>
                <w:sz w:val="16"/>
                <w:szCs w:val="16"/>
              </w:rPr>
            </w:pPr>
            <w:r>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FF46E9F" w14:textId="1BD3E873" w:rsidR="00875BC6" w:rsidRPr="008144D1" w:rsidRDefault="00875BC6" w:rsidP="00875BC6">
            <w:pPr>
              <w:jc w:val="right"/>
              <w:rPr>
                <w:sz w:val="16"/>
                <w:szCs w:val="16"/>
              </w:rPr>
            </w:pPr>
            <w:r>
              <w:rPr>
                <w:sz w:val="16"/>
                <w:szCs w:val="16"/>
              </w:rPr>
              <w:t>0,249095</w:t>
            </w:r>
          </w:p>
        </w:tc>
      </w:tr>
      <w:tr w:rsidR="00875BC6" w:rsidRPr="008144D1" w14:paraId="638F836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14341CE" w14:textId="4D106825" w:rsidR="00875BC6" w:rsidRPr="008144D1" w:rsidRDefault="00875BC6" w:rsidP="00875BC6">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C406749" w14:textId="604BCD66" w:rsidR="00875BC6" w:rsidRPr="008144D1" w:rsidRDefault="00875BC6" w:rsidP="00875BC6">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hideMark/>
          </w:tcPr>
          <w:p w14:paraId="0DC72148" w14:textId="289AD77C" w:rsidR="00875BC6" w:rsidRPr="008144D1" w:rsidRDefault="00875BC6" w:rsidP="00875BC6">
            <w:pPr>
              <w:rPr>
                <w:sz w:val="16"/>
                <w:szCs w:val="16"/>
              </w:rPr>
            </w:pPr>
            <w:r>
              <w:rPr>
                <w:sz w:val="16"/>
                <w:szCs w:val="16"/>
              </w:rPr>
              <w:t>C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B547EC1" w14:textId="35E91870" w:rsidR="00875BC6" w:rsidRPr="008144D1" w:rsidRDefault="00875BC6" w:rsidP="00875BC6">
            <w:pPr>
              <w:jc w:val="right"/>
              <w:rPr>
                <w:sz w:val="16"/>
                <w:szCs w:val="16"/>
              </w:rPr>
            </w:pPr>
            <w:r>
              <w:rPr>
                <w:sz w:val="16"/>
                <w:szCs w:val="16"/>
              </w:rPr>
              <w:t>0,030277</w:t>
            </w:r>
          </w:p>
        </w:tc>
      </w:tr>
      <w:tr w:rsidR="00875BC6" w:rsidRPr="008144D1" w14:paraId="4A55EA9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3B1300F" w14:textId="2D22C4ED" w:rsidR="00875BC6" w:rsidRPr="008144D1" w:rsidRDefault="00875BC6" w:rsidP="00875BC6">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0F8D6BEB" w14:textId="7BA56E80" w:rsidR="00875BC6" w:rsidRPr="008144D1" w:rsidRDefault="00875BC6" w:rsidP="00875BC6">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hideMark/>
          </w:tcPr>
          <w:p w14:paraId="3F71E040" w14:textId="05FF5C8E" w:rsidR="00875BC6" w:rsidRPr="008144D1" w:rsidRDefault="00875BC6" w:rsidP="00875BC6">
            <w:pPr>
              <w:rPr>
                <w:sz w:val="16"/>
                <w:szCs w:val="16"/>
              </w:rPr>
            </w:pPr>
            <w:r>
              <w:rPr>
                <w:sz w:val="16"/>
                <w:szCs w:val="16"/>
              </w:rPr>
              <w:t>D BLOK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EB4D4D7" w14:textId="6234410F" w:rsidR="00875BC6" w:rsidRPr="008144D1" w:rsidRDefault="00875BC6" w:rsidP="00875BC6">
            <w:pPr>
              <w:jc w:val="right"/>
              <w:rPr>
                <w:sz w:val="16"/>
                <w:szCs w:val="16"/>
              </w:rPr>
            </w:pPr>
            <w:r>
              <w:rPr>
                <w:sz w:val="16"/>
                <w:szCs w:val="16"/>
              </w:rPr>
              <w:t>0,048434</w:t>
            </w:r>
          </w:p>
        </w:tc>
      </w:tr>
      <w:tr w:rsidR="00875BC6" w:rsidRPr="008144D1" w14:paraId="4742DF5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523AC02" w14:textId="09B0D53D" w:rsidR="00875BC6" w:rsidRPr="008144D1" w:rsidRDefault="00875BC6" w:rsidP="00875BC6">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tcPr>
          <w:p w14:paraId="648A906E" w14:textId="5FF13124" w:rsidR="00875BC6" w:rsidRDefault="00875BC6" w:rsidP="00875BC6">
            <w:pPr>
              <w:rPr>
                <w:sz w:val="16"/>
                <w:szCs w:val="16"/>
              </w:rPr>
            </w:pPr>
            <w:r>
              <w:rPr>
                <w:sz w:val="16"/>
                <w:szCs w:val="16"/>
              </w:rPr>
              <w:t>000.05</w:t>
            </w:r>
          </w:p>
        </w:tc>
        <w:tc>
          <w:tcPr>
            <w:tcW w:w="5540" w:type="dxa"/>
            <w:tcBorders>
              <w:top w:val="nil"/>
              <w:left w:val="nil"/>
              <w:bottom w:val="single" w:sz="4" w:space="0" w:color="auto"/>
              <w:right w:val="single" w:sz="4" w:space="0" w:color="auto"/>
            </w:tcBorders>
            <w:shd w:val="clear" w:color="auto" w:fill="auto"/>
            <w:vAlign w:val="center"/>
          </w:tcPr>
          <w:p w14:paraId="32D3C5A5" w14:textId="42F723D2" w:rsidR="00875BC6" w:rsidRDefault="00875BC6" w:rsidP="00875BC6">
            <w:pPr>
              <w:rPr>
                <w:sz w:val="16"/>
                <w:szCs w:val="16"/>
              </w:rPr>
            </w:pPr>
            <w:r>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0152242F" w14:textId="1E25FECA" w:rsidR="00875BC6" w:rsidRDefault="00875BC6" w:rsidP="00875BC6">
            <w:pPr>
              <w:jc w:val="right"/>
              <w:rPr>
                <w:sz w:val="16"/>
                <w:szCs w:val="16"/>
              </w:rPr>
            </w:pPr>
            <w:r>
              <w:rPr>
                <w:sz w:val="16"/>
                <w:szCs w:val="16"/>
              </w:rPr>
              <w:t>68,456182</w:t>
            </w:r>
          </w:p>
        </w:tc>
      </w:tr>
      <w:tr w:rsidR="00875BC6" w:rsidRPr="008144D1" w14:paraId="4CD68A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4DF7775" w14:textId="32AC5A82" w:rsidR="00875BC6" w:rsidRPr="008144D1" w:rsidRDefault="00875BC6" w:rsidP="00875BC6">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5BF68A16" w14:textId="1918FFE0" w:rsidR="00875BC6" w:rsidRDefault="00875BC6" w:rsidP="00875BC6">
            <w:pPr>
              <w:rPr>
                <w:sz w:val="16"/>
                <w:szCs w:val="16"/>
              </w:rPr>
            </w:pPr>
            <w:r>
              <w:rPr>
                <w:sz w:val="16"/>
                <w:szCs w:val="16"/>
              </w:rPr>
              <w:t>000.06</w:t>
            </w:r>
          </w:p>
        </w:tc>
        <w:tc>
          <w:tcPr>
            <w:tcW w:w="5540" w:type="dxa"/>
            <w:tcBorders>
              <w:top w:val="nil"/>
              <w:left w:val="nil"/>
              <w:bottom w:val="single" w:sz="4" w:space="0" w:color="auto"/>
              <w:right w:val="single" w:sz="4" w:space="0" w:color="auto"/>
            </w:tcBorders>
            <w:shd w:val="clear" w:color="auto" w:fill="auto"/>
            <w:vAlign w:val="center"/>
          </w:tcPr>
          <w:p w14:paraId="1C1C4BE1" w14:textId="6F1CF543" w:rsidR="00875BC6" w:rsidRDefault="00875BC6" w:rsidP="00875BC6">
            <w:pPr>
              <w:rPr>
                <w:sz w:val="16"/>
                <w:szCs w:val="16"/>
              </w:rPr>
            </w:pPr>
            <w:r>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0497C112" w14:textId="44F9F0B8" w:rsidR="00875BC6" w:rsidRDefault="00875BC6" w:rsidP="00875BC6">
            <w:pPr>
              <w:jc w:val="right"/>
              <w:rPr>
                <w:sz w:val="16"/>
                <w:szCs w:val="16"/>
              </w:rPr>
            </w:pPr>
            <w:r>
              <w:rPr>
                <w:sz w:val="16"/>
                <w:szCs w:val="16"/>
              </w:rPr>
              <w:t>4,892941</w:t>
            </w:r>
          </w:p>
        </w:tc>
      </w:tr>
      <w:tr w:rsidR="00875BC6" w:rsidRPr="008144D1" w14:paraId="4B3F5B4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3F3B46BA" w14:textId="4394938B" w:rsidR="00875BC6" w:rsidRPr="008144D1" w:rsidRDefault="00875BC6" w:rsidP="00875BC6">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60152276" w14:textId="35ED0706" w:rsidR="00875BC6" w:rsidRDefault="00875BC6" w:rsidP="00875BC6">
            <w:pPr>
              <w:rPr>
                <w:sz w:val="16"/>
                <w:szCs w:val="16"/>
              </w:rPr>
            </w:pPr>
            <w:r>
              <w:rPr>
                <w:sz w:val="16"/>
                <w:szCs w:val="16"/>
              </w:rPr>
              <w:t>000.07</w:t>
            </w:r>
          </w:p>
        </w:tc>
        <w:tc>
          <w:tcPr>
            <w:tcW w:w="5540" w:type="dxa"/>
            <w:tcBorders>
              <w:top w:val="nil"/>
              <w:left w:val="nil"/>
              <w:bottom w:val="single" w:sz="4" w:space="0" w:color="auto"/>
              <w:right w:val="single" w:sz="4" w:space="0" w:color="auto"/>
            </w:tcBorders>
            <w:shd w:val="clear" w:color="auto" w:fill="auto"/>
            <w:vAlign w:val="center"/>
          </w:tcPr>
          <w:p w14:paraId="25D8015B" w14:textId="61334E9D" w:rsidR="00875BC6" w:rsidRDefault="00875BC6" w:rsidP="00875BC6">
            <w:pPr>
              <w:rPr>
                <w:sz w:val="16"/>
                <w:szCs w:val="16"/>
              </w:rPr>
            </w:pPr>
            <w:r>
              <w:rPr>
                <w:sz w:val="16"/>
                <w:szCs w:val="16"/>
              </w:rPr>
              <w:t>C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6AB8B687" w14:textId="085BCA49" w:rsidR="00875BC6" w:rsidRDefault="00875BC6" w:rsidP="00875BC6">
            <w:pPr>
              <w:jc w:val="right"/>
              <w:rPr>
                <w:sz w:val="16"/>
                <w:szCs w:val="16"/>
              </w:rPr>
            </w:pPr>
            <w:r>
              <w:rPr>
                <w:sz w:val="16"/>
                <w:szCs w:val="16"/>
              </w:rPr>
              <w:t>1,963485</w:t>
            </w:r>
          </w:p>
        </w:tc>
      </w:tr>
      <w:tr w:rsidR="00875BC6" w:rsidRPr="008144D1" w14:paraId="207A317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5726E6CD" w14:textId="446BFF8D" w:rsidR="00875BC6" w:rsidRPr="008144D1" w:rsidRDefault="00875BC6" w:rsidP="00875BC6">
            <w:pPr>
              <w:jc w:val="center"/>
              <w:rPr>
                <w:sz w:val="16"/>
                <w:szCs w:val="16"/>
              </w:rPr>
            </w:pPr>
            <w:r>
              <w:rPr>
                <w:sz w:val="16"/>
                <w:szCs w:val="16"/>
              </w:rPr>
              <w:t>8</w:t>
            </w:r>
          </w:p>
        </w:tc>
        <w:tc>
          <w:tcPr>
            <w:tcW w:w="1460" w:type="dxa"/>
            <w:tcBorders>
              <w:top w:val="nil"/>
              <w:left w:val="nil"/>
              <w:bottom w:val="single" w:sz="4" w:space="0" w:color="auto"/>
              <w:right w:val="single" w:sz="4" w:space="0" w:color="auto"/>
            </w:tcBorders>
            <w:shd w:val="clear" w:color="auto" w:fill="auto"/>
            <w:vAlign w:val="center"/>
          </w:tcPr>
          <w:p w14:paraId="0A7133A6" w14:textId="7E37A46D" w:rsidR="00875BC6" w:rsidRDefault="00875BC6" w:rsidP="00875BC6">
            <w:pPr>
              <w:rPr>
                <w:sz w:val="16"/>
                <w:szCs w:val="16"/>
              </w:rPr>
            </w:pPr>
            <w:r>
              <w:rPr>
                <w:sz w:val="16"/>
                <w:szCs w:val="16"/>
              </w:rPr>
              <w:t>000.08</w:t>
            </w:r>
          </w:p>
        </w:tc>
        <w:tc>
          <w:tcPr>
            <w:tcW w:w="5540" w:type="dxa"/>
            <w:tcBorders>
              <w:top w:val="nil"/>
              <w:left w:val="nil"/>
              <w:bottom w:val="single" w:sz="4" w:space="0" w:color="auto"/>
              <w:right w:val="single" w:sz="4" w:space="0" w:color="auto"/>
            </w:tcBorders>
            <w:shd w:val="clear" w:color="auto" w:fill="auto"/>
            <w:vAlign w:val="center"/>
          </w:tcPr>
          <w:p w14:paraId="33D70D5F" w14:textId="37ABF27E" w:rsidR="00875BC6" w:rsidRDefault="00875BC6" w:rsidP="00875BC6">
            <w:pPr>
              <w:rPr>
                <w:sz w:val="16"/>
                <w:szCs w:val="16"/>
              </w:rPr>
            </w:pPr>
            <w:r>
              <w:rPr>
                <w:sz w:val="16"/>
                <w:szCs w:val="16"/>
              </w:rPr>
              <w:t>D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5C28B37A" w14:textId="5A82A037" w:rsidR="00875BC6" w:rsidRDefault="00875BC6" w:rsidP="00875BC6">
            <w:pPr>
              <w:jc w:val="right"/>
              <w:rPr>
                <w:sz w:val="16"/>
                <w:szCs w:val="16"/>
              </w:rPr>
            </w:pPr>
            <w:r>
              <w:rPr>
                <w:sz w:val="16"/>
                <w:szCs w:val="16"/>
              </w:rPr>
              <w:t>1,120091</w:t>
            </w:r>
          </w:p>
        </w:tc>
      </w:tr>
      <w:tr w:rsidR="00875BC6" w:rsidRPr="008144D1" w14:paraId="04618B17" w14:textId="77777777" w:rsidTr="008D32B5">
        <w:trPr>
          <w:trHeight w:val="259"/>
        </w:trPr>
        <w:tc>
          <w:tcPr>
            <w:tcW w:w="560" w:type="dxa"/>
            <w:tcBorders>
              <w:top w:val="nil"/>
              <w:left w:val="nil"/>
              <w:bottom w:val="nil"/>
              <w:right w:val="nil"/>
            </w:tcBorders>
            <w:shd w:val="clear" w:color="auto" w:fill="auto"/>
            <w:noWrap/>
            <w:vAlign w:val="bottom"/>
            <w:hideMark/>
          </w:tcPr>
          <w:p w14:paraId="5D146177" w14:textId="7802B603" w:rsidR="00875BC6" w:rsidRPr="008144D1" w:rsidRDefault="00875BC6" w:rsidP="00875BC6">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1EBF32F" w14:textId="72831C4E" w:rsidR="00875BC6" w:rsidRPr="008144D1" w:rsidRDefault="00875BC6" w:rsidP="00875BC6">
            <w:r>
              <w:t> </w:t>
            </w:r>
          </w:p>
        </w:tc>
        <w:tc>
          <w:tcPr>
            <w:tcW w:w="5540" w:type="dxa"/>
            <w:tcBorders>
              <w:top w:val="nil"/>
              <w:left w:val="nil"/>
              <w:bottom w:val="nil"/>
              <w:right w:val="single" w:sz="4" w:space="0" w:color="auto"/>
            </w:tcBorders>
            <w:shd w:val="clear" w:color="auto" w:fill="auto"/>
            <w:vAlign w:val="center"/>
            <w:hideMark/>
          </w:tcPr>
          <w:p w14:paraId="03DD53EE" w14:textId="31DFB99C" w:rsidR="00875BC6" w:rsidRPr="008144D1" w:rsidRDefault="00875BC6" w:rsidP="00875BC6">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CE97CB1" w14:textId="2EF29680" w:rsidR="00875BC6" w:rsidRPr="008144D1" w:rsidRDefault="00875BC6" w:rsidP="00875BC6">
            <w:pPr>
              <w:jc w:val="right"/>
              <w:rPr>
                <w:sz w:val="16"/>
                <w:szCs w:val="16"/>
              </w:rPr>
            </w:pPr>
            <w:r>
              <w:rPr>
                <w:sz w:val="16"/>
                <w:szCs w:val="16"/>
              </w:rPr>
              <w:t>79,93</w:t>
            </w:r>
          </w:p>
        </w:tc>
      </w:tr>
      <w:tr w:rsidR="002B3E54" w:rsidRPr="008144D1" w14:paraId="7D9DDDFB"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2D219D57" w14:textId="77777777" w:rsidR="002B3E54" w:rsidRPr="008144D1" w:rsidRDefault="002B3E54" w:rsidP="008D32B5">
            <w:pPr>
              <w:rPr>
                <w:b/>
                <w:bCs/>
              </w:rPr>
            </w:pPr>
            <w:r w:rsidRPr="008144D1">
              <w:rPr>
                <w:b/>
                <w:bCs/>
              </w:rPr>
              <w:t>MEKANİK İMALATLAR</w:t>
            </w:r>
          </w:p>
        </w:tc>
      </w:tr>
      <w:tr w:rsidR="002B3E54" w:rsidRPr="008144D1" w14:paraId="37E371CE"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C59DC0C"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E5B879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86C5290"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A84172" w14:textId="77777777" w:rsidR="002B3E54" w:rsidRPr="008144D1" w:rsidRDefault="002B3E54" w:rsidP="008D32B5">
            <w:pPr>
              <w:jc w:val="center"/>
              <w:rPr>
                <w:b/>
                <w:bCs/>
                <w:sz w:val="18"/>
                <w:szCs w:val="18"/>
              </w:rPr>
            </w:pPr>
            <w:r w:rsidRPr="008144D1">
              <w:rPr>
                <w:b/>
                <w:bCs/>
                <w:sz w:val="18"/>
                <w:szCs w:val="18"/>
              </w:rPr>
              <w:t>Pursantajı</w:t>
            </w:r>
          </w:p>
        </w:tc>
      </w:tr>
      <w:tr w:rsidR="00875BC6" w:rsidRPr="008144D1" w14:paraId="363047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B91B8F0" w14:textId="77777777" w:rsidR="00875BC6" w:rsidRPr="008144D1" w:rsidRDefault="00875BC6" w:rsidP="00875BC6">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070A582" w14:textId="77777777" w:rsidR="00875BC6" w:rsidRPr="008144D1" w:rsidRDefault="00875BC6" w:rsidP="00875BC6">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4C8A294B" w14:textId="7298EEBE" w:rsidR="00875BC6" w:rsidRPr="008144D1" w:rsidRDefault="00875BC6" w:rsidP="00875BC6">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B5EFD82" w14:textId="10A6C6B5" w:rsidR="00875BC6" w:rsidRPr="008144D1" w:rsidRDefault="00875BC6" w:rsidP="00875BC6">
            <w:pPr>
              <w:jc w:val="right"/>
              <w:rPr>
                <w:sz w:val="16"/>
                <w:szCs w:val="16"/>
              </w:rPr>
            </w:pPr>
            <w:r>
              <w:rPr>
                <w:sz w:val="16"/>
                <w:szCs w:val="16"/>
              </w:rPr>
              <w:t>3,041565</w:t>
            </w:r>
          </w:p>
        </w:tc>
      </w:tr>
      <w:tr w:rsidR="00875BC6" w:rsidRPr="008144D1" w14:paraId="7D84A0B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289424" w14:textId="77777777" w:rsidR="00875BC6" w:rsidRPr="008144D1" w:rsidRDefault="00875BC6" w:rsidP="00875BC6">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0C82BC1" w14:textId="77777777" w:rsidR="00875BC6" w:rsidRPr="008144D1" w:rsidRDefault="00875BC6" w:rsidP="00875BC6">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A435C90" w14:textId="4DB714D9" w:rsidR="00875BC6" w:rsidRPr="008144D1" w:rsidRDefault="00875BC6" w:rsidP="00875BC6">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5542C4CC" w14:textId="527162A3" w:rsidR="00875BC6" w:rsidRPr="008144D1" w:rsidRDefault="00875BC6" w:rsidP="00875BC6">
            <w:pPr>
              <w:jc w:val="right"/>
              <w:rPr>
                <w:sz w:val="16"/>
                <w:szCs w:val="16"/>
              </w:rPr>
            </w:pPr>
            <w:r>
              <w:rPr>
                <w:sz w:val="16"/>
                <w:szCs w:val="16"/>
              </w:rPr>
              <w:t>0,367204</w:t>
            </w:r>
          </w:p>
        </w:tc>
      </w:tr>
      <w:tr w:rsidR="00875BC6" w:rsidRPr="008144D1" w14:paraId="34C31A0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15BDA7" w14:textId="77777777" w:rsidR="00875BC6" w:rsidRPr="008144D1" w:rsidRDefault="00875BC6" w:rsidP="00875BC6">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119AC93" w14:textId="77777777" w:rsidR="00875BC6" w:rsidRPr="008144D1" w:rsidRDefault="00875BC6" w:rsidP="00875BC6">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FE5560" w14:textId="0F13614B" w:rsidR="00875BC6" w:rsidRPr="008144D1" w:rsidRDefault="00875BC6" w:rsidP="00875BC6">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781E12C5" w14:textId="07DB3B04" w:rsidR="00875BC6" w:rsidRPr="008144D1" w:rsidRDefault="00875BC6" w:rsidP="00875BC6">
            <w:pPr>
              <w:jc w:val="right"/>
              <w:rPr>
                <w:sz w:val="16"/>
                <w:szCs w:val="16"/>
              </w:rPr>
            </w:pPr>
            <w:r>
              <w:rPr>
                <w:sz w:val="16"/>
                <w:szCs w:val="16"/>
              </w:rPr>
              <w:t>3,424630</w:t>
            </w:r>
          </w:p>
        </w:tc>
      </w:tr>
      <w:tr w:rsidR="00875BC6" w:rsidRPr="008144D1" w14:paraId="7126089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CA9885" w14:textId="77777777" w:rsidR="00875BC6" w:rsidRPr="008144D1" w:rsidRDefault="00875BC6" w:rsidP="00875BC6">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64A0A92" w14:textId="77777777" w:rsidR="00875BC6" w:rsidRPr="008144D1" w:rsidRDefault="00875BC6" w:rsidP="00875BC6">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1845E3A" w14:textId="73426807" w:rsidR="00875BC6" w:rsidRPr="008144D1" w:rsidRDefault="00875BC6" w:rsidP="00875BC6">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E1FB316" w14:textId="1F9367BB" w:rsidR="00875BC6" w:rsidRPr="008144D1" w:rsidRDefault="00875BC6" w:rsidP="00875BC6">
            <w:pPr>
              <w:jc w:val="right"/>
              <w:rPr>
                <w:sz w:val="16"/>
                <w:szCs w:val="16"/>
              </w:rPr>
            </w:pPr>
            <w:r>
              <w:rPr>
                <w:sz w:val="16"/>
                <w:szCs w:val="16"/>
              </w:rPr>
              <w:t>1,829640</w:t>
            </w:r>
          </w:p>
        </w:tc>
      </w:tr>
      <w:tr w:rsidR="00875BC6" w:rsidRPr="008144D1" w14:paraId="59ADC3A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B2377A5" w14:textId="77777777" w:rsidR="00875BC6" w:rsidRPr="008144D1" w:rsidRDefault="00875BC6" w:rsidP="00875BC6">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AB1CE2E" w14:textId="77777777" w:rsidR="00875BC6" w:rsidRPr="008144D1" w:rsidRDefault="00875BC6" w:rsidP="00875BC6">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123FA15E" w14:textId="7E801B25" w:rsidR="00875BC6" w:rsidRPr="008144D1" w:rsidRDefault="00875BC6" w:rsidP="00875BC6">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2E1E40EE" w14:textId="3C4A8639" w:rsidR="00875BC6" w:rsidRPr="008144D1" w:rsidRDefault="00875BC6" w:rsidP="00875BC6">
            <w:pPr>
              <w:jc w:val="right"/>
              <w:rPr>
                <w:sz w:val="16"/>
                <w:szCs w:val="16"/>
              </w:rPr>
            </w:pPr>
            <w:r>
              <w:rPr>
                <w:sz w:val="16"/>
                <w:szCs w:val="16"/>
              </w:rPr>
              <w:t>0,357261</w:t>
            </w:r>
          </w:p>
        </w:tc>
      </w:tr>
      <w:tr w:rsidR="00875BC6" w:rsidRPr="008144D1" w14:paraId="6D20E22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A36B0CE" w14:textId="77777777" w:rsidR="00875BC6" w:rsidRPr="008144D1" w:rsidRDefault="00875BC6" w:rsidP="00875BC6">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1F29CD51" w14:textId="77777777" w:rsidR="00875BC6" w:rsidRPr="008144D1" w:rsidRDefault="00875BC6" w:rsidP="00875BC6">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21B66748" w14:textId="75AEA554" w:rsidR="00875BC6" w:rsidRPr="008144D1" w:rsidRDefault="00875BC6" w:rsidP="00875BC6">
            <w:pPr>
              <w:rPr>
                <w:sz w:val="16"/>
                <w:szCs w:val="16"/>
              </w:rPr>
            </w:pPr>
            <w:r>
              <w:rPr>
                <w:sz w:val="16"/>
                <w:szCs w:val="16"/>
              </w:rPr>
              <w:t>MERKEZİ KLİMA (VRV)</w:t>
            </w:r>
          </w:p>
        </w:tc>
        <w:tc>
          <w:tcPr>
            <w:tcW w:w="1660" w:type="dxa"/>
            <w:tcBorders>
              <w:top w:val="nil"/>
              <w:left w:val="nil"/>
              <w:bottom w:val="single" w:sz="4" w:space="0" w:color="auto"/>
              <w:right w:val="single" w:sz="4" w:space="0" w:color="auto"/>
            </w:tcBorders>
            <w:shd w:val="clear" w:color="auto" w:fill="auto"/>
            <w:noWrap/>
            <w:vAlign w:val="center"/>
            <w:hideMark/>
          </w:tcPr>
          <w:p w14:paraId="6DA4FA3D" w14:textId="2EF0A374" w:rsidR="00875BC6" w:rsidRPr="008144D1" w:rsidRDefault="00875BC6" w:rsidP="00875BC6">
            <w:pPr>
              <w:jc w:val="right"/>
              <w:rPr>
                <w:sz w:val="16"/>
                <w:szCs w:val="16"/>
              </w:rPr>
            </w:pPr>
            <w:r>
              <w:rPr>
                <w:sz w:val="16"/>
                <w:szCs w:val="16"/>
              </w:rPr>
              <w:t>0,460370</w:t>
            </w:r>
          </w:p>
        </w:tc>
      </w:tr>
      <w:tr w:rsidR="00875BC6" w:rsidRPr="008144D1" w14:paraId="5814EBE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1900274" w14:textId="77777777" w:rsidR="00875BC6" w:rsidRPr="008144D1" w:rsidRDefault="00875BC6" w:rsidP="00875BC6">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2CBAD65D" w14:textId="77777777" w:rsidR="00875BC6" w:rsidRPr="008144D1" w:rsidRDefault="00875BC6" w:rsidP="00875BC6">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16BE666F" w14:textId="10FD86F5" w:rsidR="00875BC6" w:rsidRPr="008144D1" w:rsidRDefault="00875BC6" w:rsidP="00875BC6">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216C7017" w14:textId="4D0D6C67" w:rsidR="00875BC6" w:rsidRPr="008144D1" w:rsidRDefault="00875BC6" w:rsidP="00875BC6">
            <w:pPr>
              <w:jc w:val="right"/>
              <w:rPr>
                <w:sz w:val="16"/>
                <w:szCs w:val="16"/>
              </w:rPr>
            </w:pPr>
            <w:r>
              <w:rPr>
                <w:sz w:val="16"/>
                <w:szCs w:val="16"/>
              </w:rPr>
              <w:t>4,485817</w:t>
            </w:r>
          </w:p>
        </w:tc>
      </w:tr>
      <w:tr w:rsidR="00875BC6" w:rsidRPr="008144D1" w14:paraId="0F4B7099" w14:textId="77777777" w:rsidTr="008D32B5">
        <w:trPr>
          <w:trHeight w:val="259"/>
        </w:trPr>
        <w:tc>
          <w:tcPr>
            <w:tcW w:w="560" w:type="dxa"/>
            <w:tcBorders>
              <w:top w:val="nil"/>
              <w:left w:val="nil"/>
              <w:bottom w:val="nil"/>
              <w:right w:val="nil"/>
            </w:tcBorders>
            <w:shd w:val="clear" w:color="auto" w:fill="auto"/>
            <w:noWrap/>
            <w:vAlign w:val="bottom"/>
            <w:hideMark/>
          </w:tcPr>
          <w:p w14:paraId="35AC17E7" w14:textId="77777777" w:rsidR="00875BC6" w:rsidRPr="008144D1" w:rsidRDefault="00875BC6" w:rsidP="00875BC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61DB7DC" w14:textId="77777777" w:rsidR="00875BC6" w:rsidRPr="008144D1" w:rsidRDefault="00875BC6" w:rsidP="00875BC6">
            <w:r>
              <w:t> </w:t>
            </w:r>
          </w:p>
        </w:tc>
        <w:tc>
          <w:tcPr>
            <w:tcW w:w="5540" w:type="dxa"/>
            <w:tcBorders>
              <w:top w:val="nil"/>
              <w:left w:val="nil"/>
              <w:bottom w:val="nil"/>
              <w:right w:val="single" w:sz="4" w:space="0" w:color="auto"/>
            </w:tcBorders>
            <w:shd w:val="clear" w:color="auto" w:fill="auto"/>
            <w:vAlign w:val="center"/>
            <w:hideMark/>
          </w:tcPr>
          <w:p w14:paraId="5D233C93" w14:textId="21653E93" w:rsidR="00875BC6" w:rsidRPr="008144D1" w:rsidRDefault="00875BC6" w:rsidP="00875BC6">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BD7C273" w14:textId="5C9F7060" w:rsidR="00875BC6" w:rsidRPr="008144D1" w:rsidRDefault="00875BC6" w:rsidP="00875BC6">
            <w:pPr>
              <w:jc w:val="right"/>
              <w:rPr>
                <w:sz w:val="16"/>
                <w:szCs w:val="16"/>
              </w:rPr>
            </w:pPr>
            <w:r>
              <w:rPr>
                <w:sz w:val="16"/>
                <w:szCs w:val="16"/>
              </w:rPr>
              <w:t>13,97</w:t>
            </w:r>
          </w:p>
        </w:tc>
      </w:tr>
      <w:tr w:rsidR="002B3E54" w:rsidRPr="008144D1" w14:paraId="0832B73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5C2B679C" w14:textId="77777777" w:rsidR="002B3E54" w:rsidRPr="008144D1" w:rsidRDefault="002B3E54" w:rsidP="008D32B5">
            <w:pPr>
              <w:rPr>
                <w:b/>
                <w:bCs/>
              </w:rPr>
            </w:pPr>
            <w:r w:rsidRPr="008144D1">
              <w:rPr>
                <w:b/>
                <w:bCs/>
              </w:rPr>
              <w:t>ELEKTRİK İMALATLARI</w:t>
            </w:r>
          </w:p>
        </w:tc>
      </w:tr>
      <w:tr w:rsidR="002B3E54" w:rsidRPr="008144D1" w14:paraId="261B113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CAAC5BE"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E70D5ED"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9CBBF0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86BAEBC" w14:textId="77777777" w:rsidR="002B3E54" w:rsidRPr="008144D1" w:rsidRDefault="002B3E54" w:rsidP="008D32B5">
            <w:pPr>
              <w:jc w:val="center"/>
              <w:rPr>
                <w:b/>
                <w:bCs/>
                <w:sz w:val="18"/>
                <w:szCs w:val="18"/>
              </w:rPr>
            </w:pPr>
            <w:r w:rsidRPr="008144D1">
              <w:rPr>
                <w:b/>
                <w:bCs/>
                <w:sz w:val="18"/>
                <w:szCs w:val="18"/>
              </w:rPr>
              <w:t>Pursantajı</w:t>
            </w:r>
          </w:p>
        </w:tc>
      </w:tr>
      <w:tr w:rsidR="00875BC6" w:rsidRPr="008144D1" w14:paraId="5AA2940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76FC67D" w14:textId="77777777" w:rsidR="00875BC6" w:rsidRPr="008144D1" w:rsidRDefault="00875BC6" w:rsidP="00875BC6">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61E9802" w14:textId="77777777" w:rsidR="00875BC6" w:rsidRPr="008144D1" w:rsidRDefault="00875BC6" w:rsidP="00875BC6">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2EBA3C1A" w14:textId="34F8AD23" w:rsidR="00875BC6" w:rsidRPr="008144D1" w:rsidRDefault="00875BC6" w:rsidP="00875BC6">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39A06DD7" w14:textId="63181C6D" w:rsidR="00875BC6" w:rsidRPr="008144D1" w:rsidRDefault="00875BC6" w:rsidP="00875BC6">
            <w:pPr>
              <w:jc w:val="right"/>
              <w:rPr>
                <w:sz w:val="16"/>
                <w:szCs w:val="16"/>
              </w:rPr>
            </w:pPr>
            <w:r>
              <w:rPr>
                <w:sz w:val="16"/>
                <w:szCs w:val="16"/>
              </w:rPr>
              <w:t>3,802962</w:t>
            </w:r>
          </w:p>
        </w:tc>
      </w:tr>
      <w:tr w:rsidR="00875BC6" w:rsidRPr="008144D1" w14:paraId="53BDF5B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A153F29" w14:textId="77777777" w:rsidR="00875BC6" w:rsidRPr="008144D1" w:rsidRDefault="00875BC6" w:rsidP="00875BC6">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C24DC58" w14:textId="77777777" w:rsidR="00875BC6" w:rsidRPr="008144D1" w:rsidRDefault="00875BC6" w:rsidP="00875BC6">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D25C447" w14:textId="4D08B2C9" w:rsidR="00875BC6" w:rsidRPr="008144D1" w:rsidRDefault="00875BC6" w:rsidP="00875BC6">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2CE7CD5B" w14:textId="0DDDBA5C" w:rsidR="00875BC6" w:rsidRPr="008144D1" w:rsidRDefault="00875BC6" w:rsidP="00875BC6">
            <w:pPr>
              <w:jc w:val="right"/>
              <w:rPr>
                <w:sz w:val="16"/>
                <w:szCs w:val="16"/>
              </w:rPr>
            </w:pPr>
            <w:r>
              <w:rPr>
                <w:sz w:val="16"/>
                <w:szCs w:val="16"/>
              </w:rPr>
              <w:t>1,246243</w:t>
            </w:r>
          </w:p>
        </w:tc>
      </w:tr>
      <w:tr w:rsidR="00875BC6" w:rsidRPr="008144D1" w14:paraId="5C5ABCD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9898A7C" w14:textId="77777777" w:rsidR="00875BC6" w:rsidRPr="008144D1" w:rsidRDefault="00875BC6" w:rsidP="00875BC6">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C9298AD" w14:textId="77777777" w:rsidR="00875BC6" w:rsidRPr="008144D1" w:rsidRDefault="00875BC6" w:rsidP="00875BC6">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EF818B0" w14:textId="3D042636" w:rsidR="00875BC6" w:rsidRPr="008144D1" w:rsidRDefault="00875BC6" w:rsidP="00875BC6">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1ED7EAE3" w14:textId="5E994B24" w:rsidR="00875BC6" w:rsidRPr="008144D1" w:rsidRDefault="00875BC6" w:rsidP="00875BC6">
            <w:pPr>
              <w:jc w:val="right"/>
              <w:rPr>
                <w:sz w:val="16"/>
                <w:szCs w:val="16"/>
              </w:rPr>
            </w:pPr>
            <w:r>
              <w:rPr>
                <w:sz w:val="16"/>
                <w:szCs w:val="16"/>
              </w:rPr>
              <w:t>0,803109</w:t>
            </w:r>
          </w:p>
        </w:tc>
      </w:tr>
      <w:tr w:rsidR="00875BC6" w:rsidRPr="008144D1" w14:paraId="1849467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00C3F2E" w14:textId="77777777" w:rsidR="00875BC6" w:rsidRPr="008144D1" w:rsidRDefault="00875BC6" w:rsidP="00875BC6">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0E099D6" w14:textId="77777777" w:rsidR="00875BC6" w:rsidRPr="008144D1" w:rsidRDefault="00875BC6" w:rsidP="00875BC6">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137A5D38" w14:textId="11238AFD" w:rsidR="00875BC6" w:rsidRPr="008144D1" w:rsidRDefault="00875BC6" w:rsidP="00875BC6">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5856E2D7" w14:textId="2ABAE66D" w:rsidR="00875BC6" w:rsidRPr="008144D1" w:rsidRDefault="00875BC6" w:rsidP="00875BC6">
            <w:pPr>
              <w:jc w:val="right"/>
              <w:rPr>
                <w:sz w:val="16"/>
                <w:szCs w:val="16"/>
              </w:rPr>
            </w:pPr>
            <w:r>
              <w:rPr>
                <w:sz w:val="16"/>
                <w:szCs w:val="16"/>
              </w:rPr>
              <w:t>0,250105</w:t>
            </w:r>
          </w:p>
        </w:tc>
      </w:tr>
      <w:tr w:rsidR="00875BC6" w:rsidRPr="008144D1" w14:paraId="0349A0AB" w14:textId="77777777" w:rsidTr="008D32B5">
        <w:trPr>
          <w:trHeight w:val="259"/>
        </w:trPr>
        <w:tc>
          <w:tcPr>
            <w:tcW w:w="560" w:type="dxa"/>
            <w:tcBorders>
              <w:top w:val="nil"/>
              <w:left w:val="nil"/>
              <w:bottom w:val="nil"/>
              <w:right w:val="nil"/>
            </w:tcBorders>
            <w:shd w:val="clear" w:color="auto" w:fill="auto"/>
            <w:noWrap/>
            <w:vAlign w:val="bottom"/>
            <w:hideMark/>
          </w:tcPr>
          <w:p w14:paraId="4E2146CE" w14:textId="77777777" w:rsidR="00875BC6" w:rsidRPr="008144D1" w:rsidRDefault="00875BC6" w:rsidP="00875BC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A6252D" w14:textId="77777777" w:rsidR="00875BC6" w:rsidRPr="008144D1" w:rsidRDefault="00875BC6" w:rsidP="00875BC6">
            <w:r w:rsidRPr="008144D1">
              <w:t> </w:t>
            </w:r>
          </w:p>
        </w:tc>
        <w:tc>
          <w:tcPr>
            <w:tcW w:w="5540" w:type="dxa"/>
            <w:tcBorders>
              <w:top w:val="nil"/>
              <w:left w:val="nil"/>
              <w:bottom w:val="nil"/>
              <w:right w:val="single" w:sz="4" w:space="0" w:color="auto"/>
            </w:tcBorders>
            <w:shd w:val="clear" w:color="auto" w:fill="auto"/>
            <w:vAlign w:val="center"/>
            <w:hideMark/>
          </w:tcPr>
          <w:p w14:paraId="19ED0F1C" w14:textId="6BBA094E" w:rsidR="00875BC6" w:rsidRPr="008144D1" w:rsidRDefault="00875BC6" w:rsidP="00875BC6">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695E0B" w14:textId="41880589" w:rsidR="00875BC6" w:rsidRPr="008144D1" w:rsidRDefault="00875BC6" w:rsidP="00875BC6">
            <w:pPr>
              <w:jc w:val="right"/>
              <w:rPr>
                <w:sz w:val="16"/>
                <w:szCs w:val="16"/>
              </w:rPr>
            </w:pPr>
            <w:r>
              <w:rPr>
                <w:sz w:val="16"/>
                <w:szCs w:val="16"/>
              </w:rPr>
              <w:t>6,10</w:t>
            </w:r>
          </w:p>
        </w:tc>
      </w:tr>
    </w:tbl>
    <w:p w14:paraId="3AA57D57" w14:textId="77777777" w:rsidR="002B3E54" w:rsidRDefault="002B3E54" w:rsidP="002B3E54">
      <w:pPr>
        <w:jc w:val="both"/>
      </w:pPr>
    </w:p>
    <w:p w14:paraId="79C63571" w14:textId="77777777" w:rsidR="002B3E54" w:rsidRDefault="002B3E54" w:rsidP="002B3E54">
      <w:pPr>
        <w:jc w:val="both"/>
      </w:pPr>
    </w:p>
    <w:p w14:paraId="43FD21CB" w14:textId="77777777" w:rsidR="002B3E54" w:rsidRPr="00007C0F" w:rsidRDefault="002B3E54" w:rsidP="002B3E54">
      <w:pPr>
        <w:jc w:val="both"/>
      </w:pPr>
    </w:p>
    <w:p w14:paraId="61063865" w14:textId="77777777" w:rsidR="002B3E54" w:rsidRPr="00007C0F" w:rsidRDefault="002B3E54" w:rsidP="002B3E54">
      <w:pPr>
        <w:jc w:val="both"/>
        <w:rPr>
          <w:sz w:val="16"/>
          <w:szCs w:val="16"/>
        </w:rPr>
      </w:pPr>
      <w:r w:rsidRPr="00007C0F">
        <w:rPr>
          <w:sz w:val="16"/>
          <w:szCs w:val="16"/>
        </w:rPr>
        <w:t>KAŞE                                          TARİH                                     İMZA</w:t>
      </w:r>
    </w:p>
    <w:p w14:paraId="46AE57C1" w14:textId="77777777" w:rsidR="002B3E54" w:rsidRPr="00007C0F" w:rsidRDefault="002B3E54" w:rsidP="002B3E54">
      <w:pPr>
        <w:jc w:val="both"/>
        <w:rPr>
          <w:sz w:val="16"/>
          <w:szCs w:val="16"/>
        </w:rPr>
      </w:pPr>
    </w:p>
    <w:p w14:paraId="29695185" w14:textId="77777777" w:rsidR="002B3E54" w:rsidRDefault="002B3E54" w:rsidP="002B3E5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5EEEC14F" w14:textId="77777777" w:rsidR="006B63F8" w:rsidRDefault="006B63F8" w:rsidP="005E6CE5">
      <w:pPr>
        <w:jc w:val="both"/>
      </w:pPr>
    </w:p>
    <w:p w14:paraId="087AC9F2" w14:textId="77777777" w:rsidR="006B63F8" w:rsidRDefault="006B63F8" w:rsidP="005E6CE5">
      <w:pPr>
        <w:jc w:val="both"/>
      </w:pPr>
    </w:p>
    <w:p w14:paraId="69A1FF03" w14:textId="77777777" w:rsidR="006B63F8" w:rsidRDefault="006B63F8" w:rsidP="005E6CE5">
      <w:pPr>
        <w:jc w:val="both"/>
      </w:pPr>
    </w:p>
    <w:p w14:paraId="06C0F57A"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37E84" w:rsidRPr="008144D1" w14:paraId="634DCFDD" w14:textId="77777777" w:rsidTr="008D32B5">
        <w:trPr>
          <w:trHeight w:val="585"/>
        </w:trPr>
        <w:tc>
          <w:tcPr>
            <w:tcW w:w="9220" w:type="dxa"/>
            <w:gridSpan w:val="4"/>
            <w:tcBorders>
              <w:top w:val="nil"/>
              <w:left w:val="nil"/>
              <w:bottom w:val="nil"/>
              <w:right w:val="nil"/>
            </w:tcBorders>
            <w:shd w:val="clear" w:color="auto" w:fill="auto"/>
            <w:hideMark/>
          </w:tcPr>
          <w:p w14:paraId="741EF945" w14:textId="0BAB678D" w:rsidR="00837E84" w:rsidRPr="008144D1" w:rsidRDefault="00837E84" w:rsidP="008D32B5">
            <w:pPr>
              <w:rPr>
                <w:b/>
                <w:bCs/>
              </w:rPr>
            </w:pPr>
            <w:r w:rsidRPr="008144D1">
              <w:rPr>
                <w:b/>
                <w:bCs/>
              </w:rPr>
              <w:t xml:space="preserve">İşin Adı: </w:t>
            </w:r>
            <w:r w:rsidRPr="00837E84">
              <w:rPr>
                <w:b/>
                <w:bCs/>
              </w:rPr>
              <w:t>MERSİN YENİŞEHİR İLKOKULU</w:t>
            </w:r>
            <w:r>
              <w:rPr>
                <w:b/>
                <w:bCs/>
              </w:rPr>
              <w:t xml:space="preserve"> </w:t>
            </w:r>
            <w:r w:rsidRPr="008144D1">
              <w:rPr>
                <w:b/>
                <w:bCs/>
              </w:rPr>
              <w:t>ENERJİ VERİMLİLİĞİ</w:t>
            </w:r>
          </w:p>
        </w:tc>
      </w:tr>
      <w:tr w:rsidR="00837E84" w:rsidRPr="008144D1" w14:paraId="64181FC3" w14:textId="77777777" w:rsidTr="008D32B5">
        <w:trPr>
          <w:trHeight w:val="120"/>
        </w:trPr>
        <w:tc>
          <w:tcPr>
            <w:tcW w:w="560" w:type="dxa"/>
            <w:tcBorders>
              <w:top w:val="nil"/>
              <w:left w:val="nil"/>
              <w:bottom w:val="nil"/>
              <w:right w:val="nil"/>
            </w:tcBorders>
            <w:shd w:val="clear" w:color="auto" w:fill="auto"/>
            <w:vAlign w:val="center"/>
            <w:hideMark/>
          </w:tcPr>
          <w:p w14:paraId="3B2C3E9B" w14:textId="77777777" w:rsidR="00837E84" w:rsidRPr="008144D1" w:rsidRDefault="00837E84" w:rsidP="008D32B5">
            <w:pPr>
              <w:rPr>
                <w:b/>
                <w:bCs/>
              </w:rPr>
            </w:pPr>
          </w:p>
        </w:tc>
        <w:tc>
          <w:tcPr>
            <w:tcW w:w="1460" w:type="dxa"/>
            <w:tcBorders>
              <w:top w:val="nil"/>
              <w:left w:val="nil"/>
              <w:bottom w:val="nil"/>
              <w:right w:val="nil"/>
            </w:tcBorders>
            <w:shd w:val="clear" w:color="auto" w:fill="auto"/>
            <w:vAlign w:val="center"/>
            <w:hideMark/>
          </w:tcPr>
          <w:p w14:paraId="2B6A9AAC" w14:textId="77777777" w:rsidR="00837E84" w:rsidRPr="008144D1" w:rsidRDefault="00837E84" w:rsidP="008D32B5"/>
        </w:tc>
        <w:tc>
          <w:tcPr>
            <w:tcW w:w="5540" w:type="dxa"/>
            <w:tcBorders>
              <w:top w:val="nil"/>
              <w:left w:val="nil"/>
              <w:bottom w:val="nil"/>
              <w:right w:val="nil"/>
            </w:tcBorders>
            <w:shd w:val="clear" w:color="auto" w:fill="auto"/>
            <w:vAlign w:val="center"/>
            <w:hideMark/>
          </w:tcPr>
          <w:p w14:paraId="33BC9493" w14:textId="77777777" w:rsidR="00837E84" w:rsidRPr="008144D1" w:rsidRDefault="00837E84" w:rsidP="008D32B5"/>
        </w:tc>
        <w:tc>
          <w:tcPr>
            <w:tcW w:w="1660" w:type="dxa"/>
            <w:tcBorders>
              <w:top w:val="nil"/>
              <w:left w:val="nil"/>
              <w:bottom w:val="nil"/>
              <w:right w:val="nil"/>
            </w:tcBorders>
            <w:shd w:val="clear" w:color="auto" w:fill="auto"/>
            <w:vAlign w:val="center"/>
            <w:hideMark/>
          </w:tcPr>
          <w:p w14:paraId="649C87F1" w14:textId="77777777" w:rsidR="00837E84" w:rsidRPr="008144D1" w:rsidRDefault="00837E84" w:rsidP="008D32B5"/>
        </w:tc>
      </w:tr>
      <w:tr w:rsidR="00837E84" w:rsidRPr="008144D1" w14:paraId="3EE06688"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C87554F" w14:textId="77777777" w:rsidR="00837E84" w:rsidRPr="008144D1" w:rsidRDefault="00837E84" w:rsidP="008D32B5">
            <w:pPr>
              <w:rPr>
                <w:b/>
                <w:bCs/>
              </w:rPr>
            </w:pPr>
            <w:r w:rsidRPr="008144D1">
              <w:rPr>
                <w:b/>
                <w:bCs/>
              </w:rPr>
              <w:t>GENEL İCMAL</w:t>
            </w:r>
          </w:p>
        </w:tc>
      </w:tr>
      <w:tr w:rsidR="00837E84" w:rsidRPr="008144D1" w14:paraId="1EA60578"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1CA370A"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5AE46FD"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E60EE9"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9D6C08F" w14:textId="77777777" w:rsidR="00837E84" w:rsidRPr="008144D1" w:rsidRDefault="00837E84" w:rsidP="008D32B5">
            <w:pPr>
              <w:jc w:val="center"/>
              <w:rPr>
                <w:b/>
                <w:bCs/>
                <w:sz w:val="18"/>
                <w:szCs w:val="18"/>
              </w:rPr>
            </w:pPr>
            <w:r w:rsidRPr="008144D1">
              <w:rPr>
                <w:b/>
                <w:bCs/>
                <w:sz w:val="18"/>
                <w:szCs w:val="18"/>
              </w:rPr>
              <w:t>Pursantajı</w:t>
            </w:r>
          </w:p>
        </w:tc>
      </w:tr>
      <w:tr w:rsidR="00837E84" w:rsidRPr="008144D1" w14:paraId="7BB368E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2C8610" w14:textId="77777777" w:rsidR="00837E84" w:rsidRPr="008144D1" w:rsidRDefault="00837E84" w:rsidP="00837E84">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11FF9DD" w14:textId="77777777" w:rsidR="00837E84" w:rsidRPr="008144D1" w:rsidRDefault="00837E84" w:rsidP="00837E84">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22C17C43" w14:textId="294A7B27" w:rsidR="00837E84" w:rsidRPr="008144D1" w:rsidRDefault="00837E84" w:rsidP="00837E84">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3C8DC2C" w14:textId="62799352" w:rsidR="00837E84" w:rsidRPr="008144D1" w:rsidRDefault="00837E84" w:rsidP="00837E84">
            <w:pPr>
              <w:jc w:val="right"/>
              <w:rPr>
                <w:sz w:val="16"/>
                <w:szCs w:val="16"/>
              </w:rPr>
            </w:pPr>
            <w:r>
              <w:rPr>
                <w:sz w:val="16"/>
                <w:szCs w:val="16"/>
              </w:rPr>
              <w:t>65,918151</w:t>
            </w:r>
          </w:p>
        </w:tc>
      </w:tr>
      <w:tr w:rsidR="00837E84" w:rsidRPr="008144D1" w14:paraId="58C69B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CCCA643" w14:textId="77777777" w:rsidR="00837E84" w:rsidRPr="008144D1" w:rsidRDefault="00837E84" w:rsidP="00837E84">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213164E" w14:textId="77777777" w:rsidR="00837E84" w:rsidRPr="008144D1" w:rsidRDefault="00837E84" w:rsidP="00837E84">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14B907D" w14:textId="7367BB20" w:rsidR="00837E84" w:rsidRPr="008144D1" w:rsidRDefault="00837E84" w:rsidP="00837E84">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7AF309A9" w14:textId="4912C21C" w:rsidR="00837E84" w:rsidRPr="008144D1" w:rsidRDefault="00837E84" w:rsidP="00837E84">
            <w:pPr>
              <w:jc w:val="right"/>
              <w:rPr>
                <w:sz w:val="16"/>
                <w:szCs w:val="16"/>
              </w:rPr>
            </w:pPr>
            <w:r>
              <w:rPr>
                <w:sz w:val="16"/>
                <w:szCs w:val="16"/>
              </w:rPr>
              <w:t>28,206290</w:t>
            </w:r>
          </w:p>
        </w:tc>
      </w:tr>
      <w:tr w:rsidR="00837E84" w:rsidRPr="008144D1" w14:paraId="1A7B50D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3AB2EE" w14:textId="77777777" w:rsidR="00837E84" w:rsidRPr="008144D1" w:rsidRDefault="00837E84" w:rsidP="00837E84">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4EF4228" w14:textId="77777777" w:rsidR="00837E84" w:rsidRPr="008144D1" w:rsidRDefault="00837E84" w:rsidP="00837E84">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9C9CF60" w14:textId="704863C2" w:rsidR="00837E84" w:rsidRPr="008144D1" w:rsidRDefault="00837E84" w:rsidP="00837E84">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1E255D5C" w14:textId="2C5648FF" w:rsidR="00837E84" w:rsidRPr="008144D1" w:rsidRDefault="00837E84" w:rsidP="00837E84">
            <w:pPr>
              <w:jc w:val="right"/>
              <w:rPr>
                <w:sz w:val="16"/>
                <w:szCs w:val="16"/>
              </w:rPr>
            </w:pPr>
            <w:r>
              <w:rPr>
                <w:sz w:val="16"/>
                <w:szCs w:val="16"/>
              </w:rPr>
              <w:t>5,875559</w:t>
            </w:r>
          </w:p>
        </w:tc>
      </w:tr>
      <w:tr w:rsidR="00837E84" w:rsidRPr="008144D1" w14:paraId="1B76BB5A" w14:textId="77777777" w:rsidTr="008D32B5">
        <w:trPr>
          <w:trHeight w:val="259"/>
        </w:trPr>
        <w:tc>
          <w:tcPr>
            <w:tcW w:w="560" w:type="dxa"/>
            <w:tcBorders>
              <w:top w:val="nil"/>
              <w:left w:val="nil"/>
              <w:bottom w:val="nil"/>
              <w:right w:val="nil"/>
            </w:tcBorders>
            <w:shd w:val="clear" w:color="auto" w:fill="auto"/>
            <w:noWrap/>
            <w:vAlign w:val="bottom"/>
            <w:hideMark/>
          </w:tcPr>
          <w:p w14:paraId="07D90759" w14:textId="77777777" w:rsidR="00837E84" w:rsidRPr="008144D1" w:rsidRDefault="00837E84" w:rsidP="00837E84">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FBA080" w14:textId="77777777" w:rsidR="00837E84" w:rsidRPr="008144D1" w:rsidRDefault="00837E84" w:rsidP="00837E84">
            <w:r w:rsidRPr="008144D1">
              <w:t> </w:t>
            </w:r>
          </w:p>
        </w:tc>
        <w:tc>
          <w:tcPr>
            <w:tcW w:w="5540" w:type="dxa"/>
            <w:tcBorders>
              <w:top w:val="nil"/>
              <w:left w:val="nil"/>
              <w:bottom w:val="nil"/>
              <w:right w:val="single" w:sz="4" w:space="0" w:color="auto"/>
            </w:tcBorders>
            <w:shd w:val="clear" w:color="auto" w:fill="auto"/>
            <w:vAlign w:val="center"/>
            <w:hideMark/>
          </w:tcPr>
          <w:p w14:paraId="6F4906B2" w14:textId="4BAA953A" w:rsidR="00837E84" w:rsidRPr="008144D1" w:rsidRDefault="00837E84" w:rsidP="00837E84">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F92BD58" w14:textId="268ED0EA" w:rsidR="00837E84" w:rsidRPr="008144D1" w:rsidRDefault="00837E84" w:rsidP="00837E84">
            <w:pPr>
              <w:jc w:val="right"/>
              <w:rPr>
                <w:sz w:val="16"/>
                <w:szCs w:val="16"/>
              </w:rPr>
            </w:pPr>
            <w:r>
              <w:rPr>
                <w:sz w:val="16"/>
                <w:szCs w:val="16"/>
              </w:rPr>
              <w:t>100,00</w:t>
            </w:r>
          </w:p>
        </w:tc>
      </w:tr>
      <w:tr w:rsidR="00837E84" w:rsidRPr="008144D1" w14:paraId="16D5EBF1"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FE3221" w14:textId="77777777" w:rsidR="00837E84" w:rsidRPr="008144D1" w:rsidRDefault="00837E84" w:rsidP="008D32B5">
            <w:pPr>
              <w:rPr>
                <w:b/>
                <w:bCs/>
              </w:rPr>
            </w:pPr>
            <w:r w:rsidRPr="008144D1">
              <w:rPr>
                <w:b/>
                <w:bCs/>
              </w:rPr>
              <w:t>İNŞAAT İMALATLARI</w:t>
            </w:r>
          </w:p>
        </w:tc>
      </w:tr>
      <w:tr w:rsidR="00837E84" w:rsidRPr="008144D1" w14:paraId="3755BA9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7C928C3"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2D7AC2"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ACB4DFA"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47B4011" w14:textId="77777777" w:rsidR="00837E84" w:rsidRPr="008144D1" w:rsidRDefault="00837E84" w:rsidP="008D32B5">
            <w:pPr>
              <w:jc w:val="center"/>
              <w:rPr>
                <w:b/>
                <w:bCs/>
                <w:sz w:val="18"/>
                <w:szCs w:val="18"/>
              </w:rPr>
            </w:pPr>
            <w:r w:rsidRPr="008144D1">
              <w:rPr>
                <w:b/>
                <w:bCs/>
                <w:sz w:val="18"/>
                <w:szCs w:val="18"/>
              </w:rPr>
              <w:t>Pursantajı</w:t>
            </w:r>
          </w:p>
        </w:tc>
      </w:tr>
      <w:tr w:rsidR="00837E84" w:rsidRPr="008144D1" w14:paraId="07F1F88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E535B5" w14:textId="77777777" w:rsidR="00837E84" w:rsidRPr="008144D1" w:rsidRDefault="00837E84" w:rsidP="00837E84">
            <w:pPr>
              <w:jc w:val="center"/>
              <w:rPr>
                <w:sz w:val="16"/>
                <w:szCs w:val="16"/>
              </w:rPr>
            </w:pPr>
            <w:r>
              <w:rPr>
                <w:sz w:val="16"/>
                <w:szCs w:val="16"/>
              </w:rPr>
              <w:lastRenderedPageBreak/>
              <w:t>1</w:t>
            </w:r>
          </w:p>
        </w:tc>
        <w:tc>
          <w:tcPr>
            <w:tcW w:w="1460" w:type="dxa"/>
            <w:tcBorders>
              <w:top w:val="nil"/>
              <w:left w:val="nil"/>
              <w:bottom w:val="single" w:sz="4" w:space="0" w:color="auto"/>
              <w:right w:val="single" w:sz="4" w:space="0" w:color="auto"/>
            </w:tcBorders>
            <w:shd w:val="clear" w:color="auto" w:fill="auto"/>
            <w:vAlign w:val="center"/>
            <w:hideMark/>
          </w:tcPr>
          <w:p w14:paraId="6A4A59B0" w14:textId="77777777" w:rsidR="00837E84" w:rsidRPr="008144D1" w:rsidRDefault="00837E84" w:rsidP="00837E84">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15F955F" w14:textId="3EC58B1F" w:rsidR="00837E84" w:rsidRPr="008144D1" w:rsidRDefault="00837E84" w:rsidP="00837E84">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AF22E96" w14:textId="6018B071" w:rsidR="00837E84" w:rsidRPr="008144D1" w:rsidRDefault="00837E84" w:rsidP="00837E84">
            <w:pPr>
              <w:jc w:val="right"/>
              <w:rPr>
                <w:sz w:val="16"/>
                <w:szCs w:val="16"/>
              </w:rPr>
            </w:pPr>
            <w:r>
              <w:rPr>
                <w:sz w:val="16"/>
                <w:szCs w:val="16"/>
              </w:rPr>
              <w:t>3,052577</w:t>
            </w:r>
          </w:p>
        </w:tc>
      </w:tr>
      <w:tr w:rsidR="00837E84" w:rsidRPr="008144D1" w14:paraId="43B9BDF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D70F54" w14:textId="77777777" w:rsidR="00837E84" w:rsidRPr="008144D1" w:rsidRDefault="00837E84" w:rsidP="00837E84">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D73F8A3" w14:textId="77777777" w:rsidR="00837E84" w:rsidRPr="008144D1" w:rsidRDefault="00837E84" w:rsidP="00837E84">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05164701" w14:textId="60A935FA" w:rsidR="00837E84" w:rsidRPr="008144D1" w:rsidRDefault="00837E84" w:rsidP="00837E84">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2AEB746" w14:textId="53F1E7E8" w:rsidR="00837E84" w:rsidRPr="008144D1" w:rsidRDefault="00837E84" w:rsidP="00837E84">
            <w:pPr>
              <w:jc w:val="right"/>
              <w:rPr>
                <w:sz w:val="16"/>
                <w:szCs w:val="16"/>
              </w:rPr>
            </w:pPr>
            <w:r>
              <w:rPr>
                <w:sz w:val="16"/>
                <w:szCs w:val="16"/>
              </w:rPr>
              <w:t>62,865574</w:t>
            </w:r>
          </w:p>
        </w:tc>
      </w:tr>
      <w:tr w:rsidR="00837E84" w:rsidRPr="008144D1" w14:paraId="0908DD4C" w14:textId="77777777" w:rsidTr="008D32B5">
        <w:trPr>
          <w:trHeight w:val="259"/>
        </w:trPr>
        <w:tc>
          <w:tcPr>
            <w:tcW w:w="560" w:type="dxa"/>
            <w:tcBorders>
              <w:top w:val="nil"/>
              <w:left w:val="nil"/>
              <w:bottom w:val="nil"/>
              <w:right w:val="nil"/>
            </w:tcBorders>
            <w:shd w:val="clear" w:color="auto" w:fill="auto"/>
            <w:noWrap/>
            <w:vAlign w:val="bottom"/>
            <w:hideMark/>
          </w:tcPr>
          <w:p w14:paraId="22601D6F" w14:textId="77777777" w:rsidR="00837E84" w:rsidRPr="008144D1" w:rsidRDefault="00837E84" w:rsidP="00837E84">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5C55FC3F" w14:textId="77777777" w:rsidR="00837E84" w:rsidRPr="008144D1" w:rsidRDefault="00837E84" w:rsidP="00837E84">
            <w:r>
              <w:t> </w:t>
            </w:r>
          </w:p>
        </w:tc>
        <w:tc>
          <w:tcPr>
            <w:tcW w:w="5540" w:type="dxa"/>
            <w:tcBorders>
              <w:top w:val="nil"/>
              <w:left w:val="nil"/>
              <w:bottom w:val="nil"/>
              <w:right w:val="single" w:sz="4" w:space="0" w:color="auto"/>
            </w:tcBorders>
            <w:shd w:val="clear" w:color="auto" w:fill="auto"/>
            <w:vAlign w:val="center"/>
            <w:hideMark/>
          </w:tcPr>
          <w:p w14:paraId="69BADD51" w14:textId="661D3E00" w:rsidR="00837E84" w:rsidRPr="008144D1" w:rsidRDefault="00837E84" w:rsidP="00837E84">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40C963DD" w14:textId="60DA34F6" w:rsidR="00837E84" w:rsidRPr="008144D1" w:rsidRDefault="00837E84" w:rsidP="00837E84">
            <w:pPr>
              <w:jc w:val="right"/>
              <w:rPr>
                <w:sz w:val="16"/>
                <w:szCs w:val="16"/>
              </w:rPr>
            </w:pPr>
            <w:r>
              <w:rPr>
                <w:sz w:val="16"/>
                <w:szCs w:val="16"/>
              </w:rPr>
              <w:t>65,92</w:t>
            </w:r>
          </w:p>
        </w:tc>
      </w:tr>
      <w:tr w:rsidR="00837E84" w:rsidRPr="008144D1" w14:paraId="09CC7B0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1E4F14" w14:textId="77777777" w:rsidR="00837E84" w:rsidRPr="008144D1" w:rsidRDefault="00837E84" w:rsidP="008D32B5">
            <w:pPr>
              <w:rPr>
                <w:b/>
                <w:bCs/>
              </w:rPr>
            </w:pPr>
            <w:r w:rsidRPr="008144D1">
              <w:rPr>
                <w:b/>
                <w:bCs/>
              </w:rPr>
              <w:t>MEKANİK İMALATLAR</w:t>
            </w:r>
          </w:p>
        </w:tc>
      </w:tr>
      <w:tr w:rsidR="00837E84" w:rsidRPr="008144D1" w14:paraId="40E3E75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49856F8"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4D2E00"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2EAA1E6"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51BD9D" w14:textId="77777777" w:rsidR="00837E84" w:rsidRPr="008144D1" w:rsidRDefault="00837E84" w:rsidP="008D32B5">
            <w:pPr>
              <w:jc w:val="center"/>
              <w:rPr>
                <w:b/>
                <w:bCs/>
                <w:sz w:val="18"/>
                <w:szCs w:val="18"/>
              </w:rPr>
            </w:pPr>
            <w:r w:rsidRPr="008144D1">
              <w:rPr>
                <w:b/>
                <w:bCs/>
                <w:sz w:val="18"/>
                <w:szCs w:val="18"/>
              </w:rPr>
              <w:t>Pursantajı</w:t>
            </w:r>
          </w:p>
        </w:tc>
      </w:tr>
      <w:tr w:rsidR="00837E84" w:rsidRPr="008144D1" w14:paraId="214595E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22E83AC" w14:textId="77777777" w:rsidR="00837E84" w:rsidRPr="008144D1" w:rsidRDefault="00837E84" w:rsidP="00837E84">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D7DFE27" w14:textId="77777777" w:rsidR="00837E84" w:rsidRPr="008144D1" w:rsidRDefault="00837E84" w:rsidP="00837E84">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758BFF80" w14:textId="5C14E150" w:rsidR="00837E84" w:rsidRPr="008144D1" w:rsidRDefault="00837E84" w:rsidP="00837E84">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16D5C079" w14:textId="3B749452" w:rsidR="00837E84" w:rsidRPr="008144D1" w:rsidRDefault="00837E84" w:rsidP="00837E84">
            <w:pPr>
              <w:jc w:val="right"/>
              <w:rPr>
                <w:sz w:val="16"/>
                <w:szCs w:val="16"/>
              </w:rPr>
            </w:pPr>
            <w:r>
              <w:rPr>
                <w:sz w:val="16"/>
                <w:szCs w:val="16"/>
              </w:rPr>
              <w:t>2,478035</w:t>
            </w:r>
          </w:p>
        </w:tc>
      </w:tr>
      <w:tr w:rsidR="00837E84" w:rsidRPr="008144D1" w14:paraId="375C62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93D439" w14:textId="77777777" w:rsidR="00837E84" w:rsidRPr="008144D1" w:rsidRDefault="00837E84" w:rsidP="00837E84">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3414F60" w14:textId="77777777" w:rsidR="00837E84" w:rsidRPr="008144D1" w:rsidRDefault="00837E84" w:rsidP="00837E84">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B8EBFFC" w14:textId="57849CD8" w:rsidR="00837E84" w:rsidRPr="008144D1" w:rsidRDefault="00837E84" w:rsidP="00837E84">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E680389" w14:textId="34E3DF12" w:rsidR="00837E84" w:rsidRPr="008144D1" w:rsidRDefault="00837E84" w:rsidP="00837E84">
            <w:pPr>
              <w:jc w:val="right"/>
              <w:rPr>
                <w:sz w:val="16"/>
                <w:szCs w:val="16"/>
              </w:rPr>
            </w:pPr>
            <w:r>
              <w:rPr>
                <w:sz w:val="16"/>
                <w:szCs w:val="16"/>
              </w:rPr>
              <w:t>0,348288</w:t>
            </w:r>
          </w:p>
        </w:tc>
      </w:tr>
      <w:tr w:rsidR="00837E84" w:rsidRPr="008144D1" w14:paraId="69AEDC2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305102" w14:textId="77777777" w:rsidR="00837E84" w:rsidRPr="008144D1" w:rsidRDefault="00837E84" w:rsidP="00837E84">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EA0BE0D" w14:textId="77777777" w:rsidR="00837E84" w:rsidRPr="008144D1" w:rsidRDefault="00837E84" w:rsidP="00837E84">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07A7CA2C" w14:textId="616F9569" w:rsidR="00837E84" w:rsidRPr="008144D1" w:rsidRDefault="00837E84" w:rsidP="00837E84">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4B03BE78" w14:textId="4091A4BC" w:rsidR="00837E84" w:rsidRPr="008144D1" w:rsidRDefault="00837E84" w:rsidP="00837E84">
            <w:pPr>
              <w:jc w:val="right"/>
              <w:rPr>
                <w:sz w:val="16"/>
                <w:szCs w:val="16"/>
              </w:rPr>
            </w:pPr>
            <w:r>
              <w:rPr>
                <w:sz w:val="16"/>
                <w:szCs w:val="16"/>
              </w:rPr>
              <w:t>3,036006</w:t>
            </w:r>
          </w:p>
        </w:tc>
      </w:tr>
      <w:tr w:rsidR="00837E84" w:rsidRPr="008144D1" w14:paraId="3419A5B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441C1B3" w14:textId="77777777" w:rsidR="00837E84" w:rsidRPr="008144D1" w:rsidRDefault="00837E84" w:rsidP="00837E84">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9B0ECEF" w14:textId="77777777" w:rsidR="00837E84" w:rsidRPr="008144D1" w:rsidRDefault="00837E84" w:rsidP="00837E84">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37E5EDF" w14:textId="240BC53C" w:rsidR="00837E84" w:rsidRPr="008144D1" w:rsidRDefault="00837E84" w:rsidP="00837E84">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120A66E2" w14:textId="24F2B1D3" w:rsidR="00837E84" w:rsidRPr="008144D1" w:rsidRDefault="00837E84" w:rsidP="00837E84">
            <w:pPr>
              <w:jc w:val="right"/>
              <w:rPr>
                <w:sz w:val="16"/>
                <w:szCs w:val="16"/>
              </w:rPr>
            </w:pPr>
            <w:r>
              <w:rPr>
                <w:sz w:val="16"/>
                <w:szCs w:val="16"/>
              </w:rPr>
              <w:t>1,457138</w:t>
            </w:r>
          </w:p>
        </w:tc>
      </w:tr>
      <w:tr w:rsidR="00837E84" w:rsidRPr="008144D1" w14:paraId="25A48F1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F777D5" w14:textId="77777777" w:rsidR="00837E84" w:rsidRPr="008144D1" w:rsidRDefault="00837E84" w:rsidP="00837E84">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EBD071C" w14:textId="77777777" w:rsidR="00837E84" w:rsidRPr="008144D1" w:rsidRDefault="00837E84" w:rsidP="00837E84">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64C6AA1E" w14:textId="50575B35" w:rsidR="00837E84" w:rsidRPr="008144D1" w:rsidRDefault="00837E84" w:rsidP="00837E84">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34791EEF" w14:textId="7EEA635F" w:rsidR="00837E84" w:rsidRPr="008144D1" w:rsidRDefault="00837E84" w:rsidP="00837E84">
            <w:pPr>
              <w:jc w:val="right"/>
              <w:rPr>
                <w:sz w:val="16"/>
                <w:szCs w:val="16"/>
              </w:rPr>
            </w:pPr>
            <w:r>
              <w:rPr>
                <w:sz w:val="16"/>
                <w:szCs w:val="16"/>
              </w:rPr>
              <w:t>0,298113</w:t>
            </w:r>
          </w:p>
        </w:tc>
      </w:tr>
      <w:tr w:rsidR="00837E84" w:rsidRPr="008144D1" w14:paraId="1E1B3D5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5123E26" w14:textId="77777777" w:rsidR="00837E84" w:rsidRPr="008144D1" w:rsidRDefault="00837E84" w:rsidP="00837E84">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17E6F4A6" w14:textId="77777777" w:rsidR="00837E84" w:rsidRPr="008144D1" w:rsidRDefault="00837E84" w:rsidP="00837E84">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12444AAA" w14:textId="0BDD5333" w:rsidR="00837E84" w:rsidRPr="008144D1" w:rsidRDefault="00837E84" w:rsidP="00837E84">
            <w:pPr>
              <w:rPr>
                <w:sz w:val="16"/>
                <w:szCs w:val="16"/>
              </w:rPr>
            </w:pPr>
            <w:r>
              <w:rPr>
                <w:sz w:val="16"/>
                <w:szCs w:val="16"/>
              </w:rPr>
              <w:t>MERKEZİ KLİMA (VRV)</w:t>
            </w:r>
          </w:p>
        </w:tc>
        <w:tc>
          <w:tcPr>
            <w:tcW w:w="1660" w:type="dxa"/>
            <w:tcBorders>
              <w:top w:val="nil"/>
              <w:left w:val="nil"/>
              <w:bottom w:val="single" w:sz="4" w:space="0" w:color="auto"/>
              <w:right w:val="single" w:sz="4" w:space="0" w:color="auto"/>
            </w:tcBorders>
            <w:shd w:val="clear" w:color="auto" w:fill="auto"/>
            <w:noWrap/>
            <w:vAlign w:val="center"/>
            <w:hideMark/>
          </w:tcPr>
          <w:p w14:paraId="60F124BC" w14:textId="193DD5AC" w:rsidR="00837E84" w:rsidRPr="008144D1" w:rsidRDefault="00837E84" w:rsidP="00837E84">
            <w:pPr>
              <w:jc w:val="right"/>
              <w:rPr>
                <w:sz w:val="16"/>
                <w:szCs w:val="16"/>
              </w:rPr>
            </w:pPr>
            <w:r>
              <w:rPr>
                <w:sz w:val="16"/>
                <w:szCs w:val="16"/>
              </w:rPr>
              <w:t>16,917495</w:t>
            </w:r>
          </w:p>
        </w:tc>
      </w:tr>
      <w:tr w:rsidR="00837E84" w:rsidRPr="008144D1" w14:paraId="362DB16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60D859B" w14:textId="77777777" w:rsidR="00837E84" w:rsidRPr="008144D1" w:rsidRDefault="00837E84" w:rsidP="00837E84">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1FCB51F8" w14:textId="77777777" w:rsidR="00837E84" w:rsidRPr="008144D1" w:rsidRDefault="00837E84" w:rsidP="00837E84">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56145595" w14:textId="1095C50D" w:rsidR="00837E84" w:rsidRPr="008144D1" w:rsidRDefault="00837E84" w:rsidP="00837E84">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652421B3" w14:textId="30EADBFE" w:rsidR="00837E84" w:rsidRPr="008144D1" w:rsidRDefault="00837E84" w:rsidP="00837E84">
            <w:pPr>
              <w:jc w:val="right"/>
              <w:rPr>
                <w:sz w:val="16"/>
                <w:szCs w:val="16"/>
              </w:rPr>
            </w:pPr>
            <w:r>
              <w:rPr>
                <w:sz w:val="16"/>
                <w:szCs w:val="16"/>
              </w:rPr>
              <w:t>3,671216</w:t>
            </w:r>
          </w:p>
        </w:tc>
      </w:tr>
      <w:tr w:rsidR="00837E84" w:rsidRPr="008144D1" w14:paraId="719DA513" w14:textId="77777777" w:rsidTr="008D32B5">
        <w:trPr>
          <w:trHeight w:val="259"/>
        </w:trPr>
        <w:tc>
          <w:tcPr>
            <w:tcW w:w="560" w:type="dxa"/>
            <w:tcBorders>
              <w:top w:val="nil"/>
              <w:left w:val="nil"/>
              <w:bottom w:val="nil"/>
              <w:right w:val="nil"/>
            </w:tcBorders>
            <w:shd w:val="clear" w:color="auto" w:fill="auto"/>
            <w:noWrap/>
            <w:vAlign w:val="bottom"/>
            <w:hideMark/>
          </w:tcPr>
          <w:p w14:paraId="11FCCE43" w14:textId="77777777" w:rsidR="00837E84" w:rsidRPr="008144D1" w:rsidRDefault="00837E84" w:rsidP="00837E84">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A819923" w14:textId="77777777" w:rsidR="00837E84" w:rsidRPr="008144D1" w:rsidRDefault="00837E84" w:rsidP="00837E84">
            <w:r>
              <w:t> </w:t>
            </w:r>
          </w:p>
        </w:tc>
        <w:tc>
          <w:tcPr>
            <w:tcW w:w="5540" w:type="dxa"/>
            <w:tcBorders>
              <w:top w:val="nil"/>
              <w:left w:val="nil"/>
              <w:bottom w:val="nil"/>
              <w:right w:val="single" w:sz="4" w:space="0" w:color="auto"/>
            </w:tcBorders>
            <w:shd w:val="clear" w:color="auto" w:fill="auto"/>
            <w:vAlign w:val="center"/>
            <w:hideMark/>
          </w:tcPr>
          <w:p w14:paraId="48DCA16A" w14:textId="38C388DA" w:rsidR="00837E84" w:rsidRPr="008144D1" w:rsidRDefault="00837E84" w:rsidP="00837E84">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3294735" w14:textId="1ED65FE1" w:rsidR="00837E84" w:rsidRPr="008144D1" w:rsidRDefault="00837E84" w:rsidP="00837E84">
            <w:pPr>
              <w:jc w:val="right"/>
              <w:rPr>
                <w:sz w:val="16"/>
                <w:szCs w:val="16"/>
              </w:rPr>
            </w:pPr>
            <w:r>
              <w:rPr>
                <w:sz w:val="16"/>
                <w:szCs w:val="16"/>
              </w:rPr>
              <w:t>28,21</w:t>
            </w:r>
          </w:p>
        </w:tc>
      </w:tr>
      <w:tr w:rsidR="00837E84" w:rsidRPr="008144D1" w14:paraId="7D49D7F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7D2CE86" w14:textId="77777777" w:rsidR="00837E84" w:rsidRPr="008144D1" w:rsidRDefault="00837E84" w:rsidP="008D32B5">
            <w:pPr>
              <w:rPr>
                <w:b/>
                <w:bCs/>
              </w:rPr>
            </w:pPr>
            <w:r w:rsidRPr="008144D1">
              <w:rPr>
                <w:b/>
                <w:bCs/>
              </w:rPr>
              <w:t>ELEKTRİK İMALATLARI</w:t>
            </w:r>
          </w:p>
        </w:tc>
      </w:tr>
      <w:tr w:rsidR="00837E84" w:rsidRPr="008144D1" w14:paraId="6CD3244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4F0525E"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2949605"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794C2EA8"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AA6D1FF" w14:textId="77777777" w:rsidR="00837E84" w:rsidRPr="008144D1" w:rsidRDefault="00837E84" w:rsidP="008D32B5">
            <w:pPr>
              <w:jc w:val="center"/>
              <w:rPr>
                <w:b/>
                <w:bCs/>
                <w:sz w:val="18"/>
                <w:szCs w:val="18"/>
              </w:rPr>
            </w:pPr>
            <w:r w:rsidRPr="008144D1">
              <w:rPr>
                <w:b/>
                <w:bCs/>
                <w:sz w:val="18"/>
                <w:szCs w:val="18"/>
              </w:rPr>
              <w:t>Pursantajı</w:t>
            </w:r>
          </w:p>
        </w:tc>
      </w:tr>
      <w:tr w:rsidR="00837E84" w:rsidRPr="008144D1" w14:paraId="48E129F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B240013" w14:textId="77777777" w:rsidR="00837E84" w:rsidRPr="008144D1" w:rsidRDefault="00837E84" w:rsidP="00837E84">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F23C6F9" w14:textId="77777777" w:rsidR="00837E84" w:rsidRPr="008144D1" w:rsidRDefault="00837E84" w:rsidP="00837E84">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A9511DB" w14:textId="30B55CAE" w:rsidR="00837E84" w:rsidRPr="008144D1" w:rsidRDefault="00837E84" w:rsidP="00837E84">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13DAB868" w14:textId="07811016" w:rsidR="00837E84" w:rsidRPr="008144D1" w:rsidRDefault="00837E84" w:rsidP="00837E84">
            <w:pPr>
              <w:jc w:val="right"/>
              <w:rPr>
                <w:sz w:val="16"/>
                <w:szCs w:val="16"/>
              </w:rPr>
            </w:pPr>
            <w:r>
              <w:rPr>
                <w:sz w:val="16"/>
                <w:szCs w:val="16"/>
              </w:rPr>
              <w:t>3,751491</w:t>
            </w:r>
          </w:p>
        </w:tc>
      </w:tr>
      <w:tr w:rsidR="00837E84" w:rsidRPr="008144D1" w14:paraId="571E547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11323A7" w14:textId="77777777" w:rsidR="00837E84" w:rsidRPr="008144D1" w:rsidRDefault="00837E84" w:rsidP="00837E84">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64B5F03" w14:textId="77777777" w:rsidR="00837E84" w:rsidRPr="008144D1" w:rsidRDefault="00837E84" w:rsidP="00837E84">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2488C96A" w14:textId="6E63AF73" w:rsidR="00837E84" w:rsidRPr="008144D1" w:rsidRDefault="00837E84" w:rsidP="00837E84">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2EA3A5D9" w14:textId="4789C361" w:rsidR="00837E84" w:rsidRPr="008144D1" w:rsidRDefault="00837E84" w:rsidP="00837E84">
            <w:pPr>
              <w:jc w:val="right"/>
              <w:rPr>
                <w:sz w:val="16"/>
                <w:szCs w:val="16"/>
              </w:rPr>
            </w:pPr>
            <w:r>
              <w:rPr>
                <w:sz w:val="16"/>
                <w:szCs w:val="16"/>
              </w:rPr>
              <w:t>1,347691</w:t>
            </w:r>
          </w:p>
        </w:tc>
      </w:tr>
      <w:tr w:rsidR="00837E84" w:rsidRPr="008144D1" w14:paraId="3366C14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19B42E1" w14:textId="77777777" w:rsidR="00837E84" w:rsidRPr="008144D1" w:rsidRDefault="00837E84" w:rsidP="00837E84">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C618FEB" w14:textId="77777777" w:rsidR="00837E84" w:rsidRPr="008144D1" w:rsidRDefault="00837E84" w:rsidP="00837E84">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5DB36F0" w14:textId="6126964A" w:rsidR="00837E84" w:rsidRPr="008144D1" w:rsidRDefault="00837E84" w:rsidP="00837E84">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5D765BD" w14:textId="306D2AE5" w:rsidR="00837E84" w:rsidRPr="008144D1" w:rsidRDefault="00837E84" w:rsidP="00837E84">
            <w:pPr>
              <w:jc w:val="right"/>
              <w:rPr>
                <w:sz w:val="16"/>
                <w:szCs w:val="16"/>
              </w:rPr>
            </w:pPr>
            <w:r>
              <w:rPr>
                <w:sz w:val="16"/>
                <w:szCs w:val="16"/>
              </w:rPr>
              <w:t>0,650705</w:t>
            </w:r>
          </w:p>
        </w:tc>
      </w:tr>
      <w:tr w:rsidR="00837E84" w:rsidRPr="008144D1" w14:paraId="6CAB5CA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1099EE" w14:textId="77777777" w:rsidR="00837E84" w:rsidRPr="008144D1" w:rsidRDefault="00837E84" w:rsidP="00837E84">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FEE0597" w14:textId="77777777" w:rsidR="00837E84" w:rsidRPr="008144D1" w:rsidRDefault="00837E84" w:rsidP="00837E84">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695972A8" w14:textId="6DB82FAE" w:rsidR="00837E84" w:rsidRPr="008144D1" w:rsidRDefault="00837E84" w:rsidP="00837E84">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27907A2A" w14:textId="7698C071" w:rsidR="00837E84" w:rsidRPr="008144D1" w:rsidRDefault="00837E84" w:rsidP="00837E84">
            <w:pPr>
              <w:jc w:val="right"/>
              <w:rPr>
                <w:sz w:val="16"/>
                <w:szCs w:val="16"/>
              </w:rPr>
            </w:pPr>
            <w:r>
              <w:rPr>
                <w:sz w:val="16"/>
                <w:szCs w:val="16"/>
              </w:rPr>
              <w:t>0,125672</w:t>
            </w:r>
          </w:p>
        </w:tc>
      </w:tr>
      <w:tr w:rsidR="00837E84" w:rsidRPr="008144D1" w14:paraId="5DD7A160" w14:textId="77777777" w:rsidTr="008D32B5">
        <w:trPr>
          <w:trHeight w:val="259"/>
        </w:trPr>
        <w:tc>
          <w:tcPr>
            <w:tcW w:w="560" w:type="dxa"/>
            <w:tcBorders>
              <w:top w:val="nil"/>
              <w:left w:val="nil"/>
              <w:bottom w:val="nil"/>
              <w:right w:val="nil"/>
            </w:tcBorders>
            <w:shd w:val="clear" w:color="auto" w:fill="auto"/>
            <w:noWrap/>
            <w:vAlign w:val="bottom"/>
            <w:hideMark/>
          </w:tcPr>
          <w:p w14:paraId="050E1969" w14:textId="77777777" w:rsidR="00837E84" w:rsidRPr="008144D1" w:rsidRDefault="00837E84" w:rsidP="00837E84">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8F1812D" w14:textId="77777777" w:rsidR="00837E84" w:rsidRPr="008144D1" w:rsidRDefault="00837E84" w:rsidP="00837E84">
            <w:r w:rsidRPr="008144D1">
              <w:t> </w:t>
            </w:r>
          </w:p>
        </w:tc>
        <w:tc>
          <w:tcPr>
            <w:tcW w:w="5540" w:type="dxa"/>
            <w:tcBorders>
              <w:top w:val="nil"/>
              <w:left w:val="nil"/>
              <w:bottom w:val="nil"/>
              <w:right w:val="single" w:sz="4" w:space="0" w:color="auto"/>
            </w:tcBorders>
            <w:shd w:val="clear" w:color="auto" w:fill="auto"/>
            <w:vAlign w:val="center"/>
            <w:hideMark/>
          </w:tcPr>
          <w:p w14:paraId="33F55F62" w14:textId="08339867" w:rsidR="00837E84" w:rsidRPr="008144D1" w:rsidRDefault="00837E84" w:rsidP="00837E84">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75909BE" w14:textId="133BDD33" w:rsidR="00837E84" w:rsidRPr="008144D1" w:rsidRDefault="00837E84" w:rsidP="00837E84">
            <w:pPr>
              <w:jc w:val="right"/>
              <w:rPr>
                <w:sz w:val="16"/>
                <w:szCs w:val="16"/>
              </w:rPr>
            </w:pPr>
            <w:r>
              <w:rPr>
                <w:sz w:val="16"/>
                <w:szCs w:val="16"/>
              </w:rPr>
              <w:t>5,88</w:t>
            </w:r>
          </w:p>
        </w:tc>
      </w:tr>
    </w:tbl>
    <w:p w14:paraId="3456DA89" w14:textId="77777777" w:rsidR="00837E84" w:rsidRDefault="00837E84" w:rsidP="00837E84">
      <w:pPr>
        <w:jc w:val="both"/>
      </w:pPr>
    </w:p>
    <w:p w14:paraId="030A7A83" w14:textId="77777777" w:rsidR="00837E84" w:rsidRDefault="00837E84" w:rsidP="00837E84">
      <w:pPr>
        <w:jc w:val="both"/>
      </w:pPr>
    </w:p>
    <w:p w14:paraId="440AA4AB" w14:textId="77777777" w:rsidR="00837E84" w:rsidRPr="00007C0F" w:rsidRDefault="00837E84" w:rsidP="00837E84">
      <w:pPr>
        <w:jc w:val="both"/>
      </w:pPr>
    </w:p>
    <w:p w14:paraId="675C0CFC" w14:textId="77777777" w:rsidR="00837E84" w:rsidRPr="00007C0F" w:rsidRDefault="00837E84" w:rsidP="00837E84">
      <w:pPr>
        <w:jc w:val="both"/>
        <w:rPr>
          <w:sz w:val="16"/>
          <w:szCs w:val="16"/>
        </w:rPr>
      </w:pPr>
      <w:r w:rsidRPr="00007C0F">
        <w:rPr>
          <w:sz w:val="16"/>
          <w:szCs w:val="16"/>
        </w:rPr>
        <w:t>KAŞE                                          TARİH                                     İMZA</w:t>
      </w:r>
    </w:p>
    <w:p w14:paraId="516B20B9" w14:textId="77777777" w:rsidR="00837E84" w:rsidRPr="00007C0F" w:rsidRDefault="00837E84" w:rsidP="00837E84">
      <w:pPr>
        <w:jc w:val="both"/>
        <w:rPr>
          <w:sz w:val="16"/>
          <w:szCs w:val="16"/>
        </w:rPr>
      </w:pPr>
    </w:p>
    <w:p w14:paraId="15D338BE" w14:textId="77777777" w:rsidR="00837E84" w:rsidRDefault="00837E84" w:rsidP="00837E8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33960590" w14:textId="77777777" w:rsidR="006B63F8" w:rsidRDefault="006B63F8" w:rsidP="005E6CE5">
      <w:pPr>
        <w:jc w:val="both"/>
      </w:pPr>
    </w:p>
    <w:p w14:paraId="1D6040A7"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37E84" w:rsidRPr="008144D1" w14:paraId="6EE75430" w14:textId="77777777" w:rsidTr="008D32B5">
        <w:trPr>
          <w:trHeight w:val="585"/>
        </w:trPr>
        <w:tc>
          <w:tcPr>
            <w:tcW w:w="9220" w:type="dxa"/>
            <w:gridSpan w:val="4"/>
            <w:tcBorders>
              <w:top w:val="nil"/>
              <w:left w:val="nil"/>
              <w:bottom w:val="nil"/>
              <w:right w:val="nil"/>
            </w:tcBorders>
            <w:shd w:val="clear" w:color="auto" w:fill="auto"/>
            <w:hideMark/>
          </w:tcPr>
          <w:p w14:paraId="428B23C0" w14:textId="1A3838D4" w:rsidR="00837E84" w:rsidRPr="008144D1" w:rsidRDefault="00837E84" w:rsidP="008D32B5">
            <w:pPr>
              <w:rPr>
                <w:b/>
                <w:bCs/>
              </w:rPr>
            </w:pPr>
            <w:r w:rsidRPr="008144D1">
              <w:rPr>
                <w:b/>
                <w:bCs/>
              </w:rPr>
              <w:t xml:space="preserve">İşin Adı: </w:t>
            </w:r>
            <w:r w:rsidRPr="00837E84">
              <w:rPr>
                <w:b/>
                <w:bCs/>
              </w:rPr>
              <w:t>MERSİN 700.YIL ORTAOKULU</w:t>
            </w:r>
            <w:r>
              <w:rPr>
                <w:b/>
                <w:bCs/>
              </w:rPr>
              <w:t xml:space="preserve"> </w:t>
            </w:r>
            <w:r w:rsidRPr="008144D1">
              <w:rPr>
                <w:b/>
                <w:bCs/>
              </w:rPr>
              <w:t>ENERJİ VERİMLİLİĞİ</w:t>
            </w:r>
          </w:p>
        </w:tc>
      </w:tr>
      <w:tr w:rsidR="00837E84" w:rsidRPr="008144D1" w14:paraId="189605F1" w14:textId="77777777" w:rsidTr="008D32B5">
        <w:trPr>
          <w:trHeight w:val="120"/>
        </w:trPr>
        <w:tc>
          <w:tcPr>
            <w:tcW w:w="560" w:type="dxa"/>
            <w:tcBorders>
              <w:top w:val="nil"/>
              <w:left w:val="nil"/>
              <w:bottom w:val="nil"/>
              <w:right w:val="nil"/>
            </w:tcBorders>
            <w:shd w:val="clear" w:color="auto" w:fill="auto"/>
            <w:vAlign w:val="center"/>
            <w:hideMark/>
          </w:tcPr>
          <w:p w14:paraId="3B95B4AB" w14:textId="77777777" w:rsidR="00837E84" w:rsidRPr="008144D1" w:rsidRDefault="00837E84" w:rsidP="008D32B5">
            <w:pPr>
              <w:rPr>
                <w:b/>
                <w:bCs/>
              </w:rPr>
            </w:pPr>
          </w:p>
        </w:tc>
        <w:tc>
          <w:tcPr>
            <w:tcW w:w="1460" w:type="dxa"/>
            <w:tcBorders>
              <w:top w:val="nil"/>
              <w:left w:val="nil"/>
              <w:bottom w:val="nil"/>
              <w:right w:val="nil"/>
            </w:tcBorders>
            <w:shd w:val="clear" w:color="auto" w:fill="auto"/>
            <w:vAlign w:val="center"/>
            <w:hideMark/>
          </w:tcPr>
          <w:p w14:paraId="7940C814" w14:textId="77777777" w:rsidR="00837E84" w:rsidRPr="008144D1" w:rsidRDefault="00837E84" w:rsidP="008D32B5"/>
        </w:tc>
        <w:tc>
          <w:tcPr>
            <w:tcW w:w="5540" w:type="dxa"/>
            <w:tcBorders>
              <w:top w:val="nil"/>
              <w:left w:val="nil"/>
              <w:bottom w:val="nil"/>
              <w:right w:val="nil"/>
            </w:tcBorders>
            <w:shd w:val="clear" w:color="auto" w:fill="auto"/>
            <w:vAlign w:val="center"/>
            <w:hideMark/>
          </w:tcPr>
          <w:p w14:paraId="45489DCD" w14:textId="77777777" w:rsidR="00837E84" w:rsidRPr="008144D1" w:rsidRDefault="00837E84" w:rsidP="008D32B5"/>
        </w:tc>
        <w:tc>
          <w:tcPr>
            <w:tcW w:w="1660" w:type="dxa"/>
            <w:tcBorders>
              <w:top w:val="nil"/>
              <w:left w:val="nil"/>
              <w:bottom w:val="nil"/>
              <w:right w:val="nil"/>
            </w:tcBorders>
            <w:shd w:val="clear" w:color="auto" w:fill="auto"/>
            <w:vAlign w:val="center"/>
            <w:hideMark/>
          </w:tcPr>
          <w:p w14:paraId="0DDAA91A" w14:textId="77777777" w:rsidR="00837E84" w:rsidRPr="008144D1" w:rsidRDefault="00837E84" w:rsidP="008D32B5"/>
        </w:tc>
      </w:tr>
      <w:tr w:rsidR="00837E84" w:rsidRPr="008144D1" w14:paraId="0692697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E6EAA91" w14:textId="77777777" w:rsidR="00837E84" w:rsidRPr="008144D1" w:rsidRDefault="00837E84" w:rsidP="008D32B5">
            <w:pPr>
              <w:rPr>
                <w:b/>
                <w:bCs/>
              </w:rPr>
            </w:pPr>
            <w:r w:rsidRPr="008144D1">
              <w:rPr>
                <w:b/>
                <w:bCs/>
              </w:rPr>
              <w:t>GENEL İCMAL</w:t>
            </w:r>
          </w:p>
        </w:tc>
      </w:tr>
      <w:tr w:rsidR="00837E84" w:rsidRPr="008144D1" w14:paraId="49271C8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9E516E8"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4AC94DB"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BD74F7B"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E10E4D1" w14:textId="77777777" w:rsidR="00837E84" w:rsidRPr="008144D1" w:rsidRDefault="00837E84" w:rsidP="008D32B5">
            <w:pPr>
              <w:jc w:val="center"/>
              <w:rPr>
                <w:b/>
                <w:bCs/>
                <w:sz w:val="18"/>
                <w:szCs w:val="18"/>
              </w:rPr>
            </w:pPr>
            <w:r w:rsidRPr="008144D1">
              <w:rPr>
                <w:b/>
                <w:bCs/>
                <w:sz w:val="18"/>
                <w:szCs w:val="18"/>
              </w:rPr>
              <w:t>Pursantajı</w:t>
            </w:r>
          </w:p>
        </w:tc>
      </w:tr>
      <w:tr w:rsidR="00C537AA" w:rsidRPr="008144D1" w14:paraId="5D2D736C"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7EA236" w14:textId="77777777" w:rsidR="00C537AA" w:rsidRPr="008144D1" w:rsidRDefault="00C537AA" w:rsidP="00C537AA">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121E7C8" w14:textId="77777777" w:rsidR="00C537AA" w:rsidRPr="008144D1" w:rsidRDefault="00C537AA" w:rsidP="00C537AA">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2CC5A85E" w14:textId="5B269A46" w:rsidR="00C537AA" w:rsidRPr="008144D1" w:rsidRDefault="00C537AA" w:rsidP="00C537AA">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bottom"/>
            <w:hideMark/>
          </w:tcPr>
          <w:p w14:paraId="35D8E748" w14:textId="63EF2609" w:rsidR="00C537AA" w:rsidRPr="008144D1" w:rsidRDefault="00C537AA" w:rsidP="00C537AA">
            <w:pPr>
              <w:jc w:val="right"/>
              <w:rPr>
                <w:sz w:val="16"/>
                <w:szCs w:val="16"/>
              </w:rPr>
            </w:pPr>
            <w:r>
              <w:rPr>
                <w:sz w:val="16"/>
                <w:szCs w:val="16"/>
              </w:rPr>
              <w:t>77,109420</w:t>
            </w:r>
          </w:p>
        </w:tc>
      </w:tr>
      <w:tr w:rsidR="00C537AA" w:rsidRPr="008144D1" w14:paraId="72DE6D82"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3B1CDE7" w14:textId="77777777" w:rsidR="00C537AA" w:rsidRPr="008144D1" w:rsidRDefault="00C537AA" w:rsidP="00C537AA">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734DE53" w14:textId="77777777" w:rsidR="00C537AA" w:rsidRPr="008144D1" w:rsidRDefault="00C537AA" w:rsidP="00C537AA">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5241F3F6" w14:textId="6AAFA011" w:rsidR="00C537AA" w:rsidRPr="008144D1" w:rsidRDefault="00C537AA" w:rsidP="00C537AA">
            <w:pPr>
              <w:rPr>
                <w:sz w:val="16"/>
                <w:szCs w:val="16"/>
              </w:rPr>
            </w:pPr>
            <w:r>
              <w:rPr>
                <w:sz w:val="16"/>
                <w:szCs w:val="16"/>
              </w:rPr>
              <w:t>MAKİNA İMALATLARI</w:t>
            </w:r>
          </w:p>
        </w:tc>
        <w:tc>
          <w:tcPr>
            <w:tcW w:w="1660" w:type="dxa"/>
            <w:tcBorders>
              <w:top w:val="nil"/>
              <w:left w:val="nil"/>
              <w:bottom w:val="single" w:sz="4" w:space="0" w:color="auto"/>
              <w:right w:val="single" w:sz="4" w:space="0" w:color="auto"/>
            </w:tcBorders>
            <w:shd w:val="clear" w:color="auto" w:fill="auto"/>
            <w:noWrap/>
            <w:vAlign w:val="bottom"/>
            <w:hideMark/>
          </w:tcPr>
          <w:p w14:paraId="47390E17" w14:textId="07C8025E" w:rsidR="00C537AA" w:rsidRPr="008144D1" w:rsidRDefault="00C537AA" w:rsidP="00C537AA">
            <w:pPr>
              <w:jc w:val="right"/>
              <w:rPr>
                <w:sz w:val="16"/>
                <w:szCs w:val="16"/>
              </w:rPr>
            </w:pPr>
            <w:r>
              <w:rPr>
                <w:sz w:val="16"/>
                <w:szCs w:val="16"/>
              </w:rPr>
              <w:t>16,902845</w:t>
            </w:r>
          </w:p>
        </w:tc>
      </w:tr>
      <w:tr w:rsidR="00C537AA" w:rsidRPr="008144D1" w14:paraId="2CF35C5F"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A1BF64E" w14:textId="77777777" w:rsidR="00C537AA" w:rsidRPr="008144D1" w:rsidRDefault="00C537AA" w:rsidP="00C537AA">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DC505B1" w14:textId="77777777" w:rsidR="00C537AA" w:rsidRPr="008144D1" w:rsidRDefault="00C537AA" w:rsidP="00C537AA">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A786512" w14:textId="31B7DD1C" w:rsidR="00C537AA" w:rsidRPr="008144D1" w:rsidRDefault="00C537AA" w:rsidP="00C537AA">
            <w:pPr>
              <w:rPr>
                <w:sz w:val="16"/>
                <w:szCs w:val="16"/>
              </w:rPr>
            </w:pPr>
            <w:r>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bottom"/>
            <w:hideMark/>
          </w:tcPr>
          <w:p w14:paraId="47CA0A21" w14:textId="1E4D96A6" w:rsidR="00C537AA" w:rsidRPr="008144D1" w:rsidRDefault="00C537AA" w:rsidP="00C537AA">
            <w:pPr>
              <w:jc w:val="right"/>
              <w:rPr>
                <w:sz w:val="16"/>
                <w:szCs w:val="16"/>
              </w:rPr>
            </w:pPr>
            <w:r>
              <w:rPr>
                <w:sz w:val="16"/>
                <w:szCs w:val="16"/>
              </w:rPr>
              <w:t>5,987735</w:t>
            </w:r>
          </w:p>
        </w:tc>
      </w:tr>
      <w:tr w:rsidR="00C537AA" w:rsidRPr="008144D1" w14:paraId="54656D12" w14:textId="77777777" w:rsidTr="00D343C1">
        <w:trPr>
          <w:trHeight w:val="259"/>
        </w:trPr>
        <w:tc>
          <w:tcPr>
            <w:tcW w:w="560" w:type="dxa"/>
            <w:tcBorders>
              <w:top w:val="nil"/>
              <w:left w:val="nil"/>
              <w:bottom w:val="nil"/>
              <w:right w:val="nil"/>
            </w:tcBorders>
            <w:shd w:val="clear" w:color="auto" w:fill="auto"/>
            <w:noWrap/>
            <w:vAlign w:val="bottom"/>
            <w:hideMark/>
          </w:tcPr>
          <w:p w14:paraId="0F2B6DD3" w14:textId="77777777" w:rsidR="00C537AA" w:rsidRPr="008144D1" w:rsidRDefault="00C537AA" w:rsidP="00C537AA">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1020EBCE" w14:textId="77777777" w:rsidR="00C537AA" w:rsidRPr="008144D1" w:rsidRDefault="00C537AA" w:rsidP="00C537AA">
            <w:r w:rsidRPr="008144D1">
              <w:t> </w:t>
            </w:r>
          </w:p>
        </w:tc>
        <w:tc>
          <w:tcPr>
            <w:tcW w:w="5540" w:type="dxa"/>
            <w:tcBorders>
              <w:top w:val="nil"/>
              <w:left w:val="nil"/>
              <w:bottom w:val="nil"/>
              <w:right w:val="single" w:sz="4" w:space="0" w:color="auto"/>
            </w:tcBorders>
            <w:shd w:val="clear" w:color="auto" w:fill="auto"/>
            <w:vAlign w:val="center"/>
            <w:hideMark/>
          </w:tcPr>
          <w:p w14:paraId="5A03017F" w14:textId="58F9E9AA" w:rsidR="00C537AA" w:rsidRPr="008144D1" w:rsidRDefault="00C537AA" w:rsidP="00C537A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bottom"/>
            <w:hideMark/>
          </w:tcPr>
          <w:p w14:paraId="405D3FCD" w14:textId="60730B27" w:rsidR="00C537AA" w:rsidRPr="008144D1" w:rsidRDefault="00C537AA" w:rsidP="00C537AA">
            <w:pPr>
              <w:jc w:val="right"/>
              <w:rPr>
                <w:sz w:val="16"/>
                <w:szCs w:val="16"/>
              </w:rPr>
            </w:pPr>
            <w:r>
              <w:rPr>
                <w:sz w:val="16"/>
                <w:szCs w:val="16"/>
              </w:rPr>
              <w:t>100,00</w:t>
            </w:r>
          </w:p>
        </w:tc>
      </w:tr>
      <w:tr w:rsidR="00837E84" w:rsidRPr="008144D1" w14:paraId="358838B7"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52161DF6" w14:textId="77777777" w:rsidR="00837E84" w:rsidRPr="008144D1" w:rsidRDefault="00837E84" w:rsidP="008D32B5">
            <w:pPr>
              <w:rPr>
                <w:b/>
                <w:bCs/>
              </w:rPr>
            </w:pPr>
            <w:r w:rsidRPr="008144D1">
              <w:rPr>
                <w:b/>
                <w:bCs/>
              </w:rPr>
              <w:t>İNŞAAT İMALATLARI</w:t>
            </w:r>
          </w:p>
        </w:tc>
      </w:tr>
      <w:tr w:rsidR="00837E84" w:rsidRPr="008144D1" w14:paraId="4CBA2F80"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5F48FDC"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23FBA6C"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71DF905B"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8B1EC12" w14:textId="77777777" w:rsidR="00837E84" w:rsidRPr="008144D1" w:rsidRDefault="00837E84" w:rsidP="008D32B5">
            <w:pPr>
              <w:jc w:val="center"/>
              <w:rPr>
                <w:b/>
                <w:bCs/>
                <w:sz w:val="18"/>
                <w:szCs w:val="18"/>
              </w:rPr>
            </w:pPr>
            <w:r w:rsidRPr="008144D1">
              <w:rPr>
                <w:b/>
                <w:bCs/>
                <w:sz w:val="18"/>
                <w:szCs w:val="18"/>
              </w:rPr>
              <w:t>Pursantajı</w:t>
            </w:r>
          </w:p>
        </w:tc>
      </w:tr>
      <w:tr w:rsidR="00C537AA" w:rsidRPr="008144D1" w14:paraId="21476DDF"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DBD2DD9" w14:textId="4CC2D87F" w:rsidR="00C537AA" w:rsidRPr="008144D1" w:rsidRDefault="00C537AA" w:rsidP="00C537AA">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D94AA55" w14:textId="76C90730" w:rsidR="00C537AA" w:rsidRPr="008144D1" w:rsidRDefault="00C537AA" w:rsidP="00C537AA">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B576A2D" w14:textId="03BEAB09" w:rsidR="00C537AA" w:rsidRPr="008144D1" w:rsidRDefault="00C537AA" w:rsidP="00C537AA">
            <w:pPr>
              <w:rPr>
                <w:sz w:val="16"/>
                <w:szCs w:val="16"/>
              </w:rPr>
            </w:pPr>
            <w:r>
              <w:rPr>
                <w:sz w:val="16"/>
                <w:szCs w:val="16"/>
              </w:rPr>
              <w:t>OKUL - YIKIM İMALATLARI</w:t>
            </w:r>
          </w:p>
        </w:tc>
        <w:tc>
          <w:tcPr>
            <w:tcW w:w="1660" w:type="dxa"/>
            <w:tcBorders>
              <w:top w:val="nil"/>
              <w:left w:val="nil"/>
              <w:bottom w:val="single" w:sz="4" w:space="0" w:color="auto"/>
              <w:right w:val="single" w:sz="4" w:space="0" w:color="auto"/>
            </w:tcBorders>
            <w:shd w:val="clear" w:color="auto" w:fill="auto"/>
            <w:noWrap/>
            <w:vAlign w:val="bottom"/>
            <w:hideMark/>
          </w:tcPr>
          <w:p w14:paraId="73911E61" w14:textId="4EF68771" w:rsidR="00C537AA" w:rsidRPr="008144D1" w:rsidRDefault="00C537AA" w:rsidP="00C537AA">
            <w:pPr>
              <w:jc w:val="right"/>
              <w:rPr>
                <w:sz w:val="16"/>
                <w:szCs w:val="16"/>
              </w:rPr>
            </w:pPr>
            <w:r>
              <w:rPr>
                <w:sz w:val="16"/>
                <w:szCs w:val="16"/>
              </w:rPr>
              <w:t>2,331066</w:t>
            </w:r>
          </w:p>
        </w:tc>
      </w:tr>
      <w:tr w:rsidR="00C537AA" w:rsidRPr="008144D1" w14:paraId="2F016551"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4EB697" w14:textId="45BDBA6B" w:rsidR="00C537AA" w:rsidRPr="008144D1" w:rsidRDefault="00C537AA" w:rsidP="00C537AA">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2BF89A3" w14:textId="59D14C66" w:rsidR="00C537AA" w:rsidRPr="008144D1" w:rsidRDefault="00C537AA" w:rsidP="00C537AA">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090FF056" w14:textId="5B43950A" w:rsidR="00C537AA" w:rsidRPr="008144D1" w:rsidRDefault="00C537AA" w:rsidP="00C537AA">
            <w:pPr>
              <w:rPr>
                <w:sz w:val="16"/>
                <w:szCs w:val="16"/>
              </w:rPr>
            </w:pPr>
            <w:r>
              <w:rPr>
                <w:sz w:val="16"/>
                <w:szCs w:val="16"/>
              </w:rPr>
              <w:t>KONFERANS - YIKIM İMALATLARI</w:t>
            </w:r>
          </w:p>
        </w:tc>
        <w:tc>
          <w:tcPr>
            <w:tcW w:w="1660" w:type="dxa"/>
            <w:tcBorders>
              <w:top w:val="nil"/>
              <w:left w:val="nil"/>
              <w:bottom w:val="single" w:sz="4" w:space="0" w:color="auto"/>
              <w:right w:val="single" w:sz="4" w:space="0" w:color="auto"/>
            </w:tcBorders>
            <w:shd w:val="clear" w:color="auto" w:fill="auto"/>
            <w:noWrap/>
            <w:vAlign w:val="bottom"/>
            <w:hideMark/>
          </w:tcPr>
          <w:p w14:paraId="4383B69C" w14:textId="490C6096" w:rsidR="00C537AA" w:rsidRPr="008144D1" w:rsidRDefault="00C537AA" w:rsidP="00C537AA">
            <w:pPr>
              <w:jc w:val="right"/>
              <w:rPr>
                <w:sz w:val="16"/>
                <w:szCs w:val="16"/>
              </w:rPr>
            </w:pPr>
            <w:r>
              <w:rPr>
                <w:sz w:val="16"/>
                <w:szCs w:val="16"/>
              </w:rPr>
              <w:t>0,417126</w:t>
            </w:r>
          </w:p>
        </w:tc>
      </w:tr>
      <w:tr w:rsidR="00C537AA" w:rsidRPr="008144D1" w14:paraId="52310D71"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0D9F832" w14:textId="1602A067" w:rsidR="00C537AA" w:rsidRDefault="00C537AA" w:rsidP="00C537AA">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15135029" w14:textId="7DD04C2E" w:rsidR="00C537AA" w:rsidRDefault="00C537AA" w:rsidP="00C537AA">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20F6FF00" w14:textId="51D65FDF" w:rsidR="00C537AA" w:rsidRDefault="00C537AA" w:rsidP="00C537AA">
            <w:pPr>
              <w:rPr>
                <w:sz w:val="16"/>
                <w:szCs w:val="16"/>
              </w:rPr>
            </w:pPr>
            <w:r>
              <w:rPr>
                <w:sz w:val="16"/>
                <w:szCs w:val="16"/>
              </w:rPr>
              <w:t>OKUL - YAPIM İMALATLARI</w:t>
            </w:r>
          </w:p>
        </w:tc>
        <w:tc>
          <w:tcPr>
            <w:tcW w:w="1660" w:type="dxa"/>
            <w:tcBorders>
              <w:top w:val="nil"/>
              <w:left w:val="nil"/>
              <w:bottom w:val="single" w:sz="4" w:space="0" w:color="auto"/>
              <w:right w:val="single" w:sz="4" w:space="0" w:color="auto"/>
            </w:tcBorders>
            <w:shd w:val="clear" w:color="auto" w:fill="auto"/>
            <w:noWrap/>
            <w:vAlign w:val="bottom"/>
          </w:tcPr>
          <w:p w14:paraId="3EA16F21" w14:textId="3FD8443F" w:rsidR="00C537AA" w:rsidRDefault="00C537AA" w:rsidP="00C537AA">
            <w:pPr>
              <w:jc w:val="right"/>
              <w:rPr>
                <w:sz w:val="16"/>
                <w:szCs w:val="16"/>
              </w:rPr>
            </w:pPr>
            <w:r>
              <w:rPr>
                <w:sz w:val="16"/>
                <w:szCs w:val="16"/>
              </w:rPr>
              <w:t>67,952982</w:t>
            </w:r>
          </w:p>
        </w:tc>
      </w:tr>
      <w:tr w:rsidR="00C537AA" w:rsidRPr="008144D1" w14:paraId="2152F3E6"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32E48CFA" w14:textId="773D0AF4" w:rsidR="00C537AA" w:rsidRDefault="00C537AA" w:rsidP="00C537AA">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0501271E" w14:textId="7BDA3430" w:rsidR="00C537AA" w:rsidRDefault="00C537AA" w:rsidP="00C537AA">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18466AA4" w14:textId="48223889" w:rsidR="00C537AA" w:rsidRDefault="00C537AA" w:rsidP="00C537AA">
            <w:pPr>
              <w:rPr>
                <w:sz w:val="16"/>
                <w:szCs w:val="16"/>
              </w:rPr>
            </w:pPr>
            <w:r>
              <w:rPr>
                <w:sz w:val="16"/>
                <w:szCs w:val="16"/>
              </w:rPr>
              <w:t>KONFERANS - YAPIM İMALATLARI</w:t>
            </w:r>
          </w:p>
        </w:tc>
        <w:tc>
          <w:tcPr>
            <w:tcW w:w="1660" w:type="dxa"/>
            <w:tcBorders>
              <w:top w:val="nil"/>
              <w:left w:val="nil"/>
              <w:bottom w:val="single" w:sz="4" w:space="0" w:color="auto"/>
              <w:right w:val="single" w:sz="4" w:space="0" w:color="auto"/>
            </w:tcBorders>
            <w:shd w:val="clear" w:color="auto" w:fill="auto"/>
            <w:noWrap/>
            <w:vAlign w:val="bottom"/>
          </w:tcPr>
          <w:p w14:paraId="6075C6A8" w14:textId="193C6335" w:rsidR="00C537AA" w:rsidRDefault="00C537AA" w:rsidP="00C537AA">
            <w:pPr>
              <w:jc w:val="right"/>
              <w:rPr>
                <w:sz w:val="16"/>
                <w:szCs w:val="16"/>
              </w:rPr>
            </w:pPr>
            <w:r>
              <w:rPr>
                <w:sz w:val="16"/>
                <w:szCs w:val="16"/>
              </w:rPr>
              <w:t>6,408245</w:t>
            </w:r>
          </w:p>
        </w:tc>
      </w:tr>
      <w:tr w:rsidR="00C537AA" w:rsidRPr="008144D1" w14:paraId="5B6D9207" w14:textId="77777777" w:rsidTr="00D343C1">
        <w:trPr>
          <w:trHeight w:val="259"/>
        </w:trPr>
        <w:tc>
          <w:tcPr>
            <w:tcW w:w="560" w:type="dxa"/>
            <w:tcBorders>
              <w:top w:val="nil"/>
              <w:left w:val="nil"/>
              <w:bottom w:val="nil"/>
              <w:right w:val="nil"/>
            </w:tcBorders>
            <w:shd w:val="clear" w:color="auto" w:fill="auto"/>
            <w:noWrap/>
            <w:vAlign w:val="bottom"/>
            <w:hideMark/>
          </w:tcPr>
          <w:p w14:paraId="63989922" w14:textId="77D177A5" w:rsidR="00C537AA" w:rsidRPr="008144D1" w:rsidRDefault="00C537AA" w:rsidP="00C537AA">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0379CD8" w14:textId="11726CAD" w:rsidR="00C537AA" w:rsidRPr="008144D1" w:rsidRDefault="00C537AA" w:rsidP="00C537AA">
            <w:r>
              <w:t> </w:t>
            </w:r>
          </w:p>
        </w:tc>
        <w:tc>
          <w:tcPr>
            <w:tcW w:w="5540" w:type="dxa"/>
            <w:tcBorders>
              <w:top w:val="nil"/>
              <w:left w:val="nil"/>
              <w:bottom w:val="nil"/>
              <w:right w:val="single" w:sz="4" w:space="0" w:color="auto"/>
            </w:tcBorders>
            <w:shd w:val="clear" w:color="auto" w:fill="auto"/>
            <w:vAlign w:val="center"/>
            <w:hideMark/>
          </w:tcPr>
          <w:p w14:paraId="2088EF1A" w14:textId="234386DE" w:rsidR="00C537AA" w:rsidRPr="008144D1" w:rsidRDefault="00C537AA" w:rsidP="00C537A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bottom"/>
            <w:hideMark/>
          </w:tcPr>
          <w:p w14:paraId="404969D3" w14:textId="541EED6C" w:rsidR="00C537AA" w:rsidRPr="008144D1" w:rsidRDefault="00C537AA" w:rsidP="00C537AA">
            <w:pPr>
              <w:jc w:val="right"/>
              <w:rPr>
                <w:sz w:val="16"/>
                <w:szCs w:val="16"/>
              </w:rPr>
            </w:pPr>
            <w:r>
              <w:rPr>
                <w:sz w:val="16"/>
                <w:szCs w:val="16"/>
              </w:rPr>
              <w:t>77,11</w:t>
            </w:r>
          </w:p>
        </w:tc>
      </w:tr>
      <w:tr w:rsidR="00837E84" w:rsidRPr="008144D1" w14:paraId="1B17F189"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587F03C" w14:textId="77777777" w:rsidR="00837E84" w:rsidRPr="008144D1" w:rsidRDefault="00837E84" w:rsidP="008D32B5">
            <w:pPr>
              <w:rPr>
                <w:b/>
                <w:bCs/>
              </w:rPr>
            </w:pPr>
            <w:r w:rsidRPr="008144D1">
              <w:rPr>
                <w:b/>
                <w:bCs/>
              </w:rPr>
              <w:t>MEKANİK İMALATLAR</w:t>
            </w:r>
          </w:p>
        </w:tc>
      </w:tr>
      <w:tr w:rsidR="00837E84" w:rsidRPr="008144D1" w14:paraId="3FE2DD9E"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099D00B"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7CEDD1C"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6054DF8"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48CFD6B" w14:textId="77777777" w:rsidR="00837E84" w:rsidRPr="008144D1" w:rsidRDefault="00837E84" w:rsidP="008D32B5">
            <w:pPr>
              <w:jc w:val="center"/>
              <w:rPr>
                <w:b/>
                <w:bCs/>
                <w:sz w:val="18"/>
                <w:szCs w:val="18"/>
              </w:rPr>
            </w:pPr>
            <w:r w:rsidRPr="008144D1">
              <w:rPr>
                <w:b/>
                <w:bCs/>
                <w:sz w:val="18"/>
                <w:szCs w:val="18"/>
              </w:rPr>
              <w:t>Pursantajı</w:t>
            </w:r>
          </w:p>
        </w:tc>
      </w:tr>
      <w:tr w:rsidR="00C537AA" w:rsidRPr="008144D1" w14:paraId="531B8B02"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D5CD7E0" w14:textId="77777777" w:rsidR="00C537AA" w:rsidRPr="008144D1" w:rsidRDefault="00C537AA" w:rsidP="00C537AA">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DD2B8A3" w14:textId="77777777" w:rsidR="00C537AA" w:rsidRPr="008144D1" w:rsidRDefault="00C537AA" w:rsidP="00C537AA">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4802469E" w14:textId="099F9036" w:rsidR="00C537AA" w:rsidRPr="008144D1" w:rsidRDefault="00C537AA" w:rsidP="00C537AA">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bottom"/>
            <w:hideMark/>
          </w:tcPr>
          <w:p w14:paraId="1A5BE98D" w14:textId="54804C12" w:rsidR="00C537AA" w:rsidRPr="008144D1" w:rsidRDefault="00C537AA" w:rsidP="00C537AA">
            <w:pPr>
              <w:jc w:val="right"/>
              <w:rPr>
                <w:sz w:val="16"/>
                <w:szCs w:val="16"/>
              </w:rPr>
            </w:pPr>
            <w:r>
              <w:rPr>
                <w:sz w:val="16"/>
                <w:szCs w:val="16"/>
              </w:rPr>
              <w:t>2,271319</w:t>
            </w:r>
          </w:p>
        </w:tc>
      </w:tr>
      <w:tr w:rsidR="00C537AA" w:rsidRPr="008144D1" w14:paraId="7A1B731B"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B09BD3" w14:textId="77777777" w:rsidR="00C537AA" w:rsidRPr="008144D1" w:rsidRDefault="00C537AA" w:rsidP="00C537AA">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C56CE29" w14:textId="77777777" w:rsidR="00C537AA" w:rsidRPr="008144D1" w:rsidRDefault="00C537AA" w:rsidP="00C537AA">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192FD2F0" w14:textId="02F0C7F5" w:rsidR="00C537AA" w:rsidRPr="008144D1" w:rsidRDefault="00C537AA" w:rsidP="00C537AA">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bottom"/>
            <w:hideMark/>
          </w:tcPr>
          <w:p w14:paraId="5ABC0512" w14:textId="5DCB9596" w:rsidR="00C537AA" w:rsidRPr="008144D1" w:rsidRDefault="00C537AA" w:rsidP="00C537AA">
            <w:pPr>
              <w:jc w:val="right"/>
              <w:rPr>
                <w:sz w:val="16"/>
                <w:szCs w:val="16"/>
              </w:rPr>
            </w:pPr>
            <w:r>
              <w:rPr>
                <w:sz w:val="16"/>
                <w:szCs w:val="16"/>
              </w:rPr>
              <w:t>0,475623</w:t>
            </w:r>
          </w:p>
        </w:tc>
      </w:tr>
      <w:tr w:rsidR="00C537AA" w:rsidRPr="008144D1" w14:paraId="1E0A6EAD"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A1BBE69" w14:textId="77777777" w:rsidR="00C537AA" w:rsidRPr="008144D1" w:rsidRDefault="00C537AA" w:rsidP="00C537AA">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5646F53" w14:textId="77777777" w:rsidR="00C537AA" w:rsidRPr="008144D1" w:rsidRDefault="00C537AA" w:rsidP="00C537AA">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590FB14C" w14:textId="56EBD9C0" w:rsidR="00C537AA" w:rsidRPr="008144D1" w:rsidRDefault="00C537AA" w:rsidP="00C537AA">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bottom"/>
            <w:hideMark/>
          </w:tcPr>
          <w:p w14:paraId="4A118AE6" w14:textId="6DF9429C" w:rsidR="00C537AA" w:rsidRPr="008144D1" w:rsidRDefault="00C537AA" w:rsidP="00C537AA">
            <w:pPr>
              <w:jc w:val="right"/>
              <w:rPr>
                <w:sz w:val="16"/>
                <w:szCs w:val="16"/>
              </w:rPr>
            </w:pPr>
            <w:r>
              <w:rPr>
                <w:sz w:val="16"/>
                <w:szCs w:val="16"/>
              </w:rPr>
              <w:t>3,462105</w:t>
            </w:r>
          </w:p>
        </w:tc>
      </w:tr>
      <w:tr w:rsidR="00C537AA" w:rsidRPr="008144D1" w14:paraId="1C427E68"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144A384" w14:textId="77777777" w:rsidR="00C537AA" w:rsidRPr="008144D1" w:rsidRDefault="00C537AA" w:rsidP="00C537AA">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141A911" w14:textId="77777777" w:rsidR="00C537AA" w:rsidRPr="008144D1" w:rsidRDefault="00C537AA" w:rsidP="00C537AA">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1EFFA7CD" w14:textId="76E3B9D9" w:rsidR="00C537AA" w:rsidRPr="008144D1" w:rsidRDefault="00C537AA" w:rsidP="00C537AA">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bottom"/>
            <w:hideMark/>
          </w:tcPr>
          <w:p w14:paraId="50D526E8" w14:textId="39DC726E" w:rsidR="00C537AA" w:rsidRPr="008144D1" w:rsidRDefault="00C537AA" w:rsidP="00C537AA">
            <w:pPr>
              <w:jc w:val="right"/>
              <w:rPr>
                <w:sz w:val="16"/>
                <w:szCs w:val="16"/>
              </w:rPr>
            </w:pPr>
            <w:r>
              <w:rPr>
                <w:sz w:val="16"/>
                <w:szCs w:val="16"/>
              </w:rPr>
              <w:t>1,430485</w:t>
            </w:r>
          </w:p>
        </w:tc>
      </w:tr>
      <w:tr w:rsidR="00C537AA" w:rsidRPr="008144D1" w14:paraId="2BCA96F4"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DF81361" w14:textId="77777777" w:rsidR="00C537AA" w:rsidRPr="008144D1" w:rsidRDefault="00C537AA" w:rsidP="00C537AA">
            <w:pPr>
              <w:jc w:val="center"/>
              <w:rPr>
                <w:sz w:val="16"/>
                <w:szCs w:val="16"/>
              </w:rPr>
            </w:pPr>
            <w:r w:rsidRPr="008144D1">
              <w:rPr>
                <w:sz w:val="16"/>
                <w:szCs w:val="16"/>
              </w:rPr>
              <w:lastRenderedPageBreak/>
              <w:t>5</w:t>
            </w:r>
          </w:p>
        </w:tc>
        <w:tc>
          <w:tcPr>
            <w:tcW w:w="1460" w:type="dxa"/>
            <w:tcBorders>
              <w:top w:val="nil"/>
              <w:left w:val="nil"/>
              <w:bottom w:val="single" w:sz="4" w:space="0" w:color="auto"/>
              <w:right w:val="single" w:sz="4" w:space="0" w:color="auto"/>
            </w:tcBorders>
            <w:shd w:val="clear" w:color="auto" w:fill="auto"/>
            <w:vAlign w:val="center"/>
            <w:hideMark/>
          </w:tcPr>
          <w:p w14:paraId="710C4188" w14:textId="77777777" w:rsidR="00C537AA" w:rsidRPr="008144D1" w:rsidRDefault="00C537AA" w:rsidP="00C537AA">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7E3B01AD" w14:textId="0C21081B" w:rsidR="00C537AA" w:rsidRPr="008144D1" w:rsidRDefault="00C537AA" w:rsidP="00C537AA">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bottom"/>
            <w:hideMark/>
          </w:tcPr>
          <w:p w14:paraId="38BC530B" w14:textId="4C365A83" w:rsidR="00C537AA" w:rsidRPr="008144D1" w:rsidRDefault="00C537AA" w:rsidP="00C537AA">
            <w:pPr>
              <w:jc w:val="right"/>
              <w:rPr>
                <w:sz w:val="16"/>
                <w:szCs w:val="16"/>
              </w:rPr>
            </w:pPr>
            <w:r>
              <w:rPr>
                <w:sz w:val="16"/>
                <w:szCs w:val="16"/>
              </w:rPr>
              <w:t>0,289410</w:t>
            </w:r>
          </w:p>
        </w:tc>
      </w:tr>
      <w:tr w:rsidR="00C537AA" w:rsidRPr="008144D1" w14:paraId="014228F6"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60DCCD6" w14:textId="77777777" w:rsidR="00C537AA" w:rsidRPr="008144D1" w:rsidRDefault="00C537AA" w:rsidP="00C537AA">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2A77D814" w14:textId="77777777" w:rsidR="00C537AA" w:rsidRPr="008144D1" w:rsidRDefault="00C537AA" w:rsidP="00C537AA">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52A942CB" w14:textId="65984324" w:rsidR="00C537AA" w:rsidRPr="008144D1" w:rsidRDefault="00C537AA" w:rsidP="00C537AA">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bottom"/>
            <w:hideMark/>
          </w:tcPr>
          <w:p w14:paraId="4274432F" w14:textId="51898439" w:rsidR="00C537AA" w:rsidRPr="008144D1" w:rsidRDefault="00C537AA" w:rsidP="00C537AA">
            <w:pPr>
              <w:jc w:val="right"/>
              <w:rPr>
                <w:sz w:val="16"/>
                <w:szCs w:val="16"/>
              </w:rPr>
            </w:pPr>
            <w:r>
              <w:rPr>
                <w:sz w:val="16"/>
                <w:szCs w:val="16"/>
              </w:rPr>
              <w:t>5,137009</w:t>
            </w:r>
          </w:p>
        </w:tc>
      </w:tr>
      <w:tr w:rsidR="00C537AA" w:rsidRPr="008144D1" w14:paraId="29BE8596"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2A1266" w14:textId="77777777" w:rsidR="00C537AA" w:rsidRPr="008144D1" w:rsidRDefault="00C537AA" w:rsidP="00C537AA">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0310B345" w14:textId="77777777" w:rsidR="00C537AA" w:rsidRPr="008144D1" w:rsidRDefault="00C537AA" w:rsidP="00C537AA">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32B9FF56" w14:textId="270EDA51" w:rsidR="00C537AA" w:rsidRPr="008144D1" w:rsidRDefault="00C537AA" w:rsidP="00C537AA">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bottom"/>
            <w:hideMark/>
          </w:tcPr>
          <w:p w14:paraId="24855299" w14:textId="6D77165A" w:rsidR="00C537AA" w:rsidRPr="008144D1" w:rsidRDefault="00C537AA" w:rsidP="00C537AA">
            <w:pPr>
              <w:jc w:val="right"/>
              <w:rPr>
                <w:sz w:val="16"/>
                <w:szCs w:val="16"/>
              </w:rPr>
            </w:pPr>
            <w:r>
              <w:rPr>
                <w:sz w:val="16"/>
                <w:szCs w:val="16"/>
              </w:rPr>
              <w:t>3,836893</w:t>
            </w:r>
          </w:p>
        </w:tc>
      </w:tr>
      <w:tr w:rsidR="00C537AA" w:rsidRPr="008144D1" w14:paraId="09DE9ADA" w14:textId="77777777" w:rsidTr="00D343C1">
        <w:trPr>
          <w:trHeight w:val="259"/>
        </w:trPr>
        <w:tc>
          <w:tcPr>
            <w:tcW w:w="560" w:type="dxa"/>
            <w:tcBorders>
              <w:top w:val="nil"/>
              <w:left w:val="nil"/>
              <w:bottom w:val="nil"/>
              <w:right w:val="nil"/>
            </w:tcBorders>
            <w:shd w:val="clear" w:color="auto" w:fill="auto"/>
            <w:noWrap/>
            <w:vAlign w:val="bottom"/>
            <w:hideMark/>
          </w:tcPr>
          <w:p w14:paraId="0D178258" w14:textId="77777777" w:rsidR="00C537AA" w:rsidRPr="008144D1" w:rsidRDefault="00C537AA" w:rsidP="00C537AA">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59F01BF2" w14:textId="77777777" w:rsidR="00C537AA" w:rsidRPr="008144D1" w:rsidRDefault="00C537AA" w:rsidP="00C537AA">
            <w:r>
              <w:t> </w:t>
            </w:r>
          </w:p>
        </w:tc>
        <w:tc>
          <w:tcPr>
            <w:tcW w:w="5540" w:type="dxa"/>
            <w:tcBorders>
              <w:top w:val="nil"/>
              <w:left w:val="nil"/>
              <w:bottom w:val="nil"/>
              <w:right w:val="single" w:sz="4" w:space="0" w:color="auto"/>
            </w:tcBorders>
            <w:shd w:val="clear" w:color="auto" w:fill="auto"/>
            <w:vAlign w:val="center"/>
            <w:hideMark/>
          </w:tcPr>
          <w:p w14:paraId="6B6CF2AC" w14:textId="2668442C" w:rsidR="00C537AA" w:rsidRPr="008144D1" w:rsidRDefault="00C537AA" w:rsidP="00C537A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bottom"/>
            <w:hideMark/>
          </w:tcPr>
          <w:p w14:paraId="4DA68F91" w14:textId="2CFDBBE9" w:rsidR="00C537AA" w:rsidRPr="008144D1" w:rsidRDefault="00C537AA" w:rsidP="00C537AA">
            <w:pPr>
              <w:jc w:val="right"/>
              <w:rPr>
                <w:sz w:val="16"/>
                <w:szCs w:val="16"/>
              </w:rPr>
            </w:pPr>
            <w:r>
              <w:rPr>
                <w:sz w:val="16"/>
                <w:szCs w:val="16"/>
              </w:rPr>
              <w:t>16,90</w:t>
            </w:r>
          </w:p>
        </w:tc>
      </w:tr>
      <w:tr w:rsidR="00837E84" w:rsidRPr="008144D1" w14:paraId="320C1F4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BE74342" w14:textId="77777777" w:rsidR="00837E84" w:rsidRPr="008144D1" w:rsidRDefault="00837E84" w:rsidP="008D32B5">
            <w:pPr>
              <w:rPr>
                <w:b/>
                <w:bCs/>
              </w:rPr>
            </w:pPr>
            <w:r w:rsidRPr="008144D1">
              <w:rPr>
                <w:b/>
                <w:bCs/>
              </w:rPr>
              <w:t>ELEKTRİK İMALATLARI</w:t>
            </w:r>
          </w:p>
        </w:tc>
      </w:tr>
      <w:tr w:rsidR="00837E84" w:rsidRPr="008144D1" w14:paraId="60CF4D6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619D57F"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8201AA9"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2ABC813"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3272BFD" w14:textId="77777777" w:rsidR="00837E84" w:rsidRPr="008144D1" w:rsidRDefault="00837E84" w:rsidP="008D32B5">
            <w:pPr>
              <w:jc w:val="center"/>
              <w:rPr>
                <w:b/>
                <w:bCs/>
                <w:sz w:val="18"/>
                <w:szCs w:val="18"/>
              </w:rPr>
            </w:pPr>
            <w:r w:rsidRPr="008144D1">
              <w:rPr>
                <w:b/>
                <w:bCs/>
                <w:sz w:val="18"/>
                <w:szCs w:val="18"/>
              </w:rPr>
              <w:t>Pursantajı</w:t>
            </w:r>
          </w:p>
        </w:tc>
      </w:tr>
      <w:tr w:rsidR="00C537AA" w:rsidRPr="008144D1" w14:paraId="01692AB4"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BD90D49" w14:textId="77777777" w:rsidR="00C537AA" w:rsidRPr="008144D1" w:rsidRDefault="00C537AA" w:rsidP="00C537AA">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0DF6B16" w14:textId="77777777" w:rsidR="00C537AA" w:rsidRPr="008144D1" w:rsidRDefault="00C537AA" w:rsidP="00C537AA">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361BDBFF" w14:textId="7133ED61" w:rsidR="00C537AA" w:rsidRPr="008144D1" w:rsidRDefault="00C537AA" w:rsidP="00C537AA">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bottom"/>
            <w:hideMark/>
          </w:tcPr>
          <w:p w14:paraId="65D39788" w14:textId="15385A8B" w:rsidR="00C537AA" w:rsidRPr="008144D1" w:rsidRDefault="00C537AA" w:rsidP="00C537AA">
            <w:pPr>
              <w:jc w:val="right"/>
              <w:rPr>
                <w:sz w:val="16"/>
                <w:szCs w:val="16"/>
              </w:rPr>
            </w:pPr>
            <w:r>
              <w:rPr>
                <w:sz w:val="16"/>
                <w:szCs w:val="16"/>
              </w:rPr>
              <w:t>3,954568</w:t>
            </w:r>
          </w:p>
        </w:tc>
      </w:tr>
      <w:tr w:rsidR="00C537AA" w:rsidRPr="008144D1" w14:paraId="12F633CE"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A97FD41" w14:textId="77777777" w:rsidR="00C537AA" w:rsidRPr="008144D1" w:rsidRDefault="00C537AA" w:rsidP="00C537AA">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3DB737D" w14:textId="77777777" w:rsidR="00C537AA" w:rsidRPr="008144D1" w:rsidRDefault="00C537AA" w:rsidP="00C537AA">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44EA75A6" w14:textId="59DB99F9" w:rsidR="00C537AA" w:rsidRPr="008144D1" w:rsidRDefault="00C537AA" w:rsidP="00C537AA">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bottom"/>
            <w:hideMark/>
          </w:tcPr>
          <w:p w14:paraId="71B0493A" w14:textId="44F30101" w:rsidR="00C537AA" w:rsidRPr="008144D1" w:rsidRDefault="00C537AA" w:rsidP="00C537AA">
            <w:pPr>
              <w:jc w:val="right"/>
              <w:rPr>
                <w:sz w:val="16"/>
                <w:szCs w:val="16"/>
              </w:rPr>
            </w:pPr>
            <w:r>
              <w:rPr>
                <w:sz w:val="16"/>
                <w:szCs w:val="16"/>
              </w:rPr>
              <w:t>1,301894</w:t>
            </w:r>
          </w:p>
        </w:tc>
      </w:tr>
      <w:tr w:rsidR="00C537AA" w:rsidRPr="008144D1" w14:paraId="1CCEAAA4"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A2E1186" w14:textId="77777777" w:rsidR="00C537AA" w:rsidRPr="008144D1" w:rsidRDefault="00C537AA" w:rsidP="00C537AA">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462F130" w14:textId="77777777" w:rsidR="00C537AA" w:rsidRPr="008144D1" w:rsidRDefault="00C537AA" w:rsidP="00C537AA">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02CB7810" w14:textId="2456BC96" w:rsidR="00C537AA" w:rsidRPr="008144D1" w:rsidRDefault="00C537AA" w:rsidP="00C537AA">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bottom"/>
            <w:hideMark/>
          </w:tcPr>
          <w:p w14:paraId="52C9A513" w14:textId="4D649278" w:rsidR="00C537AA" w:rsidRPr="008144D1" w:rsidRDefault="00C537AA" w:rsidP="00C537AA">
            <w:pPr>
              <w:jc w:val="right"/>
              <w:rPr>
                <w:sz w:val="16"/>
                <w:szCs w:val="16"/>
              </w:rPr>
            </w:pPr>
            <w:r>
              <w:rPr>
                <w:sz w:val="16"/>
                <w:szCs w:val="16"/>
              </w:rPr>
              <w:t>0,594569</w:t>
            </w:r>
          </w:p>
        </w:tc>
      </w:tr>
      <w:tr w:rsidR="00C537AA" w:rsidRPr="008144D1" w14:paraId="49AF6594" w14:textId="77777777" w:rsidTr="00D343C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750CCD" w14:textId="77777777" w:rsidR="00C537AA" w:rsidRPr="008144D1" w:rsidRDefault="00C537AA" w:rsidP="00C537AA">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0878E94C" w14:textId="77777777" w:rsidR="00C537AA" w:rsidRPr="008144D1" w:rsidRDefault="00C537AA" w:rsidP="00C537AA">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19AAD67" w14:textId="7C16C6D4" w:rsidR="00C537AA" w:rsidRPr="008144D1" w:rsidRDefault="00C537AA" w:rsidP="00C537AA">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bottom"/>
            <w:hideMark/>
          </w:tcPr>
          <w:p w14:paraId="45FB0303" w14:textId="151F7A44" w:rsidR="00C537AA" w:rsidRPr="008144D1" w:rsidRDefault="00C537AA" w:rsidP="00C537AA">
            <w:pPr>
              <w:jc w:val="right"/>
              <w:rPr>
                <w:sz w:val="16"/>
                <w:szCs w:val="16"/>
              </w:rPr>
            </w:pPr>
            <w:r>
              <w:rPr>
                <w:sz w:val="16"/>
                <w:szCs w:val="16"/>
              </w:rPr>
              <w:t>0,136703</w:t>
            </w:r>
          </w:p>
        </w:tc>
      </w:tr>
      <w:tr w:rsidR="00C537AA" w:rsidRPr="008144D1" w14:paraId="74AC0048" w14:textId="77777777" w:rsidTr="00D343C1">
        <w:trPr>
          <w:trHeight w:val="259"/>
        </w:trPr>
        <w:tc>
          <w:tcPr>
            <w:tcW w:w="560" w:type="dxa"/>
            <w:tcBorders>
              <w:top w:val="nil"/>
              <w:left w:val="nil"/>
              <w:bottom w:val="nil"/>
              <w:right w:val="nil"/>
            </w:tcBorders>
            <w:shd w:val="clear" w:color="auto" w:fill="auto"/>
            <w:noWrap/>
            <w:vAlign w:val="bottom"/>
            <w:hideMark/>
          </w:tcPr>
          <w:p w14:paraId="68D8B049" w14:textId="77777777" w:rsidR="00C537AA" w:rsidRPr="008144D1" w:rsidRDefault="00C537AA" w:rsidP="00C537AA">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5BEFD256" w14:textId="77777777" w:rsidR="00C537AA" w:rsidRPr="008144D1" w:rsidRDefault="00C537AA" w:rsidP="00C537AA">
            <w:r w:rsidRPr="008144D1">
              <w:t> </w:t>
            </w:r>
          </w:p>
        </w:tc>
        <w:tc>
          <w:tcPr>
            <w:tcW w:w="5540" w:type="dxa"/>
            <w:tcBorders>
              <w:top w:val="nil"/>
              <w:left w:val="nil"/>
              <w:bottom w:val="nil"/>
              <w:right w:val="single" w:sz="4" w:space="0" w:color="auto"/>
            </w:tcBorders>
            <w:shd w:val="clear" w:color="auto" w:fill="auto"/>
            <w:vAlign w:val="center"/>
            <w:hideMark/>
          </w:tcPr>
          <w:p w14:paraId="1A6503B6" w14:textId="3404D1DB" w:rsidR="00C537AA" w:rsidRPr="008144D1" w:rsidRDefault="00C537AA" w:rsidP="00C537A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bottom"/>
            <w:hideMark/>
          </w:tcPr>
          <w:p w14:paraId="304C281F" w14:textId="1330C083" w:rsidR="00C537AA" w:rsidRPr="008144D1" w:rsidRDefault="00C537AA" w:rsidP="00C537AA">
            <w:pPr>
              <w:jc w:val="right"/>
              <w:rPr>
                <w:sz w:val="16"/>
                <w:szCs w:val="16"/>
              </w:rPr>
            </w:pPr>
            <w:r>
              <w:rPr>
                <w:sz w:val="16"/>
                <w:szCs w:val="16"/>
              </w:rPr>
              <w:t>5,99</w:t>
            </w:r>
          </w:p>
        </w:tc>
      </w:tr>
    </w:tbl>
    <w:p w14:paraId="0593ADE4" w14:textId="77777777" w:rsidR="00837E84" w:rsidRDefault="00837E84" w:rsidP="00837E84">
      <w:pPr>
        <w:jc w:val="both"/>
      </w:pPr>
    </w:p>
    <w:p w14:paraId="0D82AE51" w14:textId="77777777" w:rsidR="00837E84" w:rsidRDefault="00837E84" w:rsidP="00837E84">
      <w:pPr>
        <w:jc w:val="both"/>
      </w:pPr>
    </w:p>
    <w:p w14:paraId="69660C86" w14:textId="77777777" w:rsidR="00837E84" w:rsidRPr="00007C0F" w:rsidRDefault="00837E84" w:rsidP="00837E84">
      <w:pPr>
        <w:jc w:val="both"/>
      </w:pPr>
    </w:p>
    <w:p w14:paraId="0AFB6C3D" w14:textId="77777777" w:rsidR="00837E84" w:rsidRPr="00007C0F" w:rsidRDefault="00837E84" w:rsidP="00837E84">
      <w:pPr>
        <w:jc w:val="both"/>
        <w:rPr>
          <w:sz w:val="16"/>
          <w:szCs w:val="16"/>
        </w:rPr>
      </w:pPr>
      <w:r w:rsidRPr="00007C0F">
        <w:rPr>
          <w:sz w:val="16"/>
          <w:szCs w:val="16"/>
        </w:rPr>
        <w:t>KAŞE                                          TARİH                                     İMZA</w:t>
      </w:r>
    </w:p>
    <w:p w14:paraId="6A7427CA" w14:textId="77777777" w:rsidR="00837E84" w:rsidRPr="00007C0F" w:rsidRDefault="00837E84" w:rsidP="00837E84">
      <w:pPr>
        <w:jc w:val="both"/>
        <w:rPr>
          <w:sz w:val="16"/>
          <w:szCs w:val="16"/>
        </w:rPr>
      </w:pPr>
    </w:p>
    <w:p w14:paraId="0527631A" w14:textId="77777777" w:rsidR="00837E84" w:rsidRDefault="00837E84" w:rsidP="00837E8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109D0A42" w14:textId="38F2997C" w:rsidR="006B63F8" w:rsidRDefault="006B63F8" w:rsidP="005E6CE5">
      <w:pPr>
        <w:jc w:val="both"/>
      </w:pPr>
    </w:p>
    <w:p w14:paraId="4DF6F5E0" w14:textId="16436553" w:rsidR="00C610FA" w:rsidRDefault="00C610FA"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C610FA" w:rsidRPr="008144D1" w14:paraId="07F17E06" w14:textId="77777777" w:rsidTr="008D32B5">
        <w:trPr>
          <w:trHeight w:val="585"/>
        </w:trPr>
        <w:tc>
          <w:tcPr>
            <w:tcW w:w="9220" w:type="dxa"/>
            <w:gridSpan w:val="4"/>
            <w:tcBorders>
              <w:top w:val="nil"/>
              <w:left w:val="nil"/>
              <w:bottom w:val="nil"/>
              <w:right w:val="nil"/>
            </w:tcBorders>
            <w:shd w:val="clear" w:color="auto" w:fill="auto"/>
            <w:hideMark/>
          </w:tcPr>
          <w:p w14:paraId="4664111E" w14:textId="24B9DF18" w:rsidR="00C610FA" w:rsidRPr="008144D1" w:rsidRDefault="00C610FA" w:rsidP="008D32B5">
            <w:pPr>
              <w:rPr>
                <w:b/>
                <w:bCs/>
              </w:rPr>
            </w:pPr>
            <w:r w:rsidRPr="008144D1">
              <w:rPr>
                <w:b/>
                <w:bCs/>
              </w:rPr>
              <w:t xml:space="preserve">İşin Adı: </w:t>
            </w:r>
            <w:r w:rsidRPr="00C610FA">
              <w:rPr>
                <w:b/>
                <w:bCs/>
              </w:rPr>
              <w:t>MERSİN HASAN AKEL ANADOLU LİSESİ</w:t>
            </w:r>
            <w:r>
              <w:rPr>
                <w:b/>
                <w:bCs/>
              </w:rPr>
              <w:t xml:space="preserve"> </w:t>
            </w:r>
            <w:r w:rsidRPr="008144D1">
              <w:rPr>
                <w:b/>
                <w:bCs/>
              </w:rPr>
              <w:t>ENERJİ VERİMLİLİĞİ</w:t>
            </w:r>
          </w:p>
        </w:tc>
      </w:tr>
      <w:tr w:rsidR="00C610FA" w:rsidRPr="008144D1" w14:paraId="587F858F" w14:textId="77777777" w:rsidTr="008D32B5">
        <w:trPr>
          <w:trHeight w:val="120"/>
        </w:trPr>
        <w:tc>
          <w:tcPr>
            <w:tcW w:w="560" w:type="dxa"/>
            <w:tcBorders>
              <w:top w:val="nil"/>
              <w:left w:val="nil"/>
              <w:bottom w:val="nil"/>
              <w:right w:val="nil"/>
            </w:tcBorders>
            <w:shd w:val="clear" w:color="auto" w:fill="auto"/>
            <w:vAlign w:val="center"/>
            <w:hideMark/>
          </w:tcPr>
          <w:p w14:paraId="567C62A7" w14:textId="77777777" w:rsidR="00C610FA" w:rsidRPr="008144D1" w:rsidRDefault="00C610FA" w:rsidP="008D32B5">
            <w:pPr>
              <w:rPr>
                <w:b/>
                <w:bCs/>
              </w:rPr>
            </w:pPr>
          </w:p>
        </w:tc>
        <w:tc>
          <w:tcPr>
            <w:tcW w:w="1460" w:type="dxa"/>
            <w:tcBorders>
              <w:top w:val="nil"/>
              <w:left w:val="nil"/>
              <w:bottom w:val="nil"/>
              <w:right w:val="nil"/>
            </w:tcBorders>
            <w:shd w:val="clear" w:color="auto" w:fill="auto"/>
            <w:vAlign w:val="center"/>
            <w:hideMark/>
          </w:tcPr>
          <w:p w14:paraId="7CE17C87" w14:textId="77777777" w:rsidR="00C610FA" w:rsidRPr="008144D1" w:rsidRDefault="00C610FA" w:rsidP="008D32B5"/>
        </w:tc>
        <w:tc>
          <w:tcPr>
            <w:tcW w:w="5540" w:type="dxa"/>
            <w:tcBorders>
              <w:top w:val="nil"/>
              <w:left w:val="nil"/>
              <w:bottom w:val="nil"/>
              <w:right w:val="nil"/>
            </w:tcBorders>
            <w:shd w:val="clear" w:color="auto" w:fill="auto"/>
            <w:vAlign w:val="center"/>
            <w:hideMark/>
          </w:tcPr>
          <w:p w14:paraId="71733B67" w14:textId="77777777" w:rsidR="00C610FA" w:rsidRPr="008144D1" w:rsidRDefault="00C610FA" w:rsidP="008D32B5"/>
        </w:tc>
        <w:tc>
          <w:tcPr>
            <w:tcW w:w="1660" w:type="dxa"/>
            <w:tcBorders>
              <w:top w:val="nil"/>
              <w:left w:val="nil"/>
              <w:bottom w:val="nil"/>
              <w:right w:val="nil"/>
            </w:tcBorders>
            <w:shd w:val="clear" w:color="auto" w:fill="auto"/>
            <w:vAlign w:val="center"/>
            <w:hideMark/>
          </w:tcPr>
          <w:p w14:paraId="6CBAE211" w14:textId="77777777" w:rsidR="00C610FA" w:rsidRPr="008144D1" w:rsidRDefault="00C610FA" w:rsidP="008D32B5"/>
        </w:tc>
      </w:tr>
      <w:tr w:rsidR="00C610FA" w:rsidRPr="008144D1" w14:paraId="6ACC7FCB"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2F33A1A2" w14:textId="77777777" w:rsidR="00C610FA" w:rsidRPr="008144D1" w:rsidRDefault="00C610FA" w:rsidP="008D32B5">
            <w:pPr>
              <w:rPr>
                <w:b/>
                <w:bCs/>
              </w:rPr>
            </w:pPr>
            <w:r w:rsidRPr="008144D1">
              <w:rPr>
                <w:b/>
                <w:bCs/>
              </w:rPr>
              <w:t>GENEL İCMAL</w:t>
            </w:r>
          </w:p>
        </w:tc>
      </w:tr>
      <w:tr w:rsidR="00C610FA" w:rsidRPr="008144D1" w14:paraId="4BD5B62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24F7493" w14:textId="77777777" w:rsidR="00C610FA" w:rsidRPr="008144D1" w:rsidRDefault="00C610FA"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D37FF8B" w14:textId="77777777" w:rsidR="00C610FA" w:rsidRPr="008144D1" w:rsidRDefault="00C610FA"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8537706" w14:textId="77777777" w:rsidR="00C610FA" w:rsidRPr="008144D1" w:rsidRDefault="00C610FA"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650A0103" w14:textId="77777777" w:rsidR="00C610FA" w:rsidRPr="008144D1" w:rsidRDefault="00C610FA" w:rsidP="008D32B5">
            <w:pPr>
              <w:jc w:val="center"/>
              <w:rPr>
                <w:b/>
                <w:bCs/>
                <w:sz w:val="18"/>
                <w:szCs w:val="18"/>
              </w:rPr>
            </w:pPr>
            <w:r w:rsidRPr="008144D1">
              <w:rPr>
                <w:b/>
                <w:bCs/>
                <w:sz w:val="18"/>
                <w:szCs w:val="18"/>
              </w:rPr>
              <w:t>Pursantajı</w:t>
            </w:r>
          </w:p>
        </w:tc>
      </w:tr>
      <w:tr w:rsidR="00C610FA" w:rsidRPr="008144D1" w14:paraId="01D5A81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0B96C0D" w14:textId="77777777" w:rsidR="00C610FA" w:rsidRPr="008144D1" w:rsidRDefault="00C610FA" w:rsidP="00C610FA">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4731AEB" w14:textId="77777777" w:rsidR="00C610FA" w:rsidRPr="008144D1" w:rsidRDefault="00C610FA" w:rsidP="00C610FA">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0EDC8E4E" w14:textId="1E8093F3" w:rsidR="00C610FA" w:rsidRPr="008144D1" w:rsidRDefault="00C610FA" w:rsidP="00C610FA">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3E4BED26" w14:textId="53D225E3" w:rsidR="00C610FA" w:rsidRPr="008144D1" w:rsidRDefault="00C610FA" w:rsidP="00C610FA">
            <w:pPr>
              <w:jc w:val="right"/>
              <w:rPr>
                <w:sz w:val="16"/>
                <w:szCs w:val="16"/>
              </w:rPr>
            </w:pPr>
            <w:r>
              <w:rPr>
                <w:sz w:val="16"/>
                <w:szCs w:val="16"/>
              </w:rPr>
              <w:t>69,260406</w:t>
            </w:r>
          </w:p>
        </w:tc>
      </w:tr>
      <w:tr w:rsidR="00C610FA" w:rsidRPr="008144D1" w14:paraId="03058FE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9E59A9" w14:textId="77777777" w:rsidR="00C610FA" w:rsidRPr="008144D1" w:rsidRDefault="00C610FA" w:rsidP="00C610FA">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1E2AA65" w14:textId="77777777" w:rsidR="00C610FA" w:rsidRPr="008144D1" w:rsidRDefault="00C610FA" w:rsidP="00C610FA">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FAFDB27" w14:textId="00FE6E07" w:rsidR="00C610FA" w:rsidRPr="008144D1" w:rsidRDefault="00C610FA" w:rsidP="00C610FA">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287747AD" w14:textId="2B9AA313" w:rsidR="00C610FA" w:rsidRPr="008144D1" w:rsidRDefault="00C610FA" w:rsidP="00C610FA">
            <w:pPr>
              <w:jc w:val="right"/>
              <w:rPr>
                <w:sz w:val="16"/>
                <w:szCs w:val="16"/>
              </w:rPr>
            </w:pPr>
            <w:r>
              <w:rPr>
                <w:sz w:val="16"/>
                <w:szCs w:val="16"/>
              </w:rPr>
              <w:t>24,990540</w:t>
            </w:r>
          </w:p>
        </w:tc>
      </w:tr>
      <w:tr w:rsidR="00C610FA" w:rsidRPr="008144D1" w14:paraId="5D335A6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76DE1B8" w14:textId="77777777" w:rsidR="00C610FA" w:rsidRPr="008144D1" w:rsidRDefault="00C610FA" w:rsidP="00C610FA">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D78F2B1" w14:textId="77777777" w:rsidR="00C610FA" w:rsidRPr="008144D1" w:rsidRDefault="00C610FA" w:rsidP="00C610FA">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4403262A" w14:textId="47E49160" w:rsidR="00C610FA" w:rsidRPr="008144D1" w:rsidRDefault="00C610FA" w:rsidP="00C610FA">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7DBFADA" w14:textId="61AE29AC" w:rsidR="00C610FA" w:rsidRPr="008144D1" w:rsidRDefault="00C610FA" w:rsidP="00C610FA">
            <w:pPr>
              <w:jc w:val="right"/>
              <w:rPr>
                <w:sz w:val="16"/>
                <w:szCs w:val="16"/>
              </w:rPr>
            </w:pPr>
            <w:r>
              <w:rPr>
                <w:sz w:val="16"/>
                <w:szCs w:val="16"/>
              </w:rPr>
              <w:t>5,749055</w:t>
            </w:r>
          </w:p>
        </w:tc>
      </w:tr>
      <w:tr w:rsidR="00C610FA" w:rsidRPr="008144D1" w14:paraId="04E5E722" w14:textId="77777777" w:rsidTr="008D32B5">
        <w:trPr>
          <w:trHeight w:val="259"/>
        </w:trPr>
        <w:tc>
          <w:tcPr>
            <w:tcW w:w="560" w:type="dxa"/>
            <w:tcBorders>
              <w:top w:val="nil"/>
              <w:left w:val="nil"/>
              <w:bottom w:val="nil"/>
              <w:right w:val="nil"/>
            </w:tcBorders>
            <w:shd w:val="clear" w:color="auto" w:fill="auto"/>
            <w:noWrap/>
            <w:vAlign w:val="bottom"/>
            <w:hideMark/>
          </w:tcPr>
          <w:p w14:paraId="16202020" w14:textId="77777777" w:rsidR="00C610FA" w:rsidRPr="008144D1" w:rsidRDefault="00C610FA" w:rsidP="00C610FA">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97D2505" w14:textId="77777777" w:rsidR="00C610FA" w:rsidRPr="008144D1" w:rsidRDefault="00C610FA" w:rsidP="00C610FA">
            <w:r w:rsidRPr="008144D1">
              <w:t> </w:t>
            </w:r>
          </w:p>
        </w:tc>
        <w:tc>
          <w:tcPr>
            <w:tcW w:w="5540" w:type="dxa"/>
            <w:tcBorders>
              <w:top w:val="nil"/>
              <w:left w:val="nil"/>
              <w:bottom w:val="nil"/>
              <w:right w:val="single" w:sz="4" w:space="0" w:color="auto"/>
            </w:tcBorders>
            <w:shd w:val="clear" w:color="auto" w:fill="auto"/>
            <w:vAlign w:val="center"/>
            <w:hideMark/>
          </w:tcPr>
          <w:p w14:paraId="01020FE8" w14:textId="15A47C1F" w:rsidR="00C610FA" w:rsidRPr="008144D1" w:rsidRDefault="00C610FA" w:rsidP="00C610F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4728D7A6" w14:textId="786213DC" w:rsidR="00C610FA" w:rsidRPr="008144D1" w:rsidRDefault="00C610FA" w:rsidP="00C610FA">
            <w:pPr>
              <w:jc w:val="right"/>
              <w:rPr>
                <w:sz w:val="16"/>
                <w:szCs w:val="16"/>
              </w:rPr>
            </w:pPr>
            <w:r>
              <w:rPr>
                <w:sz w:val="16"/>
                <w:szCs w:val="16"/>
              </w:rPr>
              <w:t>100,00</w:t>
            </w:r>
          </w:p>
        </w:tc>
      </w:tr>
      <w:tr w:rsidR="00C610FA" w:rsidRPr="008144D1" w14:paraId="7FFB49E5"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2E0AA8B" w14:textId="77777777" w:rsidR="00C610FA" w:rsidRPr="008144D1" w:rsidRDefault="00C610FA" w:rsidP="008D32B5">
            <w:pPr>
              <w:rPr>
                <w:b/>
                <w:bCs/>
              </w:rPr>
            </w:pPr>
            <w:r w:rsidRPr="008144D1">
              <w:rPr>
                <w:b/>
                <w:bCs/>
              </w:rPr>
              <w:t>İNŞAAT İMALATLARI</w:t>
            </w:r>
          </w:p>
        </w:tc>
      </w:tr>
      <w:tr w:rsidR="00C610FA" w:rsidRPr="008144D1" w14:paraId="0FB3F79D"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64EC742" w14:textId="77777777" w:rsidR="00C610FA" w:rsidRPr="008144D1" w:rsidRDefault="00C610FA"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73F237D" w14:textId="77777777" w:rsidR="00C610FA" w:rsidRPr="008144D1" w:rsidRDefault="00C610FA"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C415D8F" w14:textId="77777777" w:rsidR="00C610FA" w:rsidRPr="008144D1" w:rsidRDefault="00C610FA"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2AF0734" w14:textId="77777777" w:rsidR="00C610FA" w:rsidRPr="008144D1" w:rsidRDefault="00C610FA" w:rsidP="008D32B5">
            <w:pPr>
              <w:jc w:val="center"/>
              <w:rPr>
                <w:b/>
                <w:bCs/>
                <w:sz w:val="18"/>
                <w:szCs w:val="18"/>
              </w:rPr>
            </w:pPr>
            <w:r w:rsidRPr="008144D1">
              <w:rPr>
                <w:b/>
                <w:bCs/>
                <w:sz w:val="18"/>
                <w:szCs w:val="18"/>
              </w:rPr>
              <w:t>Pursantajı</w:t>
            </w:r>
          </w:p>
        </w:tc>
      </w:tr>
      <w:tr w:rsidR="00C610FA" w:rsidRPr="008144D1" w14:paraId="47A5E67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62EEB7A" w14:textId="2661E036" w:rsidR="00C610FA" w:rsidRPr="008144D1" w:rsidRDefault="00C610FA" w:rsidP="00C610FA">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10C5C98" w14:textId="0FE187E6" w:rsidR="00C610FA" w:rsidRPr="008144D1" w:rsidRDefault="00C610FA" w:rsidP="00C610FA">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624912AD" w14:textId="2E44F796" w:rsidR="00C610FA" w:rsidRPr="008144D1" w:rsidRDefault="00C610FA" w:rsidP="00C610FA">
            <w:pPr>
              <w:rPr>
                <w:sz w:val="16"/>
                <w:szCs w:val="16"/>
              </w:rPr>
            </w:pPr>
            <w:r>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85E606C" w14:textId="3C162AFE" w:rsidR="00C610FA" w:rsidRPr="008144D1" w:rsidRDefault="00C610FA" w:rsidP="00C610FA">
            <w:pPr>
              <w:jc w:val="right"/>
              <w:rPr>
                <w:sz w:val="16"/>
                <w:szCs w:val="16"/>
              </w:rPr>
            </w:pPr>
            <w:r>
              <w:rPr>
                <w:sz w:val="16"/>
                <w:szCs w:val="16"/>
              </w:rPr>
              <w:t>2,187080</w:t>
            </w:r>
          </w:p>
        </w:tc>
      </w:tr>
      <w:tr w:rsidR="00C610FA" w:rsidRPr="008144D1" w14:paraId="610D89D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286B41A" w14:textId="6ABB1175" w:rsidR="00C610FA" w:rsidRPr="008144D1" w:rsidRDefault="00C610FA" w:rsidP="00C610FA">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4B8199E" w14:textId="11087E87" w:rsidR="00C610FA" w:rsidRPr="008144D1" w:rsidRDefault="00C610FA" w:rsidP="00C610FA">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65BBA9DF" w14:textId="5FCE99A3" w:rsidR="00C610FA" w:rsidRPr="008144D1" w:rsidRDefault="00C610FA" w:rsidP="00C610FA">
            <w:pPr>
              <w:rPr>
                <w:sz w:val="16"/>
                <w:szCs w:val="16"/>
              </w:rPr>
            </w:pPr>
            <w:r>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6B70CA4B" w14:textId="6BDDE240" w:rsidR="00C610FA" w:rsidRPr="008144D1" w:rsidRDefault="00C610FA" w:rsidP="00C610FA">
            <w:pPr>
              <w:jc w:val="right"/>
              <w:rPr>
                <w:sz w:val="16"/>
                <w:szCs w:val="16"/>
              </w:rPr>
            </w:pPr>
            <w:r>
              <w:rPr>
                <w:sz w:val="16"/>
                <w:szCs w:val="16"/>
              </w:rPr>
              <w:t>1,209637</w:t>
            </w:r>
          </w:p>
        </w:tc>
      </w:tr>
      <w:tr w:rsidR="00C610FA" w:rsidRPr="008144D1" w14:paraId="5ED098C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5F6EF5C5" w14:textId="6835AA45" w:rsidR="00C610FA" w:rsidRDefault="00C610FA" w:rsidP="00C610FA">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3ED76487" w14:textId="2D827BDF" w:rsidR="00C610FA" w:rsidRDefault="00C610FA" w:rsidP="00C610FA">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68386057" w14:textId="2E728293" w:rsidR="00C610FA" w:rsidRDefault="00C610FA" w:rsidP="00C610FA">
            <w:pPr>
              <w:rPr>
                <w:sz w:val="16"/>
                <w:szCs w:val="16"/>
              </w:rPr>
            </w:pPr>
            <w:r>
              <w:rPr>
                <w:sz w:val="16"/>
                <w:szCs w:val="16"/>
              </w:rPr>
              <w:t>C BLOK - YIKIM İMALATLARI</w:t>
            </w:r>
          </w:p>
        </w:tc>
        <w:tc>
          <w:tcPr>
            <w:tcW w:w="1660" w:type="dxa"/>
            <w:tcBorders>
              <w:top w:val="nil"/>
              <w:left w:val="nil"/>
              <w:bottom w:val="single" w:sz="4" w:space="0" w:color="auto"/>
              <w:right w:val="single" w:sz="4" w:space="0" w:color="auto"/>
            </w:tcBorders>
            <w:shd w:val="clear" w:color="auto" w:fill="auto"/>
            <w:noWrap/>
            <w:vAlign w:val="center"/>
          </w:tcPr>
          <w:p w14:paraId="55D4C684" w14:textId="238B87E4" w:rsidR="00C610FA" w:rsidRDefault="00C610FA" w:rsidP="00C610FA">
            <w:pPr>
              <w:jc w:val="right"/>
              <w:rPr>
                <w:sz w:val="16"/>
                <w:szCs w:val="16"/>
              </w:rPr>
            </w:pPr>
            <w:r>
              <w:rPr>
                <w:sz w:val="16"/>
                <w:szCs w:val="16"/>
              </w:rPr>
              <w:t>0,086734</w:t>
            </w:r>
          </w:p>
        </w:tc>
      </w:tr>
      <w:tr w:rsidR="00C610FA" w:rsidRPr="008144D1" w14:paraId="04F384B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38220E7" w14:textId="170E4732" w:rsidR="00C610FA" w:rsidRDefault="00C610FA" w:rsidP="00C610FA">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3234F524" w14:textId="119DCC02" w:rsidR="00C610FA" w:rsidRDefault="00C610FA" w:rsidP="00C610FA">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34AD3AE6" w14:textId="65998533" w:rsidR="00C610FA" w:rsidRDefault="00C610FA" w:rsidP="00C610FA">
            <w:pPr>
              <w:rPr>
                <w:sz w:val="16"/>
                <w:szCs w:val="16"/>
              </w:rPr>
            </w:pPr>
            <w:r>
              <w:rPr>
                <w:sz w:val="16"/>
                <w:szCs w:val="16"/>
              </w:rPr>
              <w:t>D BLOK YIKIM İMALATLARI</w:t>
            </w:r>
          </w:p>
        </w:tc>
        <w:tc>
          <w:tcPr>
            <w:tcW w:w="1660" w:type="dxa"/>
            <w:tcBorders>
              <w:top w:val="nil"/>
              <w:left w:val="nil"/>
              <w:bottom w:val="single" w:sz="4" w:space="0" w:color="auto"/>
              <w:right w:val="single" w:sz="4" w:space="0" w:color="auto"/>
            </w:tcBorders>
            <w:shd w:val="clear" w:color="auto" w:fill="auto"/>
            <w:noWrap/>
            <w:vAlign w:val="center"/>
          </w:tcPr>
          <w:p w14:paraId="74B954B4" w14:textId="551A8DE3" w:rsidR="00C610FA" w:rsidRDefault="00C610FA" w:rsidP="00C610FA">
            <w:pPr>
              <w:jc w:val="right"/>
              <w:rPr>
                <w:sz w:val="16"/>
                <w:szCs w:val="16"/>
              </w:rPr>
            </w:pPr>
            <w:r>
              <w:rPr>
                <w:sz w:val="16"/>
                <w:szCs w:val="16"/>
              </w:rPr>
              <w:t>0,025327</w:t>
            </w:r>
          </w:p>
        </w:tc>
      </w:tr>
      <w:tr w:rsidR="00C610FA" w:rsidRPr="008144D1" w14:paraId="790DBC0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3FB96A76" w14:textId="76C220BE" w:rsidR="00C610FA" w:rsidRDefault="00C610FA" w:rsidP="00C610FA">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tcPr>
          <w:p w14:paraId="47361798" w14:textId="106F0CB7" w:rsidR="00C610FA" w:rsidRDefault="00C610FA" w:rsidP="00C610FA">
            <w:pPr>
              <w:rPr>
                <w:sz w:val="16"/>
                <w:szCs w:val="16"/>
              </w:rPr>
            </w:pPr>
            <w:r>
              <w:rPr>
                <w:sz w:val="16"/>
                <w:szCs w:val="16"/>
              </w:rPr>
              <w:t>000.05</w:t>
            </w:r>
          </w:p>
        </w:tc>
        <w:tc>
          <w:tcPr>
            <w:tcW w:w="5540" w:type="dxa"/>
            <w:tcBorders>
              <w:top w:val="nil"/>
              <w:left w:val="nil"/>
              <w:bottom w:val="single" w:sz="4" w:space="0" w:color="auto"/>
              <w:right w:val="single" w:sz="4" w:space="0" w:color="auto"/>
            </w:tcBorders>
            <w:shd w:val="clear" w:color="auto" w:fill="auto"/>
            <w:vAlign w:val="center"/>
          </w:tcPr>
          <w:p w14:paraId="0133FD30" w14:textId="0F478D58" w:rsidR="00C610FA" w:rsidRDefault="00C610FA" w:rsidP="00C610FA">
            <w:pPr>
              <w:rPr>
                <w:sz w:val="16"/>
                <w:szCs w:val="16"/>
              </w:rPr>
            </w:pPr>
            <w:r>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4284BB2E" w14:textId="470619AC" w:rsidR="00C610FA" w:rsidRDefault="00C610FA" w:rsidP="00C610FA">
            <w:pPr>
              <w:jc w:val="right"/>
              <w:rPr>
                <w:sz w:val="16"/>
                <w:szCs w:val="16"/>
              </w:rPr>
            </w:pPr>
            <w:r>
              <w:rPr>
                <w:sz w:val="16"/>
                <w:szCs w:val="16"/>
              </w:rPr>
              <w:t>41,812662</w:t>
            </w:r>
          </w:p>
        </w:tc>
      </w:tr>
      <w:tr w:rsidR="00C610FA" w:rsidRPr="008144D1" w14:paraId="4888550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EF29E67" w14:textId="5013B7DF" w:rsidR="00C610FA" w:rsidRDefault="00C610FA" w:rsidP="00C610FA">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5CB38AB1" w14:textId="1F81BE6E" w:rsidR="00C610FA" w:rsidRDefault="00C610FA" w:rsidP="00C610FA">
            <w:pPr>
              <w:rPr>
                <w:sz w:val="16"/>
                <w:szCs w:val="16"/>
              </w:rPr>
            </w:pPr>
            <w:r>
              <w:rPr>
                <w:sz w:val="16"/>
                <w:szCs w:val="16"/>
              </w:rPr>
              <w:t>000.06</w:t>
            </w:r>
          </w:p>
        </w:tc>
        <w:tc>
          <w:tcPr>
            <w:tcW w:w="5540" w:type="dxa"/>
            <w:tcBorders>
              <w:top w:val="nil"/>
              <w:left w:val="nil"/>
              <w:bottom w:val="single" w:sz="4" w:space="0" w:color="auto"/>
              <w:right w:val="single" w:sz="4" w:space="0" w:color="auto"/>
            </w:tcBorders>
            <w:shd w:val="clear" w:color="auto" w:fill="auto"/>
            <w:vAlign w:val="center"/>
          </w:tcPr>
          <w:p w14:paraId="6EDC87C2" w14:textId="4F734253" w:rsidR="00C610FA" w:rsidRDefault="00C610FA" w:rsidP="00C610FA">
            <w:pPr>
              <w:rPr>
                <w:sz w:val="16"/>
                <w:szCs w:val="16"/>
              </w:rPr>
            </w:pPr>
            <w:r>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1D51070E" w14:textId="13C4451E" w:rsidR="00C610FA" w:rsidRDefault="00C610FA" w:rsidP="00C610FA">
            <w:pPr>
              <w:jc w:val="right"/>
              <w:rPr>
                <w:sz w:val="16"/>
                <w:szCs w:val="16"/>
              </w:rPr>
            </w:pPr>
            <w:r>
              <w:rPr>
                <w:sz w:val="16"/>
                <w:szCs w:val="16"/>
              </w:rPr>
              <w:t>21,518068</w:t>
            </w:r>
          </w:p>
        </w:tc>
      </w:tr>
      <w:tr w:rsidR="00C610FA" w:rsidRPr="008144D1" w14:paraId="1A33A2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31324562" w14:textId="6B9C5701" w:rsidR="00C610FA" w:rsidRDefault="00C610FA" w:rsidP="00C610FA">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709C8CA7" w14:textId="67C2A9A9" w:rsidR="00C610FA" w:rsidRDefault="00C610FA" w:rsidP="00C610FA">
            <w:pPr>
              <w:rPr>
                <w:sz w:val="16"/>
                <w:szCs w:val="16"/>
              </w:rPr>
            </w:pPr>
            <w:r>
              <w:rPr>
                <w:sz w:val="16"/>
                <w:szCs w:val="16"/>
              </w:rPr>
              <w:t>000.07</w:t>
            </w:r>
          </w:p>
        </w:tc>
        <w:tc>
          <w:tcPr>
            <w:tcW w:w="5540" w:type="dxa"/>
            <w:tcBorders>
              <w:top w:val="nil"/>
              <w:left w:val="nil"/>
              <w:bottom w:val="single" w:sz="4" w:space="0" w:color="auto"/>
              <w:right w:val="single" w:sz="4" w:space="0" w:color="auto"/>
            </w:tcBorders>
            <w:shd w:val="clear" w:color="auto" w:fill="auto"/>
            <w:vAlign w:val="center"/>
          </w:tcPr>
          <w:p w14:paraId="40CCCA85" w14:textId="31F3B29B" w:rsidR="00C610FA" w:rsidRDefault="00C610FA" w:rsidP="00C610FA">
            <w:pPr>
              <w:rPr>
                <w:sz w:val="16"/>
                <w:szCs w:val="16"/>
              </w:rPr>
            </w:pPr>
            <w:r>
              <w:rPr>
                <w:sz w:val="16"/>
                <w:szCs w:val="16"/>
              </w:rPr>
              <w:t>C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0B8220DE" w14:textId="6D17A199" w:rsidR="00C610FA" w:rsidRDefault="00C610FA" w:rsidP="00C610FA">
            <w:pPr>
              <w:jc w:val="right"/>
              <w:rPr>
                <w:sz w:val="16"/>
                <w:szCs w:val="16"/>
              </w:rPr>
            </w:pPr>
            <w:r>
              <w:rPr>
                <w:sz w:val="16"/>
                <w:szCs w:val="16"/>
              </w:rPr>
              <w:t>1,814108</w:t>
            </w:r>
          </w:p>
        </w:tc>
      </w:tr>
      <w:tr w:rsidR="00C610FA" w:rsidRPr="008144D1" w14:paraId="3684930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9E3E3D6" w14:textId="3E9F5AC0" w:rsidR="00C610FA" w:rsidRDefault="00C610FA" w:rsidP="00C610FA">
            <w:pPr>
              <w:jc w:val="center"/>
              <w:rPr>
                <w:sz w:val="16"/>
                <w:szCs w:val="16"/>
              </w:rPr>
            </w:pPr>
            <w:r>
              <w:rPr>
                <w:sz w:val="16"/>
                <w:szCs w:val="16"/>
              </w:rPr>
              <w:t>8</w:t>
            </w:r>
          </w:p>
        </w:tc>
        <w:tc>
          <w:tcPr>
            <w:tcW w:w="1460" w:type="dxa"/>
            <w:tcBorders>
              <w:top w:val="nil"/>
              <w:left w:val="nil"/>
              <w:bottom w:val="single" w:sz="4" w:space="0" w:color="auto"/>
              <w:right w:val="single" w:sz="4" w:space="0" w:color="auto"/>
            </w:tcBorders>
            <w:shd w:val="clear" w:color="auto" w:fill="auto"/>
            <w:vAlign w:val="center"/>
          </w:tcPr>
          <w:p w14:paraId="46A8753D" w14:textId="02694E72" w:rsidR="00C610FA" w:rsidRDefault="00C610FA" w:rsidP="00C610FA">
            <w:pPr>
              <w:rPr>
                <w:sz w:val="16"/>
                <w:szCs w:val="16"/>
              </w:rPr>
            </w:pPr>
            <w:r>
              <w:rPr>
                <w:sz w:val="16"/>
                <w:szCs w:val="16"/>
              </w:rPr>
              <w:t>000.08</w:t>
            </w:r>
          </w:p>
        </w:tc>
        <w:tc>
          <w:tcPr>
            <w:tcW w:w="5540" w:type="dxa"/>
            <w:tcBorders>
              <w:top w:val="nil"/>
              <w:left w:val="nil"/>
              <w:bottom w:val="single" w:sz="4" w:space="0" w:color="auto"/>
              <w:right w:val="single" w:sz="4" w:space="0" w:color="auto"/>
            </w:tcBorders>
            <w:shd w:val="clear" w:color="auto" w:fill="auto"/>
            <w:vAlign w:val="center"/>
          </w:tcPr>
          <w:p w14:paraId="47A67F99" w14:textId="1CF324F6" w:rsidR="00C610FA" w:rsidRDefault="00C610FA" w:rsidP="00C610FA">
            <w:pPr>
              <w:rPr>
                <w:sz w:val="16"/>
                <w:szCs w:val="16"/>
              </w:rPr>
            </w:pPr>
            <w:r>
              <w:rPr>
                <w:sz w:val="16"/>
                <w:szCs w:val="16"/>
              </w:rPr>
              <w:t>D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5979F3A3" w14:textId="36DDB807" w:rsidR="00C610FA" w:rsidRDefault="00C610FA" w:rsidP="00C610FA">
            <w:pPr>
              <w:jc w:val="right"/>
              <w:rPr>
                <w:sz w:val="16"/>
                <w:szCs w:val="16"/>
              </w:rPr>
            </w:pPr>
            <w:r>
              <w:rPr>
                <w:sz w:val="16"/>
                <w:szCs w:val="16"/>
              </w:rPr>
              <w:t>0,606789</w:t>
            </w:r>
          </w:p>
        </w:tc>
      </w:tr>
      <w:tr w:rsidR="00C610FA" w:rsidRPr="008144D1" w14:paraId="23875D93" w14:textId="77777777" w:rsidTr="008D32B5">
        <w:trPr>
          <w:trHeight w:val="259"/>
        </w:trPr>
        <w:tc>
          <w:tcPr>
            <w:tcW w:w="560" w:type="dxa"/>
            <w:tcBorders>
              <w:top w:val="nil"/>
              <w:left w:val="nil"/>
              <w:bottom w:val="nil"/>
              <w:right w:val="nil"/>
            </w:tcBorders>
            <w:shd w:val="clear" w:color="auto" w:fill="auto"/>
            <w:noWrap/>
            <w:vAlign w:val="bottom"/>
            <w:hideMark/>
          </w:tcPr>
          <w:p w14:paraId="0D3715C2" w14:textId="0B92CEC7" w:rsidR="00C610FA" w:rsidRPr="008144D1" w:rsidRDefault="00C610FA" w:rsidP="00C610FA">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154A6C93" w14:textId="74F657C0" w:rsidR="00C610FA" w:rsidRPr="008144D1" w:rsidRDefault="00C610FA" w:rsidP="00C610FA">
            <w:r>
              <w:t> </w:t>
            </w:r>
          </w:p>
        </w:tc>
        <w:tc>
          <w:tcPr>
            <w:tcW w:w="5540" w:type="dxa"/>
            <w:tcBorders>
              <w:top w:val="nil"/>
              <w:left w:val="nil"/>
              <w:bottom w:val="nil"/>
              <w:right w:val="single" w:sz="4" w:space="0" w:color="auto"/>
            </w:tcBorders>
            <w:shd w:val="clear" w:color="auto" w:fill="auto"/>
            <w:vAlign w:val="center"/>
            <w:hideMark/>
          </w:tcPr>
          <w:p w14:paraId="6334069C" w14:textId="4902053B" w:rsidR="00C610FA" w:rsidRPr="008144D1" w:rsidRDefault="00C610FA" w:rsidP="00C610F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DEE8C40" w14:textId="389645CC" w:rsidR="00C610FA" w:rsidRPr="008144D1" w:rsidRDefault="00C610FA" w:rsidP="00C610FA">
            <w:pPr>
              <w:jc w:val="right"/>
              <w:rPr>
                <w:sz w:val="16"/>
                <w:szCs w:val="16"/>
              </w:rPr>
            </w:pPr>
            <w:r>
              <w:rPr>
                <w:sz w:val="16"/>
                <w:szCs w:val="16"/>
              </w:rPr>
              <w:t>69,26</w:t>
            </w:r>
          </w:p>
        </w:tc>
      </w:tr>
      <w:tr w:rsidR="00C610FA" w:rsidRPr="008144D1" w14:paraId="5AA60EE1"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B1DA094" w14:textId="77777777" w:rsidR="00C610FA" w:rsidRPr="008144D1" w:rsidRDefault="00C610FA" w:rsidP="008D32B5">
            <w:pPr>
              <w:rPr>
                <w:b/>
                <w:bCs/>
              </w:rPr>
            </w:pPr>
            <w:r w:rsidRPr="008144D1">
              <w:rPr>
                <w:b/>
                <w:bCs/>
              </w:rPr>
              <w:t>MEKANİK İMALATLAR</w:t>
            </w:r>
          </w:p>
        </w:tc>
      </w:tr>
      <w:tr w:rsidR="00C610FA" w:rsidRPr="008144D1" w14:paraId="40CC3460"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F95A1A9" w14:textId="77777777" w:rsidR="00C610FA" w:rsidRPr="008144D1" w:rsidRDefault="00C610FA"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A6794A8" w14:textId="77777777" w:rsidR="00C610FA" w:rsidRPr="008144D1" w:rsidRDefault="00C610FA"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2BEB6B8" w14:textId="77777777" w:rsidR="00C610FA" w:rsidRPr="008144D1" w:rsidRDefault="00C610FA"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9746179" w14:textId="77777777" w:rsidR="00C610FA" w:rsidRPr="008144D1" w:rsidRDefault="00C610FA" w:rsidP="008D32B5">
            <w:pPr>
              <w:jc w:val="center"/>
              <w:rPr>
                <w:b/>
                <w:bCs/>
                <w:sz w:val="18"/>
                <w:szCs w:val="18"/>
              </w:rPr>
            </w:pPr>
            <w:r w:rsidRPr="008144D1">
              <w:rPr>
                <w:b/>
                <w:bCs/>
                <w:sz w:val="18"/>
                <w:szCs w:val="18"/>
              </w:rPr>
              <w:t>Pursantajı</w:t>
            </w:r>
          </w:p>
        </w:tc>
      </w:tr>
      <w:tr w:rsidR="00C610FA" w:rsidRPr="008144D1" w14:paraId="67C8A20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022369" w14:textId="71BCD79E" w:rsidR="00C610FA" w:rsidRPr="008144D1" w:rsidRDefault="00C610FA" w:rsidP="00C610FA">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E15597E" w14:textId="0A442C59" w:rsidR="00C610FA" w:rsidRPr="008144D1" w:rsidRDefault="00C610FA" w:rsidP="00C610FA">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44173BC5" w14:textId="09F69C7E" w:rsidR="00C610FA" w:rsidRPr="008144D1" w:rsidRDefault="00C610FA" w:rsidP="00C610FA">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4A5CDE4A" w14:textId="7093623A" w:rsidR="00C610FA" w:rsidRPr="008144D1" w:rsidRDefault="00C610FA" w:rsidP="00C610FA">
            <w:pPr>
              <w:jc w:val="right"/>
              <w:rPr>
                <w:sz w:val="16"/>
                <w:szCs w:val="16"/>
              </w:rPr>
            </w:pPr>
            <w:r>
              <w:rPr>
                <w:sz w:val="16"/>
                <w:szCs w:val="16"/>
              </w:rPr>
              <w:t>2,813660</w:t>
            </w:r>
          </w:p>
        </w:tc>
      </w:tr>
      <w:tr w:rsidR="00C610FA" w:rsidRPr="008144D1" w14:paraId="5FCED14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6FD155A" w14:textId="7784F9E3" w:rsidR="00C610FA" w:rsidRPr="008144D1" w:rsidRDefault="00C610FA" w:rsidP="00C610FA">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628EE9F" w14:textId="3D0FE953" w:rsidR="00C610FA" w:rsidRPr="008144D1" w:rsidRDefault="00C610FA" w:rsidP="00C610FA">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6B5703D4" w14:textId="39D58DCD" w:rsidR="00C610FA" w:rsidRPr="008144D1" w:rsidRDefault="00C610FA" w:rsidP="00C610FA">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043AD375" w14:textId="372F644B" w:rsidR="00C610FA" w:rsidRPr="008144D1" w:rsidRDefault="00C610FA" w:rsidP="00C610FA">
            <w:pPr>
              <w:jc w:val="right"/>
              <w:rPr>
                <w:sz w:val="16"/>
                <w:szCs w:val="16"/>
              </w:rPr>
            </w:pPr>
            <w:r>
              <w:rPr>
                <w:sz w:val="16"/>
                <w:szCs w:val="16"/>
              </w:rPr>
              <w:t>0,240393</w:t>
            </w:r>
          </w:p>
        </w:tc>
      </w:tr>
      <w:tr w:rsidR="00C610FA" w:rsidRPr="008144D1" w14:paraId="41E8BD7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C402761" w14:textId="741B92F6" w:rsidR="00C610FA" w:rsidRPr="008144D1" w:rsidRDefault="00C610FA" w:rsidP="00C610FA">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43374C0" w14:textId="5519023D" w:rsidR="00C610FA" w:rsidRPr="008144D1" w:rsidRDefault="00C610FA" w:rsidP="00C610FA">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2512D2A7" w14:textId="7967DA5A" w:rsidR="00C610FA" w:rsidRPr="008144D1" w:rsidRDefault="00C610FA" w:rsidP="00C610FA">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E280F88" w14:textId="05CF6972" w:rsidR="00C610FA" w:rsidRPr="008144D1" w:rsidRDefault="00C610FA" w:rsidP="00C610FA">
            <w:pPr>
              <w:jc w:val="right"/>
              <w:rPr>
                <w:sz w:val="16"/>
                <w:szCs w:val="16"/>
              </w:rPr>
            </w:pPr>
            <w:r>
              <w:rPr>
                <w:sz w:val="16"/>
                <w:szCs w:val="16"/>
              </w:rPr>
              <w:t>1,470772</w:t>
            </w:r>
          </w:p>
        </w:tc>
      </w:tr>
      <w:tr w:rsidR="00C610FA" w:rsidRPr="008144D1" w14:paraId="18A4975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B8FE4F" w14:textId="6AC99612" w:rsidR="00C610FA" w:rsidRPr="008144D1" w:rsidRDefault="00C610FA" w:rsidP="00C610FA">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0C00D726" w14:textId="59A42DDD" w:rsidR="00C610FA" w:rsidRPr="008144D1" w:rsidRDefault="00C610FA" w:rsidP="00C610FA">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174A73FF" w14:textId="796CD682" w:rsidR="00C610FA" w:rsidRPr="008144D1" w:rsidRDefault="00C610FA" w:rsidP="00C610FA">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1E50B10A" w14:textId="200BC067" w:rsidR="00C610FA" w:rsidRPr="008144D1" w:rsidRDefault="00C610FA" w:rsidP="00C610FA">
            <w:pPr>
              <w:jc w:val="right"/>
              <w:rPr>
                <w:sz w:val="16"/>
                <w:szCs w:val="16"/>
              </w:rPr>
            </w:pPr>
            <w:r>
              <w:rPr>
                <w:sz w:val="16"/>
                <w:szCs w:val="16"/>
              </w:rPr>
              <w:t>0,654993</w:t>
            </w:r>
          </w:p>
        </w:tc>
      </w:tr>
      <w:tr w:rsidR="00C610FA" w:rsidRPr="008144D1" w14:paraId="44DE8DD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D4E9BC0" w14:textId="37256019" w:rsidR="00C610FA" w:rsidRPr="008144D1" w:rsidRDefault="00C610FA" w:rsidP="00C610FA">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4BBA08F7" w14:textId="69229CDF" w:rsidR="00C610FA" w:rsidRPr="008144D1" w:rsidRDefault="00C610FA" w:rsidP="00C610FA">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3AF6BB15" w14:textId="5B23F68D" w:rsidR="00C610FA" w:rsidRPr="008144D1" w:rsidRDefault="00C610FA" w:rsidP="00C610FA">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2673D5D2" w14:textId="26CB94C3" w:rsidR="00C610FA" w:rsidRPr="008144D1" w:rsidRDefault="00C610FA" w:rsidP="00C610FA">
            <w:pPr>
              <w:jc w:val="right"/>
              <w:rPr>
                <w:sz w:val="16"/>
                <w:szCs w:val="16"/>
              </w:rPr>
            </w:pPr>
            <w:r>
              <w:rPr>
                <w:sz w:val="16"/>
                <w:szCs w:val="16"/>
              </w:rPr>
              <w:t>0,143204</w:t>
            </w:r>
          </w:p>
        </w:tc>
      </w:tr>
      <w:tr w:rsidR="00C610FA" w:rsidRPr="008144D1" w14:paraId="7593DF3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F34B11" w14:textId="656D6BEF" w:rsidR="00C610FA" w:rsidRPr="008144D1" w:rsidRDefault="00C610FA" w:rsidP="00C610FA">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1893913D" w14:textId="77E36ECD" w:rsidR="00C610FA" w:rsidRPr="008144D1" w:rsidRDefault="00C610FA" w:rsidP="00C610FA">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70377E44" w14:textId="137630B8" w:rsidR="00C610FA" w:rsidRPr="008144D1" w:rsidRDefault="00C610FA" w:rsidP="00C610FA">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1BF3DDE2" w14:textId="4C0F7CD3" w:rsidR="00C610FA" w:rsidRPr="008144D1" w:rsidRDefault="00C610FA" w:rsidP="00C610FA">
            <w:pPr>
              <w:jc w:val="right"/>
              <w:rPr>
                <w:sz w:val="16"/>
                <w:szCs w:val="16"/>
              </w:rPr>
            </w:pPr>
            <w:r>
              <w:rPr>
                <w:sz w:val="16"/>
                <w:szCs w:val="16"/>
              </w:rPr>
              <w:t>14,243393</w:t>
            </w:r>
          </w:p>
        </w:tc>
      </w:tr>
      <w:tr w:rsidR="00C610FA" w:rsidRPr="008144D1" w14:paraId="7923F3F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E7696B" w14:textId="3D89B5EE" w:rsidR="00C610FA" w:rsidRPr="008144D1" w:rsidRDefault="00C610FA" w:rsidP="00C610FA">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7CC4144B" w14:textId="362D2B5A" w:rsidR="00C610FA" w:rsidRPr="008144D1" w:rsidRDefault="00C610FA" w:rsidP="00C610FA">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094B8D11" w14:textId="532DE022" w:rsidR="00C610FA" w:rsidRPr="008144D1" w:rsidRDefault="00C610FA" w:rsidP="00C610FA">
            <w:pPr>
              <w:rPr>
                <w:sz w:val="16"/>
                <w:szCs w:val="16"/>
              </w:rPr>
            </w:pPr>
            <w:r>
              <w:rPr>
                <w:sz w:val="16"/>
                <w:szCs w:val="16"/>
              </w:rPr>
              <w:t>GENEL MEKANİK İŞLER</w:t>
            </w:r>
          </w:p>
        </w:tc>
        <w:tc>
          <w:tcPr>
            <w:tcW w:w="1660" w:type="dxa"/>
            <w:tcBorders>
              <w:top w:val="nil"/>
              <w:left w:val="nil"/>
              <w:bottom w:val="single" w:sz="4" w:space="0" w:color="auto"/>
              <w:right w:val="single" w:sz="4" w:space="0" w:color="auto"/>
            </w:tcBorders>
            <w:shd w:val="clear" w:color="auto" w:fill="auto"/>
            <w:noWrap/>
            <w:vAlign w:val="center"/>
            <w:hideMark/>
          </w:tcPr>
          <w:p w14:paraId="326F768E" w14:textId="664C0618" w:rsidR="00C610FA" w:rsidRPr="008144D1" w:rsidRDefault="00C610FA" w:rsidP="00C610FA">
            <w:pPr>
              <w:jc w:val="right"/>
              <w:rPr>
                <w:sz w:val="16"/>
                <w:szCs w:val="16"/>
              </w:rPr>
            </w:pPr>
            <w:r>
              <w:rPr>
                <w:sz w:val="16"/>
                <w:szCs w:val="16"/>
              </w:rPr>
              <w:t>1,229199</w:t>
            </w:r>
          </w:p>
        </w:tc>
      </w:tr>
      <w:tr w:rsidR="00C610FA" w:rsidRPr="008144D1" w14:paraId="45007C5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35C3667" w14:textId="0D92B218" w:rsidR="00C610FA" w:rsidRPr="008144D1" w:rsidRDefault="00C610FA" w:rsidP="00C610FA">
            <w:pPr>
              <w:jc w:val="center"/>
              <w:rPr>
                <w:sz w:val="16"/>
                <w:szCs w:val="16"/>
              </w:rPr>
            </w:pPr>
            <w:r>
              <w:rPr>
                <w:sz w:val="16"/>
                <w:szCs w:val="16"/>
              </w:rPr>
              <w:t>8</w:t>
            </w:r>
          </w:p>
        </w:tc>
        <w:tc>
          <w:tcPr>
            <w:tcW w:w="1460" w:type="dxa"/>
            <w:tcBorders>
              <w:top w:val="nil"/>
              <w:left w:val="nil"/>
              <w:bottom w:val="single" w:sz="4" w:space="0" w:color="auto"/>
              <w:right w:val="single" w:sz="4" w:space="0" w:color="auto"/>
            </w:tcBorders>
            <w:shd w:val="clear" w:color="auto" w:fill="auto"/>
            <w:vAlign w:val="center"/>
          </w:tcPr>
          <w:p w14:paraId="539FC277" w14:textId="4FC7015C" w:rsidR="00C610FA" w:rsidRDefault="00C610FA" w:rsidP="00C610FA">
            <w:pPr>
              <w:rPr>
                <w:sz w:val="16"/>
                <w:szCs w:val="16"/>
              </w:rPr>
            </w:pPr>
            <w:r>
              <w:rPr>
                <w:sz w:val="16"/>
                <w:szCs w:val="16"/>
              </w:rPr>
              <w:t>001.09</w:t>
            </w:r>
          </w:p>
        </w:tc>
        <w:tc>
          <w:tcPr>
            <w:tcW w:w="5540" w:type="dxa"/>
            <w:tcBorders>
              <w:top w:val="nil"/>
              <w:left w:val="nil"/>
              <w:bottom w:val="single" w:sz="4" w:space="0" w:color="auto"/>
              <w:right w:val="single" w:sz="4" w:space="0" w:color="auto"/>
            </w:tcBorders>
            <w:shd w:val="clear" w:color="auto" w:fill="auto"/>
            <w:vAlign w:val="center"/>
          </w:tcPr>
          <w:p w14:paraId="32F44026" w14:textId="208BFA92" w:rsidR="00C610FA" w:rsidRDefault="00C610FA" w:rsidP="00C610FA">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5F4DC160" w14:textId="351865D7" w:rsidR="00C610FA" w:rsidRDefault="00C610FA" w:rsidP="00C610FA">
            <w:pPr>
              <w:jc w:val="right"/>
              <w:rPr>
                <w:sz w:val="16"/>
                <w:szCs w:val="16"/>
              </w:rPr>
            </w:pPr>
            <w:r>
              <w:rPr>
                <w:sz w:val="16"/>
                <w:szCs w:val="16"/>
              </w:rPr>
              <w:t>4,194925</w:t>
            </w:r>
          </w:p>
        </w:tc>
      </w:tr>
      <w:tr w:rsidR="00C610FA" w:rsidRPr="008144D1" w14:paraId="68CE3652" w14:textId="77777777" w:rsidTr="008D32B5">
        <w:trPr>
          <w:trHeight w:val="259"/>
        </w:trPr>
        <w:tc>
          <w:tcPr>
            <w:tcW w:w="560" w:type="dxa"/>
            <w:tcBorders>
              <w:top w:val="nil"/>
              <w:left w:val="nil"/>
              <w:bottom w:val="nil"/>
              <w:right w:val="nil"/>
            </w:tcBorders>
            <w:shd w:val="clear" w:color="auto" w:fill="auto"/>
            <w:noWrap/>
            <w:vAlign w:val="bottom"/>
            <w:hideMark/>
          </w:tcPr>
          <w:p w14:paraId="7352FE0E" w14:textId="39AEC580" w:rsidR="00C610FA" w:rsidRPr="008144D1" w:rsidRDefault="00C610FA" w:rsidP="00C610FA">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51E94942" w14:textId="01578A26" w:rsidR="00C610FA" w:rsidRPr="008144D1" w:rsidRDefault="00C610FA" w:rsidP="00C610FA">
            <w:r>
              <w:t> </w:t>
            </w:r>
          </w:p>
        </w:tc>
        <w:tc>
          <w:tcPr>
            <w:tcW w:w="5540" w:type="dxa"/>
            <w:tcBorders>
              <w:top w:val="nil"/>
              <w:left w:val="nil"/>
              <w:bottom w:val="nil"/>
              <w:right w:val="single" w:sz="4" w:space="0" w:color="auto"/>
            </w:tcBorders>
            <w:shd w:val="clear" w:color="auto" w:fill="auto"/>
            <w:vAlign w:val="center"/>
            <w:hideMark/>
          </w:tcPr>
          <w:p w14:paraId="7DAC51A6" w14:textId="4D59953F" w:rsidR="00C610FA" w:rsidRPr="008144D1" w:rsidRDefault="00C610FA" w:rsidP="00C610F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6C543FD" w14:textId="49488F24" w:rsidR="00C610FA" w:rsidRPr="008144D1" w:rsidRDefault="00C610FA" w:rsidP="00C610FA">
            <w:pPr>
              <w:jc w:val="right"/>
              <w:rPr>
                <w:sz w:val="16"/>
                <w:szCs w:val="16"/>
              </w:rPr>
            </w:pPr>
            <w:r>
              <w:rPr>
                <w:sz w:val="16"/>
                <w:szCs w:val="16"/>
              </w:rPr>
              <w:t>24,99</w:t>
            </w:r>
          </w:p>
        </w:tc>
      </w:tr>
      <w:tr w:rsidR="00C610FA" w:rsidRPr="008144D1" w14:paraId="03DF856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A06D9D4" w14:textId="77777777" w:rsidR="00C610FA" w:rsidRPr="008144D1" w:rsidRDefault="00C610FA" w:rsidP="008D32B5">
            <w:pPr>
              <w:rPr>
                <w:b/>
                <w:bCs/>
              </w:rPr>
            </w:pPr>
            <w:r w:rsidRPr="008144D1">
              <w:rPr>
                <w:b/>
                <w:bCs/>
              </w:rPr>
              <w:lastRenderedPageBreak/>
              <w:t>ELEKTRİK İMALATLARI</w:t>
            </w:r>
          </w:p>
        </w:tc>
      </w:tr>
      <w:tr w:rsidR="00C610FA" w:rsidRPr="008144D1" w14:paraId="13A232DC"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10D0BF8" w14:textId="77777777" w:rsidR="00C610FA" w:rsidRPr="008144D1" w:rsidRDefault="00C610FA"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C90FD3D" w14:textId="77777777" w:rsidR="00C610FA" w:rsidRPr="008144D1" w:rsidRDefault="00C610FA"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14FE653" w14:textId="77777777" w:rsidR="00C610FA" w:rsidRPr="008144D1" w:rsidRDefault="00C610FA"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143DDD6" w14:textId="77777777" w:rsidR="00C610FA" w:rsidRPr="008144D1" w:rsidRDefault="00C610FA" w:rsidP="008D32B5">
            <w:pPr>
              <w:jc w:val="center"/>
              <w:rPr>
                <w:b/>
                <w:bCs/>
                <w:sz w:val="18"/>
                <w:szCs w:val="18"/>
              </w:rPr>
            </w:pPr>
            <w:r w:rsidRPr="008144D1">
              <w:rPr>
                <w:b/>
                <w:bCs/>
                <w:sz w:val="18"/>
                <w:szCs w:val="18"/>
              </w:rPr>
              <w:t>Pursantajı</w:t>
            </w:r>
          </w:p>
        </w:tc>
      </w:tr>
      <w:tr w:rsidR="00C610FA" w:rsidRPr="008144D1" w14:paraId="3A3A0C1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085ECC6" w14:textId="0C4CC023" w:rsidR="00C610FA" w:rsidRPr="008144D1" w:rsidRDefault="00C610FA" w:rsidP="00C610FA">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CD95361" w14:textId="2B73DFE4" w:rsidR="00C610FA" w:rsidRPr="008144D1" w:rsidRDefault="00C610FA" w:rsidP="00C610FA">
            <w:pPr>
              <w:rPr>
                <w:sz w:val="16"/>
                <w:szCs w:val="16"/>
              </w:rPr>
            </w:pPr>
            <w:r>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786075D8" w14:textId="7C70AAD4" w:rsidR="00C610FA" w:rsidRPr="008144D1" w:rsidRDefault="00C610FA" w:rsidP="00C610FA">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2795D5DB" w14:textId="58E171D4" w:rsidR="00C610FA" w:rsidRPr="008144D1" w:rsidRDefault="00C610FA" w:rsidP="00C610FA">
            <w:pPr>
              <w:jc w:val="right"/>
              <w:rPr>
                <w:sz w:val="16"/>
                <w:szCs w:val="16"/>
              </w:rPr>
            </w:pPr>
            <w:r>
              <w:rPr>
                <w:sz w:val="16"/>
                <w:szCs w:val="16"/>
              </w:rPr>
              <w:t>2,174331</w:t>
            </w:r>
          </w:p>
        </w:tc>
      </w:tr>
      <w:tr w:rsidR="00C610FA" w:rsidRPr="008144D1" w14:paraId="17EF4BD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FEEF73E" w14:textId="251D0183" w:rsidR="00C610FA" w:rsidRPr="008144D1" w:rsidRDefault="00C610FA" w:rsidP="00C610FA">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D8FEF65" w14:textId="1397F22E" w:rsidR="00C610FA" w:rsidRPr="008144D1" w:rsidRDefault="00C610FA" w:rsidP="00C610FA">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45DFE8C8" w14:textId="7A120214" w:rsidR="00C610FA" w:rsidRPr="008144D1" w:rsidRDefault="00C610FA" w:rsidP="00C610FA">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39F21A7F" w14:textId="6EBCC110" w:rsidR="00C610FA" w:rsidRPr="008144D1" w:rsidRDefault="00C610FA" w:rsidP="00C610FA">
            <w:pPr>
              <w:jc w:val="right"/>
              <w:rPr>
                <w:sz w:val="16"/>
                <w:szCs w:val="16"/>
              </w:rPr>
            </w:pPr>
            <w:r>
              <w:rPr>
                <w:sz w:val="16"/>
                <w:szCs w:val="16"/>
              </w:rPr>
              <w:t>1,918629</w:t>
            </w:r>
          </w:p>
        </w:tc>
      </w:tr>
      <w:tr w:rsidR="00C610FA" w:rsidRPr="008144D1" w14:paraId="01F9CEA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23C1D96" w14:textId="03632ED3" w:rsidR="00C610FA" w:rsidRPr="008144D1" w:rsidRDefault="00C610FA" w:rsidP="00C610FA">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747F814" w14:textId="40DC5ACB" w:rsidR="00C610FA" w:rsidRPr="008144D1" w:rsidRDefault="00C610FA" w:rsidP="00C610FA">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F050961" w14:textId="25018486" w:rsidR="00C610FA" w:rsidRPr="008144D1" w:rsidRDefault="00C610FA" w:rsidP="00C610FA">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F45C095" w14:textId="7E752380" w:rsidR="00C610FA" w:rsidRPr="008144D1" w:rsidRDefault="00C610FA" w:rsidP="00C610FA">
            <w:pPr>
              <w:jc w:val="right"/>
              <w:rPr>
                <w:sz w:val="16"/>
                <w:szCs w:val="16"/>
              </w:rPr>
            </w:pPr>
            <w:r>
              <w:rPr>
                <w:sz w:val="16"/>
                <w:szCs w:val="16"/>
              </w:rPr>
              <w:t>1,509155</w:t>
            </w:r>
          </w:p>
        </w:tc>
      </w:tr>
      <w:tr w:rsidR="00C610FA" w:rsidRPr="008144D1" w14:paraId="7A87212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7798AD2" w14:textId="1B70FF1D" w:rsidR="00C610FA" w:rsidRPr="008144D1" w:rsidRDefault="00C610FA" w:rsidP="00C610FA">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3CCF964C" w14:textId="3197510A" w:rsidR="00C610FA" w:rsidRPr="008144D1" w:rsidRDefault="00C610FA" w:rsidP="00C610FA">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02C5C3B2" w14:textId="22B74934" w:rsidR="00C610FA" w:rsidRPr="008144D1" w:rsidRDefault="00C610FA" w:rsidP="00C610FA">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7F12E38" w14:textId="0AFEC5EC" w:rsidR="00C610FA" w:rsidRPr="008144D1" w:rsidRDefault="00C610FA" w:rsidP="00C610FA">
            <w:pPr>
              <w:jc w:val="right"/>
              <w:rPr>
                <w:sz w:val="16"/>
                <w:szCs w:val="16"/>
              </w:rPr>
            </w:pPr>
            <w:r>
              <w:rPr>
                <w:sz w:val="16"/>
                <w:szCs w:val="16"/>
              </w:rPr>
              <w:t>0,146940</w:t>
            </w:r>
          </w:p>
        </w:tc>
      </w:tr>
      <w:tr w:rsidR="00C610FA" w:rsidRPr="008144D1" w14:paraId="746BEEDD" w14:textId="77777777" w:rsidTr="008D32B5">
        <w:trPr>
          <w:trHeight w:val="259"/>
        </w:trPr>
        <w:tc>
          <w:tcPr>
            <w:tcW w:w="560" w:type="dxa"/>
            <w:tcBorders>
              <w:top w:val="nil"/>
              <w:left w:val="nil"/>
              <w:bottom w:val="nil"/>
              <w:right w:val="nil"/>
            </w:tcBorders>
            <w:shd w:val="clear" w:color="auto" w:fill="auto"/>
            <w:noWrap/>
            <w:vAlign w:val="bottom"/>
            <w:hideMark/>
          </w:tcPr>
          <w:p w14:paraId="2D0F4A28" w14:textId="50F85565" w:rsidR="00C610FA" w:rsidRPr="008144D1" w:rsidRDefault="00C610FA" w:rsidP="00C610FA">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3E9C9F8C" w14:textId="709D7A02" w:rsidR="00C610FA" w:rsidRPr="008144D1" w:rsidRDefault="00C610FA" w:rsidP="00C610FA">
            <w:r>
              <w:t> </w:t>
            </w:r>
          </w:p>
        </w:tc>
        <w:tc>
          <w:tcPr>
            <w:tcW w:w="5540" w:type="dxa"/>
            <w:tcBorders>
              <w:top w:val="nil"/>
              <w:left w:val="nil"/>
              <w:bottom w:val="nil"/>
              <w:right w:val="single" w:sz="4" w:space="0" w:color="auto"/>
            </w:tcBorders>
            <w:shd w:val="clear" w:color="auto" w:fill="auto"/>
            <w:vAlign w:val="center"/>
            <w:hideMark/>
          </w:tcPr>
          <w:p w14:paraId="19A18E7C" w14:textId="18D0D294" w:rsidR="00C610FA" w:rsidRPr="008144D1" w:rsidRDefault="00C610FA" w:rsidP="00C610F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5E3EF9B" w14:textId="7B23844D" w:rsidR="00C610FA" w:rsidRPr="008144D1" w:rsidRDefault="00C610FA" w:rsidP="00C610FA">
            <w:pPr>
              <w:jc w:val="right"/>
              <w:rPr>
                <w:sz w:val="16"/>
                <w:szCs w:val="16"/>
              </w:rPr>
            </w:pPr>
            <w:r>
              <w:rPr>
                <w:sz w:val="16"/>
                <w:szCs w:val="16"/>
              </w:rPr>
              <w:t>5,75</w:t>
            </w:r>
          </w:p>
        </w:tc>
      </w:tr>
    </w:tbl>
    <w:p w14:paraId="6BB78127" w14:textId="77777777" w:rsidR="00C610FA" w:rsidRDefault="00C610FA" w:rsidP="00C610FA">
      <w:pPr>
        <w:jc w:val="both"/>
      </w:pPr>
    </w:p>
    <w:p w14:paraId="79E2B285" w14:textId="77777777" w:rsidR="00C610FA" w:rsidRDefault="00C610FA" w:rsidP="00C610FA">
      <w:pPr>
        <w:jc w:val="both"/>
      </w:pPr>
    </w:p>
    <w:p w14:paraId="08E7942D" w14:textId="77777777" w:rsidR="00C610FA" w:rsidRPr="00007C0F" w:rsidRDefault="00C610FA" w:rsidP="00C610FA">
      <w:pPr>
        <w:jc w:val="both"/>
      </w:pPr>
    </w:p>
    <w:p w14:paraId="372C3F91" w14:textId="77777777" w:rsidR="00C610FA" w:rsidRPr="00007C0F" w:rsidRDefault="00C610FA" w:rsidP="00C610FA">
      <w:pPr>
        <w:jc w:val="both"/>
        <w:rPr>
          <w:sz w:val="16"/>
          <w:szCs w:val="16"/>
        </w:rPr>
      </w:pPr>
      <w:r w:rsidRPr="00007C0F">
        <w:rPr>
          <w:sz w:val="16"/>
          <w:szCs w:val="16"/>
        </w:rPr>
        <w:t>KAŞE                                          TARİH                                     İMZA</w:t>
      </w:r>
    </w:p>
    <w:p w14:paraId="378F6083" w14:textId="77777777" w:rsidR="00C610FA" w:rsidRPr="00007C0F" w:rsidRDefault="00C610FA" w:rsidP="00C610FA">
      <w:pPr>
        <w:jc w:val="both"/>
        <w:rPr>
          <w:sz w:val="16"/>
          <w:szCs w:val="16"/>
        </w:rPr>
      </w:pPr>
    </w:p>
    <w:p w14:paraId="12765C55" w14:textId="77777777" w:rsidR="00C610FA" w:rsidRDefault="00C610FA" w:rsidP="00C610FA">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3292D78D" w14:textId="77777777" w:rsidR="00C610FA" w:rsidRDefault="00C610FA"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D32B5" w:rsidRPr="008144D1" w14:paraId="516C7464" w14:textId="77777777" w:rsidTr="008D32B5">
        <w:trPr>
          <w:trHeight w:val="585"/>
        </w:trPr>
        <w:tc>
          <w:tcPr>
            <w:tcW w:w="9220" w:type="dxa"/>
            <w:gridSpan w:val="4"/>
            <w:tcBorders>
              <w:top w:val="nil"/>
              <w:left w:val="nil"/>
              <w:bottom w:val="nil"/>
              <w:right w:val="nil"/>
            </w:tcBorders>
            <w:shd w:val="clear" w:color="auto" w:fill="auto"/>
            <w:hideMark/>
          </w:tcPr>
          <w:p w14:paraId="583DAEEC" w14:textId="09C2DE89" w:rsidR="008D32B5" w:rsidRPr="008144D1" w:rsidRDefault="008D32B5" w:rsidP="008D32B5">
            <w:pPr>
              <w:rPr>
                <w:b/>
                <w:bCs/>
              </w:rPr>
            </w:pPr>
            <w:r w:rsidRPr="008144D1">
              <w:rPr>
                <w:b/>
                <w:bCs/>
              </w:rPr>
              <w:t xml:space="preserve">İşin Adı: </w:t>
            </w:r>
            <w:r w:rsidRPr="008D32B5">
              <w:rPr>
                <w:b/>
                <w:bCs/>
              </w:rPr>
              <w:t>MERSİN NİHAL ERDEM MESLEKİ VE TEKNİK ANADOLU LİSESİ</w:t>
            </w:r>
            <w:r w:rsidRPr="00C610FA">
              <w:rPr>
                <w:b/>
                <w:bCs/>
              </w:rPr>
              <w:t xml:space="preserve"> LİSESİ</w:t>
            </w:r>
            <w:r>
              <w:rPr>
                <w:b/>
                <w:bCs/>
              </w:rPr>
              <w:t xml:space="preserve"> </w:t>
            </w:r>
            <w:r w:rsidRPr="008144D1">
              <w:rPr>
                <w:b/>
                <w:bCs/>
              </w:rPr>
              <w:t>ENERJİ VERİMLİLİĞİ</w:t>
            </w:r>
          </w:p>
        </w:tc>
      </w:tr>
      <w:tr w:rsidR="008D32B5" w:rsidRPr="008144D1" w14:paraId="68792295" w14:textId="77777777" w:rsidTr="008D32B5">
        <w:trPr>
          <w:trHeight w:val="120"/>
        </w:trPr>
        <w:tc>
          <w:tcPr>
            <w:tcW w:w="560" w:type="dxa"/>
            <w:tcBorders>
              <w:top w:val="nil"/>
              <w:left w:val="nil"/>
              <w:bottom w:val="nil"/>
              <w:right w:val="nil"/>
            </w:tcBorders>
            <w:shd w:val="clear" w:color="auto" w:fill="auto"/>
            <w:vAlign w:val="center"/>
            <w:hideMark/>
          </w:tcPr>
          <w:p w14:paraId="48BA064E" w14:textId="77777777" w:rsidR="008D32B5" w:rsidRPr="008144D1" w:rsidRDefault="008D32B5" w:rsidP="008D32B5">
            <w:pPr>
              <w:rPr>
                <w:b/>
                <w:bCs/>
              </w:rPr>
            </w:pPr>
          </w:p>
        </w:tc>
        <w:tc>
          <w:tcPr>
            <w:tcW w:w="1460" w:type="dxa"/>
            <w:tcBorders>
              <w:top w:val="nil"/>
              <w:left w:val="nil"/>
              <w:bottom w:val="nil"/>
              <w:right w:val="nil"/>
            </w:tcBorders>
            <w:shd w:val="clear" w:color="auto" w:fill="auto"/>
            <w:vAlign w:val="center"/>
            <w:hideMark/>
          </w:tcPr>
          <w:p w14:paraId="2390C058" w14:textId="77777777" w:rsidR="008D32B5" w:rsidRPr="008144D1" w:rsidRDefault="008D32B5" w:rsidP="008D32B5"/>
        </w:tc>
        <w:tc>
          <w:tcPr>
            <w:tcW w:w="5540" w:type="dxa"/>
            <w:tcBorders>
              <w:top w:val="nil"/>
              <w:left w:val="nil"/>
              <w:bottom w:val="nil"/>
              <w:right w:val="nil"/>
            </w:tcBorders>
            <w:shd w:val="clear" w:color="auto" w:fill="auto"/>
            <w:vAlign w:val="center"/>
            <w:hideMark/>
          </w:tcPr>
          <w:p w14:paraId="032FB9ED" w14:textId="77777777" w:rsidR="008D32B5" w:rsidRPr="008144D1" w:rsidRDefault="008D32B5" w:rsidP="008D32B5"/>
        </w:tc>
        <w:tc>
          <w:tcPr>
            <w:tcW w:w="1660" w:type="dxa"/>
            <w:tcBorders>
              <w:top w:val="nil"/>
              <w:left w:val="nil"/>
              <w:bottom w:val="nil"/>
              <w:right w:val="nil"/>
            </w:tcBorders>
            <w:shd w:val="clear" w:color="auto" w:fill="auto"/>
            <w:vAlign w:val="center"/>
            <w:hideMark/>
          </w:tcPr>
          <w:p w14:paraId="58FC7749" w14:textId="77777777" w:rsidR="008D32B5" w:rsidRPr="008144D1" w:rsidRDefault="008D32B5" w:rsidP="008D32B5"/>
        </w:tc>
      </w:tr>
      <w:tr w:rsidR="008D32B5" w:rsidRPr="008144D1" w14:paraId="042A77C5"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A3090AA" w14:textId="77777777" w:rsidR="008D32B5" w:rsidRPr="008144D1" w:rsidRDefault="008D32B5" w:rsidP="008D32B5">
            <w:pPr>
              <w:rPr>
                <w:b/>
                <w:bCs/>
              </w:rPr>
            </w:pPr>
            <w:r w:rsidRPr="008144D1">
              <w:rPr>
                <w:b/>
                <w:bCs/>
              </w:rPr>
              <w:t>GENEL İCMAL</w:t>
            </w:r>
          </w:p>
        </w:tc>
      </w:tr>
      <w:tr w:rsidR="008D32B5" w:rsidRPr="008144D1" w14:paraId="2248E162"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C4161E8" w14:textId="77777777" w:rsidR="008D32B5" w:rsidRPr="008144D1" w:rsidRDefault="008D32B5"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355FAF8" w14:textId="77777777" w:rsidR="008D32B5" w:rsidRPr="008144D1" w:rsidRDefault="008D32B5"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89AEF9" w14:textId="77777777" w:rsidR="008D32B5" w:rsidRPr="008144D1" w:rsidRDefault="008D32B5"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10A46BF" w14:textId="77777777" w:rsidR="008D32B5" w:rsidRPr="008144D1" w:rsidRDefault="008D32B5" w:rsidP="008D32B5">
            <w:pPr>
              <w:jc w:val="center"/>
              <w:rPr>
                <w:b/>
                <w:bCs/>
                <w:sz w:val="18"/>
                <w:szCs w:val="18"/>
              </w:rPr>
            </w:pPr>
            <w:r w:rsidRPr="008144D1">
              <w:rPr>
                <w:b/>
                <w:bCs/>
                <w:sz w:val="18"/>
                <w:szCs w:val="18"/>
              </w:rPr>
              <w:t>Pursantajı</w:t>
            </w:r>
          </w:p>
        </w:tc>
      </w:tr>
      <w:tr w:rsidR="008D32B5" w:rsidRPr="008144D1" w14:paraId="78EC3AF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0FB37D4" w14:textId="77777777" w:rsidR="008D32B5" w:rsidRPr="008144D1" w:rsidRDefault="008D32B5" w:rsidP="008D32B5">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099A7F2" w14:textId="77777777" w:rsidR="008D32B5" w:rsidRPr="008144D1" w:rsidRDefault="008D32B5" w:rsidP="008D32B5">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1CC9FEB" w14:textId="50B4160D" w:rsidR="008D32B5" w:rsidRPr="008144D1" w:rsidRDefault="008D32B5" w:rsidP="008D32B5">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621FCC44" w14:textId="5E1FFFF7" w:rsidR="008D32B5" w:rsidRPr="008144D1" w:rsidRDefault="008D32B5" w:rsidP="008D32B5">
            <w:pPr>
              <w:jc w:val="right"/>
              <w:rPr>
                <w:sz w:val="16"/>
                <w:szCs w:val="16"/>
              </w:rPr>
            </w:pPr>
            <w:r>
              <w:rPr>
                <w:sz w:val="16"/>
                <w:szCs w:val="16"/>
              </w:rPr>
              <w:t>71,075799</w:t>
            </w:r>
          </w:p>
        </w:tc>
      </w:tr>
      <w:tr w:rsidR="008D32B5" w:rsidRPr="008144D1" w14:paraId="721D616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A030DD" w14:textId="77777777" w:rsidR="008D32B5" w:rsidRPr="008144D1" w:rsidRDefault="008D32B5" w:rsidP="008D32B5">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17F5B3D" w14:textId="77777777" w:rsidR="008D32B5" w:rsidRPr="008144D1" w:rsidRDefault="008D32B5" w:rsidP="008D32B5">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DDBFB8A" w14:textId="2C531CFC" w:rsidR="008D32B5" w:rsidRPr="008144D1" w:rsidRDefault="008D32B5" w:rsidP="008D32B5">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7B4DC8CD" w14:textId="0C637085" w:rsidR="008D32B5" w:rsidRPr="008144D1" w:rsidRDefault="008D32B5" w:rsidP="008D32B5">
            <w:pPr>
              <w:jc w:val="right"/>
              <w:rPr>
                <w:sz w:val="16"/>
                <w:szCs w:val="16"/>
              </w:rPr>
            </w:pPr>
            <w:r>
              <w:rPr>
                <w:sz w:val="16"/>
                <w:szCs w:val="16"/>
              </w:rPr>
              <w:t>24,476212</w:t>
            </w:r>
          </w:p>
        </w:tc>
      </w:tr>
      <w:tr w:rsidR="008D32B5" w:rsidRPr="008144D1" w14:paraId="04588F9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C2F5D4C" w14:textId="77777777" w:rsidR="008D32B5" w:rsidRPr="008144D1" w:rsidRDefault="008D32B5" w:rsidP="008D32B5">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01B308E" w14:textId="77777777" w:rsidR="008D32B5" w:rsidRPr="008144D1" w:rsidRDefault="008D32B5" w:rsidP="008D32B5">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5E22B2D7" w14:textId="02E51C74" w:rsidR="008D32B5" w:rsidRPr="008144D1" w:rsidRDefault="008D32B5" w:rsidP="008D32B5">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7433DAAA" w14:textId="3DF84277" w:rsidR="008D32B5" w:rsidRPr="008144D1" w:rsidRDefault="008D32B5" w:rsidP="008D32B5">
            <w:pPr>
              <w:jc w:val="right"/>
              <w:rPr>
                <w:sz w:val="16"/>
                <w:szCs w:val="16"/>
              </w:rPr>
            </w:pPr>
            <w:r>
              <w:rPr>
                <w:sz w:val="16"/>
                <w:szCs w:val="16"/>
              </w:rPr>
              <w:t>4,447989</w:t>
            </w:r>
          </w:p>
        </w:tc>
      </w:tr>
      <w:tr w:rsidR="008D32B5" w:rsidRPr="008144D1" w14:paraId="298AC235" w14:textId="77777777" w:rsidTr="008D32B5">
        <w:trPr>
          <w:trHeight w:val="259"/>
        </w:trPr>
        <w:tc>
          <w:tcPr>
            <w:tcW w:w="560" w:type="dxa"/>
            <w:tcBorders>
              <w:top w:val="nil"/>
              <w:left w:val="nil"/>
              <w:bottom w:val="nil"/>
              <w:right w:val="nil"/>
            </w:tcBorders>
            <w:shd w:val="clear" w:color="auto" w:fill="auto"/>
            <w:noWrap/>
            <w:vAlign w:val="bottom"/>
            <w:hideMark/>
          </w:tcPr>
          <w:p w14:paraId="54885F0D" w14:textId="77777777" w:rsidR="008D32B5" w:rsidRPr="008144D1" w:rsidRDefault="008D32B5" w:rsidP="008D32B5">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EB36A77" w14:textId="77777777" w:rsidR="008D32B5" w:rsidRPr="008144D1" w:rsidRDefault="008D32B5" w:rsidP="008D32B5">
            <w:r w:rsidRPr="008144D1">
              <w:t> </w:t>
            </w:r>
          </w:p>
        </w:tc>
        <w:tc>
          <w:tcPr>
            <w:tcW w:w="5540" w:type="dxa"/>
            <w:tcBorders>
              <w:top w:val="nil"/>
              <w:left w:val="nil"/>
              <w:bottom w:val="nil"/>
              <w:right w:val="single" w:sz="4" w:space="0" w:color="auto"/>
            </w:tcBorders>
            <w:shd w:val="clear" w:color="auto" w:fill="auto"/>
            <w:vAlign w:val="center"/>
            <w:hideMark/>
          </w:tcPr>
          <w:p w14:paraId="14080A8F" w14:textId="33A97422" w:rsidR="008D32B5" w:rsidRPr="008144D1" w:rsidRDefault="008D32B5" w:rsidP="008D32B5">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389D3B0" w14:textId="4E3889DF" w:rsidR="008D32B5" w:rsidRPr="008144D1" w:rsidRDefault="008D32B5" w:rsidP="008D32B5">
            <w:pPr>
              <w:jc w:val="right"/>
              <w:rPr>
                <w:sz w:val="16"/>
                <w:szCs w:val="16"/>
              </w:rPr>
            </w:pPr>
            <w:r>
              <w:rPr>
                <w:sz w:val="16"/>
                <w:szCs w:val="16"/>
              </w:rPr>
              <w:t>100,00</w:t>
            </w:r>
          </w:p>
        </w:tc>
      </w:tr>
      <w:tr w:rsidR="008D32B5" w:rsidRPr="008144D1" w14:paraId="531230BB"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B4938BB" w14:textId="77777777" w:rsidR="008D32B5" w:rsidRPr="008144D1" w:rsidRDefault="008D32B5" w:rsidP="008D32B5">
            <w:pPr>
              <w:rPr>
                <w:b/>
                <w:bCs/>
              </w:rPr>
            </w:pPr>
            <w:r w:rsidRPr="008144D1">
              <w:rPr>
                <w:b/>
                <w:bCs/>
              </w:rPr>
              <w:t>İNŞAAT İMALATLARI</w:t>
            </w:r>
          </w:p>
        </w:tc>
      </w:tr>
      <w:tr w:rsidR="008D32B5" w:rsidRPr="008144D1" w14:paraId="2D7FB7DE"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BE444C1" w14:textId="77777777" w:rsidR="008D32B5" w:rsidRPr="008144D1" w:rsidRDefault="008D32B5"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F2EA39C" w14:textId="77777777" w:rsidR="008D32B5" w:rsidRPr="008144D1" w:rsidRDefault="008D32B5"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B478F7C" w14:textId="77777777" w:rsidR="008D32B5" w:rsidRPr="008144D1" w:rsidRDefault="008D32B5"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3584C9B" w14:textId="77777777" w:rsidR="008D32B5" w:rsidRPr="008144D1" w:rsidRDefault="008D32B5" w:rsidP="008D32B5">
            <w:pPr>
              <w:jc w:val="center"/>
              <w:rPr>
                <w:b/>
                <w:bCs/>
                <w:sz w:val="18"/>
                <w:szCs w:val="18"/>
              </w:rPr>
            </w:pPr>
            <w:r w:rsidRPr="008144D1">
              <w:rPr>
                <w:b/>
                <w:bCs/>
                <w:sz w:val="18"/>
                <w:szCs w:val="18"/>
              </w:rPr>
              <w:t>Pursantajı</w:t>
            </w:r>
          </w:p>
        </w:tc>
      </w:tr>
      <w:tr w:rsidR="00870807" w:rsidRPr="008144D1" w14:paraId="42E6DB8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7BD8629" w14:textId="77777777" w:rsidR="00870807" w:rsidRPr="008144D1" w:rsidRDefault="00870807" w:rsidP="00870807">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CD08372" w14:textId="77777777" w:rsidR="00870807" w:rsidRPr="008144D1" w:rsidRDefault="00870807" w:rsidP="00870807">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64FA13A" w14:textId="2D35D019" w:rsidR="00870807" w:rsidRPr="008144D1" w:rsidRDefault="00870807" w:rsidP="00870807">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7E90EBA" w14:textId="4EAF0D64" w:rsidR="00870807" w:rsidRPr="008144D1" w:rsidRDefault="00870807" w:rsidP="00870807">
            <w:pPr>
              <w:jc w:val="right"/>
              <w:rPr>
                <w:sz w:val="16"/>
                <w:szCs w:val="16"/>
              </w:rPr>
            </w:pPr>
            <w:r>
              <w:rPr>
                <w:sz w:val="16"/>
                <w:szCs w:val="16"/>
              </w:rPr>
              <w:t>2,281957</w:t>
            </w:r>
          </w:p>
        </w:tc>
      </w:tr>
      <w:tr w:rsidR="00870807" w:rsidRPr="008144D1" w14:paraId="4710436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D816BF1" w14:textId="77777777" w:rsidR="00870807" w:rsidRPr="008144D1" w:rsidRDefault="00870807" w:rsidP="00870807">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916CD79" w14:textId="77777777" w:rsidR="00870807" w:rsidRPr="008144D1" w:rsidRDefault="00870807" w:rsidP="00870807">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5AD57B63" w14:textId="4E6E25BD" w:rsidR="00870807" w:rsidRPr="008144D1" w:rsidRDefault="00870807" w:rsidP="00870807">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AEB7C66" w14:textId="17C7B966" w:rsidR="00870807" w:rsidRPr="008144D1" w:rsidRDefault="00870807" w:rsidP="00870807">
            <w:pPr>
              <w:jc w:val="right"/>
              <w:rPr>
                <w:sz w:val="16"/>
                <w:szCs w:val="16"/>
              </w:rPr>
            </w:pPr>
            <w:r>
              <w:rPr>
                <w:sz w:val="16"/>
                <w:szCs w:val="16"/>
              </w:rPr>
              <w:t>68,793842</w:t>
            </w:r>
          </w:p>
        </w:tc>
      </w:tr>
      <w:tr w:rsidR="00870807" w:rsidRPr="008144D1" w14:paraId="203FCF8D" w14:textId="77777777" w:rsidTr="008D32B5">
        <w:trPr>
          <w:trHeight w:val="259"/>
        </w:trPr>
        <w:tc>
          <w:tcPr>
            <w:tcW w:w="560" w:type="dxa"/>
            <w:tcBorders>
              <w:top w:val="nil"/>
              <w:left w:val="nil"/>
              <w:bottom w:val="nil"/>
              <w:right w:val="nil"/>
            </w:tcBorders>
            <w:shd w:val="clear" w:color="auto" w:fill="auto"/>
            <w:noWrap/>
            <w:vAlign w:val="bottom"/>
            <w:hideMark/>
          </w:tcPr>
          <w:p w14:paraId="4E07C919" w14:textId="77777777" w:rsidR="00870807" w:rsidRPr="008144D1" w:rsidRDefault="00870807" w:rsidP="00870807">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1BBA9FCC" w14:textId="77777777" w:rsidR="00870807" w:rsidRPr="008144D1" w:rsidRDefault="00870807" w:rsidP="00870807">
            <w:r>
              <w:t> </w:t>
            </w:r>
          </w:p>
        </w:tc>
        <w:tc>
          <w:tcPr>
            <w:tcW w:w="5540" w:type="dxa"/>
            <w:tcBorders>
              <w:top w:val="nil"/>
              <w:left w:val="nil"/>
              <w:bottom w:val="nil"/>
              <w:right w:val="single" w:sz="4" w:space="0" w:color="auto"/>
            </w:tcBorders>
            <w:shd w:val="clear" w:color="auto" w:fill="auto"/>
            <w:vAlign w:val="center"/>
            <w:hideMark/>
          </w:tcPr>
          <w:p w14:paraId="619120A3" w14:textId="416C87D6" w:rsidR="00870807" w:rsidRPr="008144D1" w:rsidRDefault="00870807" w:rsidP="0087080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79DEAA7" w14:textId="5EB5A717" w:rsidR="00870807" w:rsidRPr="008144D1" w:rsidRDefault="00870807" w:rsidP="00870807">
            <w:pPr>
              <w:jc w:val="right"/>
              <w:rPr>
                <w:sz w:val="16"/>
                <w:szCs w:val="16"/>
              </w:rPr>
            </w:pPr>
            <w:r>
              <w:rPr>
                <w:sz w:val="16"/>
                <w:szCs w:val="16"/>
              </w:rPr>
              <w:t>71,08</w:t>
            </w:r>
          </w:p>
        </w:tc>
      </w:tr>
      <w:tr w:rsidR="008D32B5" w:rsidRPr="008144D1" w14:paraId="5F9EB89B"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B0A279E" w14:textId="77777777" w:rsidR="008D32B5" w:rsidRPr="008144D1" w:rsidRDefault="008D32B5" w:rsidP="008D32B5">
            <w:pPr>
              <w:rPr>
                <w:b/>
                <w:bCs/>
              </w:rPr>
            </w:pPr>
            <w:r w:rsidRPr="008144D1">
              <w:rPr>
                <w:b/>
                <w:bCs/>
              </w:rPr>
              <w:t>MEKANİK İMALATLAR</w:t>
            </w:r>
          </w:p>
        </w:tc>
      </w:tr>
      <w:tr w:rsidR="008D32B5" w:rsidRPr="008144D1" w14:paraId="1A95FA87"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71CF4D6" w14:textId="77777777" w:rsidR="008D32B5" w:rsidRPr="008144D1" w:rsidRDefault="008D32B5"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CE9B079" w14:textId="77777777" w:rsidR="008D32B5" w:rsidRPr="008144D1" w:rsidRDefault="008D32B5"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C240008" w14:textId="77777777" w:rsidR="008D32B5" w:rsidRPr="008144D1" w:rsidRDefault="008D32B5"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C21DFDD" w14:textId="77777777" w:rsidR="008D32B5" w:rsidRPr="008144D1" w:rsidRDefault="008D32B5" w:rsidP="008D32B5">
            <w:pPr>
              <w:jc w:val="center"/>
              <w:rPr>
                <w:b/>
                <w:bCs/>
                <w:sz w:val="18"/>
                <w:szCs w:val="18"/>
              </w:rPr>
            </w:pPr>
            <w:r w:rsidRPr="008144D1">
              <w:rPr>
                <w:b/>
                <w:bCs/>
                <w:sz w:val="18"/>
                <w:szCs w:val="18"/>
              </w:rPr>
              <w:t>Pursantajı</w:t>
            </w:r>
          </w:p>
        </w:tc>
      </w:tr>
      <w:tr w:rsidR="00870807" w:rsidRPr="008144D1" w14:paraId="2B2EDA6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6B8CD56" w14:textId="77777777" w:rsidR="00870807" w:rsidRPr="008144D1" w:rsidRDefault="00870807" w:rsidP="00870807">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AAA09DF" w14:textId="77777777" w:rsidR="00870807" w:rsidRPr="008144D1" w:rsidRDefault="00870807" w:rsidP="00870807">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6849A19A" w14:textId="0B040323" w:rsidR="00870807" w:rsidRPr="008144D1" w:rsidRDefault="00870807" w:rsidP="00870807">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BC978DE" w14:textId="762CD416" w:rsidR="00870807" w:rsidRPr="008144D1" w:rsidRDefault="00870807" w:rsidP="00870807">
            <w:pPr>
              <w:jc w:val="right"/>
              <w:rPr>
                <w:sz w:val="16"/>
                <w:szCs w:val="16"/>
              </w:rPr>
            </w:pPr>
            <w:r>
              <w:rPr>
                <w:sz w:val="16"/>
                <w:szCs w:val="16"/>
              </w:rPr>
              <w:t>3,636314</w:t>
            </w:r>
          </w:p>
        </w:tc>
      </w:tr>
      <w:tr w:rsidR="00870807" w:rsidRPr="008144D1" w14:paraId="702D91A6"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7C8D49" w14:textId="77777777" w:rsidR="00870807" w:rsidRPr="008144D1" w:rsidRDefault="00870807" w:rsidP="00870807">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844FF64" w14:textId="77777777" w:rsidR="00870807" w:rsidRPr="008144D1" w:rsidRDefault="00870807" w:rsidP="00870807">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7A0658F2" w14:textId="696B9AFF" w:rsidR="00870807" w:rsidRPr="008144D1" w:rsidRDefault="00870807" w:rsidP="00870807">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608F2FE7" w14:textId="2DBB2E2D" w:rsidR="00870807" w:rsidRPr="008144D1" w:rsidRDefault="00870807" w:rsidP="00870807">
            <w:pPr>
              <w:jc w:val="right"/>
              <w:rPr>
                <w:sz w:val="16"/>
                <w:szCs w:val="16"/>
              </w:rPr>
            </w:pPr>
            <w:r>
              <w:rPr>
                <w:sz w:val="16"/>
                <w:szCs w:val="16"/>
              </w:rPr>
              <w:t>0,459071</w:t>
            </w:r>
          </w:p>
        </w:tc>
      </w:tr>
      <w:tr w:rsidR="00870807" w:rsidRPr="008144D1" w14:paraId="46A64E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397A41" w14:textId="77777777" w:rsidR="00870807" w:rsidRPr="008144D1" w:rsidRDefault="00870807" w:rsidP="00870807">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B13C748" w14:textId="77777777" w:rsidR="00870807" w:rsidRPr="008144D1" w:rsidRDefault="00870807" w:rsidP="00870807">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D113C9" w14:textId="3FD2B11C" w:rsidR="00870807" w:rsidRPr="008144D1" w:rsidRDefault="00870807" w:rsidP="00870807">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2FF0DEF6" w14:textId="2D43A635" w:rsidR="00870807" w:rsidRPr="008144D1" w:rsidRDefault="00870807" w:rsidP="00870807">
            <w:pPr>
              <w:jc w:val="right"/>
              <w:rPr>
                <w:sz w:val="16"/>
                <w:szCs w:val="16"/>
              </w:rPr>
            </w:pPr>
            <w:r>
              <w:rPr>
                <w:sz w:val="16"/>
                <w:szCs w:val="16"/>
              </w:rPr>
              <w:t>4,286566</w:t>
            </w:r>
          </w:p>
        </w:tc>
      </w:tr>
      <w:tr w:rsidR="00870807" w:rsidRPr="008144D1" w14:paraId="688EA2E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10C5EB" w14:textId="77777777" w:rsidR="00870807" w:rsidRPr="008144D1" w:rsidRDefault="00870807" w:rsidP="00870807">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F85B877" w14:textId="77777777" w:rsidR="00870807" w:rsidRPr="008144D1" w:rsidRDefault="00870807" w:rsidP="00870807">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68027CE1" w14:textId="58A8B639" w:rsidR="00870807" w:rsidRPr="008144D1" w:rsidRDefault="00870807" w:rsidP="00870807">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427DA0CD" w14:textId="16A7A319" w:rsidR="00870807" w:rsidRPr="008144D1" w:rsidRDefault="00870807" w:rsidP="00870807">
            <w:pPr>
              <w:jc w:val="right"/>
              <w:rPr>
                <w:sz w:val="16"/>
                <w:szCs w:val="16"/>
              </w:rPr>
            </w:pPr>
            <w:r>
              <w:rPr>
                <w:sz w:val="16"/>
                <w:szCs w:val="16"/>
              </w:rPr>
              <w:t>1,809096</w:t>
            </w:r>
          </w:p>
        </w:tc>
      </w:tr>
      <w:tr w:rsidR="00870807" w:rsidRPr="008144D1" w14:paraId="347FF26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30B5360" w14:textId="77777777" w:rsidR="00870807" w:rsidRPr="008144D1" w:rsidRDefault="00870807" w:rsidP="00870807">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248A6836" w14:textId="77777777" w:rsidR="00870807" w:rsidRPr="008144D1" w:rsidRDefault="00870807" w:rsidP="00870807">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6CCCAD64" w14:textId="0E2DFFE5" w:rsidR="00870807" w:rsidRPr="008144D1" w:rsidRDefault="00870807" w:rsidP="00870807">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324C400" w14:textId="50F63CFA" w:rsidR="00870807" w:rsidRPr="008144D1" w:rsidRDefault="00870807" w:rsidP="00870807">
            <w:pPr>
              <w:jc w:val="right"/>
              <w:rPr>
                <w:sz w:val="16"/>
                <w:szCs w:val="16"/>
              </w:rPr>
            </w:pPr>
            <w:r>
              <w:rPr>
                <w:sz w:val="16"/>
                <w:szCs w:val="16"/>
              </w:rPr>
              <w:t>0,328145</w:t>
            </w:r>
          </w:p>
        </w:tc>
      </w:tr>
      <w:tr w:rsidR="00870807" w:rsidRPr="008144D1" w14:paraId="73880F6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B83B21D" w14:textId="77777777" w:rsidR="00870807" w:rsidRPr="008144D1" w:rsidRDefault="00870807" w:rsidP="00870807">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7654D8B3" w14:textId="77777777" w:rsidR="00870807" w:rsidRPr="008144D1" w:rsidRDefault="00870807" w:rsidP="00870807">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300A46E3" w14:textId="172A2BD3" w:rsidR="00870807" w:rsidRPr="008144D1" w:rsidRDefault="00870807" w:rsidP="00870807">
            <w:pPr>
              <w:rPr>
                <w:sz w:val="16"/>
                <w:szCs w:val="16"/>
              </w:rPr>
            </w:pPr>
            <w:r>
              <w:rPr>
                <w:sz w:val="16"/>
                <w:szCs w:val="16"/>
              </w:rPr>
              <w:t>MERKEZİ KLİMA (VRV)</w:t>
            </w:r>
          </w:p>
        </w:tc>
        <w:tc>
          <w:tcPr>
            <w:tcW w:w="1660" w:type="dxa"/>
            <w:tcBorders>
              <w:top w:val="nil"/>
              <w:left w:val="nil"/>
              <w:bottom w:val="single" w:sz="4" w:space="0" w:color="auto"/>
              <w:right w:val="single" w:sz="4" w:space="0" w:color="auto"/>
            </w:tcBorders>
            <w:shd w:val="clear" w:color="auto" w:fill="auto"/>
            <w:noWrap/>
            <w:vAlign w:val="center"/>
            <w:hideMark/>
          </w:tcPr>
          <w:p w14:paraId="154E2FAF" w14:textId="757D0D4B" w:rsidR="00870807" w:rsidRPr="008144D1" w:rsidRDefault="00870807" w:rsidP="00870807">
            <w:pPr>
              <w:jc w:val="right"/>
              <w:rPr>
                <w:sz w:val="16"/>
                <w:szCs w:val="16"/>
              </w:rPr>
            </w:pPr>
            <w:r>
              <w:rPr>
                <w:sz w:val="16"/>
                <w:szCs w:val="16"/>
              </w:rPr>
              <w:t>6,984280</w:t>
            </w:r>
          </w:p>
        </w:tc>
      </w:tr>
      <w:tr w:rsidR="00870807" w:rsidRPr="008144D1" w14:paraId="0553711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5C409E2" w14:textId="77777777" w:rsidR="00870807" w:rsidRPr="008144D1" w:rsidRDefault="00870807" w:rsidP="00870807">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0CBBFBBF" w14:textId="77777777" w:rsidR="00870807" w:rsidRPr="008144D1" w:rsidRDefault="00870807" w:rsidP="00870807">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22B57D4B" w14:textId="51E1DE97" w:rsidR="00870807" w:rsidRPr="008144D1" w:rsidRDefault="00870807" w:rsidP="00870807">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279474D9" w14:textId="6AD9A203" w:rsidR="00870807" w:rsidRPr="008144D1" w:rsidRDefault="00870807" w:rsidP="00870807">
            <w:pPr>
              <w:jc w:val="right"/>
              <w:rPr>
                <w:sz w:val="16"/>
                <w:szCs w:val="16"/>
              </w:rPr>
            </w:pPr>
            <w:r>
              <w:rPr>
                <w:sz w:val="16"/>
                <w:szCs w:val="16"/>
              </w:rPr>
              <w:t>6,972739</w:t>
            </w:r>
          </w:p>
        </w:tc>
      </w:tr>
      <w:tr w:rsidR="00870807" w:rsidRPr="008144D1" w14:paraId="36804DB7" w14:textId="77777777" w:rsidTr="008D32B5">
        <w:trPr>
          <w:trHeight w:val="259"/>
        </w:trPr>
        <w:tc>
          <w:tcPr>
            <w:tcW w:w="560" w:type="dxa"/>
            <w:tcBorders>
              <w:top w:val="nil"/>
              <w:left w:val="nil"/>
              <w:bottom w:val="nil"/>
              <w:right w:val="nil"/>
            </w:tcBorders>
            <w:shd w:val="clear" w:color="auto" w:fill="auto"/>
            <w:noWrap/>
            <w:vAlign w:val="bottom"/>
            <w:hideMark/>
          </w:tcPr>
          <w:p w14:paraId="091486E5" w14:textId="77777777" w:rsidR="00870807" w:rsidRPr="008144D1" w:rsidRDefault="00870807" w:rsidP="00870807">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387BF1B" w14:textId="77777777" w:rsidR="00870807" w:rsidRPr="008144D1" w:rsidRDefault="00870807" w:rsidP="00870807">
            <w:r>
              <w:t> </w:t>
            </w:r>
          </w:p>
        </w:tc>
        <w:tc>
          <w:tcPr>
            <w:tcW w:w="5540" w:type="dxa"/>
            <w:tcBorders>
              <w:top w:val="nil"/>
              <w:left w:val="nil"/>
              <w:bottom w:val="nil"/>
              <w:right w:val="single" w:sz="4" w:space="0" w:color="auto"/>
            </w:tcBorders>
            <w:shd w:val="clear" w:color="auto" w:fill="auto"/>
            <w:vAlign w:val="center"/>
            <w:hideMark/>
          </w:tcPr>
          <w:p w14:paraId="39BB5D52" w14:textId="5A708B7B" w:rsidR="00870807" w:rsidRPr="008144D1" w:rsidRDefault="00870807" w:rsidP="0087080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3F7DA58" w14:textId="6B352E4D" w:rsidR="00870807" w:rsidRPr="008144D1" w:rsidRDefault="00870807" w:rsidP="00870807">
            <w:pPr>
              <w:jc w:val="right"/>
              <w:rPr>
                <w:sz w:val="16"/>
                <w:szCs w:val="16"/>
              </w:rPr>
            </w:pPr>
            <w:r>
              <w:rPr>
                <w:sz w:val="16"/>
                <w:szCs w:val="16"/>
              </w:rPr>
              <w:t>24,48</w:t>
            </w:r>
          </w:p>
        </w:tc>
      </w:tr>
      <w:tr w:rsidR="008D32B5" w:rsidRPr="008144D1" w14:paraId="6AD9314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733246F6" w14:textId="77777777" w:rsidR="008D32B5" w:rsidRPr="008144D1" w:rsidRDefault="008D32B5" w:rsidP="008D32B5">
            <w:pPr>
              <w:rPr>
                <w:b/>
                <w:bCs/>
              </w:rPr>
            </w:pPr>
            <w:r w:rsidRPr="008144D1">
              <w:rPr>
                <w:b/>
                <w:bCs/>
              </w:rPr>
              <w:t>ELEKTRİK İMALATLARI</w:t>
            </w:r>
          </w:p>
        </w:tc>
      </w:tr>
      <w:tr w:rsidR="008D32B5" w:rsidRPr="008144D1" w14:paraId="0A58B737"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943FF1B" w14:textId="77777777" w:rsidR="008D32B5" w:rsidRPr="008144D1" w:rsidRDefault="008D32B5"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09E7CF6" w14:textId="77777777" w:rsidR="008D32B5" w:rsidRPr="008144D1" w:rsidRDefault="008D32B5"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B2CAE27" w14:textId="77777777" w:rsidR="008D32B5" w:rsidRPr="008144D1" w:rsidRDefault="008D32B5"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C21DE45" w14:textId="77777777" w:rsidR="008D32B5" w:rsidRPr="008144D1" w:rsidRDefault="008D32B5" w:rsidP="008D32B5">
            <w:pPr>
              <w:jc w:val="center"/>
              <w:rPr>
                <w:b/>
                <w:bCs/>
                <w:sz w:val="18"/>
                <w:szCs w:val="18"/>
              </w:rPr>
            </w:pPr>
            <w:r w:rsidRPr="008144D1">
              <w:rPr>
                <w:b/>
                <w:bCs/>
                <w:sz w:val="18"/>
                <w:szCs w:val="18"/>
              </w:rPr>
              <w:t>Pursantajı</w:t>
            </w:r>
          </w:p>
        </w:tc>
      </w:tr>
      <w:tr w:rsidR="00870807" w:rsidRPr="008144D1" w14:paraId="0824BC5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796AA9" w14:textId="77777777" w:rsidR="00870807" w:rsidRPr="008144D1" w:rsidRDefault="00870807" w:rsidP="00870807">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4FD9948" w14:textId="77777777" w:rsidR="00870807" w:rsidRPr="008144D1" w:rsidRDefault="00870807" w:rsidP="00870807">
            <w:pPr>
              <w:rPr>
                <w:sz w:val="16"/>
                <w:szCs w:val="16"/>
              </w:rPr>
            </w:pPr>
            <w:r>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7FEE285C" w14:textId="7900FF52" w:rsidR="00870807" w:rsidRPr="008144D1" w:rsidRDefault="00870807" w:rsidP="00870807">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6E8F3D04" w14:textId="33EA5685" w:rsidR="00870807" w:rsidRPr="008144D1" w:rsidRDefault="00870807" w:rsidP="00870807">
            <w:pPr>
              <w:jc w:val="right"/>
              <w:rPr>
                <w:sz w:val="16"/>
                <w:szCs w:val="16"/>
              </w:rPr>
            </w:pPr>
            <w:r>
              <w:rPr>
                <w:sz w:val="16"/>
                <w:szCs w:val="16"/>
              </w:rPr>
              <w:t>1,891378</w:t>
            </w:r>
          </w:p>
        </w:tc>
      </w:tr>
      <w:tr w:rsidR="00870807" w:rsidRPr="008144D1" w14:paraId="219A6DC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45B03A5" w14:textId="77777777" w:rsidR="00870807" w:rsidRPr="008144D1" w:rsidRDefault="00870807" w:rsidP="00870807">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2A78BD6" w14:textId="77777777" w:rsidR="00870807" w:rsidRPr="008144D1" w:rsidRDefault="00870807" w:rsidP="00870807">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60AC61BD" w14:textId="126C17AC" w:rsidR="00870807" w:rsidRPr="008144D1" w:rsidRDefault="00870807" w:rsidP="00870807">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502E770F" w14:textId="1D3F58EB" w:rsidR="00870807" w:rsidRPr="008144D1" w:rsidRDefault="00870807" w:rsidP="00870807">
            <w:pPr>
              <w:jc w:val="right"/>
              <w:rPr>
                <w:sz w:val="16"/>
                <w:szCs w:val="16"/>
              </w:rPr>
            </w:pPr>
            <w:r>
              <w:rPr>
                <w:sz w:val="16"/>
                <w:szCs w:val="16"/>
              </w:rPr>
              <w:t>1,494455</w:t>
            </w:r>
          </w:p>
        </w:tc>
      </w:tr>
      <w:tr w:rsidR="00870807" w:rsidRPr="008144D1" w14:paraId="0B3F31B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C71C096" w14:textId="77777777" w:rsidR="00870807" w:rsidRPr="008144D1" w:rsidRDefault="00870807" w:rsidP="00870807">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2F5FFCC" w14:textId="77777777" w:rsidR="00870807" w:rsidRPr="008144D1" w:rsidRDefault="00870807" w:rsidP="00870807">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626335FC" w14:textId="7CAEDD5C" w:rsidR="00870807" w:rsidRPr="008144D1" w:rsidRDefault="00870807" w:rsidP="00870807">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131AEE93" w14:textId="4FAE8FEC" w:rsidR="00870807" w:rsidRPr="008144D1" w:rsidRDefault="00870807" w:rsidP="00870807">
            <w:pPr>
              <w:jc w:val="right"/>
              <w:rPr>
                <w:sz w:val="16"/>
                <w:szCs w:val="16"/>
              </w:rPr>
            </w:pPr>
            <w:r>
              <w:rPr>
                <w:sz w:val="16"/>
                <w:szCs w:val="16"/>
              </w:rPr>
              <w:t>0,931319</w:t>
            </w:r>
          </w:p>
        </w:tc>
      </w:tr>
      <w:tr w:rsidR="00870807" w:rsidRPr="008144D1" w14:paraId="25173126"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26297FE" w14:textId="77777777" w:rsidR="00870807" w:rsidRPr="008144D1" w:rsidRDefault="00870807" w:rsidP="00870807">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B6D9754" w14:textId="77777777" w:rsidR="00870807" w:rsidRPr="008144D1" w:rsidRDefault="00870807" w:rsidP="00870807">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66536A39" w14:textId="45C26BF1" w:rsidR="00870807" w:rsidRPr="008144D1" w:rsidRDefault="00870807" w:rsidP="00870807">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291EFE86" w14:textId="66A17010" w:rsidR="00870807" w:rsidRPr="008144D1" w:rsidRDefault="00870807" w:rsidP="00870807">
            <w:pPr>
              <w:jc w:val="right"/>
              <w:rPr>
                <w:sz w:val="16"/>
                <w:szCs w:val="16"/>
              </w:rPr>
            </w:pPr>
            <w:r>
              <w:rPr>
                <w:sz w:val="16"/>
                <w:szCs w:val="16"/>
              </w:rPr>
              <w:t>0,130838</w:t>
            </w:r>
          </w:p>
        </w:tc>
      </w:tr>
      <w:tr w:rsidR="00870807" w:rsidRPr="008144D1" w14:paraId="7BD85D36" w14:textId="77777777" w:rsidTr="008D32B5">
        <w:trPr>
          <w:trHeight w:val="259"/>
        </w:trPr>
        <w:tc>
          <w:tcPr>
            <w:tcW w:w="560" w:type="dxa"/>
            <w:tcBorders>
              <w:top w:val="nil"/>
              <w:left w:val="nil"/>
              <w:bottom w:val="nil"/>
              <w:right w:val="nil"/>
            </w:tcBorders>
            <w:shd w:val="clear" w:color="auto" w:fill="auto"/>
            <w:noWrap/>
            <w:vAlign w:val="bottom"/>
            <w:hideMark/>
          </w:tcPr>
          <w:p w14:paraId="05C549D0" w14:textId="77777777" w:rsidR="00870807" w:rsidRPr="008144D1" w:rsidRDefault="00870807" w:rsidP="00870807">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CAD5D37" w14:textId="77777777" w:rsidR="00870807" w:rsidRPr="008144D1" w:rsidRDefault="00870807" w:rsidP="00870807">
            <w:r>
              <w:t> </w:t>
            </w:r>
          </w:p>
        </w:tc>
        <w:tc>
          <w:tcPr>
            <w:tcW w:w="5540" w:type="dxa"/>
            <w:tcBorders>
              <w:top w:val="nil"/>
              <w:left w:val="nil"/>
              <w:bottom w:val="nil"/>
              <w:right w:val="single" w:sz="4" w:space="0" w:color="auto"/>
            </w:tcBorders>
            <w:shd w:val="clear" w:color="auto" w:fill="auto"/>
            <w:vAlign w:val="center"/>
            <w:hideMark/>
          </w:tcPr>
          <w:p w14:paraId="21DE1113" w14:textId="0BFE375B" w:rsidR="00870807" w:rsidRPr="008144D1" w:rsidRDefault="00870807" w:rsidP="0087080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F41D6C0" w14:textId="7D8B535F" w:rsidR="00870807" w:rsidRPr="008144D1" w:rsidRDefault="00870807" w:rsidP="00870807">
            <w:pPr>
              <w:jc w:val="right"/>
              <w:rPr>
                <w:sz w:val="16"/>
                <w:szCs w:val="16"/>
              </w:rPr>
            </w:pPr>
            <w:r>
              <w:rPr>
                <w:sz w:val="16"/>
                <w:szCs w:val="16"/>
              </w:rPr>
              <w:t>4,45</w:t>
            </w:r>
          </w:p>
        </w:tc>
      </w:tr>
    </w:tbl>
    <w:p w14:paraId="367CDC2D" w14:textId="77777777" w:rsidR="008D32B5" w:rsidRDefault="008D32B5" w:rsidP="008D32B5">
      <w:pPr>
        <w:jc w:val="both"/>
      </w:pPr>
    </w:p>
    <w:p w14:paraId="6F17720D" w14:textId="77777777" w:rsidR="008D32B5" w:rsidRDefault="008D32B5" w:rsidP="008D32B5">
      <w:pPr>
        <w:jc w:val="both"/>
      </w:pPr>
    </w:p>
    <w:p w14:paraId="717F5667" w14:textId="77777777" w:rsidR="008D32B5" w:rsidRPr="00007C0F" w:rsidRDefault="008D32B5" w:rsidP="008D32B5">
      <w:pPr>
        <w:jc w:val="both"/>
      </w:pPr>
    </w:p>
    <w:p w14:paraId="3D22AD05" w14:textId="77777777" w:rsidR="008D32B5" w:rsidRPr="00007C0F" w:rsidRDefault="008D32B5" w:rsidP="008D32B5">
      <w:pPr>
        <w:jc w:val="both"/>
        <w:rPr>
          <w:sz w:val="16"/>
          <w:szCs w:val="16"/>
        </w:rPr>
      </w:pPr>
      <w:r w:rsidRPr="00007C0F">
        <w:rPr>
          <w:sz w:val="16"/>
          <w:szCs w:val="16"/>
        </w:rPr>
        <w:t>KAŞE                                          TARİH                                     İMZA</w:t>
      </w:r>
    </w:p>
    <w:p w14:paraId="76547F8A" w14:textId="77777777" w:rsidR="008D32B5" w:rsidRPr="00007C0F" w:rsidRDefault="008D32B5" w:rsidP="008D32B5">
      <w:pPr>
        <w:jc w:val="both"/>
        <w:rPr>
          <w:sz w:val="16"/>
          <w:szCs w:val="16"/>
        </w:rPr>
      </w:pPr>
    </w:p>
    <w:p w14:paraId="22ADD276" w14:textId="77777777" w:rsidR="008D32B5" w:rsidRDefault="008D32B5" w:rsidP="008D32B5">
      <w:pPr>
        <w:jc w:val="both"/>
      </w:pPr>
      <w:r w:rsidRPr="00007C0F">
        <w:rPr>
          <w:b/>
          <w:bCs/>
          <w:sz w:val="16"/>
          <w:szCs w:val="16"/>
          <w:lang w:eastAsia="en-US"/>
        </w:rPr>
        <w:lastRenderedPageBreak/>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39F334E" w14:textId="77777777" w:rsidR="006B63F8" w:rsidRDefault="006B63F8" w:rsidP="005E6CE5">
      <w:pPr>
        <w:jc w:val="both"/>
      </w:pPr>
    </w:p>
    <w:p w14:paraId="3D80336B" w14:textId="77777777" w:rsidR="006B63F8" w:rsidRDefault="006B63F8" w:rsidP="005E6CE5">
      <w:pPr>
        <w:jc w:val="both"/>
      </w:pPr>
    </w:p>
    <w:p w14:paraId="5D11F538" w14:textId="77777777" w:rsidR="006B63F8" w:rsidRDefault="006B63F8" w:rsidP="005E6CE5">
      <w:pPr>
        <w:jc w:val="both"/>
      </w:pPr>
    </w:p>
    <w:p w14:paraId="14F94AF3" w14:textId="77777777" w:rsidR="006B63F8" w:rsidRDefault="006B63F8" w:rsidP="005E6CE5">
      <w:pPr>
        <w:jc w:val="both"/>
      </w:pPr>
    </w:p>
    <w:bookmarkEnd w:id="562"/>
    <w:bookmarkEnd w:id="563"/>
    <w:bookmarkEnd w:id="564"/>
    <w:bookmarkEnd w:id="565"/>
    <w:p w14:paraId="7D1052E9" w14:textId="0584EF7F"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523CC1C0"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w:t>
      </w:r>
      <w:r w:rsidR="009A31C7">
        <w:rPr>
          <w:rFonts w:ascii="Times New Roman" w:hAnsi="Times New Roman" w:cs="Times New Roman"/>
          <w:lang w:val="tr-TR"/>
        </w:rPr>
        <w:t>..............</w:t>
      </w:r>
      <w:r w:rsidRPr="00007C0F">
        <w:rPr>
          <w:rFonts w:ascii="Times New Roman" w:hAnsi="Times New Roman" w:cs="Times New Roman"/>
          <w:lang w:val="tr-TR"/>
        </w:rPr>
        <w:t>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129B4602" w14:textId="5DDC0AA1" w:rsidR="00007C0F" w:rsidRPr="00445FC1" w:rsidRDefault="00007C0F" w:rsidP="00650A68">
      <w:pPr>
        <w:numPr>
          <w:ilvl w:val="1"/>
          <w:numId w:val="18"/>
        </w:numPr>
        <w:ind w:left="709" w:right="-96"/>
        <w:jc w:val="both"/>
        <w:rPr>
          <w:bCs/>
          <w:sz w:val="24"/>
          <w:szCs w:val="24"/>
        </w:rPr>
      </w:pPr>
      <w:r w:rsidRPr="00445FC1">
        <w:rPr>
          <w:sz w:val="24"/>
          <w:szCs w:val="24"/>
        </w:rPr>
        <w:t xml:space="preserve"> </w:t>
      </w:r>
      <w:r w:rsidR="007C39FB">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w:t>
      </w:r>
      <w:r w:rsidR="007C39FB">
        <w:rPr>
          <w:sz w:val="24"/>
          <w:szCs w:val="24"/>
        </w:rPr>
        <w:lastRenderedPageBreak/>
        <w:t>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lastRenderedPageBreak/>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944749F" w:rsidR="00007C0F" w:rsidRPr="00007C0F" w:rsidRDefault="00F04250" w:rsidP="00007C0F">
            <w:pPr>
              <w:spacing w:line="276" w:lineRule="auto"/>
              <w:jc w:val="center"/>
              <w:rPr>
                <w:rFonts w:eastAsiaTheme="minorEastAsia"/>
                <w:sz w:val="22"/>
                <w:szCs w:val="22"/>
              </w:rPr>
            </w:pPr>
            <w:r>
              <w:rPr>
                <w:sz w:val="22"/>
                <w:szCs w:val="22"/>
              </w:rPr>
              <w:t>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123ABAE7" w:rsidR="00007C0F" w:rsidRPr="00007C0F" w:rsidRDefault="00F0425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lastRenderedPageBreak/>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1507BEA" w:rsidR="00007C0F" w:rsidRPr="00007C0F" w:rsidRDefault="00990551"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FE1B5B1" w:rsidR="004774BD" w:rsidRDefault="004774BD" w:rsidP="00007C0F">
      <w:pPr>
        <w:ind w:right="-96"/>
        <w:rPr>
          <w:sz w:val="24"/>
          <w:szCs w:val="24"/>
        </w:rPr>
      </w:pPr>
    </w:p>
    <w:p w14:paraId="11044A6E" w14:textId="77777777" w:rsidR="009A31C7" w:rsidRPr="00007C0F" w:rsidRDefault="009A31C7"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5F64037C" w:rsidR="00007C0F" w:rsidRPr="00AD2C58" w:rsidRDefault="00292FFC" w:rsidP="00007C0F">
            <w:pPr>
              <w:pStyle w:val="tabulka"/>
              <w:widowControl/>
              <w:rPr>
                <w:rFonts w:ascii="Times New Roman" w:hAnsi="Times New Roman" w:cs="Times New Roman"/>
                <w:sz w:val="16"/>
                <w:lang w:val="tr-TR"/>
              </w:rPr>
            </w:pPr>
            <w:r>
              <w:rPr>
                <w:rFonts w:ascii="Times New Roman" w:hAnsi="Times New Roman" w:cs="Times New Roman"/>
                <w:sz w:val="16"/>
                <w:lang w:val="tr-TR"/>
              </w:rPr>
              <w:t>3</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44953A6F"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w:t>
            </w:r>
            <w:r w:rsidR="00EE6628">
              <w:rPr>
                <w:rFonts w:ascii="Times New Roman" w:hAnsi="Times New Roman" w:cs="Times New Roman"/>
                <w:sz w:val="16"/>
                <w:szCs w:val="18"/>
                <w:lang w:val="tr-TR"/>
              </w:rPr>
              <w:t xml:space="preserve">Tam </w:t>
            </w:r>
            <w:r w:rsidRPr="00AD2C58">
              <w:rPr>
                <w:rFonts w:ascii="Times New Roman" w:hAnsi="Times New Roman" w:cs="Times New Roman"/>
                <w:sz w:val="16"/>
                <w:szCs w:val="18"/>
                <w:lang w:val="tr-TR"/>
              </w:rPr>
              <w:t>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0B6F02AB" w14:textId="77777777" w:rsidR="00CB31AC" w:rsidRDefault="00CB31AC">
      <w:pPr>
        <w:jc w:val="both"/>
        <w:rPr>
          <w:b/>
          <w:bCs/>
          <w:sz w:val="24"/>
          <w:szCs w:val="24"/>
        </w:rPr>
      </w:pPr>
    </w:p>
    <w:p w14:paraId="163DCA29" w14:textId="77777777" w:rsidR="00CB31AC" w:rsidRDefault="00CB31AC">
      <w:pPr>
        <w:jc w:val="both"/>
        <w:rPr>
          <w:b/>
          <w:bCs/>
          <w:sz w:val="24"/>
          <w:szCs w:val="24"/>
        </w:rPr>
      </w:pPr>
    </w:p>
    <w:p w14:paraId="09442DB2" w14:textId="77777777" w:rsidR="00CB31AC" w:rsidRDefault="00CB31AC">
      <w:pPr>
        <w:jc w:val="both"/>
        <w:rPr>
          <w:b/>
          <w:bCs/>
          <w:sz w:val="24"/>
          <w:szCs w:val="24"/>
        </w:rPr>
      </w:pPr>
    </w:p>
    <w:p w14:paraId="5C6811C1" w14:textId="5B814515"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4C801CF4" w14:textId="77777777" w:rsidR="00650A68" w:rsidRPr="00007C0F" w:rsidRDefault="00007C0F" w:rsidP="00650A68">
      <w:pPr>
        <w:spacing w:line="360" w:lineRule="auto"/>
        <w:jc w:val="both"/>
        <w:rPr>
          <w:sz w:val="24"/>
          <w:szCs w:val="24"/>
        </w:rPr>
      </w:pPr>
      <w:r w:rsidRPr="00007C0F">
        <w:rPr>
          <w:sz w:val="24"/>
          <w:szCs w:val="24"/>
        </w:rPr>
        <w:t xml:space="preserve">(8) </w:t>
      </w:r>
      <w:r w:rsidR="00650A68" w:rsidRPr="00007C0F">
        <w:rPr>
          <w:sz w:val="24"/>
          <w:szCs w:val="24"/>
        </w:rPr>
        <w:t xml:space="preserve">Projeler/röleve ve teknik çizimler (CD içeriğinde verilmiştir) </w:t>
      </w:r>
    </w:p>
    <w:p w14:paraId="4C5CD8A7" w14:textId="0640DC8A" w:rsidR="00650A68" w:rsidRPr="00007C0F" w:rsidRDefault="00650A68" w:rsidP="00650A68">
      <w:pPr>
        <w:spacing w:line="360" w:lineRule="auto"/>
        <w:jc w:val="both"/>
        <w:rPr>
          <w:sz w:val="24"/>
          <w:szCs w:val="24"/>
        </w:rPr>
      </w:pPr>
      <w:r w:rsidRPr="00007C0F" w:rsidDel="00650A68">
        <w:rPr>
          <w:sz w:val="24"/>
          <w:szCs w:val="24"/>
        </w:rPr>
        <w:t xml:space="preserve"> </w:t>
      </w:r>
      <w:r w:rsidR="00007C0F" w:rsidRPr="00007C0F">
        <w:rPr>
          <w:sz w:val="24"/>
          <w:szCs w:val="24"/>
        </w:rPr>
        <w:t xml:space="preserve">(9) </w:t>
      </w:r>
      <w:r w:rsidRPr="00007C0F">
        <w:rPr>
          <w:sz w:val="24"/>
          <w:szCs w:val="24"/>
        </w:rPr>
        <w:t>Teknik Şartnameler ve Mahal Listeleri (Projeler üzerinde işlenmiştir);</w:t>
      </w:r>
    </w:p>
    <w:p w14:paraId="5814AE5D" w14:textId="6926D8D8" w:rsidR="00007C0F" w:rsidRPr="00007C0F" w:rsidRDefault="00007C0F" w:rsidP="00007C0F">
      <w:pPr>
        <w:spacing w:line="360" w:lineRule="auto"/>
        <w:jc w:val="both"/>
        <w:rPr>
          <w:sz w:val="24"/>
          <w:szCs w:val="24"/>
        </w:rPr>
      </w:pPr>
      <w:r w:rsidRPr="00007C0F">
        <w:rPr>
          <w:sz w:val="24"/>
          <w:szCs w:val="24"/>
        </w:rPr>
        <w:t>(10) Enerji İzinleri (</w:t>
      </w:r>
      <w:r w:rsidR="00CB31AC">
        <w:rPr>
          <w:sz w:val="24"/>
          <w:szCs w:val="24"/>
        </w:rPr>
        <w:t>Eğer Varsa</w:t>
      </w:r>
      <w:r w:rsidRPr="00007C0F">
        <w:rPr>
          <w:sz w:val="24"/>
          <w:szCs w:val="24"/>
        </w:rPr>
        <w:t>)</w:t>
      </w:r>
    </w:p>
    <w:p w14:paraId="2E203B03" w14:textId="43D963EE" w:rsidR="00007C0F" w:rsidRPr="00007C0F" w:rsidRDefault="00007C0F" w:rsidP="00007C0F">
      <w:pPr>
        <w:spacing w:line="360" w:lineRule="auto"/>
        <w:jc w:val="both"/>
        <w:rPr>
          <w:sz w:val="24"/>
          <w:szCs w:val="24"/>
        </w:rPr>
      </w:pPr>
      <w:r w:rsidRPr="00007C0F">
        <w:rPr>
          <w:sz w:val="24"/>
          <w:szCs w:val="24"/>
        </w:rPr>
        <w:t>(1</w:t>
      </w:r>
      <w:r w:rsidR="00CB31AC">
        <w:rPr>
          <w:sz w:val="24"/>
          <w:szCs w:val="24"/>
        </w:rPr>
        <w:t>1</w:t>
      </w:r>
      <w:r w:rsidRPr="00007C0F">
        <w:rPr>
          <w:sz w:val="24"/>
          <w:szCs w:val="24"/>
        </w:rPr>
        <w:t>) Sözleşmenin Özel Şartları Bölümü'nde listelenen, Yüklenicinin teklifi ile birlikte sunulan ve Sözleşmenin ayrılmaz bir parçasını oluşturacak olan diğer belgeler</w:t>
      </w:r>
    </w:p>
    <w:p w14:paraId="2584AAC6" w14:textId="05DB77DB" w:rsidR="00007C0F" w:rsidRPr="00007C0F" w:rsidRDefault="00007C0F" w:rsidP="00007C0F">
      <w:pPr>
        <w:spacing w:line="360" w:lineRule="auto"/>
        <w:jc w:val="both"/>
        <w:rPr>
          <w:sz w:val="24"/>
          <w:szCs w:val="24"/>
        </w:rPr>
      </w:pPr>
      <w:r w:rsidRPr="00007C0F">
        <w:rPr>
          <w:sz w:val="24"/>
          <w:szCs w:val="24"/>
        </w:rPr>
        <w:t>(1</w:t>
      </w:r>
      <w:r w:rsidR="00CB31AC">
        <w:rPr>
          <w:sz w:val="24"/>
          <w:szCs w:val="24"/>
        </w:rPr>
        <w:t>2</w:t>
      </w:r>
      <w:r w:rsidRPr="00007C0F">
        <w:rPr>
          <w:sz w:val="24"/>
          <w:szCs w:val="24"/>
        </w:rPr>
        <w:t>) Teklif Sahibine yapılan açıklamalar (eğer varsa)</w:t>
      </w:r>
    </w:p>
    <w:p w14:paraId="6D9828BF" w14:textId="4F91D098" w:rsidR="00007C0F" w:rsidRPr="00007C0F" w:rsidRDefault="00007C0F" w:rsidP="00007C0F">
      <w:pPr>
        <w:spacing w:line="360" w:lineRule="auto"/>
        <w:jc w:val="both"/>
        <w:rPr>
          <w:sz w:val="24"/>
          <w:szCs w:val="24"/>
        </w:rPr>
      </w:pPr>
      <w:r w:rsidRPr="00007C0F">
        <w:rPr>
          <w:sz w:val="24"/>
          <w:szCs w:val="24"/>
        </w:rPr>
        <w:t>(1</w:t>
      </w:r>
      <w:r w:rsidR="00CB31AC">
        <w:rPr>
          <w:sz w:val="24"/>
          <w:szCs w:val="24"/>
        </w:rPr>
        <w:t>3</w:t>
      </w:r>
      <w:r w:rsidRPr="00007C0F">
        <w:rPr>
          <w:sz w:val="24"/>
          <w:szCs w:val="24"/>
        </w:rPr>
        <w:t xml:space="preserve">)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ÜT BEYANNAMESİ</w:t>
      </w:r>
      <w:bookmarkEnd w:id="570"/>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1"/>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2" w:name="_Toc528913645"/>
    <w:bookmarkStart w:id="573" w:name="_Toc475117429"/>
    <w:bookmarkStart w:id="574" w:name="_Toc476756061"/>
    <w:bookmarkStart w:id="575" w:name="_Toc108425177"/>
    <w:bookmarkStart w:id="576"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21FBD608"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54EB803"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47F63364" w14:textId="77777777" w:rsidR="00CB31AC" w:rsidRPr="00007C0F" w:rsidRDefault="00CB31AC" w:rsidP="00CB31AC">
      <w:pPr>
        <w:jc w:val="center"/>
        <w:rPr>
          <w:b/>
          <w:bCs/>
          <w:sz w:val="24"/>
          <w:szCs w:val="24"/>
        </w:rPr>
      </w:pPr>
    </w:p>
    <w:p w14:paraId="4B1E572C" w14:textId="2E2998E3" w:rsidR="00CB31AC" w:rsidRDefault="00CB31AC" w:rsidP="00CB31AC">
      <w:pPr>
        <w:jc w:val="center"/>
        <w:rPr>
          <w:b/>
          <w:bCs/>
          <w:sz w:val="24"/>
          <w:szCs w:val="24"/>
        </w:rPr>
      </w:pPr>
    </w:p>
    <w:p w14:paraId="0CDB1795" w14:textId="4C245DCF" w:rsidR="00990551" w:rsidRDefault="00990551" w:rsidP="00CB31AC">
      <w:pPr>
        <w:jc w:val="center"/>
        <w:rPr>
          <w:b/>
          <w:bCs/>
          <w:sz w:val="24"/>
          <w:szCs w:val="24"/>
        </w:rPr>
      </w:pPr>
    </w:p>
    <w:p w14:paraId="2A2FAE42" w14:textId="77777777" w:rsidR="00990551" w:rsidRPr="00007C0F" w:rsidRDefault="00990551" w:rsidP="00CB31AC">
      <w:pPr>
        <w:jc w:val="center"/>
        <w:rPr>
          <w:b/>
          <w:bCs/>
          <w:sz w:val="24"/>
          <w:szCs w:val="24"/>
        </w:rPr>
      </w:pPr>
    </w:p>
    <w:p w14:paraId="57585F4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60316A3" w14:textId="188E686F" w:rsidR="00CB31AC"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292FFC">
        <w:rPr>
          <w:b/>
          <w:bCs/>
          <w:sz w:val="28"/>
          <w:szCs w:val="28"/>
        </w:rPr>
        <w:t>VE ONARIM</w:t>
      </w:r>
      <w:r>
        <w:rPr>
          <w:b/>
          <w:bCs/>
          <w:sz w:val="28"/>
          <w:szCs w:val="28"/>
        </w:rPr>
        <w:t xml:space="preserve"> </w:t>
      </w:r>
      <w:r w:rsidRPr="00007C0F">
        <w:rPr>
          <w:b/>
          <w:bCs/>
          <w:sz w:val="28"/>
          <w:szCs w:val="28"/>
        </w:rPr>
        <w:t>İNŞAATI SÖZLEŞME PAKETİ”</w:t>
      </w:r>
    </w:p>
    <w:p w14:paraId="1F885B63" w14:textId="09FD8856" w:rsidR="00CB31AC" w:rsidRPr="00007C0F" w:rsidRDefault="00881F75" w:rsidP="00CB31AC">
      <w:pPr>
        <w:jc w:val="center"/>
        <w:rPr>
          <w:b/>
          <w:bCs/>
          <w:sz w:val="28"/>
          <w:szCs w:val="28"/>
        </w:rPr>
      </w:pPr>
      <w:r>
        <w:rPr>
          <w:b/>
          <w:bCs/>
          <w:sz w:val="28"/>
          <w:szCs w:val="28"/>
        </w:rPr>
        <w:t xml:space="preserve">Adana, Mersin ve Osmaniye İllerinde </w:t>
      </w:r>
      <w:r w:rsidR="00292FFC">
        <w:rPr>
          <w:b/>
          <w:bCs/>
          <w:sz w:val="28"/>
          <w:szCs w:val="28"/>
        </w:rPr>
        <w:t>9 Okul</w:t>
      </w:r>
      <w:r w:rsidR="00092EAD">
        <w:rPr>
          <w:b/>
          <w:bCs/>
          <w:sz w:val="28"/>
          <w:szCs w:val="28"/>
        </w:rPr>
        <w:t xml:space="preserve"> ve Eklentileri Tadilat ve </w:t>
      </w:r>
      <w:r w:rsidR="00CA4729">
        <w:rPr>
          <w:b/>
          <w:bCs/>
          <w:sz w:val="28"/>
          <w:szCs w:val="28"/>
        </w:rPr>
        <w:t>Onarım İnşaatı İşi</w:t>
      </w:r>
    </w:p>
    <w:p w14:paraId="4D269538" w14:textId="73B8004B" w:rsidR="00CB31AC" w:rsidRPr="00007C0F" w:rsidRDefault="00CB31AC" w:rsidP="00CB31AC">
      <w:pPr>
        <w:jc w:val="center"/>
        <w:rPr>
          <w:b/>
          <w:bCs/>
          <w:sz w:val="28"/>
          <w:szCs w:val="28"/>
        </w:rPr>
      </w:pPr>
      <w:r w:rsidRPr="00007C0F">
        <w:rPr>
          <w:b/>
          <w:bCs/>
          <w:sz w:val="28"/>
          <w:szCs w:val="28"/>
        </w:rPr>
        <w:t xml:space="preserve"> (</w:t>
      </w:r>
      <w:r w:rsidR="00881F75">
        <w:rPr>
          <w:b/>
          <w:bCs/>
          <w:sz w:val="28"/>
          <w:szCs w:val="28"/>
        </w:rPr>
        <w:t>MADAD-KFW-CW-03/02</w:t>
      </w:r>
      <w:r w:rsidRPr="00007C0F">
        <w:rPr>
          <w:b/>
          <w:bCs/>
          <w:sz w:val="28"/>
          <w:szCs w:val="28"/>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5CACEE8" w14:textId="100D74CD" w:rsidR="00007C0F" w:rsidRPr="00007C0F" w:rsidRDefault="00292FFC" w:rsidP="00007C0F">
      <w:pPr>
        <w:jc w:val="center"/>
        <w:rPr>
          <w:b/>
          <w:sz w:val="28"/>
          <w:szCs w:val="28"/>
        </w:rPr>
      </w:pPr>
      <w:r>
        <w:rPr>
          <w:b/>
          <w:bCs/>
          <w:sz w:val="24"/>
          <w:szCs w:val="24"/>
        </w:rPr>
        <w:t>ARALIK 2020</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C09E05B"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1F0E1D8"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2114F84F" w14:textId="77777777" w:rsidR="00CB31AC" w:rsidRPr="00007C0F" w:rsidRDefault="00CB31AC" w:rsidP="00CB31AC">
      <w:pPr>
        <w:jc w:val="center"/>
        <w:rPr>
          <w:b/>
          <w:bCs/>
          <w:sz w:val="24"/>
          <w:szCs w:val="24"/>
        </w:rPr>
      </w:pPr>
    </w:p>
    <w:p w14:paraId="3C86A433" w14:textId="77777777" w:rsidR="00CB31AC" w:rsidRPr="00007C0F" w:rsidRDefault="00CB31AC" w:rsidP="00CB31AC">
      <w:pPr>
        <w:jc w:val="center"/>
        <w:rPr>
          <w:b/>
          <w:bCs/>
          <w:sz w:val="24"/>
          <w:szCs w:val="24"/>
        </w:rPr>
      </w:pPr>
    </w:p>
    <w:p w14:paraId="14560688" w14:textId="77777777" w:rsidR="00CB31AC" w:rsidRPr="00007C0F" w:rsidRDefault="00CB31AC" w:rsidP="00CB31AC">
      <w:pPr>
        <w:jc w:val="center"/>
        <w:rPr>
          <w:b/>
          <w:bCs/>
          <w:sz w:val="24"/>
          <w:szCs w:val="24"/>
        </w:rPr>
      </w:pPr>
    </w:p>
    <w:p w14:paraId="236AA2E4"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CF7C471" w14:textId="7F977FC2"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292FFC">
        <w:rPr>
          <w:b/>
          <w:bCs/>
          <w:sz w:val="28"/>
          <w:szCs w:val="28"/>
        </w:rPr>
        <w:t>VE ONARIM</w:t>
      </w:r>
      <w:r>
        <w:rPr>
          <w:b/>
          <w:bCs/>
          <w:sz w:val="28"/>
          <w:szCs w:val="28"/>
        </w:rPr>
        <w:t xml:space="preserve"> </w:t>
      </w:r>
      <w:r w:rsidRPr="00007C0F">
        <w:rPr>
          <w:b/>
          <w:bCs/>
          <w:sz w:val="28"/>
          <w:szCs w:val="28"/>
        </w:rPr>
        <w:t>İNŞAATI SÖZLEŞME PAKETİ”</w:t>
      </w:r>
    </w:p>
    <w:p w14:paraId="43454641" w14:textId="3F101B10" w:rsidR="00CB31AC" w:rsidRPr="00007C0F" w:rsidRDefault="00881F75" w:rsidP="00CB31AC">
      <w:pPr>
        <w:jc w:val="center"/>
        <w:rPr>
          <w:b/>
          <w:bCs/>
          <w:sz w:val="28"/>
          <w:szCs w:val="28"/>
        </w:rPr>
      </w:pPr>
      <w:r>
        <w:rPr>
          <w:b/>
          <w:bCs/>
          <w:sz w:val="28"/>
          <w:szCs w:val="28"/>
        </w:rPr>
        <w:t xml:space="preserve">Adana, Mersin ve Osmaniye İllerinde </w:t>
      </w:r>
      <w:r w:rsidR="00292FFC">
        <w:rPr>
          <w:b/>
          <w:bCs/>
          <w:sz w:val="28"/>
          <w:szCs w:val="28"/>
        </w:rPr>
        <w:t>9 Okul</w:t>
      </w:r>
      <w:r w:rsidR="00092EAD">
        <w:rPr>
          <w:b/>
          <w:bCs/>
          <w:sz w:val="28"/>
          <w:szCs w:val="28"/>
        </w:rPr>
        <w:t xml:space="preserve"> ve Eklentileri Tadilat ve Onarım İşi</w:t>
      </w:r>
    </w:p>
    <w:p w14:paraId="53A503F4" w14:textId="45886DAF" w:rsidR="00CB31AC" w:rsidRPr="00007C0F" w:rsidRDefault="00CB31AC" w:rsidP="00CB31AC">
      <w:pPr>
        <w:jc w:val="center"/>
        <w:rPr>
          <w:b/>
          <w:bCs/>
          <w:sz w:val="28"/>
          <w:szCs w:val="28"/>
        </w:rPr>
      </w:pPr>
      <w:r w:rsidRPr="00007C0F">
        <w:rPr>
          <w:b/>
          <w:bCs/>
          <w:sz w:val="28"/>
          <w:szCs w:val="28"/>
        </w:rPr>
        <w:t xml:space="preserve"> (</w:t>
      </w:r>
      <w:r w:rsidR="00881F75">
        <w:rPr>
          <w:b/>
          <w:bCs/>
          <w:sz w:val="28"/>
          <w:szCs w:val="28"/>
        </w:rPr>
        <w:t>MADAD-KFW-CW-03/02</w:t>
      </w:r>
      <w:r w:rsidRPr="00007C0F">
        <w:rPr>
          <w:b/>
          <w:bCs/>
          <w:sz w:val="28"/>
          <w:szCs w:val="28"/>
        </w:rPr>
        <w:t>)</w:t>
      </w: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4EC2FD5F"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C52023">
        <w:rPr>
          <w:rFonts w:eastAsia="Arial Unicode MS"/>
          <w:sz w:val="22"/>
          <w:szCs w:val="24"/>
        </w:rPr>
        <w:t>MADAD</w:t>
      </w:r>
      <w:r w:rsidRPr="00007C0F">
        <w:rPr>
          <w:rFonts w:eastAsia="Arial Unicode MS"/>
          <w:sz w:val="22"/>
          <w:szCs w:val="24"/>
        </w:rPr>
        <w:t xml:space="preserve">)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65AE6547"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E703C0B"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2BC575F" w14:textId="77777777" w:rsidR="001519EF" w:rsidRPr="00007C0F" w:rsidRDefault="001519EF" w:rsidP="001519EF">
      <w:pPr>
        <w:jc w:val="center"/>
        <w:rPr>
          <w:b/>
          <w:bCs/>
          <w:sz w:val="24"/>
          <w:szCs w:val="24"/>
        </w:rPr>
      </w:pPr>
    </w:p>
    <w:p w14:paraId="6E70CE92" w14:textId="508AC068" w:rsidR="001519EF" w:rsidRPr="00007C0F" w:rsidRDefault="001519EF" w:rsidP="001519EF">
      <w:pPr>
        <w:jc w:val="center"/>
        <w:rPr>
          <w:b/>
          <w:bCs/>
          <w:sz w:val="24"/>
          <w:szCs w:val="24"/>
        </w:rPr>
      </w:pPr>
      <w:r>
        <w:rPr>
          <w:b/>
          <w:bCs/>
          <w:sz w:val="24"/>
          <w:szCs w:val="24"/>
        </w:rPr>
        <w:t>(MADAD)</w:t>
      </w:r>
    </w:p>
    <w:p w14:paraId="78B1A8ED" w14:textId="77777777" w:rsidR="001519EF" w:rsidRPr="00007C0F" w:rsidRDefault="001519EF" w:rsidP="001519EF">
      <w:pPr>
        <w:jc w:val="center"/>
        <w:rPr>
          <w:b/>
          <w:bCs/>
          <w:sz w:val="24"/>
          <w:szCs w:val="24"/>
        </w:rPr>
      </w:pPr>
    </w:p>
    <w:p w14:paraId="5838050E"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826DA66" w14:textId="3CF78CDC"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292FFC">
        <w:rPr>
          <w:b/>
          <w:bCs/>
          <w:sz w:val="28"/>
          <w:szCs w:val="28"/>
        </w:rPr>
        <w:t>VE ONARIM</w:t>
      </w:r>
      <w:r>
        <w:rPr>
          <w:b/>
          <w:bCs/>
          <w:sz w:val="28"/>
          <w:szCs w:val="28"/>
        </w:rPr>
        <w:t xml:space="preserve"> </w:t>
      </w:r>
      <w:r w:rsidRPr="00007C0F">
        <w:rPr>
          <w:b/>
          <w:bCs/>
          <w:sz w:val="28"/>
          <w:szCs w:val="28"/>
        </w:rPr>
        <w:t>İNŞAATI SÖZLEŞME PAKETİ”</w:t>
      </w:r>
    </w:p>
    <w:p w14:paraId="52AA8FE5" w14:textId="3E39EAF5" w:rsidR="001519EF" w:rsidRPr="00007C0F" w:rsidRDefault="00881F75" w:rsidP="001519EF">
      <w:pPr>
        <w:jc w:val="center"/>
        <w:rPr>
          <w:b/>
          <w:bCs/>
          <w:sz w:val="28"/>
          <w:szCs w:val="28"/>
        </w:rPr>
      </w:pPr>
      <w:r>
        <w:rPr>
          <w:b/>
          <w:bCs/>
          <w:sz w:val="28"/>
          <w:szCs w:val="28"/>
        </w:rPr>
        <w:t xml:space="preserve">Adana, Mersin ve Osmaniye İllerinde </w:t>
      </w:r>
      <w:r w:rsidR="00292FFC">
        <w:rPr>
          <w:b/>
          <w:bCs/>
          <w:sz w:val="28"/>
          <w:szCs w:val="28"/>
        </w:rPr>
        <w:t>9 Okul</w:t>
      </w:r>
      <w:r w:rsidR="00092EAD">
        <w:rPr>
          <w:b/>
          <w:bCs/>
          <w:sz w:val="28"/>
          <w:szCs w:val="28"/>
        </w:rPr>
        <w:t xml:space="preserve"> ve Eklentileri Tadilat ve </w:t>
      </w:r>
      <w:r w:rsidR="00CA4729">
        <w:rPr>
          <w:b/>
          <w:bCs/>
          <w:sz w:val="28"/>
          <w:szCs w:val="28"/>
        </w:rPr>
        <w:t>Onarım İnşaatı İşi</w:t>
      </w:r>
    </w:p>
    <w:p w14:paraId="745F3182" w14:textId="06767E74"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03/02</w:t>
      </w:r>
      <w:r w:rsidRPr="00007C0F">
        <w:rPr>
          <w:b/>
          <w:bCs/>
          <w:sz w:val="28"/>
          <w:szCs w:val="28"/>
        </w:rPr>
        <w:t>)</w:t>
      </w: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49CA8041" w:rsidR="00007C0F" w:rsidRPr="00007C0F" w:rsidRDefault="00292FFC" w:rsidP="00007C0F">
      <w:pPr>
        <w:jc w:val="center"/>
        <w:rPr>
          <w:b/>
          <w:sz w:val="28"/>
          <w:szCs w:val="28"/>
        </w:rPr>
      </w:pPr>
      <w:r>
        <w:rPr>
          <w:b/>
          <w:bCs/>
          <w:sz w:val="24"/>
          <w:szCs w:val="24"/>
        </w:rPr>
        <w:t>ARALIK 202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2"/>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3"/>
    <w:bookmarkEnd w:id="574"/>
    <w:bookmarkEnd w:id="575"/>
    <w:bookmarkEnd w:id="576"/>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6A26BE3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B5CD624"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755C80C"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59585F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328D35A" w14:textId="6381AF5A" w:rsidR="001519E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63B63">
        <w:rPr>
          <w:b/>
          <w:bCs/>
          <w:sz w:val="28"/>
          <w:szCs w:val="28"/>
        </w:rPr>
        <w:t>VE ONARIM</w:t>
      </w:r>
      <w:r>
        <w:rPr>
          <w:b/>
          <w:bCs/>
          <w:sz w:val="28"/>
          <w:szCs w:val="28"/>
        </w:rPr>
        <w:t xml:space="preserve"> </w:t>
      </w:r>
      <w:r w:rsidRPr="00007C0F">
        <w:rPr>
          <w:b/>
          <w:bCs/>
          <w:sz w:val="28"/>
          <w:szCs w:val="28"/>
        </w:rPr>
        <w:t>İNŞAATI SÖZLEŞME PAKETİ”</w:t>
      </w:r>
    </w:p>
    <w:p w14:paraId="30410EB2" w14:textId="0A6D27FC" w:rsidR="001519EF" w:rsidRPr="00007C0F" w:rsidRDefault="00881F75" w:rsidP="001519EF">
      <w:pPr>
        <w:jc w:val="center"/>
        <w:rPr>
          <w:b/>
          <w:bCs/>
          <w:sz w:val="28"/>
          <w:szCs w:val="28"/>
        </w:rPr>
      </w:pPr>
      <w:r>
        <w:rPr>
          <w:b/>
          <w:bCs/>
          <w:sz w:val="28"/>
          <w:szCs w:val="28"/>
        </w:rPr>
        <w:t xml:space="preserve">Adana, Mersin ve Osmaniye İllerinde </w:t>
      </w:r>
      <w:r w:rsidR="00A63B63">
        <w:rPr>
          <w:b/>
          <w:bCs/>
          <w:sz w:val="28"/>
          <w:szCs w:val="28"/>
        </w:rPr>
        <w:t>9 Okul</w:t>
      </w:r>
      <w:r w:rsidR="00092EAD">
        <w:rPr>
          <w:b/>
          <w:bCs/>
          <w:sz w:val="28"/>
          <w:szCs w:val="28"/>
        </w:rPr>
        <w:t xml:space="preserve"> ve Eklentileri Tadilat ve </w:t>
      </w:r>
      <w:r w:rsidR="00CA4729">
        <w:rPr>
          <w:b/>
          <w:bCs/>
          <w:sz w:val="28"/>
          <w:szCs w:val="28"/>
        </w:rPr>
        <w:t>Onarım İnşaatı İşi</w:t>
      </w:r>
    </w:p>
    <w:p w14:paraId="4ADD84D3" w14:textId="4CAEEAC4"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03/02</w:t>
      </w:r>
      <w:r w:rsidRPr="00007C0F">
        <w:rPr>
          <w:b/>
          <w:bCs/>
          <w:sz w:val="28"/>
          <w:szCs w:val="28"/>
        </w:rPr>
        <w:t>)</w:t>
      </w:r>
    </w:p>
    <w:p w14:paraId="149757C9" w14:textId="5CED40B9" w:rsidR="00007C0F" w:rsidRPr="00007C0F" w:rsidRDefault="00007C0F">
      <w:pPr>
        <w:jc w:val="center"/>
        <w:rPr>
          <w:b/>
          <w:bCs/>
          <w:sz w:val="24"/>
          <w:szCs w:val="24"/>
        </w:rPr>
      </w:pP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0678DD30" w:rsidR="00007C0F" w:rsidRPr="00007C0F" w:rsidRDefault="00292FFC" w:rsidP="00007C0F">
      <w:pPr>
        <w:jc w:val="center"/>
        <w:rPr>
          <w:b/>
          <w:sz w:val="28"/>
          <w:szCs w:val="28"/>
        </w:rPr>
      </w:pPr>
      <w:r>
        <w:rPr>
          <w:b/>
          <w:bCs/>
          <w:sz w:val="24"/>
          <w:szCs w:val="24"/>
        </w:rPr>
        <w:t>ARALIK 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CDAECA0"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25B4A2EC"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6EAD4E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1DF7D4AB"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7A66BD4" w14:textId="5A9C7A0E"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63B63">
        <w:rPr>
          <w:b/>
          <w:bCs/>
          <w:sz w:val="28"/>
          <w:szCs w:val="28"/>
        </w:rPr>
        <w:t>VE ONARIM</w:t>
      </w:r>
      <w:r>
        <w:rPr>
          <w:b/>
          <w:bCs/>
          <w:sz w:val="28"/>
          <w:szCs w:val="28"/>
        </w:rPr>
        <w:t xml:space="preserve"> </w:t>
      </w:r>
      <w:r w:rsidRPr="00007C0F">
        <w:rPr>
          <w:b/>
          <w:bCs/>
          <w:sz w:val="28"/>
          <w:szCs w:val="28"/>
        </w:rPr>
        <w:t>İNŞAATI SÖZLEŞME PAKETİ”</w:t>
      </w:r>
    </w:p>
    <w:p w14:paraId="422781EA" w14:textId="2B76CB7E" w:rsidR="001519EF" w:rsidRPr="00007C0F" w:rsidRDefault="00881F75" w:rsidP="001519EF">
      <w:pPr>
        <w:jc w:val="center"/>
        <w:rPr>
          <w:b/>
          <w:bCs/>
          <w:sz w:val="28"/>
          <w:szCs w:val="28"/>
        </w:rPr>
      </w:pPr>
      <w:r>
        <w:rPr>
          <w:b/>
          <w:bCs/>
          <w:sz w:val="28"/>
          <w:szCs w:val="28"/>
        </w:rPr>
        <w:t xml:space="preserve">Adana, Mersin ve Osmaniye İllerinde </w:t>
      </w:r>
      <w:r w:rsidR="00A63B63">
        <w:rPr>
          <w:b/>
          <w:bCs/>
          <w:sz w:val="28"/>
          <w:szCs w:val="28"/>
        </w:rPr>
        <w:t>9 Okul</w:t>
      </w:r>
      <w:r w:rsidR="00092EAD">
        <w:rPr>
          <w:b/>
          <w:bCs/>
          <w:sz w:val="28"/>
          <w:szCs w:val="28"/>
        </w:rPr>
        <w:t xml:space="preserve"> ve Eklentileri Tadilat ve Onarım</w:t>
      </w:r>
      <w:r w:rsidR="00CA4729">
        <w:rPr>
          <w:b/>
          <w:bCs/>
          <w:sz w:val="28"/>
          <w:szCs w:val="28"/>
        </w:rPr>
        <w:t xml:space="preserve"> İnşaatı</w:t>
      </w:r>
      <w:r w:rsidR="00092EAD">
        <w:rPr>
          <w:b/>
          <w:bCs/>
          <w:sz w:val="28"/>
          <w:szCs w:val="28"/>
        </w:rPr>
        <w:t xml:space="preserve"> İşi </w:t>
      </w:r>
    </w:p>
    <w:p w14:paraId="00AFB425" w14:textId="26A18716"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03/02</w:t>
      </w:r>
      <w:r w:rsidRPr="00007C0F">
        <w:rPr>
          <w:b/>
          <w:bCs/>
          <w:sz w:val="28"/>
          <w:szCs w:val="28"/>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088BDF6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7906D23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5A756FEB" w14:textId="2FA6663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56837756"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330E36DD" w14:textId="4AA09BC0" w:rsidR="001519E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63B63">
        <w:rPr>
          <w:b/>
          <w:bCs/>
          <w:sz w:val="28"/>
          <w:szCs w:val="28"/>
        </w:rPr>
        <w:t>VE ONARIM</w:t>
      </w:r>
      <w:r>
        <w:rPr>
          <w:b/>
          <w:bCs/>
          <w:sz w:val="28"/>
          <w:szCs w:val="28"/>
        </w:rPr>
        <w:t xml:space="preserve"> </w:t>
      </w:r>
      <w:r w:rsidRPr="00007C0F">
        <w:rPr>
          <w:b/>
          <w:bCs/>
          <w:sz w:val="28"/>
          <w:szCs w:val="28"/>
        </w:rPr>
        <w:t>İNŞAATI SÖZLEŞME PAKETİ”</w:t>
      </w:r>
    </w:p>
    <w:p w14:paraId="28F4D376" w14:textId="75046A6D" w:rsidR="001519EF" w:rsidRPr="00007C0F" w:rsidRDefault="00881F75" w:rsidP="001519EF">
      <w:pPr>
        <w:jc w:val="center"/>
        <w:rPr>
          <w:b/>
          <w:bCs/>
          <w:sz w:val="28"/>
          <w:szCs w:val="28"/>
        </w:rPr>
      </w:pPr>
      <w:r>
        <w:rPr>
          <w:b/>
          <w:bCs/>
          <w:sz w:val="28"/>
          <w:szCs w:val="28"/>
        </w:rPr>
        <w:t xml:space="preserve">Adana, Mersin ve Osmaniye İllerinde </w:t>
      </w:r>
      <w:r w:rsidR="00A63B63">
        <w:rPr>
          <w:b/>
          <w:bCs/>
          <w:sz w:val="28"/>
          <w:szCs w:val="28"/>
        </w:rPr>
        <w:t>9 Okul</w:t>
      </w:r>
      <w:r w:rsidR="00092EAD">
        <w:rPr>
          <w:b/>
          <w:bCs/>
          <w:sz w:val="28"/>
          <w:szCs w:val="28"/>
        </w:rPr>
        <w:t xml:space="preserve"> ve Eklentileri Tadilat ve </w:t>
      </w:r>
      <w:r w:rsidR="00CA4729">
        <w:rPr>
          <w:b/>
          <w:bCs/>
          <w:sz w:val="28"/>
          <w:szCs w:val="28"/>
        </w:rPr>
        <w:t>Onarım İnşaatı İşi</w:t>
      </w:r>
    </w:p>
    <w:p w14:paraId="53611302" w14:textId="362A173A"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03/02</w:t>
      </w:r>
      <w:r w:rsidRPr="00007C0F">
        <w:rPr>
          <w:b/>
          <w:bCs/>
          <w:sz w:val="28"/>
          <w:szCs w:val="28"/>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E0F33A"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03DFDD9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2B1470" w14:textId="4CCF5298"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21A3873D"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B1F7376" w14:textId="050009B1" w:rsidR="00007C0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63B63">
        <w:rPr>
          <w:b/>
          <w:bCs/>
          <w:sz w:val="28"/>
          <w:szCs w:val="28"/>
        </w:rPr>
        <w:t>VE ONARIM</w:t>
      </w:r>
      <w:r>
        <w:rPr>
          <w:b/>
          <w:bCs/>
          <w:sz w:val="28"/>
          <w:szCs w:val="28"/>
        </w:rPr>
        <w:t xml:space="preserve"> </w:t>
      </w:r>
      <w:r w:rsidRPr="00007C0F">
        <w:rPr>
          <w:b/>
          <w:bCs/>
          <w:sz w:val="28"/>
          <w:szCs w:val="28"/>
        </w:rPr>
        <w:t>İNŞAATI SÖZLEŞME PAKETİ”</w:t>
      </w:r>
    </w:p>
    <w:p w14:paraId="0D264682" w14:textId="3DFA0A48" w:rsidR="001519EF" w:rsidRPr="00007C0F" w:rsidRDefault="00881F75" w:rsidP="001519EF">
      <w:pPr>
        <w:jc w:val="center"/>
        <w:rPr>
          <w:b/>
          <w:bCs/>
          <w:sz w:val="28"/>
          <w:szCs w:val="28"/>
        </w:rPr>
      </w:pPr>
      <w:r>
        <w:rPr>
          <w:b/>
          <w:bCs/>
          <w:sz w:val="28"/>
          <w:szCs w:val="28"/>
        </w:rPr>
        <w:t xml:space="preserve">Adana, Mersin ve Osmaniye İllerinde </w:t>
      </w:r>
      <w:r w:rsidR="00A63B63">
        <w:rPr>
          <w:b/>
          <w:bCs/>
          <w:sz w:val="28"/>
          <w:szCs w:val="28"/>
        </w:rPr>
        <w:t>9 Okul</w:t>
      </w:r>
      <w:r w:rsidR="00092EAD">
        <w:rPr>
          <w:b/>
          <w:bCs/>
          <w:sz w:val="28"/>
          <w:szCs w:val="28"/>
        </w:rPr>
        <w:t xml:space="preserve"> ve Eklentileri Tadilat ve Onarım</w:t>
      </w:r>
      <w:r w:rsidR="00CA4729">
        <w:rPr>
          <w:b/>
          <w:bCs/>
          <w:sz w:val="28"/>
          <w:szCs w:val="28"/>
        </w:rPr>
        <w:t xml:space="preserve"> İnşaatı</w:t>
      </w:r>
      <w:r w:rsidR="00092EAD">
        <w:rPr>
          <w:b/>
          <w:bCs/>
          <w:sz w:val="28"/>
          <w:szCs w:val="28"/>
        </w:rPr>
        <w:t xml:space="preserve"> İşi </w:t>
      </w:r>
    </w:p>
    <w:p w14:paraId="106BA46C" w14:textId="7CB20B62"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03/02</w:t>
      </w:r>
      <w:r w:rsidRPr="00007C0F">
        <w:rPr>
          <w:b/>
          <w:bCs/>
          <w:sz w:val="28"/>
          <w:szCs w:val="28"/>
        </w:rPr>
        <w:t>)</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2ECE8C61" w14:textId="77777777" w:rsidR="00A63B63" w:rsidRDefault="00A63B63">
      <w:pPr>
        <w:jc w:val="center"/>
        <w:rPr>
          <w:b/>
          <w:bCs/>
          <w:sz w:val="24"/>
          <w:szCs w:val="24"/>
        </w:rPr>
      </w:pPr>
    </w:p>
    <w:p w14:paraId="44EC2228" w14:textId="77777777" w:rsidR="00A63B63" w:rsidRDefault="00A63B63">
      <w:pPr>
        <w:jc w:val="center"/>
        <w:rPr>
          <w:b/>
          <w:bCs/>
          <w:sz w:val="24"/>
          <w:szCs w:val="24"/>
        </w:rPr>
      </w:pPr>
    </w:p>
    <w:p w14:paraId="31E725DC" w14:textId="77777777" w:rsidR="00A63B63" w:rsidRDefault="00A63B63">
      <w:pPr>
        <w:jc w:val="center"/>
        <w:rPr>
          <w:b/>
          <w:bCs/>
          <w:sz w:val="24"/>
          <w:szCs w:val="24"/>
        </w:rPr>
      </w:pPr>
    </w:p>
    <w:p w14:paraId="06EF5FC2" w14:textId="3C694D7D" w:rsidR="00007C0F" w:rsidRPr="00007C0F" w:rsidRDefault="00292FFC">
      <w:pPr>
        <w:jc w:val="center"/>
        <w:rPr>
          <w:b/>
          <w:bCs/>
          <w:sz w:val="24"/>
          <w:szCs w:val="24"/>
        </w:rPr>
      </w:pPr>
      <w:r>
        <w:rPr>
          <w:b/>
          <w:bCs/>
          <w:sz w:val="24"/>
          <w:szCs w:val="24"/>
        </w:rPr>
        <w:t>ARALIK 2020</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06A3EF71" w:rsidR="00007C0F" w:rsidRPr="00007C0F" w:rsidRDefault="00007C0F" w:rsidP="00007C0F">
            <w:pPr>
              <w:jc w:val="both"/>
              <w:rPr>
                <w:sz w:val="24"/>
                <w:szCs w:val="24"/>
              </w:rPr>
            </w:pPr>
            <w:r w:rsidRPr="00007C0F">
              <w:rPr>
                <w:sz w:val="24"/>
                <w:szCs w:val="24"/>
              </w:rPr>
              <w:t>Sözleşme No: (</w:t>
            </w:r>
            <w:r w:rsidR="00881F75">
              <w:rPr>
                <w:sz w:val="24"/>
                <w:szCs w:val="24"/>
              </w:rPr>
              <w:t>MADAD-KFW-CW-03/02</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6BACFB9B" w:rsidR="00007C0F" w:rsidRPr="00007C0F" w:rsidRDefault="00007C0F">
            <w:pPr>
              <w:jc w:val="both"/>
              <w:rPr>
                <w:sz w:val="24"/>
                <w:szCs w:val="24"/>
              </w:rPr>
            </w:pPr>
            <w:r w:rsidRPr="00007C0F">
              <w:rPr>
                <w:sz w:val="24"/>
                <w:szCs w:val="24"/>
              </w:rPr>
              <w:t>Türkiye Cumhuriyeti, Milli Eğitim Bakanlığı, Alman Kalkınma Bankası (KfW) (bundan böyle "KfW" ya da "Banka" olarak anılacaktır) aracılığı ve yönetimi altında Avrupa Birliği'nden, AB'nin Türkiye'deki Mülteciler İçin Mali Yardım Programı (</w:t>
            </w:r>
            <w:r w:rsidR="00C52023">
              <w:rPr>
                <w:sz w:val="24"/>
                <w:szCs w:val="24"/>
              </w:rPr>
              <w:t>MADAD</w:t>
            </w:r>
            <w:r w:rsidRPr="00007C0F">
              <w:rPr>
                <w:sz w:val="24"/>
                <w:szCs w:val="24"/>
              </w:rPr>
              <w:t xml:space="preserve">) kapsamında bir hibe almıştır. Milli Eğitim Bakanlığı bahsi geçen hibenin bir kısmını </w:t>
            </w:r>
            <w:r w:rsidR="003E326A">
              <w:rPr>
                <w:sz w:val="24"/>
                <w:szCs w:val="24"/>
                <w:lang w:eastAsia="en-US"/>
              </w:rPr>
              <w:t xml:space="preserve">Adana, Mersin Osmaniye </w:t>
            </w:r>
            <w:r w:rsidR="001519EF">
              <w:rPr>
                <w:sz w:val="24"/>
                <w:szCs w:val="24"/>
                <w:lang w:eastAsia="en-US"/>
              </w:rPr>
              <w:t>İl</w:t>
            </w:r>
            <w:r w:rsidR="003E326A">
              <w:rPr>
                <w:sz w:val="24"/>
                <w:szCs w:val="24"/>
                <w:lang w:eastAsia="en-US"/>
              </w:rPr>
              <w:t>ler</w:t>
            </w:r>
            <w:r w:rsidR="001519EF">
              <w:rPr>
                <w:sz w:val="24"/>
                <w:szCs w:val="24"/>
                <w:lang w:eastAsia="en-US"/>
              </w:rPr>
              <w:t xml:space="preserve">inde </w:t>
            </w:r>
            <w:r w:rsidR="003E326A">
              <w:rPr>
                <w:sz w:val="24"/>
                <w:szCs w:val="24"/>
                <w:lang w:eastAsia="en-US"/>
              </w:rPr>
              <w:t xml:space="preserve">9 </w:t>
            </w:r>
            <w:r w:rsidR="001519EF">
              <w:rPr>
                <w:sz w:val="24"/>
                <w:szCs w:val="24"/>
                <w:lang w:eastAsia="en-US"/>
              </w:rPr>
              <w:t>Okulda Enerji Verimliliği Tedbirlerine Ait Yapılacak Çalışmaların</w:t>
            </w:r>
            <w:r w:rsidRPr="00007C0F">
              <w:rPr>
                <w:sz w:val="24"/>
                <w:szCs w:val="24"/>
              </w:rPr>
              <w:t xml:space="preserve"> 1 paket altında gerçekleştirileceği sözleşme kapsamındaki harcamalar kullanma arzusundadır. </w:t>
            </w:r>
          </w:p>
          <w:p w14:paraId="657C6F73" w14:textId="078B3A72"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881F75">
              <w:rPr>
                <w:b/>
                <w:bCs/>
                <w:sz w:val="24"/>
                <w:szCs w:val="24"/>
              </w:rPr>
              <w:t>MADAD-KFW-CW-03/02</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347D28B9"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A63B63">
              <w:rPr>
                <w:b/>
                <w:sz w:val="24"/>
                <w:szCs w:val="24"/>
              </w:rPr>
              <w:t>55</w:t>
            </w:r>
            <w:r w:rsidR="00AD2C58">
              <w:rPr>
                <w:b/>
                <w:sz w:val="24"/>
                <w:szCs w:val="24"/>
              </w:rPr>
              <w:t>.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528176F7" w:rsidR="00007C0F" w:rsidRPr="00007C0F" w:rsidRDefault="007C39FB" w:rsidP="00564DA3">
            <w:pPr>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w:t>
            </w:r>
            <w:bookmarkStart w:id="609" w:name="_GoBack"/>
            <w:r>
              <w:rPr>
                <w:sz w:val="24"/>
                <w:szCs w:val="24"/>
              </w:rPr>
              <w:t>20.000</w:t>
            </w:r>
            <w:bookmarkEnd w:id="609"/>
            <w:r>
              <w:rPr>
                <w:sz w:val="24"/>
                <w:szCs w:val="24"/>
              </w:rPr>
              <w:t xml:space="preserve"> m2 betonarme yeni bina inşaatı (alan </w:t>
            </w:r>
            <w:r>
              <w:rPr>
                <w:sz w:val="24"/>
                <w:szCs w:val="24"/>
              </w:rPr>
              <w:lastRenderedPageBreak/>
              <w:t>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8419D4B"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D73D58">
                    <w:rPr>
                      <w:b/>
                      <w:bCs/>
                      <w:sz w:val="24"/>
                      <w:szCs w:val="24"/>
                    </w:rPr>
                    <w:t>MADAD-KFW-CW-0</w:t>
                  </w:r>
                  <w:r w:rsidR="00AB33F8">
                    <w:rPr>
                      <w:b/>
                      <w:bCs/>
                      <w:sz w:val="24"/>
                      <w:szCs w:val="24"/>
                    </w:rPr>
                    <w:t>3</w:t>
                  </w:r>
                  <w:r w:rsidR="00A63B63">
                    <w:rPr>
                      <w:b/>
                      <w:bCs/>
                      <w:sz w:val="24"/>
                      <w:szCs w:val="24"/>
                    </w:rPr>
                    <w:t>/02</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A83063">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7" w:type="dxa"/>
                </w:tcPr>
                <w:p w14:paraId="4FA95FDD" w14:textId="7CF830EF" w:rsidR="00007C0F" w:rsidRPr="00007C0F" w:rsidRDefault="00F04250" w:rsidP="00007C0F">
                  <w:pPr>
                    <w:jc w:val="center"/>
                    <w:rPr>
                      <w:sz w:val="22"/>
                      <w:szCs w:val="22"/>
                    </w:rPr>
                  </w:pPr>
                  <w:r>
                    <w:rPr>
                      <w:sz w:val="22"/>
                      <w:szCs w:val="22"/>
                    </w:rPr>
                    <w:t>2</w:t>
                  </w:r>
                </w:p>
              </w:tc>
            </w:tr>
            <w:tr w:rsidR="00BD513A" w:rsidRPr="00007C0F" w14:paraId="6C67F6B4" w14:textId="77777777" w:rsidTr="00A83063">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587A460C"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BD513A" w:rsidRPr="00007C0F" w14:paraId="7CD5E13F" w14:textId="77777777" w:rsidTr="00A83063">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7"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01369CCA" w14:textId="77777777" w:rsidTr="00A83063">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A83063">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13803CCA"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lastRenderedPageBreak/>
                    <w:t>Şantiye Şefi (İnşaat Mühendisi) Tam zamanlı</w:t>
                  </w:r>
                </w:p>
              </w:tc>
              <w:tc>
                <w:tcPr>
                  <w:tcW w:w="916" w:type="dxa"/>
                </w:tcPr>
                <w:p w14:paraId="05B97003" w14:textId="797928B1" w:rsidR="00007C0F" w:rsidRPr="00AD2C58" w:rsidRDefault="00A63B6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3</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5EC19841" w:rsidR="00007C0F" w:rsidRPr="00007C0F" w:rsidRDefault="00007C0F">
            <w:pPr>
              <w:jc w:val="both"/>
              <w:rPr>
                <w:sz w:val="24"/>
                <w:szCs w:val="24"/>
              </w:rPr>
            </w:pPr>
            <w:r w:rsidRPr="00007C0F">
              <w:rPr>
                <w:sz w:val="24"/>
                <w:szCs w:val="24"/>
              </w:rPr>
              <w:t xml:space="preserve">İsteklinin mevcut nakit kredi limiti/olanaklarının miktarının minimum </w:t>
            </w:r>
            <w:r w:rsidR="00E42B53">
              <w:rPr>
                <w:b/>
                <w:sz w:val="24"/>
                <w:szCs w:val="24"/>
              </w:rPr>
              <w:t>3</w:t>
            </w:r>
            <w:r w:rsidR="00AD2C58">
              <w:rPr>
                <w:b/>
                <w:sz w:val="24"/>
                <w:szCs w:val="24"/>
              </w:rPr>
              <w:t>.</w:t>
            </w:r>
            <w:r w:rsidR="00F0389D">
              <w:rPr>
                <w:b/>
                <w:sz w:val="24"/>
                <w:szCs w:val="24"/>
              </w:rPr>
              <w:t>5</w:t>
            </w:r>
            <w:r w:rsidR="00AD2C58">
              <w:rPr>
                <w:b/>
                <w:sz w:val="24"/>
                <w:szCs w:val="24"/>
              </w:rPr>
              <w:t>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t>4.6</w:t>
            </w:r>
          </w:p>
        </w:tc>
        <w:tc>
          <w:tcPr>
            <w:tcW w:w="8084" w:type="dxa"/>
          </w:tcPr>
          <w:p w14:paraId="1C788AD6" w14:textId="07B0796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w:t>
            </w:r>
            <w:r w:rsidRPr="00007C0F">
              <w:rPr>
                <w:sz w:val="24"/>
                <w:szCs w:val="24"/>
              </w:rPr>
              <w:lastRenderedPageBreak/>
              <w:t xml:space="preserve">için pilot ortağın tek sözleşme altında </w:t>
            </w:r>
            <w:r w:rsidR="00EE6628">
              <w:rPr>
                <w:b/>
                <w:sz w:val="24"/>
                <w:szCs w:val="24"/>
              </w:rPr>
              <w:t>1</w:t>
            </w:r>
            <w:r w:rsidR="00EE6628" w:rsidRPr="00007C0F">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22285278" w:rsidR="00007C0F" w:rsidRPr="00007C0F" w:rsidRDefault="00007C0F" w:rsidP="00007C0F">
            <w:pPr>
              <w:jc w:val="both"/>
              <w:rPr>
                <w:sz w:val="24"/>
                <w:szCs w:val="24"/>
              </w:rPr>
            </w:pPr>
            <w:r w:rsidRPr="004553AA">
              <w:rPr>
                <w:sz w:val="24"/>
                <w:szCs w:val="24"/>
              </w:rPr>
              <w:t>"</w:t>
            </w:r>
            <w:r w:rsidR="003B457F">
              <w:rPr>
                <w:sz w:val="24"/>
                <w:szCs w:val="24"/>
              </w:rPr>
              <w:t>AB Mali İmkân Kapsamında MADAD Fonu Bünyesinde KfW Yürütücülüğü İle Geçici Koruma Altındaki Suriyelilere Ev Sahipliği Yapan İller İçin Temiz Enerji ve Enerji Verimliliği Önlemleri Projesi Kapsamında Bileşen 1 Kapsamında Çatı Üzeri Güneş Enerji Santrali Ya</w:t>
            </w:r>
            <w:r w:rsidRPr="004553AA">
              <w:rPr>
                <w:sz w:val="24"/>
                <w:szCs w:val="24"/>
              </w:rPr>
              <w:t xml:space="preserve">"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 xml:space="preserve">0 milyon TL'lik ciro kriterini karşılamasının yanında işbu iş için şart koşulan </w:t>
            </w:r>
            <w:r w:rsidR="009D0D11">
              <w:rPr>
                <w:sz w:val="24"/>
                <w:szCs w:val="24"/>
              </w:rPr>
              <w:t>24</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lastRenderedPageBreak/>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446604D8" w:rsidR="00007C0F" w:rsidRPr="00007C0F" w:rsidRDefault="00007C0F" w:rsidP="005D745D">
            <w:pPr>
              <w:jc w:val="both"/>
              <w:rPr>
                <w:sz w:val="24"/>
                <w:szCs w:val="24"/>
              </w:rPr>
            </w:pPr>
            <w:r w:rsidRPr="00007C0F">
              <w:rPr>
                <w:sz w:val="24"/>
                <w:szCs w:val="24"/>
              </w:rPr>
              <w:t>Teklifler</w:t>
            </w:r>
            <w:r w:rsidR="005D745D">
              <w:rPr>
                <w:sz w:val="24"/>
                <w:szCs w:val="24"/>
              </w:rPr>
              <w:t xml:space="preserve">, tek nüsha </w:t>
            </w:r>
            <w:r w:rsidRPr="00007C0F">
              <w:rPr>
                <w:sz w:val="24"/>
                <w:szCs w:val="24"/>
              </w:rPr>
              <w:t xml:space="preserve">olacaktır.ihale dokümanının her sayfası yetkili kişi/kişilerce imzalanmış ve kaşelenmiş olacaktı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61853ED3" w:rsidR="00007C0F" w:rsidRPr="00007C0F" w:rsidRDefault="00007C0F">
            <w:pPr>
              <w:jc w:val="both"/>
              <w:rPr>
                <w:b/>
                <w:bCs/>
                <w:sz w:val="24"/>
                <w:szCs w:val="24"/>
              </w:rPr>
            </w:pPr>
            <w:r w:rsidRPr="00007C0F">
              <w:rPr>
                <w:b/>
                <w:bCs/>
                <w:sz w:val="24"/>
                <w:szCs w:val="24"/>
              </w:rPr>
              <w:t xml:space="preserve">İşveren/İdare </w:t>
            </w:r>
            <w:r w:rsidR="00F975CA">
              <w:rPr>
                <w:b/>
                <w:bCs/>
                <w:sz w:val="24"/>
                <w:szCs w:val="24"/>
              </w:rPr>
              <w:t>31</w:t>
            </w:r>
            <w:r w:rsidRPr="00007C0F">
              <w:rPr>
                <w:b/>
                <w:bCs/>
                <w:sz w:val="24"/>
                <w:szCs w:val="24"/>
              </w:rPr>
              <w:t>.0</w:t>
            </w:r>
            <w:r w:rsidR="00F975CA">
              <w:rPr>
                <w:b/>
                <w:bCs/>
                <w:sz w:val="24"/>
                <w:szCs w:val="24"/>
              </w:rPr>
              <w:t>7</w:t>
            </w:r>
            <w:r w:rsidRPr="00007C0F">
              <w:rPr>
                <w:b/>
                <w:bCs/>
                <w:sz w:val="24"/>
                <w:szCs w:val="24"/>
              </w:rPr>
              <w:t>.201</w:t>
            </w:r>
            <w:r w:rsidR="00F975CA">
              <w:rPr>
                <w:b/>
                <w:bCs/>
                <w:sz w:val="24"/>
                <w:szCs w:val="24"/>
              </w:rPr>
              <w:t>8</w:t>
            </w:r>
            <w:r w:rsidRPr="00007C0F">
              <w:rPr>
                <w:b/>
                <w:bCs/>
                <w:sz w:val="24"/>
                <w:szCs w:val="24"/>
              </w:rPr>
              <w:t xml:space="preserve"> tarihli ve KDV.IPA.CERT.201</w:t>
            </w:r>
            <w:r w:rsidR="00F975CA">
              <w:rPr>
                <w:b/>
                <w:bCs/>
                <w:sz w:val="24"/>
                <w:szCs w:val="24"/>
              </w:rPr>
              <w:t>8</w:t>
            </w:r>
            <w:r w:rsidRPr="00007C0F">
              <w:rPr>
                <w:b/>
                <w:bCs/>
                <w:sz w:val="24"/>
                <w:szCs w:val="24"/>
              </w:rPr>
              <w:t>/E.</w:t>
            </w:r>
            <w:r w:rsidR="00F975CA">
              <w:rPr>
                <w:b/>
                <w:bCs/>
                <w:sz w:val="24"/>
                <w:szCs w:val="24"/>
              </w:rPr>
              <w:t>204</w:t>
            </w:r>
            <w:r w:rsidR="00F975CA" w:rsidRPr="00007C0F">
              <w:rPr>
                <w:b/>
                <w:bCs/>
                <w:sz w:val="24"/>
                <w:szCs w:val="24"/>
              </w:rPr>
              <w:t> </w:t>
            </w:r>
            <w:r w:rsidRPr="00007C0F">
              <w:rPr>
                <w:b/>
                <w:bCs/>
                <w:sz w:val="24"/>
                <w:szCs w:val="24"/>
              </w:rPr>
              <w:t>sayılı Katma Değer Vergisi İstisna sertifikası uyarınca KDV’den muaftır.</w:t>
            </w:r>
          </w:p>
          <w:p w14:paraId="00FF48CE" w14:textId="4AB6A8B0"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sz w:val="24"/>
                <w:szCs w:val="24"/>
              </w:rPr>
              <w:t>KDV.IPA.CERT.201</w:t>
            </w:r>
            <w:r w:rsidR="00F975CA">
              <w:rPr>
                <w:bCs/>
                <w:sz w:val="24"/>
                <w:szCs w:val="24"/>
              </w:rPr>
              <w:t>8</w:t>
            </w:r>
            <w:r w:rsidRPr="00007C0F">
              <w:rPr>
                <w:bCs/>
                <w:sz w:val="24"/>
                <w:szCs w:val="24"/>
              </w:rPr>
              <w:t>/E.</w:t>
            </w:r>
            <w:r w:rsidR="00F975CA">
              <w:rPr>
                <w:bCs/>
                <w:sz w:val="24"/>
                <w:szCs w:val="24"/>
              </w:rPr>
              <w:t>204</w:t>
            </w:r>
            <w:r w:rsidRPr="00007C0F">
              <w:rPr>
                <w:bCs/>
                <w:sz w:val="24"/>
                <w:szCs w:val="24"/>
              </w:rPr>
              <w:t xml:space="preserve">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14737396" w:rsidR="00007C0F" w:rsidRPr="004553AA" w:rsidRDefault="00007C0F">
            <w:pPr>
              <w:jc w:val="both"/>
              <w:rPr>
                <w:sz w:val="24"/>
                <w:szCs w:val="24"/>
              </w:rPr>
            </w:pPr>
            <w:r w:rsidRPr="004553AA">
              <w:rPr>
                <w:sz w:val="24"/>
                <w:szCs w:val="24"/>
              </w:rPr>
              <w:t xml:space="preserve">Geçici Teminat bedeli </w:t>
            </w:r>
            <w:r w:rsidR="00E42B53" w:rsidRPr="00A63B63">
              <w:rPr>
                <w:b/>
                <w:sz w:val="24"/>
                <w:szCs w:val="24"/>
              </w:rPr>
              <w:t>1.</w:t>
            </w:r>
            <w:r w:rsidR="009D0D11" w:rsidRPr="00A63B63">
              <w:rPr>
                <w:b/>
                <w:sz w:val="24"/>
                <w:szCs w:val="24"/>
              </w:rPr>
              <w:t>5</w:t>
            </w:r>
            <w:r w:rsidR="00F04250" w:rsidRPr="00A63B63">
              <w:rPr>
                <w:b/>
                <w:sz w:val="24"/>
                <w:szCs w:val="24"/>
              </w:rPr>
              <w:t>00</w:t>
            </w:r>
            <w:r w:rsidRPr="00A63B63">
              <w:rPr>
                <w:b/>
                <w:sz w:val="24"/>
                <w:szCs w:val="24"/>
              </w:rPr>
              <w:t xml:space="preserve">.000,00-TL </w:t>
            </w:r>
            <w:r w:rsidRPr="004553AA">
              <w:rPr>
                <w:sz w:val="24"/>
                <w:szCs w:val="24"/>
              </w:rPr>
              <w:t xml:space="preserve">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lastRenderedPageBreak/>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lastRenderedPageBreak/>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64656440"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79D06EB3" w:rsidR="00007C0F" w:rsidRPr="00007C0F" w:rsidRDefault="00007C0F">
            <w:pPr>
              <w:jc w:val="both"/>
              <w:rPr>
                <w:b/>
                <w:bCs/>
                <w:sz w:val="24"/>
                <w:szCs w:val="24"/>
              </w:rPr>
            </w:pPr>
            <w:r w:rsidRPr="00007C0F">
              <w:rPr>
                <w:sz w:val="24"/>
                <w:szCs w:val="24"/>
              </w:rPr>
              <w:t xml:space="preserve">Son teklif verme tarihi </w:t>
            </w:r>
            <w:bookmarkStart w:id="612" w:name="_Hlk500791311"/>
            <w:r w:rsidRPr="00007C0F">
              <w:rPr>
                <w:sz w:val="24"/>
                <w:szCs w:val="24"/>
              </w:rPr>
              <w:t xml:space="preserve"> </w:t>
            </w:r>
            <w:bookmarkEnd w:id="612"/>
            <w:r w:rsidR="00523C45">
              <w:rPr>
                <w:b/>
                <w:sz w:val="24"/>
                <w:szCs w:val="24"/>
              </w:rPr>
              <w:t>22</w:t>
            </w:r>
            <w:r w:rsidR="00F04250" w:rsidRPr="00286FA5">
              <w:rPr>
                <w:b/>
                <w:sz w:val="24"/>
                <w:szCs w:val="24"/>
              </w:rPr>
              <w:t xml:space="preserve"> </w:t>
            </w:r>
            <w:r w:rsidR="00A63B63">
              <w:rPr>
                <w:b/>
                <w:sz w:val="24"/>
                <w:szCs w:val="24"/>
              </w:rPr>
              <w:t>OCAK 2021</w:t>
            </w:r>
            <w:r w:rsidR="00286FA5" w:rsidRPr="00286FA5">
              <w:rPr>
                <w:b/>
                <w:sz w:val="24"/>
                <w:szCs w:val="24"/>
              </w:rPr>
              <w:t xml:space="preserve"> </w:t>
            </w:r>
            <w:r w:rsidRPr="00286FA5">
              <w:rPr>
                <w:b/>
                <w:bCs/>
                <w:sz w:val="24"/>
                <w:szCs w:val="24"/>
              </w:rPr>
              <w:t>saat</w:t>
            </w:r>
            <w:r w:rsidR="00286FA5">
              <w:rPr>
                <w:b/>
                <w:bCs/>
                <w:sz w:val="24"/>
                <w:szCs w:val="24"/>
              </w:rPr>
              <w:t xml:space="preserve"> </w:t>
            </w:r>
            <w:r w:rsidR="00E42B53">
              <w:rPr>
                <w:b/>
                <w:bCs/>
                <w:sz w:val="24"/>
                <w:szCs w:val="24"/>
              </w:rPr>
              <w:t>13</w:t>
            </w:r>
            <w:r w:rsidR="00286FA5">
              <w:rPr>
                <w:b/>
                <w:bCs/>
                <w:sz w:val="24"/>
                <w:szCs w:val="24"/>
              </w:rPr>
              <w:t>: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143CF3D9" w:rsidR="00007C0F" w:rsidRPr="00007C0F" w:rsidRDefault="00E42B53" w:rsidP="00007C0F">
            <w:pPr>
              <w:jc w:val="both"/>
              <w:rPr>
                <w:sz w:val="24"/>
                <w:szCs w:val="24"/>
              </w:rPr>
            </w:pPr>
            <w:r>
              <w:rPr>
                <w:b/>
                <w:sz w:val="24"/>
                <w:szCs w:val="24"/>
              </w:rPr>
              <w:t>22</w:t>
            </w:r>
            <w:r w:rsidRPr="00286FA5">
              <w:rPr>
                <w:b/>
                <w:sz w:val="24"/>
                <w:szCs w:val="24"/>
              </w:rPr>
              <w:t xml:space="preserve"> </w:t>
            </w:r>
            <w:r w:rsidR="00A63B63">
              <w:rPr>
                <w:b/>
                <w:sz w:val="24"/>
                <w:szCs w:val="24"/>
              </w:rPr>
              <w:t>OCAK 2021</w:t>
            </w:r>
            <w:r w:rsidRPr="00286FA5">
              <w:rPr>
                <w:b/>
                <w:sz w:val="24"/>
                <w:szCs w:val="24"/>
              </w:rPr>
              <w:t xml:space="preserve"> </w:t>
            </w:r>
            <w:r w:rsidRPr="00286FA5">
              <w:rPr>
                <w:b/>
                <w:bCs/>
                <w:sz w:val="24"/>
                <w:szCs w:val="24"/>
              </w:rPr>
              <w:t>saat</w:t>
            </w:r>
            <w:r>
              <w:rPr>
                <w:b/>
                <w:bCs/>
                <w:sz w:val="24"/>
                <w:szCs w:val="24"/>
              </w:rPr>
              <w:t xml:space="preserve"> 13:00</w:t>
            </w:r>
            <w:r w:rsidRPr="00286FA5" w:rsidDel="00E42B53">
              <w:rPr>
                <w:b/>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lastRenderedPageBreak/>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lastRenderedPageBreak/>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5D745D" w:rsidRDefault="00007C0F">
            <w:pPr>
              <w:jc w:val="both"/>
              <w:rPr>
                <w:sz w:val="24"/>
                <w:szCs w:val="24"/>
              </w:rPr>
            </w:pPr>
            <w:r w:rsidRPr="005D745D">
              <w:rPr>
                <w:sz w:val="24"/>
                <w:szCs w:val="24"/>
              </w:rPr>
              <w:t xml:space="preserve">İhaleyi kazanan İstekli, Kabul Mektubunun tarafına ulaşmasından itibaren </w:t>
            </w:r>
            <w:r w:rsidR="00AD2C58" w:rsidRPr="005D745D">
              <w:rPr>
                <w:sz w:val="24"/>
                <w:szCs w:val="24"/>
              </w:rPr>
              <w:t>yirmi sekiz</w:t>
            </w:r>
            <w:r w:rsidRPr="005D745D">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5D745D" w:rsidRDefault="00007C0F" w:rsidP="00007C0F">
            <w:pPr>
              <w:jc w:val="both"/>
              <w:rPr>
                <w:sz w:val="24"/>
                <w:szCs w:val="24"/>
              </w:rPr>
            </w:pPr>
            <w:r w:rsidRPr="005D745D">
              <w:rPr>
                <w:sz w:val="24"/>
                <w:szCs w:val="24"/>
              </w:rPr>
              <w:t xml:space="preserve"> </w:t>
            </w:r>
          </w:p>
          <w:p w14:paraId="741CADF7" w14:textId="77777777" w:rsidR="00007C0F" w:rsidRPr="005D745D" w:rsidRDefault="00007C0F">
            <w:pPr>
              <w:jc w:val="both"/>
              <w:rPr>
                <w:sz w:val="24"/>
                <w:szCs w:val="24"/>
              </w:rPr>
            </w:pPr>
            <w:r w:rsidRPr="005D745D">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t>(32.2)</w:t>
            </w:r>
          </w:p>
        </w:tc>
        <w:tc>
          <w:tcPr>
            <w:tcW w:w="8084" w:type="dxa"/>
          </w:tcPr>
          <w:p w14:paraId="54740CE6" w14:textId="53AA59E8" w:rsidR="00007C0F" w:rsidRPr="005D745D" w:rsidRDefault="00007C0F" w:rsidP="00007C0F">
            <w:pPr>
              <w:jc w:val="both"/>
              <w:rPr>
                <w:sz w:val="24"/>
                <w:szCs w:val="24"/>
              </w:rPr>
            </w:pPr>
            <w:r w:rsidRPr="005D745D">
              <w:rPr>
                <w:sz w:val="24"/>
                <w:szCs w:val="24"/>
              </w:rPr>
              <w:t xml:space="preserve">İşveren tarafından kabul edilebilir Kesin Teminat Mektubu, süresiz, koşulsuz, Limit İçi ve Genel Müdürlük Teyitli düzenlenmiş olmalıdır. </w:t>
            </w:r>
            <w:r w:rsidR="00B901D0" w:rsidRPr="00A83063">
              <w:rPr>
                <w:b/>
                <w:bCs/>
                <w:sz w:val="24"/>
                <w:szCs w:val="24"/>
                <w:u w:val="dotted"/>
              </w:rPr>
              <w:t xml:space="preserve">Söz konusu iş Avrupa Birliği AB Mali İmkân Kapsamı </w:t>
            </w:r>
            <w:r w:rsidR="00C52023" w:rsidRPr="00A83063">
              <w:rPr>
                <w:b/>
                <w:bCs/>
                <w:sz w:val="24"/>
                <w:szCs w:val="24"/>
                <w:u w:val="dotted"/>
              </w:rPr>
              <w:t>MADAD</w:t>
            </w:r>
            <w:r w:rsidR="00B901D0" w:rsidRPr="00A83063">
              <w:rPr>
                <w:b/>
                <w:bCs/>
                <w:sz w:val="24"/>
                <w:szCs w:val="24"/>
                <w:u w:val="dotted"/>
              </w:rPr>
              <w:t xml:space="preserve"> Fonu Bünyesinde yapılmakta olup teminat mektuplarının nakde çevrilmesi halinde bu fon için özel olarak açılan </w:t>
            </w:r>
            <w:r w:rsidR="00EE6628" w:rsidRPr="005D745D">
              <w:rPr>
                <w:b/>
                <w:bCs/>
                <w:sz w:val="24"/>
                <w:szCs w:val="24"/>
                <w:u w:val="dotted"/>
              </w:rPr>
              <w:t xml:space="preserve">TR 54 0001 0017 4581 6899 5750 20 Ziraat Bankası Ankara MEB Ankara </w:t>
            </w:r>
            <w:r w:rsidR="00B901D0" w:rsidRPr="00A83063">
              <w:rPr>
                <w:b/>
                <w:bCs/>
                <w:sz w:val="24"/>
                <w:szCs w:val="24"/>
                <w:u w:val="dotted"/>
              </w:rPr>
              <w:t>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6D0FF56D" w14:textId="2C4F0E9F" w:rsidR="005D745D" w:rsidRPr="00007C0F" w:rsidRDefault="00007C0F" w:rsidP="005D745D">
            <w:pPr>
              <w:jc w:val="both"/>
              <w:rPr>
                <w:sz w:val="24"/>
                <w:szCs w:val="24"/>
              </w:rPr>
            </w:pPr>
            <w:r w:rsidRPr="00007C0F">
              <w:rPr>
                <w:color w:val="000000"/>
                <w:sz w:val="24"/>
                <w:szCs w:val="24"/>
              </w:rPr>
              <w:t xml:space="preserve"> </w:t>
            </w:r>
            <w:r w:rsidR="005D745D" w:rsidRPr="00007C0F">
              <w:rPr>
                <w:sz w:val="24"/>
                <w:szCs w:val="24"/>
              </w:rPr>
              <w:t>Bu madde uygulanamaz.</w:t>
            </w:r>
          </w:p>
          <w:p w14:paraId="1EF734AF" w14:textId="72C25F7A" w:rsidR="00007C0F" w:rsidRPr="00007C0F" w:rsidRDefault="00007C0F" w:rsidP="00007C0F">
            <w:pPr>
              <w:jc w:val="both"/>
              <w:rPr>
                <w:color w:val="000000"/>
                <w:sz w:val="24"/>
                <w:szCs w:val="24"/>
              </w:rPr>
            </w:pP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lastRenderedPageBreak/>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lastRenderedPageBreak/>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86CE437" w:rsidR="00007C0F" w:rsidRPr="00007C0F" w:rsidRDefault="00007C0F" w:rsidP="00007C0F">
            <w:pPr>
              <w:jc w:val="both"/>
              <w:rPr>
                <w:sz w:val="24"/>
                <w:szCs w:val="24"/>
              </w:rPr>
            </w:pPr>
            <w:r w:rsidRPr="00007C0F">
              <w:rPr>
                <w:b/>
                <w:sz w:val="24"/>
                <w:szCs w:val="24"/>
              </w:rPr>
              <w:t>E-posta:</w:t>
            </w:r>
            <w:r w:rsidRPr="00007C0F">
              <w:rPr>
                <w:sz w:val="24"/>
                <w:szCs w:val="24"/>
              </w:rPr>
              <w:t xml:space="preserve"> iedb_</w:t>
            </w:r>
            <w:r w:rsidR="00C52023">
              <w:rPr>
                <w:sz w:val="24"/>
                <w:szCs w:val="24"/>
              </w:rPr>
              <w:t>MADAD</w:t>
            </w:r>
            <w:r w:rsidRPr="00007C0F">
              <w:rPr>
                <w:sz w:val="24"/>
                <w:szCs w:val="24"/>
              </w:rPr>
              <w: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8F83BD6" w14:textId="77777777" w:rsidR="00F04250" w:rsidRDefault="00F04250" w:rsidP="00F04250">
      <w:pPr>
        <w:jc w:val="center"/>
        <w:rPr>
          <w:b/>
          <w:bCs/>
          <w:sz w:val="24"/>
          <w:szCs w:val="24"/>
        </w:rPr>
      </w:pPr>
      <w:r w:rsidRPr="00D73D58">
        <w:rPr>
          <w:b/>
          <w:bCs/>
          <w:sz w:val="24"/>
          <w:szCs w:val="24"/>
        </w:rPr>
        <w:t xml:space="preserve">Geçici Koruma Altındaki Suriyelilere Ev Sahipliği Yapan İller İçin </w:t>
      </w:r>
    </w:p>
    <w:p w14:paraId="161C6AB2" w14:textId="77777777" w:rsidR="00F04250" w:rsidRPr="00007C0F" w:rsidRDefault="00F04250" w:rsidP="00F04250">
      <w:pPr>
        <w:jc w:val="center"/>
        <w:rPr>
          <w:b/>
          <w:bCs/>
          <w:sz w:val="24"/>
          <w:szCs w:val="24"/>
        </w:rPr>
      </w:pPr>
      <w:r w:rsidRPr="00D73D58">
        <w:rPr>
          <w:b/>
          <w:bCs/>
          <w:sz w:val="24"/>
          <w:szCs w:val="24"/>
        </w:rPr>
        <w:t xml:space="preserve">Temiz Enerji ve Enerji Verimliliği Önlemleri </w:t>
      </w:r>
    </w:p>
    <w:p w14:paraId="5B35DBFF" w14:textId="77777777" w:rsidR="00F04250" w:rsidRPr="00007C0F" w:rsidRDefault="00F04250" w:rsidP="00F04250">
      <w:pPr>
        <w:jc w:val="center"/>
        <w:rPr>
          <w:b/>
          <w:bCs/>
          <w:sz w:val="24"/>
          <w:szCs w:val="24"/>
        </w:rPr>
      </w:pPr>
      <w:r w:rsidRPr="00007C0F">
        <w:rPr>
          <w:b/>
          <w:bCs/>
          <w:sz w:val="24"/>
          <w:szCs w:val="24"/>
        </w:rPr>
        <w:t xml:space="preserve">  </w:t>
      </w:r>
    </w:p>
    <w:p w14:paraId="3C459B5B" w14:textId="77777777" w:rsidR="00F04250" w:rsidRPr="00007C0F" w:rsidRDefault="00F04250" w:rsidP="00F04250">
      <w:pPr>
        <w:jc w:val="center"/>
        <w:rPr>
          <w:b/>
          <w:bCs/>
          <w:sz w:val="24"/>
          <w:szCs w:val="24"/>
        </w:rPr>
      </w:pPr>
      <w:r w:rsidRPr="00007C0F">
        <w:rPr>
          <w:b/>
          <w:bCs/>
          <w:sz w:val="24"/>
          <w:szCs w:val="24"/>
        </w:rPr>
        <w:t>(</w:t>
      </w:r>
      <w:r>
        <w:rPr>
          <w:b/>
          <w:bCs/>
          <w:sz w:val="24"/>
          <w:szCs w:val="24"/>
        </w:rPr>
        <w:t>MADAD</w:t>
      </w:r>
      <w:r w:rsidRPr="00007C0F">
        <w:rPr>
          <w:b/>
          <w:bCs/>
          <w:sz w:val="24"/>
          <w:szCs w:val="24"/>
        </w:rPr>
        <w:t>)</w:t>
      </w:r>
    </w:p>
    <w:p w14:paraId="5565C41B" w14:textId="77777777" w:rsidR="00F04250" w:rsidRPr="00007C0F" w:rsidRDefault="00F04250" w:rsidP="00F04250">
      <w:pPr>
        <w:jc w:val="center"/>
        <w:rPr>
          <w:b/>
          <w:bCs/>
          <w:sz w:val="24"/>
          <w:szCs w:val="24"/>
        </w:rPr>
      </w:pPr>
    </w:p>
    <w:p w14:paraId="3C2115AD" w14:textId="77777777" w:rsidR="00F04250" w:rsidRDefault="00F04250" w:rsidP="00F04250">
      <w:pPr>
        <w:jc w:val="center"/>
        <w:rPr>
          <w:b/>
          <w:bCs/>
          <w:sz w:val="28"/>
          <w:szCs w:val="28"/>
        </w:rPr>
      </w:pPr>
      <w:r w:rsidRPr="00007C0F">
        <w:rPr>
          <w:b/>
          <w:bCs/>
          <w:sz w:val="28"/>
          <w:szCs w:val="28"/>
        </w:rPr>
        <w:t>“EĞİTİM YAPILARI</w:t>
      </w:r>
      <w:r>
        <w:rPr>
          <w:b/>
          <w:bCs/>
          <w:sz w:val="28"/>
          <w:szCs w:val="28"/>
        </w:rPr>
        <w:t xml:space="preserve"> ENERJİ VERİMLİLİĞİ TEDBİRLERİ</w:t>
      </w:r>
    </w:p>
    <w:p w14:paraId="5C496DD4" w14:textId="7B6ADAC7" w:rsidR="00F04250" w:rsidRPr="008D64E7" w:rsidRDefault="00F04250" w:rsidP="00F04250">
      <w:pPr>
        <w:jc w:val="center"/>
        <w:rPr>
          <w:b/>
          <w:bCs/>
          <w:sz w:val="28"/>
          <w:szCs w:val="28"/>
        </w:rPr>
      </w:pPr>
      <w:r w:rsidRPr="00007C0F">
        <w:rPr>
          <w:b/>
          <w:bCs/>
          <w:sz w:val="28"/>
          <w:szCs w:val="28"/>
        </w:rPr>
        <w:t xml:space="preserve"> </w:t>
      </w:r>
      <w:r>
        <w:rPr>
          <w:b/>
          <w:bCs/>
          <w:sz w:val="28"/>
          <w:szCs w:val="28"/>
        </w:rPr>
        <w:t xml:space="preserve">TADİLAT </w:t>
      </w:r>
      <w:r w:rsidR="00A63B63">
        <w:rPr>
          <w:b/>
          <w:bCs/>
          <w:sz w:val="28"/>
          <w:szCs w:val="28"/>
        </w:rPr>
        <w:t>VE ONARIM</w:t>
      </w:r>
      <w:r>
        <w:rPr>
          <w:b/>
          <w:bCs/>
          <w:sz w:val="28"/>
          <w:szCs w:val="28"/>
        </w:rPr>
        <w:t xml:space="preserve"> </w:t>
      </w:r>
      <w:r w:rsidRPr="00007C0F">
        <w:rPr>
          <w:b/>
          <w:bCs/>
          <w:sz w:val="28"/>
          <w:szCs w:val="28"/>
        </w:rPr>
        <w:t>İNŞAATI SÖZLEŞME PAKETİ”</w:t>
      </w:r>
    </w:p>
    <w:p w14:paraId="08075202" w14:textId="5EFCD66B" w:rsidR="00F04250" w:rsidRPr="00007C0F" w:rsidRDefault="00881F75" w:rsidP="00F04250">
      <w:pPr>
        <w:jc w:val="center"/>
        <w:rPr>
          <w:b/>
          <w:bCs/>
          <w:sz w:val="28"/>
          <w:szCs w:val="28"/>
        </w:rPr>
      </w:pPr>
      <w:r>
        <w:rPr>
          <w:b/>
          <w:bCs/>
          <w:sz w:val="28"/>
          <w:szCs w:val="28"/>
        </w:rPr>
        <w:t xml:space="preserve">Adana, Mersin ve Osmaniye İllerinde </w:t>
      </w:r>
      <w:r w:rsidR="00A63B63">
        <w:rPr>
          <w:b/>
          <w:bCs/>
          <w:sz w:val="28"/>
          <w:szCs w:val="28"/>
        </w:rPr>
        <w:t>9 Okul</w:t>
      </w:r>
      <w:r w:rsidR="00F04250">
        <w:rPr>
          <w:b/>
          <w:bCs/>
          <w:sz w:val="28"/>
          <w:szCs w:val="28"/>
        </w:rPr>
        <w:t xml:space="preserve"> ve Eklentileri Tadilat ve Onarım </w:t>
      </w:r>
      <w:r w:rsidR="00CA4729">
        <w:rPr>
          <w:b/>
          <w:bCs/>
          <w:sz w:val="28"/>
          <w:szCs w:val="28"/>
        </w:rPr>
        <w:t xml:space="preserve">İnşaatı </w:t>
      </w:r>
      <w:r w:rsidR="00F04250">
        <w:rPr>
          <w:b/>
          <w:bCs/>
          <w:sz w:val="28"/>
          <w:szCs w:val="28"/>
        </w:rPr>
        <w:t xml:space="preserve">İşi </w:t>
      </w:r>
    </w:p>
    <w:p w14:paraId="1BE1D119" w14:textId="71FFFF18" w:rsidR="00F04250" w:rsidRPr="00007C0F" w:rsidRDefault="00F04250" w:rsidP="00F04250">
      <w:pPr>
        <w:jc w:val="center"/>
        <w:rPr>
          <w:b/>
          <w:bCs/>
          <w:sz w:val="28"/>
          <w:szCs w:val="28"/>
        </w:rPr>
      </w:pPr>
      <w:r w:rsidRPr="00007C0F">
        <w:rPr>
          <w:b/>
          <w:bCs/>
          <w:sz w:val="28"/>
          <w:szCs w:val="28"/>
        </w:rPr>
        <w:t xml:space="preserve"> (</w:t>
      </w:r>
      <w:r>
        <w:rPr>
          <w:b/>
          <w:bCs/>
          <w:sz w:val="28"/>
          <w:szCs w:val="28"/>
        </w:rPr>
        <w:t>MADAD-KFW-CW-03</w:t>
      </w:r>
      <w:r w:rsidR="00E42B53">
        <w:rPr>
          <w:b/>
          <w:bCs/>
          <w:sz w:val="28"/>
          <w:szCs w:val="28"/>
        </w:rPr>
        <w:t>/2</w:t>
      </w:r>
      <w:r w:rsidRPr="00007C0F">
        <w:rPr>
          <w:b/>
          <w:bCs/>
          <w:sz w:val="28"/>
          <w:szCs w:val="28"/>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042EABF2" w:rsidR="00007C0F" w:rsidRPr="00007C0F" w:rsidRDefault="00292FFC">
      <w:pPr>
        <w:jc w:val="center"/>
        <w:rPr>
          <w:b/>
          <w:bCs/>
          <w:sz w:val="24"/>
          <w:szCs w:val="24"/>
        </w:rPr>
      </w:pPr>
      <w:r>
        <w:rPr>
          <w:b/>
          <w:bCs/>
          <w:sz w:val="24"/>
          <w:szCs w:val="24"/>
        </w:rPr>
        <w:t>ARALIK 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9207"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8307"/>
      </w:tblGrid>
      <w:tr w:rsidR="00BD513A" w:rsidRPr="00007C0F" w14:paraId="3BE0B5AF" w14:textId="77777777" w:rsidTr="00D343C1">
        <w:tc>
          <w:tcPr>
            <w:tcW w:w="900" w:type="dxa"/>
          </w:tcPr>
          <w:p w14:paraId="4ECC92E3" w14:textId="77777777" w:rsidR="00007C0F" w:rsidRPr="00007C0F" w:rsidRDefault="00007C0F">
            <w:pPr>
              <w:jc w:val="both"/>
              <w:rPr>
                <w:sz w:val="24"/>
                <w:szCs w:val="24"/>
              </w:rPr>
            </w:pPr>
            <w:r w:rsidRPr="00007C0F">
              <w:rPr>
                <w:sz w:val="24"/>
                <w:szCs w:val="24"/>
              </w:rPr>
              <w:t>1.1</w:t>
            </w:r>
          </w:p>
        </w:tc>
        <w:tc>
          <w:tcPr>
            <w:tcW w:w="8307"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rsidP="00D343C1">
            <w:pPr>
              <w:ind w:right="794"/>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023F3B45" w:rsidR="00007C0F" w:rsidRPr="00007C0F" w:rsidRDefault="00007C0F">
            <w:pPr>
              <w:jc w:val="both"/>
              <w:rPr>
                <w:b/>
                <w:sz w:val="24"/>
                <w:szCs w:val="24"/>
              </w:rPr>
            </w:pPr>
            <w:r w:rsidRPr="00007C0F">
              <w:rPr>
                <w:b/>
                <w:bCs/>
                <w:sz w:val="24"/>
                <w:szCs w:val="24"/>
              </w:rPr>
              <w:t xml:space="preserve">MÜŞAVİR FİRMA: </w:t>
            </w:r>
            <w:r w:rsidR="00F04250">
              <w:rPr>
                <w:b/>
                <w:bCs/>
                <w:sz w:val="24"/>
                <w:szCs w:val="24"/>
              </w:rPr>
              <w:t>OPTİM OBE</w:t>
            </w:r>
            <w:r w:rsidR="00A83063">
              <w:rPr>
                <w:b/>
                <w:bCs/>
                <w:sz w:val="24"/>
                <w:szCs w:val="24"/>
              </w:rPr>
              <w:t>R</w:t>
            </w:r>
            <w:r w:rsidR="00F04250">
              <w:rPr>
                <w:b/>
                <w:bCs/>
                <w:sz w:val="24"/>
                <w:szCs w:val="24"/>
              </w:rPr>
              <w:t>M</w:t>
            </w:r>
            <w:r w:rsidR="00A83063">
              <w:rPr>
                <w:b/>
                <w:bCs/>
                <w:sz w:val="24"/>
                <w:szCs w:val="24"/>
              </w:rPr>
              <w:t>E</w:t>
            </w:r>
            <w:r w:rsidR="00F04250">
              <w:rPr>
                <w:b/>
                <w:bCs/>
                <w:sz w:val="24"/>
                <w:szCs w:val="24"/>
              </w:rPr>
              <w:t>YER+</w:t>
            </w:r>
            <w:r w:rsidR="00727516">
              <w:rPr>
                <w:b/>
                <w:bCs/>
                <w:sz w:val="24"/>
                <w:szCs w:val="24"/>
              </w:rPr>
              <w:t xml:space="preserve">OPTİMAL+ALTENSİS ADİ ORTAKLIĞI </w:t>
            </w:r>
            <w:r w:rsidR="00DA1A18">
              <w:rPr>
                <w:b/>
                <w:bCs/>
                <w:sz w:val="24"/>
                <w:szCs w:val="24"/>
              </w:rPr>
              <w:t>.</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2CE99A53" w14:textId="7CA7167B" w:rsidR="00F04250" w:rsidRPr="00A83063" w:rsidRDefault="00007C0F" w:rsidP="00F04250">
            <w:pPr>
              <w:jc w:val="center"/>
              <w:rPr>
                <w:sz w:val="24"/>
                <w:szCs w:val="24"/>
              </w:rPr>
            </w:pPr>
            <w:r w:rsidRPr="00007C0F">
              <w:rPr>
                <w:b/>
                <w:bCs/>
                <w:sz w:val="24"/>
                <w:szCs w:val="24"/>
              </w:rPr>
              <w:t>Sözleşmenin Adı:</w:t>
            </w:r>
            <w:r w:rsidRPr="00007C0F">
              <w:rPr>
                <w:sz w:val="24"/>
                <w:szCs w:val="24"/>
              </w:rPr>
              <w:t xml:space="preserve"> </w:t>
            </w:r>
            <w:r w:rsidR="00F04250">
              <w:rPr>
                <w:sz w:val="24"/>
                <w:szCs w:val="24"/>
              </w:rPr>
              <w:t>“</w:t>
            </w:r>
            <w:r w:rsidR="00F04250" w:rsidRPr="00A83063">
              <w:rPr>
                <w:sz w:val="24"/>
                <w:szCs w:val="24"/>
              </w:rPr>
              <w:t>EĞİTİM YAPILARI ENERJİ VERİMLİLİĞİ TEDBİRLERİ</w:t>
            </w:r>
            <w:r w:rsidR="00F04250">
              <w:rPr>
                <w:sz w:val="24"/>
                <w:szCs w:val="24"/>
              </w:rPr>
              <w:t xml:space="preserve"> </w:t>
            </w:r>
            <w:r w:rsidR="00F04250" w:rsidRPr="00A83063">
              <w:rPr>
                <w:sz w:val="24"/>
                <w:szCs w:val="24"/>
              </w:rPr>
              <w:t>TADİLAT VE  ONARIM İNŞAATI SÖZLEŞME PAKETİ”</w:t>
            </w:r>
          </w:p>
          <w:p w14:paraId="18D227D7" w14:textId="2AAA6966" w:rsidR="00F04250" w:rsidRDefault="00881F75" w:rsidP="00F04250">
            <w:pPr>
              <w:jc w:val="center"/>
              <w:rPr>
                <w:sz w:val="24"/>
                <w:szCs w:val="24"/>
              </w:rPr>
            </w:pPr>
            <w:r>
              <w:rPr>
                <w:sz w:val="24"/>
                <w:szCs w:val="24"/>
              </w:rPr>
              <w:t xml:space="preserve">Adana, Mersin ve Osmaniye İllerinde 9  </w:t>
            </w:r>
            <w:r w:rsidR="00F04250" w:rsidRPr="00A83063">
              <w:rPr>
                <w:sz w:val="24"/>
                <w:szCs w:val="24"/>
              </w:rPr>
              <w:t>Okul ve Eklentileri Tadilat ve Onarım</w:t>
            </w:r>
            <w:r w:rsidR="00CA4729">
              <w:rPr>
                <w:sz w:val="24"/>
                <w:szCs w:val="24"/>
              </w:rPr>
              <w:t xml:space="preserve"> İnşaatı</w:t>
            </w:r>
            <w:r w:rsidR="00F04250" w:rsidRPr="00A83063">
              <w:rPr>
                <w:sz w:val="24"/>
                <w:szCs w:val="24"/>
              </w:rPr>
              <w:t xml:space="preserve"> İşi </w:t>
            </w:r>
          </w:p>
          <w:tbl>
            <w:tblPr>
              <w:tblStyle w:val="TabloKlavuzu"/>
              <w:tblW w:w="8073" w:type="dxa"/>
              <w:tblLayout w:type="fixed"/>
              <w:tblLook w:val="04A0" w:firstRow="1" w:lastRow="0" w:firstColumn="1" w:lastColumn="0" w:noHBand="0" w:noVBand="1"/>
            </w:tblPr>
            <w:tblGrid>
              <w:gridCol w:w="562"/>
              <w:gridCol w:w="2529"/>
              <w:gridCol w:w="1134"/>
              <w:gridCol w:w="1559"/>
              <w:gridCol w:w="2289"/>
            </w:tblGrid>
            <w:tr w:rsidR="001D0D1F" w:rsidRPr="008477BF" w14:paraId="3D23FA2B" w14:textId="77777777" w:rsidTr="00F70487">
              <w:tc>
                <w:tcPr>
                  <w:tcW w:w="562" w:type="dxa"/>
                </w:tcPr>
                <w:p w14:paraId="0CE58ECA" w14:textId="77777777" w:rsidR="001D0D1F" w:rsidRPr="008477BF" w:rsidRDefault="001D0D1F" w:rsidP="001D0D1F">
                  <w:pPr>
                    <w:jc w:val="center"/>
                    <w:rPr>
                      <w:b/>
                      <w:bCs/>
                      <w:sz w:val="24"/>
                      <w:szCs w:val="24"/>
                    </w:rPr>
                  </w:pPr>
                  <w:r w:rsidRPr="00881F75">
                    <w:rPr>
                      <w:b/>
                      <w:bCs/>
                      <w:i/>
                      <w:iCs/>
                      <w:sz w:val="24"/>
                      <w:szCs w:val="24"/>
                    </w:rPr>
                    <w:t>SN</w:t>
                  </w:r>
                </w:p>
              </w:tc>
              <w:tc>
                <w:tcPr>
                  <w:tcW w:w="2529" w:type="dxa"/>
                </w:tcPr>
                <w:p w14:paraId="5DA38A5D" w14:textId="77777777" w:rsidR="001D0D1F" w:rsidRPr="00881F75" w:rsidRDefault="001D0D1F" w:rsidP="001D0D1F">
                  <w:pPr>
                    <w:jc w:val="center"/>
                    <w:rPr>
                      <w:b/>
                      <w:bCs/>
                      <w:sz w:val="24"/>
                      <w:szCs w:val="24"/>
                    </w:rPr>
                  </w:pPr>
                  <w:r w:rsidRPr="00881F75">
                    <w:rPr>
                      <w:b/>
                      <w:bCs/>
                      <w:sz w:val="24"/>
                      <w:szCs w:val="24"/>
                    </w:rPr>
                    <w:t>OKUL ADI</w:t>
                  </w:r>
                </w:p>
              </w:tc>
              <w:tc>
                <w:tcPr>
                  <w:tcW w:w="1134" w:type="dxa"/>
                </w:tcPr>
                <w:p w14:paraId="65FFE75A" w14:textId="77777777" w:rsidR="001D0D1F" w:rsidRPr="00870807" w:rsidRDefault="001D0D1F" w:rsidP="001D0D1F">
                  <w:pPr>
                    <w:jc w:val="center"/>
                    <w:rPr>
                      <w:b/>
                      <w:bCs/>
                      <w:sz w:val="24"/>
                      <w:szCs w:val="24"/>
                    </w:rPr>
                  </w:pPr>
                  <w:r w:rsidRPr="00310B81">
                    <w:rPr>
                      <w:b/>
                      <w:bCs/>
                      <w:sz w:val="24"/>
                      <w:szCs w:val="24"/>
                    </w:rPr>
                    <w:t>İL</w:t>
                  </w:r>
                </w:p>
              </w:tc>
              <w:tc>
                <w:tcPr>
                  <w:tcW w:w="1559" w:type="dxa"/>
                </w:tcPr>
                <w:p w14:paraId="255B522C" w14:textId="77777777" w:rsidR="001D0D1F" w:rsidRPr="008477BF" w:rsidRDefault="001D0D1F" w:rsidP="001D0D1F">
                  <w:pPr>
                    <w:jc w:val="center"/>
                    <w:rPr>
                      <w:b/>
                      <w:bCs/>
                      <w:sz w:val="24"/>
                      <w:szCs w:val="24"/>
                    </w:rPr>
                  </w:pPr>
                  <w:r w:rsidRPr="008477BF">
                    <w:rPr>
                      <w:b/>
                      <w:bCs/>
                      <w:sz w:val="24"/>
                      <w:szCs w:val="24"/>
                    </w:rPr>
                    <w:t>İLÇE</w:t>
                  </w:r>
                </w:p>
              </w:tc>
              <w:tc>
                <w:tcPr>
                  <w:tcW w:w="2289" w:type="dxa"/>
                </w:tcPr>
                <w:p w14:paraId="3B6C19BB" w14:textId="77777777" w:rsidR="001D0D1F" w:rsidRPr="008477BF" w:rsidRDefault="001D0D1F" w:rsidP="001D0D1F">
                  <w:pPr>
                    <w:jc w:val="center"/>
                    <w:rPr>
                      <w:b/>
                      <w:bCs/>
                      <w:sz w:val="24"/>
                      <w:szCs w:val="24"/>
                    </w:rPr>
                  </w:pPr>
                  <w:r w:rsidRPr="008477BF">
                    <w:rPr>
                      <w:b/>
                      <w:bCs/>
                      <w:sz w:val="24"/>
                      <w:szCs w:val="24"/>
                    </w:rPr>
                    <w:t>BLOK ADI</w:t>
                  </w:r>
                </w:p>
              </w:tc>
            </w:tr>
            <w:tr w:rsidR="001D0D1F" w:rsidRPr="008477BF" w14:paraId="6BEADADA" w14:textId="77777777" w:rsidTr="00F70487">
              <w:tc>
                <w:tcPr>
                  <w:tcW w:w="562" w:type="dxa"/>
                </w:tcPr>
                <w:p w14:paraId="2841184B" w14:textId="77777777" w:rsidR="001D0D1F" w:rsidRPr="008477BF" w:rsidRDefault="001D0D1F" w:rsidP="001D0D1F">
                  <w:pPr>
                    <w:rPr>
                      <w:sz w:val="24"/>
                      <w:szCs w:val="24"/>
                    </w:rPr>
                  </w:pPr>
                  <w:r w:rsidRPr="008477BF">
                    <w:rPr>
                      <w:sz w:val="24"/>
                      <w:szCs w:val="24"/>
                    </w:rPr>
                    <w:t>1</w:t>
                  </w:r>
                </w:p>
              </w:tc>
              <w:tc>
                <w:tcPr>
                  <w:tcW w:w="2529" w:type="dxa"/>
                </w:tcPr>
                <w:p w14:paraId="644DB276" w14:textId="77777777" w:rsidR="001D0D1F" w:rsidRPr="008477BF" w:rsidRDefault="001D0D1F" w:rsidP="001D0D1F">
                  <w:pPr>
                    <w:rPr>
                      <w:sz w:val="24"/>
                      <w:szCs w:val="24"/>
                    </w:rPr>
                  </w:pPr>
                  <w:r w:rsidRPr="008477BF">
                    <w:rPr>
                      <w:sz w:val="24"/>
                      <w:szCs w:val="24"/>
                    </w:rPr>
                    <w:t>Adana Buhara Ortaokulu</w:t>
                  </w:r>
                </w:p>
              </w:tc>
              <w:tc>
                <w:tcPr>
                  <w:tcW w:w="1134" w:type="dxa"/>
                </w:tcPr>
                <w:p w14:paraId="13C44212" w14:textId="77777777" w:rsidR="001D0D1F" w:rsidRPr="008477BF" w:rsidRDefault="001D0D1F" w:rsidP="001D0D1F">
                  <w:pPr>
                    <w:jc w:val="center"/>
                    <w:rPr>
                      <w:sz w:val="24"/>
                      <w:szCs w:val="24"/>
                    </w:rPr>
                  </w:pPr>
                  <w:r w:rsidRPr="008477BF">
                    <w:rPr>
                      <w:sz w:val="24"/>
                      <w:szCs w:val="24"/>
                    </w:rPr>
                    <w:t>ADANA</w:t>
                  </w:r>
                </w:p>
              </w:tc>
              <w:tc>
                <w:tcPr>
                  <w:tcW w:w="1559" w:type="dxa"/>
                </w:tcPr>
                <w:p w14:paraId="6B2760E9" w14:textId="77777777" w:rsidR="001D0D1F" w:rsidRPr="008477BF" w:rsidRDefault="001D0D1F" w:rsidP="001D0D1F">
                  <w:pPr>
                    <w:jc w:val="center"/>
                    <w:rPr>
                      <w:sz w:val="24"/>
                      <w:szCs w:val="24"/>
                    </w:rPr>
                  </w:pPr>
                  <w:r w:rsidRPr="008477BF">
                    <w:rPr>
                      <w:sz w:val="24"/>
                      <w:szCs w:val="24"/>
                    </w:rPr>
                    <w:t>Çukurova</w:t>
                  </w:r>
                </w:p>
              </w:tc>
              <w:tc>
                <w:tcPr>
                  <w:tcW w:w="2289" w:type="dxa"/>
                </w:tcPr>
                <w:p w14:paraId="60BDC992" w14:textId="77777777" w:rsidR="001D0D1F" w:rsidRPr="008477BF" w:rsidRDefault="001D0D1F" w:rsidP="001D0D1F">
                  <w:pPr>
                    <w:jc w:val="center"/>
                    <w:rPr>
                      <w:sz w:val="24"/>
                      <w:szCs w:val="24"/>
                    </w:rPr>
                  </w:pPr>
                  <w:r w:rsidRPr="008477BF">
                    <w:rPr>
                      <w:sz w:val="24"/>
                      <w:szCs w:val="24"/>
                    </w:rPr>
                    <w:t>ANA BİNA</w:t>
                  </w:r>
                </w:p>
              </w:tc>
            </w:tr>
            <w:tr w:rsidR="001D0D1F" w:rsidRPr="008477BF" w14:paraId="136DF3DC" w14:textId="77777777" w:rsidTr="00F70487">
              <w:tc>
                <w:tcPr>
                  <w:tcW w:w="562" w:type="dxa"/>
                </w:tcPr>
                <w:p w14:paraId="2BDABDDB" w14:textId="77777777" w:rsidR="001D0D1F" w:rsidRPr="008477BF" w:rsidRDefault="001D0D1F" w:rsidP="001D0D1F">
                  <w:pPr>
                    <w:rPr>
                      <w:sz w:val="24"/>
                      <w:szCs w:val="24"/>
                    </w:rPr>
                  </w:pPr>
                  <w:r w:rsidRPr="008477BF">
                    <w:rPr>
                      <w:sz w:val="24"/>
                      <w:szCs w:val="24"/>
                    </w:rPr>
                    <w:t>2</w:t>
                  </w:r>
                </w:p>
              </w:tc>
              <w:tc>
                <w:tcPr>
                  <w:tcW w:w="2529" w:type="dxa"/>
                </w:tcPr>
                <w:p w14:paraId="01B23A54" w14:textId="77777777" w:rsidR="001D0D1F" w:rsidRPr="008477BF" w:rsidRDefault="001D0D1F" w:rsidP="001D0D1F">
                  <w:pPr>
                    <w:rPr>
                      <w:sz w:val="24"/>
                      <w:szCs w:val="24"/>
                    </w:rPr>
                  </w:pPr>
                  <w:r w:rsidRPr="008477BF">
                    <w:rPr>
                      <w:sz w:val="24"/>
                      <w:szCs w:val="24"/>
                    </w:rPr>
                    <w:t>Adana Şehit Murat Savaş Kale İlkokulu</w:t>
                  </w:r>
                </w:p>
              </w:tc>
              <w:tc>
                <w:tcPr>
                  <w:tcW w:w="1134" w:type="dxa"/>
                </w:tcPr>
                <w:p w14:paraId="2D744BBC" w14:textId="77777777" w:rsidR="001D0D1F" w:rsidRPr="008477BF" w:rsidRDefault="001D0D1F" w:rsidP="001D0D1F">
                  <w:pPr>
                    <w:jc w:val="center"/>
                    <w:rPr>
                      <w:sz w:val="24"/>
                      <w:szCs w:val="24"/>
                    </w:rPr>
                  </w:pPr>
                  <w:r w:rsidRPr="008477BF">
                    <w:rPr>
                      <w:sz w:val="24"/>
                      <w:szCs w:val="24"/>
                    </w:rPr>
                    <w:t>ADANA</w:t>
                  </w:r>
                </w:p>
              </w:tc>
              <w:tc>
                <w:tcPr>
                  <w:tcW w:w="1559" w:type="dxa"/>
                </w:tcPr>
                <w:p w14:paraId="618A2D02" w14:textId="77777777" w:rsidR="001D0D1F" w:rsidRPr="008477BF" w:rsidRDefault="001D0D1F" w:rsidP="001D0D1F">
                  <w:pPr>
                    <w:jc w:val="center"/>
                    <w:rPr>
                      <w:sz w:val="24"/>
                      <w:szCs w:val="24"/>
                    </w:rPr>
                  </w:pPr>
                  <w:r w:rsidRPr="008477BF">
                    <w:rPr>
                      <w:sz w:val="24"/>
                      <w:szCs w:val="24"/>
                    </w:rPr>
                    <w:t>Seyhan</w:t>
                  </w:r>
                </w:p>
              </w:tc>
              <w:tc>
                <w:tcPr>
                  <w:tcW w:w="2289" w:type="dxa"/>
                </w:tcPr>
                <w:p w14:paraId="0CEDA209" w14:textId="77777777" w:rsidR="001D0D1F" w:rsidRPr="008477BF" w:rsidRDefault="001D0D1F" w:rsidP="001D0D1F">
                  <w:pPr>
                    <w:jc w:val="center"/>
                    <w:rPr>
                      <w:sz w:val="24"/>
                      <w:szCs w:val="24"/>
                    </w:rPr>
                  </w:pPr>
                  <w:r w:rsidRPr="008477BF">
                    <w:rPr>
                      <w:sz w:val="24"/>
                      <w:szCs w:val="24"/>
                    </w:rPr>
                    <w:t>ANA BİNA KONFERANS SALONU</w:t>
                  </w:r>
                </w:p>
              </w:tc>
            </w:tr>
            <w:tr w:rsidR="001D0D1F" w:rsidRPr="008477BF" w14:paraId="179C031A" w14:textId="77777777" w:rsidTr="00F70487">
              <w:tc>
                <w:tcPr>
                  <w:tcW w:w="562" w:type="dxa"/>
                </w:tcPr>
                <w:p w14:paraId="7C31086C" w14:textId="77777777" w:rsidR="001D0D1F" w:rsidRPr="008477BF" w:rsidRDefault="001D0D1F" w:rsidP="001D0D1F">
                  <w:pPr>
                    <w:rPr>
                      <w:sz w:val="24"/>
                      <w:szCs w:val="24"/>
                    </w:rPr>
                  </w:pPr>
                  <w:r w:rsidRPr="008477BF">
                    <w:rPr>
                      <w:sz w:val="24"/>
                      <w:szCs w:val="24"/>
                    </w:rPr>
                    <w:t>3</w:t>
                  </w:r>
                </w:p>
              </w:tc>
              <w:tc>
                <w:tcPr>
                  <w:tcW w:w="2529" w:type="dxa"/>
                </w:tcPr>
                <w:p w14:paraId="001D1EB5" w14:textId="77777777" w:rsidR="001D0D1F" w:rsidRPr="008477BF" w:rsidRDefault="001D0D1F" w:rsidP="001D0D1F">
                  <w:pPr>
                    <w:rPr>
                      <w:sz w:val="24"/>
                      <w:szCs w:val="24"/>
                    </w:rPr>
                  </w:pPr>
                  <w:r w:rsidRPr="008477BF">
                    <w:rPr>
                      <w:sz w:val="24"/>
                      <w:szCs w:val="24"/>
                    </w:rPr>
                    <w:t>Adana Semerkant İlkokulu</w:t>
                  </w:r>
                </w:p>
              </w:tc>
              <w:tc>
                <w:tcPr>
                  <w:tcW w:w="1134" w:type="dxa"/>
                </w:tcPr>
                <w:p w14:paraId="782FC8D0" w14:textId="77777777" w:rsidR="001D0D1F" w:rsidRPr="008477BF" w:rsidRDefault="001D0D1F" w:rsidP="001D0D1F">
                  <w:pPr>
                    <w:jc w:val="center"/>
                    <w:rPr>
                      <w:sz w:val="24"/>
                      <w:szCs w:val="24"/>
                    </w:rPr>
                  </w:pPr>
                  <w:r w:rsidRPr="008477BF">
                    <w:rPr>
                      <w:sz w:val="24"/>
                      <w:szCs w:val="24"/>
                    </w:rPr>
                    <w:t>ADANA</w:t>
                  </w:r>
                </w:p>
              </w:tc>
              <w:tc>
                <w:tcPr>
                  <w:tcW w:w="1559" w:type="dxa"/>
                </w:tcPr>
                <w:p w14:paraId="5C37C335" w14:textId="77777777" w:rsidR="001D0D1F" w:rsidRPr="008477BF" w:rsidRDefault="001D0D1F" w:rsidP="001D0D1F">
                  <w:pPr>
                    <w:jc w:val="center"/>
                    <w:rPr>
                      <w:sz w:val="24"/>
                      <w:szCs w:val="24"/>
                    </w:rPr>
                  </w:pPr>
                  <w:r w:rsidRPr="008477BF">
                    <w:rPr>
                      <w:sz w:val="24"/>
                      <w:szCs w:val="24"/>
                    </w:rPr>
                    <w:t>Yüreğir</w:t>
                  </w:r>
                </w:p>
              </w:tc>
              <w:tc>
                <w:tcPr>
                  <w:tcW w:w="2289" w:type="dxa"/>
                </w:tcPr>
                <w:p w14:paraId="6248A2D7" w14:textId="77777777" w:rsidR="001D0D1F" w:rsidRPr="008477BF" w:rsidRDefault="001D0D1F" w:rsidP="001D0D1F">
                  <w:pPr>
                    <w:jc w:val="center"/>
                    <w:rPr>
                      <w:sz w:val="24"/>
                      <w:szCs w:val="24"/>
                    </w:rPr>
                  </w:pPr>
                  <w:r w:rsidRPr="008477BF">
                    <w:rPr>
                      <w:sz w:val="24"/>
                      <w:szCs w:val="24"/>
                    </w:rPr>
                    <w:t>ANA BİNA, KONFERANS SALONU</w:t>
                  </w:r>
                </w:p>
              </w:tc>
            </w:tr>
            <w:tr w:rsidR="001D0D1F" w:rsidRPr="008477BF" w14:paraId="2687A29C" w14:textId="77777777" w:rsidTr="00F70487">
              <w:tc>
                <w:tcPr>
                  <w:tcW w:w="562" w:type="dxa"/>
                </w:tcPr>
                <w:p w14:paraId="572FACA0" w14:textId="77777777" w:rsidR="001D0D1F" w:rsidRPr="008477BF" w:rsidRDefault="001D0D1F" w:rsidP="001D0D1F">
                  <w:pPr>
                    <w:rPr>
                      <w:sz w:val="24"/>
                      <w:szCs w:val="24"/>
                    </w:rPr>
                  </w:pPr>
                  <w:r w:rsidRPr="008477BF">
                    <w:rPr>
                      <w:sz w:val="24"/>
                      <w:szCs w:val="24"/>
                    </w:rPr>
                    <w:t>4</w:t>
                  </w:r>
                </w:p>
              </w:tc>
              <w:tc>
                <w:tcPr>
                  <w:tcW w:w="2529" w:type="dxa"/>
                </w:tcPr>
                <w:p w14:paraId="5AFE4818" w14:textId="77777777" w:rsidR="001D0D1F" w:rsidRPr="008477BF" w:rsidRDefault="001D0D1F" w:rsidP="001D0D1F">
                  <w:pPr>
                    <w:rPr>
                      <w:sz w:val="24"/>
                      <w:szCs w:val="24"/>
                    </w:rPr>
                  </w:pPr>
                  <w:r w:rsidRPr="008477BF">
                    <w:rPr>
                      <w:sz w:val="24"/>
                      <w:szCs w:val="24"/>
                    </w:rPr>
                    <w:t>Adana Cumhuriyet İlkokulu</w:t>
                  </w:r>
                </w:p>
              </w:tc>
              <w:tc>
                <w:tcPr>
                  <w:tcW w:w="1134" w:type="dxa"/>
                </w:tcPr>
                <w:p w14:paraId="6820B5FB" w14:textId="77777777" w:rsidR="001D0D1F" w:rsidRPr="008477BF" w:rsidRDefault="001D0D1F" w:rsidP="001D0D1F">
                  <w:pPr>
                    <w:jc w:val="center"/>
                    <w:rPr>
                      <w:sz w:val="24"/>
                      <w:szCs w:val="24"/>
                    </w:rPr>
                  </w:pPr>
                  <w:r w:rsidRPr="008477BF">
                    <w:rPr>
                      <w:sz w:val="24"/>
                      <w:szCs w:val="24"/>
                    </w:rPr>
                    <w:t>ADANA</w:t>
                  </w:r>
                </w:p>
              </w:tc>
              <w:tc>
                <w:tcPr>
                  <w:tcW w:w="1559" w:type="dxa"/>
                </w:tcPr>
                <w:p w14:paraId="49F2424A" w14:textId="2F736A3D" w:rsidR="001D0D1F" w:rsidRPr="008477BF" w:rsidRDefault="00215BAB" w:rsidP="001D0D1F">
                  <w:pPr>
                    <w:jc w:val="center"/>
                    <w:rPr>
                      <w:sz w:val="24"/>
                      <w:szCs w:val="24"/>
                    </w:rPr>
                  </w:pPr>
                  <w:r>
                    <w:rPr>
                      <w:sz w:val="24"/>
                      <w:szCs w:val="24"/>
                    </w:rPr>
                    <w:t>C</w:t>
                  </w:r>
                  <w:r w:rsidR="001D0D1F" w:rsidRPr="008477BF">
                    <w:rPr>
                      <w:sz w:val="24"/>
                      <w:szCs w:val="24"/>
                    </w:rPr>
                    <w:t>eyhan</w:t>
                  </w:r>
                </w:p>
              </w:tc>
              <w:tc>
                <w:tcPr>
                  <w:tcW w:w="2289" w:type="dxa"/>
                </w:tcPr>
                <w:p w14:paraId="6DE5DE22" w14:textId="77777777" w:rsidR="001D0D1F" w:rsidRPr="008477BF" w:rsidRDefault="001D0D1F" w:rsidP="001D0D1F">
                  <w:pPr>
                    <w:jc w:val="center"/>
                    <w:rPr>
                      <w:sz w:val="24"/>
                      <w:szCs w:val="24"/>
                    </w:rPr>
                  </w:pPr>
                  <w:r w:rsidRPr="008477BF">
                    <w:rPr>
                      <w:sz w:val="24"/>
                      <w:szCs w:val="24"/>
                    </w:rPr>
                    <w:t>ANA BİNA, YEMEKHANE, LOJMAN, KANTİN</w:t>
                  </w:r>
                </w:p>
              </w:tc>
            </w:tr>
            <w:tr w:rsidR="001D0D1F" w:rsidRPr="008477BF" w14:paraId="1D3E9064" w14:textId="77777777" w:rsidTr="00F70487">
              <w:tc>
                <w:tcPr>
                  <w:tcW w:w="562" w:type="dxa"/>
                </w:tcPr>
                <w:p w14:paraId="3C75EFA6" w14:textId="77777777" w:rsidR="001D0D1F" w:rsidRPr="008477BF" w:rsidRDefault="001D0D1F" w:rsidP="001D0D1F">
                  <w:pPr>
                    <w:rPr>
                      <w:sz w:val="24"/>
                      <w:szCs w:val="24"/>
                    </w:rPr>
                  </w:pPr>
                  <w:r w:rsidRPr="008477BF">
                    <w:rPr>
                      <w:sz w:val="24"/>
                      <w:szCs w:val="24"/>
                    </w:rPr>
                    <w:t>5</w:t>
                  </w:r>
                </w:p>
              </w:tc>
              <w:tc>
                <w:tcPr>
                  <w:tcW w:w="2529" w:type="dxa"/>
                </w:tcPr>
                <w:p w14:paraId="137776E5" w14:textId="77777777" w:rsidR="001D0D1F" w:rsidRPr="008477BF" w:rsidRDefault="001D0D1F" w:rsidP="001D0D1F">
                  <w:pPr>
                    <w:rPr>
                      <w:sz w:val="24"/>
                      <w:szCs w:val="24"/>
                    </w:rPr>
                  </w:pPr>
                  <w:r w:rsidRPr="008477BF">
                    <w:rPr>
                      <w:sz w:val="24"/>
                      <w:szCs w:val="24"/>
                    </w:rPr>
                    <w:t>Mersin Yenişehir İlkokulu</w:t>
                  </w:r>
                </w:p>
              </w:tc>
              <w:tc>
                <w:tcPr>
                  <w:tcW w:w="1134" w:type="dxa"/>
                </w:tcPr>
                <w:p w14:paraId="6918DC85" w14:textId="77777777" w:rsidR="001D0D1F" w:rsidRPr="008477BF" w:rsidRDefault="001D0D1F" w:rsidP="001D0D1F">
                  <w:pPr>
                    <w:jc w:val="center"/>
                    <w:rPr>
                      <w:sz w:val="24"/>
                      <w:szCs w:val="24"/>
                    </w:rPr>
                  </w:pPr>
                  <w:r w:rsidRPr="008477BF">
                    <w:rPr>
                      <w:sz w:val="24"/>
                      <w:szCs w:val="24"/>
                    </w:rPr>
                    <w:t>MERSİN</w:t>
                  </w:r>
                </w:p>
              </w:tc>
              <w:tc>
                <w:tcPr>
                  <w:tcW w:w="1559" w:type="dxa"/>
                </w:tcPr>
                <w:p w14:paraId="79D0D665" w14:textId="77777777" w:rsidR="001D0D1F" w:rsidRPr="008477BF" w:rsidRDefault="001D0D1F" w:rsidP="001D0D1F">
                  <w:pPr>
                    <w:jc w:val="center"/>
                    <w:rPr>
                      <w:sz w:val="24"/>
                      <w:szCs w:val="24"/>
                    </w:rPr>
                  </w:pPr>
                  <w:r w:rsidRPr="008477BF">
                    <w:rPr>
                      <w:sz w:val="24"/>
                      <w:szCs w:val="24"/>
                    </w:rPr>
                    <w:t>Yenişehir</w:t>
                  </w:r>
                </w:p>
              </w:tc>
              <w:tc>
                <w:tcPr>
                  <w:tcW w:w="2289" w:type="dxa"/>
                </w:tcPr>
                <w:p w14:paraId="5BBDD91A" w14:textId="77777777" w:rsidR="001D0D1F" w:rsidRPr="008477BF" w:rsidRDefault="001D0D1F" w:rsidP="001D0D1F">
                  <w:pPr>
                    <w:jc w:val="center"/>
                    <w:rPr>
                      <w:sz w:val="24"/>
                      <w:szCs w:val="24"/>
                    </w:rPr>
                  </w:pPr>
                  <w:r w:rsidRPr="008477BF">
                    <w:rPr>
                      <w:sz w:val="24"/>
                      <w:szCs w:val="24"/>
                    </w:rPr>
                    <w:t>ANA BİNA</w:t>
                  </w:r>
                </w:p>
              </w:tc>
            </w:tr>
            <w:tr w:rsidR="001D0D1F" w:rsidRPr="008477BF" w14:paraId="1520CB58" w14:textId="77777777" w:rsidTr="00F70487">
              <w:tc>
                <w:tcPr>
                  <w:tcW w:w="562" w:type="dxa"/>
                </w:tcPr>
                <w:p w14:paraId="04360CEC" w14:textId="77777777" w:rsidR="001D0D1F" w:rsidRPr="008477BF" w:rsidRDefault="001D0D1F" w:rsidP="001D0D1F">
                  <w:pPr>
                    <w:rPr>
                      <w:sz w:val="24"/>
                      <w:szCs w:val="24"/>
                    </w:rPr>
                  </w:pPr>
                  <w:r w:rsidRPr="008477BF">
                    <w:rPr>
                      <w:sz w:val="24"/>
                      <w:szCs w:val="24"/>
                    </w:rPr>
                    <w:t>6</w:t>
                  </w:r>
                </w:p>
              </w:tc>
              <w:tc>
                <w:tcPr>
                  <w:tcW w:w="2529" w:type="dxa"/>
                </w:tcPr>
                <w:p w14:paraId="289A5CE1" w14:textId="77777777" w:rsidR="001D0D1F" w:rsidRPr="008477BF" w:rsidRDefault="001D0D1F" w:rsidP="001D0D1F">
                  <w:pPr>
                    <w:rPr>
                      <w:sz w:val="24"/>
                      <w:szCs w:val="24"/>
                    </w:rPr>
                  </w:pPr>
                  <w:r w:rsidRPr="008477BF">
                    <w:rPr>
                      <w:sz w:val="24"/>
                      <w:szCs w:val="24"/>
                    </w:rPr>
                    <w:t>Mersin 700.Yıl Ortaokulu</w:t>
                  </w:r>
                </w:p>
              </w:tc>
              <w:tc>
                <w:tcPr>
                  <w:tcW w:w="1134" w:type="dxa"/>
                </w:tcPr>
                <w:p w14:paraId="44E9DE7B" w14:textId="77777777" w:rsidR="001D0D1F" w:rsidRPr="008477BF" w:rsidRDefault="001D0D1F" w:rsidP="001D0D1F">
                  <w:pPr>
                    <w:jc w:val="center"/>
                    <w:rPr>
                      <w:sz w:val="24"/>
                      <w:szCs w:val="24"/>
                    </w:rPr>
                  </w:pPr>
                  <w:r w:rsidRPr="008477BF">
                    <w:rPr>
                      <w:sz w:val="24"/>
                      <w:szCs w:val="24"/>
                    </w:rPr>
                    <w:t>MERSİN</w:t>
                  </w:r>
                </w:p>
              </w:tc>
              <w:tc>
                <w:tcPr>
                  <w:tcW w:w="1559" w:type="dxa"/>
                </w:tcPr>
                <w:p w14:paraId="5B08FE1B" w14:textId="77777777" w:rsidR="001D0D1F" w:rsidRPr="008477BF" w:rsidRDefault="001D0D1F" w:rsidP="001D0D1F">
                  <w:pPr>
                    <w:jc w:val="center"/>
                    <w:rPr>
                      <w:sz w:val="24"/>
                      <w:szCs w:val="24"/>
                    </w:rPr>
                  </w:pPr>
                  <w:r w:rsidRPr="008477BF">
                    <w:rPr>
                      <w:sz w:val="24"/>
                      <w:szCs w:val="24"/>
                    </w:rPr>
                    <w:t>Toroslar</w:t>
                  </w:r>
                </w:p>
              </w:tc>
              <w:tc>
                <w:tcPr>
                  <w:tcW w:w="2289" w:type="dxa"/>
                </w:tcPr>
                <w:p w14:paraId="03094175" w14:textId="77777777" w:rsidR="001D0D1F" w:rsidRPr="008477BF" w:rsidRDefault="001D0D1F" w:rsidP="001D0D1F">
                  <w:pPr>
                    <w:jc w:val="center"/>
                    <w:rPr>
                      <w:sz w:val="24"/>
                      <w:szCs w:val="24"/>
                    </w:rPr>
                  </w:pPr>
                  <w:r w:rsidRPr="008477BF">
                    <w:rPr>
                      <w:sz w:val="24"/>
                      <w:szCs w:val="24"/>
                    </w:rPr>
                    <w:t>ANA BİNA</w:t>
                  </w:r>
                </w:p>
              </w:tc>
            </w:tr>
            <w:tr w:rsidR="001D0D1F" w:rsidRPr="008477BF" w14:paraId="1CDCD2EE" w14:textId="77777777" w:rsidTr="00F70487">
              <w:tc>
                <w:tcPr>
                  <w:tcW w:w="562" w:type="dxa"/>
                </w:tcPr>
                <w:p w14:paraId="2625BE66" w14:textId="77777777" w:rsidR="001D0D1F" w:rsidRPr="008477BF" w:rsidRDefault="001D0D1F" w:rsidP="001D0D1F">
                  <w:pPr>
                    <w:rPr>
                      <w:sz w:val="24"/>
                      <w:szCs w:val="24"/>
                    </w:rPr>
                  </w:pPr>
                  <w:r w:rsidRPr="008477BF">
                    <w:rPr>
                      <w:sz w:val="24"/>
                      <w:szCs w:val="24"/>
                    </w:rPr>
                    <w:t>7</w:t>
                  </w:r>
                </w:p>
              </w:tc>
              <w:tc>
                <w:tcPr>
                  <w:tcW w:w="2529" w:type="dxa"/>
                </w:tcPr>
                <w:p w14:paraId="110607DB" w14:textId="77777777" w:rsidR="001D0D1F" w:rsidRPr="008477BF" w:rsidRDefault="001D0D1F" w:rsidP="001D0D1F">
                  <w:pPr>
                    <w:rPr>
                      <w:sz w:val="24"/>
                      <w:szCs w:val="24"/>
                    </w:rPr>
                  </w:pPr>
                  <w:r w:rsidRPr="008477BF">
                    <w:rPr>
                      <w:sz w:val="24"/>
                      <w:szCs w:val="24"/>
                    </w:rPr>
                    <w:t>Mersin Hasan Akel Anadolu Lisesi</w:t>
                  </w:r>
                </w:p>
              </w:tc>
              <w:tc>
                <w:tcPr>
                  <w:tcW w:w="1134" w:type="dxa"/>
                </w:tcPr>
                <w:p w14:paraId="2F6803E6" w14:textId="77777777" w:rsidR="001D0D1F" w:rsidRPr="008477BF" w:rsidRDefault="001D0D1F" w:rsidP="001D0D1F">
                  <w:pPr>
                    <w:jc w:val="center"/>
                    <w:rPr>
                      <w:sz w:val="24"/>
                      <w:szCs w:val="24"/>
                    </w:rPr>
                  </w:pPr>
                  <w:r w:rsidRPr="008477BF">
                    <w:rPr>
                      <w:sz w:val="24"/>
                      <w:szCs w:val="24"/>
                    </w:rPr>
                    <w:t>MERSİN</w:t>
                  </w:r>
                </w:p>
              </w:tc>
              <w:tc>
                <w:tcPr>
                  <w:tcW w:w="1559" w:type="dxa"/>
                </w:tcPr>
                <w:p w14:paraId="446A4FE4" w14:textId="77777777" w:rsidR="001D0D1F" w:rsidRPr="008477BF" w:rsidRDefault="001D0D1F" w:rsidP="001D0D1F">
                  <w:pPr>
                    <w:jc w:val="center"/>
                    <w:rPr>
                      <w:sz w:val="24"/>
                      <w:szCs w:val="24"/>
                    </w:rPr>
                  </w:pPr>
                  <w:r w:rsidRPr="008477BF">
                    <w:rPr>
                      <w:sz w:val="24"/>
                      <w:szCs w:val="24"/>
                    </w:rPr>
                    <w:t>Toroslar</w:t>
                  </w:r>
                </w:p>
              </w:tc>
              <w:tc>
                <w:tcPr>
                  <w:tcW w:w="2289" w:type="dxa"/>
                </w:tcPr>
                <w:p w14:paraId="3D87C6A7" w14:textId="77777777" w:rsidR="001D0D1F" w:rsidRPr="008477BF" w:rsidRDefault="001D0D1F" w:rsidP="001D0D1F">
                  <w:pPr>
                    <w:jc w:val="center"/>
                    <w:rPr>
                      <w:sz w:val="24"/>
                      <w:szCs w:val="24"/>
                    </w:rPr>
                  </w:pPr>
                  <w:r w:rsidRPr="008477BF">
                    <w:rPr>
                      <w:sz w:val="24"/>
                      <w:szCs w:val="24"/>
                    </w:rPr>
                    <w:t>ANA BİNA, SPOR SALONU, KANTİN, GÜVENLİK</w:t>
                  </w:r>
                </w:p>
              </w:tc>
            </w:tr>
            <w:tr w:rsidR="001D0D1F" w:rsidRPr="008477BF" w14:paraId="2484DBCC" w14:textId="77777777" w:rsidTr="00F70487">
              <w:tc>
                <w:tcPr>
                  <w:tcW w:w="562" w:type="dxa"/>
                </w:tcPr>
                <w:p w14:paraId="5E94BB44" w14:textId="77777777" w:rsidR="001D0D1F" w:rsidRPr="008477BF" w:rsidRDefault="001D0D1F" w:rsidP="001D0D1F">
                  <w:pPr>
                    <w:rPr>
                      <w:sz w:val="24"/>
                      <w:szCs w:val="24"/>
                    </w:rPr>
                  </w:pPr>
                  <w:r w:rsidRPr="008477BF">
                    <w:rPr>
                      <w:sz w:val="24"/>
                      <w:szCs w:val="24"/>
                    </w:rPr>
                    <w:t>8</w:t>
                  </w:r>
                </w:p>
              </w:tc>
              <w:tc>
                <w:tcPr>
                  <w:tcW w:w="2529" w:type="dxa"/>
                </w:tcPr>
                <w:p w14:paraId="0AE1127F" w14:textId="77777777" w:rsidR="001D0D1F" w:rsidRPr="008477BF" w:rsidRDefault="001D0D1F" w:rsidP="001D0D1F">
                  <w:pPr>
                    <w:rPr>
                      <w:sz w:val="24"/>
                      <w:szCs w:val="24"/>
                    </w:rPr>
                  </w:pPr>
                  <w:r w:rsidRPr="008477BF">
                    <w:rPr>
                      <w:sz w:val="24"/>
                      <w:szCs w:val="24"/>
                    </w:rPr>
                    <w:t>Mersin Nihal Erdem Mesleki Ve Teknik Anadolu Lisesi</w:t>
                  </w:r>
                </w:p>
              </w:tc>
              <w:tc>
                <w:tcPr>
                  <w:tcW w:w="1134" w:type="dxa"/>
                </w:tcPr>
                <w:p w14:paraId="778F5019" w14:textId="77777777" w:rsidR="001D0D1F" w:rsidRPr="008477BF" w:rsidRDefault="001D0D1F" w:rsidP="001D0D1F">
                  <w:pPr>
                    <w:jc w:val="center"/>
                    <w:rPr>
                      <w:sz w:val="24"/>
                      <w:szCs w:val="24"/>
                    </w:rPr>
                  </w:pPr>
                  <w:r w:rsidRPr="008477BF">
                    <w:rPr>
                      <w:sz w:val="24"/>
                      <w:szCs w:val="24"/>
                    </w:rPr>
                    <w:t>MERSİN</w:t>
                  </w:r>
                </w:p>
              </w:tc>
              <w:tc>
                <w:tcPr>
                  <w:tcW w:w="1559" w:type="dxa"/>
                </w:tcPr>
                <w:p w14:paraId="5000D79A" w14:textId="77777777" w:rsidR="001D0D1F" w:rsidRPr="008477BF" w:rsidRDefault="001D0D1F" w:rsidP="001D0D1F">
                  <w:pPr>
                    <w:jc w:val="center"/>
                    <w:rPr>
                      <w:sz w:val="24"/>
                      <w:szCs w:val="24"/>
                    </w:rPr>
                  </w:pPr>
                  <w:r w:rsidRPr="008477BF">
                    <w:rPr>
                      <w:sz w:val="24"/>
                      <w:szCs w:val="24"/>
                    </w:rPr>
                    <w:t>Toroslar</w:t>
                  </w:r>
                </w:p>
              </w:tc>
              <w:tc>
                <w:tcPr>
                  <w:tcW w:w="2289" w:type="dxa"/>
                </w:tcPr>
                <w:p w14:paraId="4B5C06FC" w14:textId="77777777" w:rsidR="001D0D1F" w:rsidRPr="008477BF" w:rsidRDefault="001D0D1F" w:rsidP="001D0D1F">
                  <w:pPr>
                    <w:jc w:val="center"/>
                    <w:rPr>
                      <w:sz w:val="24"/>
                      <w:szCs w:val="24"/>
                    </w:rPr>
                  </w:pPr>
                  <w:r w:rsidRPr="008477BF">
                    <w:rPr>
                      <w:sz w:val="24"/>
                      <w:szCs w:val="24"/>
                    </w:rPr>
                    <w:t>ANA BİNA</w:t>
                  </w:r>
                </w:p>
              </w:tc>
            </w:tr>
            <w:tr w:rsidR="001D0D1F" w:rsidRPr="008477BF" w14:paraId="7B3AB6D0" w14:textId="77777777" w:rsidTr="00F70487">
              <w:tc>
                <w:tcPr>
                  <w:tcW w:w="562" w:type="dxa"/>
                </w:tcPr>
                <w:p w14:paraId="17F0EA51" w14:textId="77777777" w:rsidR="001D0D1F" w:rsidRPr="008477BF" w:rsidRDefault="001D0D1F" w:rsidP="001D0D1F">
                  <w:pPr>
                    <w:rPr>
                      <w:sz w:val="24"/>
                      <w:szCs w:val="24"/>
                    </w:rPr>
                  </w:pPr>
                  <w:r w:rsidRPr="008477BF">
                    <w:rPr>
                      <w:sz w:val="24"/>
                      <w:szCs w:val="24"/>
                    </w:rPr>
                    <w:lastRenderedPageBreak/>
                    <w:t>9</w:t>
                  </w:r>
                </w:p>
              </w:tc>
              <w:tc>
                <w:tcPr>
                  <w:tcW w:w="2529" w:type="dxa"/>
                </w:tcPr>
                <w:p w14:paraId="1059EAAA" w14:textId="77777777" w:rsidR="001D0D1F" w:rsidRPr="008477BF" w:rsidRDefault="001D0D1F" w:rsidP="001D0D1F">
                  <w:pPr>
                    <w:rPr>
                      <w:sz w:val="24"/>
                      <w:szCs w:val="24"/>
                    </w:rPr>
                  </w:pPr>
                  <w:r w:rsidRPr="008477BF">
                    <w:rPr>
                      <w:sz w:val="24"/>
                      <w:szCs w:val="24"/>
                    </w:rPr>
                    <w:t>Osmaniye Merkez Şehit Hayrettin Mennan Anadolu Lisesi</w:t>
                  </w:r>
                </w:p>
              </w:tc>
              <w:tc>
                <w:tcPr>
                  <w:tcW w:w="1134" w:type="dxa"/>
                </w:tcPr>
                <w:p w14:paraId="648C28F0" w14:textId="77777777" w:rsidR="001D0D1F" w:rsidRPr="008477BF" w:rsidRDefault="001D0D1F" w:rsidP="001D0D1F">
                  <w:pPr>
                    <w:jc w:val="center"/>
                    <w:rPr>
                      <w:sz w:val="24"/>
                      <w:szCs w:val="24"/>
                    </w:rPr>
                  </w:pPr>
                  <w:r w:rsidRPr="008477BF">
                    <w:rPr>
                      <w:sz w:val="24"/>
                      <w:szCs w:val="24"/>
                    </w:rPr>
                    <w:t>OSMANİYE</w:t>
                  </w:r>
                </w:p>
              </w:tc>
              <w:tc>
                <w:tcPr>
                  <w:tcW w:w="1559" w:type="dxa"/>
                </w:tcPr>
                <w:p w14:paraId="700B6D54" w14:textId="77777777" w:rsidR="001D0D1F" w:rsidRPr="008477BF" w:rsidRDefault="001D0D1F" w:rsidP="001D0D1F">
                  <w:pPr>
                    <w:jc w:val="center"/>
                    <w:rPr>
                      <w:sz w:val="24"/>
                      <w:szCs w:val="24"/>
                    </w:rPr>
                  </w:pPr>
                  <w:r w:rsidRPr="008477BF">
                    <w:rPr>
                      <w:sz w:val="24"/>
                      <w:szCs w:val="24"/>
                    </w:rPr>
                    <w:t>Merkez</w:t>
                  </w:r>
                </w:p>
              </w:tc>
              <w:tc>
                <w:tcPr>
                  <w:tcW w:w="2289" w:type="dxa"/>
                </w:tcPr>
                <w:p w14:paraId="016E302C" w14:textId="77777777" w:rsidR="001D0D1F" w:rsidRPr="008477BF" w:rsidRDefault="001D0D1F" w:rsidP="001D0D1F">
                  <w:pPr>
                    <w:jc w:val="center"/>
                    <w:rPr>
                      <w:sz w:val="24"/>
                      <w:szCs w:val="24"/>
                    </w:rPr>
                  </w:pPr>
                  <w:r w:rsidRPr="008477BF">
                    <w:rPr>
                      <w:sz w:val="24"/>
                      <w:szCs w:val="24"/>
                    </w:rPr>
                    <w:t>ANA BİNA, PANSİYON</w:t>
                  </w:r>
                </w:p>
              </w:tc>
            </w:tr>
          </w:tbl>
          <w:p w14:paraId="7BFF5179" w14:textId="77777777" w:rsidR="001D0D1F" w:rsidRPr="00007C0F" w:rsidRDefault="001D0D1F" w:rsidP="00F04250">
            <w:pPr>
              <w:jc w:val="center"/>
              <w:rPr>
                <w:b/>
                <w:bCs/>
                <w:sz w:val="28"/>
                <w:szCs w:val="28"/>
              </w:rPr>
            </w:pPr>
          </w:p>
          <w:p w14:paraId="3090BE49" w14:textId="1A9C0EB2" w:rsidR="00007C0F" w:rsidRPr="00007C0F" w:rsidRDefault="00007C0F" w:rsidP="00007C0F">
            <w:pPr>
              <w:jc w:val="both"/>
              <w:rPr>
                <w:sz w:val="24"/>
                <w:szCs w:val="24"/>
              </w:rPr>
            </w:pPr>
          </w:p>
        </w:tc>
      </w:tr>
      <w:tr w:rsidR="00BD513A" w:rsidRPr="00007C0F" w14:paraId="63456272" w14:textId="77777777" w:rsidTr="00D343C1">
        <w:tc>
          <w:tcPr>
            <w:tcW w:w="900" w:type="dxa"/>
          </w:tcPr>
          <w:p w14:paraId="36A6D922" w14:textId="77777777" w:rsidR="00007C0F" w:rsidRPr="00007C0F" w:rsidRDefault="00007C0F" w:rsidP="00007C0F">
            <w:pPr>
              <w:jc w:val="both"/>
              <w:rPr>
                <w:sz w:val="24"/>
                <w:szCs w:val="24"/>
              </w:rPr>
            </w:pPr>
          </w:p>
        </w:tc>
        <w:tc>
          <w:tcPr>
            <w:tcW w:w="8307" w:type="dxa"/>
          </w:tcPr>
          <w:p w14:paraId="647E7B19" w14:textId="77777777" w:rsidR="00007C0F" w:rsidRPr="00007C0F" w:rsidRDefault="00007C0F" w:rsidP="00007C0F">
            <w:pPr>
              <w:jc w:val="both"/>
              <w:rPr>
                <w:sz w:val="24"/>
                <w:szCs w:val="24"/>
              </w:rPr>
            </w:pPr>
          </w:p>
        </w:tc>
      </w:tr>
      <w:tr w:rsidR="00BD513A" w:rsidRPr="00007C0F" w14:paraId="125F6BB5" w14:textId="77777777" w:rsidTr="00D343C1">
        <w:tc>
          <w:tcPr>
            <w:tcW w:w="900" w:type="dxa"/>
          </w:tcPr>
          <w:p w14:paraId="77DE8C9F" w14:textId="77777777" w:rsidR="00007C0F" w:rsidRPr="00007C0F" w:rsidRDefault="00007C0F" w:rsidP="00007C0F">
            <w:pPr>
              <w:jc w:val="both"/>
              <w:rPr>
                <w:sz w:val="24"/>
                <w:szCs w:val="24"/>
              </w:rPr>
            </w:pPr>
          </w:p>
        </w:tc>
        <w:tc>
          <w:tcPr>
            <w:tcW w:w="8307"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2C2DBCA" w:rsidR="00007C0F" w:rsidRPr="00007C0F" w:rsidRDefault="00007C0F">
            <w:pPr>
              <w:jc w:val="both"/>
              <w:rPr>
                <w:sz w:val="24"/>
                <w:szCs w:val="24"/>
              </w:rPr>
            </w:pPr>
            <w:r w:rsidRPr="00007C0F">
              <w:rPr>
                <w:sz w:val="24"/>
                <w:szCs w:val="24"/>
              </w:rPr>
              <w:t xml:space="preserve">İşe Başlama talimatı tarihinden itibaren </w:t>
            </w:r>
            <w:r w:rsidR="00CD05F0">
              <w:rPr>
                <w:b/>
                <w:bCs/>
                <w:sz w:val="24"/>
                <w:szCs w:val="24"/>
              </w:rPr>
              <w:t>180</w:t>
            </w:r>
            <w:r w:rsidR="00CD05F0" w:rsidRPr="00007C0F">
              <w:rPr>
                <w:b/>
                <w:bCs/>
                <w:sz w:val="24"/>
                <w:szCs w:val="24"/>
              </w:rPr>
              <w:t xml:space="preserve"> </w:t>
            </w:r>
            <w:r w:rsidRPr="00007C0F">
              <w:rPr>
                <w:b/>
                <w:bCs/>
                <w:sz w:val="24"/>
                <w:szCs w:val="24"/>
              </w:rPr>
              <w:t>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D343C1">
        <w:tc>
          <w:tcPr>
            <w:tcW w:w="900" w:type="dxa"/>
          </w:tcPr>
          <w:p w14:paraId="71B3B659" w14:textId="77777777" w:rsidR="00007C0F" w:rsidRPr="00007C0F" w:rsidRDefault="00007C0F">
            <w:pPr>
              <w:jc w:val="both"/>
              <w:rPr>
                <w:sz w:val="24"/>
                <w:szCs w:val="24"/>
              </w:rPr>
            </w:pPr>
            <w:r w:rsidRPr="00007C0F">
              <w:rPr>
                <w:sz w:val="24"/>
                <w:szCs w:val="24"/>
              </w:rPr>
              <w:t>1.2</w:t>
            </w:r>
          </w:p>
        </w:tc>
        <w:tc>
          <w:tcPr>
            <w:tcW w:w="8307"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D343C1">
        <w:tc>
          <w:tcPr>
            <w:tcW w:w="900" w:type="dxa"/>
          </w:tcPr>
          <w:p w14:paraId="08733D0E" w14:textId="77777777" w:rsidR="00007C0F" w:rsidRPr="00007C0F" w:rsidRDefault="00007C0F">
            <w:pPr>
              <w:jc w:val="both"/>
              <w:rPr>
                <w:sz w:val="24"/>
                <w:szCs w:val="24"/>
              </w:rPr>
            </w:pPr>
            <w:r w:rsidRPr="00007C0F">
              <w:rPr>
                <w:sz w:val="24"/>
                <w:szCs w:val="24"/>
              </w:rPr>
              <w:t>2.2</w:t>
            </w:r>
          </w:p>
        </w:tc>
        <w:tc>
          <w:tcPr>
            <w:tcW w:w="8307" w:type="dxa"/>
          </w:tcPr>
          <w:p w14:paraId="47F9F9AF" w14:textId="77777777"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D343C1">
        <w:tc>
          <w:tcPr>
            <w:tcW w:w="900" w:type="dxa"/>
          </w:tcPr>
          <w:p w14:paraId="60FCC290" w14:textId="77777777" w:rsidR="00007C0F" w:rsidRPr="00007C0F" w:rsidRDefault="00007C0F">
            <w:pPr>
              <w:jc w:val="both"/>
              <w:rPr>
                <w:sz w:val="24"/>
                <w:szCs w:val="24"/>
              </w:rPr>
            </w:pPr>
            <w:r w:rsidRPr="00007C0F">
              <w:rPr>
                <w:sz w:val="24"/>
                <w:szCs w:val="24"/>
              </w:rPr>
              <w:t>2.3</w:t>
            </w:r>
          </w:p>
        </w:tc>
        <w:tc>
          <w:tcPr>
            <w:tcW w:w="8307"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Pr="00007C0F" w:rsidRDefault="00007C0F" w:rsidP="00007C0F">
            <w:pPr>
              <w:jc w:val="both"/>
              <w:rPr>
                <w:bCs/>
                <w:sz w:val="24"/>
                <w:szCs w:val="24"/>
              </w:rPr>
            </w:pPr>
            <w:r w:rsidRPr="00007C0F">
              <w:rPr>
                <w:bCs/>
                <w:sz w:val="24"/>
                <w:szCs w:val="24"/>
              </w:rPr>
              <w:t>(7) Sözleşmenin Genel Şartları;</w:t>
            </w:r>
          </w:p>
          <w:p w14:paraId="2CCBA9DE" w14:textId="52FAD77C" w:rsidR="00007C0F" w:rsidRPr="00007C0F" w:rsidRDefault="00007C0F" w:rsidP="00007C0F">
            <w:pPr>
              <w:jc w:val="both"/>
              <w:rPr>
                <w:bCs/>
                <w:sz w:val="24"/>
                <w:szCs w:val="24"/>
              </w:rPr>
            </w:pPr>
            <w:r w:rsidRPr="00007C0F">
              <w:rPr>
                <w:bCs/>
                <w:sz w:val="24"/>
                <w:szCs w:val="24"/>
              </w:rPr>
              <w:t>(8)</w:t>
            </w:r>
            <w:r w:rsidR="005D745D" w:rsidRPr="00007C0F">
              <w:rPr>
                <w:bCs/>
                <w:sz w:val="24"/>
                <w:szCs w:val="24"/>
              </w:rPr>
              <w:t xml:space="preserve"> Projeler/röleve ve teknik çiziml</w:t>
            </w:r>
            <w:r w:rsidR="005D745D">
              <w:rPr>
                <w:bCs/>
                <w:sz w:val="24"/>
                <w:szCs w:val="24"/>
              </w:rPr>
              <w:t xml:space="preserve">er (CD içeriğinde verilmiştir) </w:t>
            </w:r>
          </w:p>
          <w:p w14:paraId="1C407CAC" w14:textId="7C299113" w:rsidR="00007C0F" w:rsidRPr="00007C0F" w:rsidRDefault="00007C0F" w:rsidP="00007C0F">
            <w:pPr>
              <w:jc w:val="both"/>
              <w:rPr>
                <w:bCs/>
                <w:sz w:val="24"/>
                <w:szCs w:val="24"/>
              </w:rPr>
            </w:pPr>
            <w:r w:rsidRPr="00007C0F">
              <w:rPr>
                <w:bCs/>
                <w:sz w:val="24"/>
                <w:szCs w:val="24"/>
              </w:rPr>
              <w:t xml:space="preserve">(9) </w:t>
            </w:r>
            <w:r w:rsidR="005D745D" w:rsidRPr="00007C0F">
              <w:rPr>
                <w:bCs/>
                <w:sz w:val="24"/>
                <w:szCs w:val="24"/>
              </w:rPr>
              <w:t>Teknik Şartnameler ve Mahal Listeleri (Projeler üzerinde işlenmiştir);</w:t>
            </w:r>
          </w:p>
          <w:p w14:paraId="70FB8FD9" w14:textId="27031CC2" w:rsidR="00007C0F" w:rsidRPr="00007C0F" w:rsidRDefault="00007C0F" w:rsidP="00007C0F">
            <w:pPr>
              <w:jc w:val="both"/>
              <w:rPr>
                <w:bCs/>
                <w:sz w:val="24"/>
                <w:szCs w:val="24"/>
              </w:rPr>
            </w:pPr>
            <w:r w:rsidRPr="00007C0F">
              <w:rPr>
                <w:bCs/>
                <w:sz w:val="24"/>
                <w:szCs w:val="24"/>
              </w:rPr>
              <w:t>(10) Enerji İzinleri (</w:t>
            </w:r>
            <w:r w:rsidR="00727516">
              <w:rPr>
                <w:bCs/>
                <w:sz w:val="24"/>
                <w:szCs w:val="24"/>
              </w:rPr>
              <w:t>Varsa</w:t>
            </w:r>
            <w:r w:rsidRPr="00007C0F">
              <w:rPr>
                <w:bCs/>
                <w:sz w:val="24"/>
                <w:szCs w:val="24"/>
              </w:rPr>
              <w:t>)</w:t>
            </w:r>
          </w:p>
          <w:p w14:paraId="5A0FF2BD" w14:textId="0375CD3B" w:rsidR="00007C0F" w:rsidRPr="00007C0F" w:rsidRDefault="00007C0F" w:rsidP="00007C0F">
            <w:pPr>
              <w:jc w:val="both"/>
              <w:rPr>
                <w:bCs/>
                <w:sz w:val="24"/>
                <w:szCs w:val="24"/>
              </w:rPr>
            </w:pPr>
            <w:r w:rsidRPr="00007C0F">
              <w:rPr>
                <w:bCs/>
                <w:sz w:val="24"/>
                <w:szCs w:val="24"/>
              </w:rPr>
              <w:t>(1</w:t>
            </w:r>
            <w:r w:rsidR="00727516">
              <w:rPr>
                <w:bCs/>
                <w:sz w:val="24"/>
                <w:szCs w:val="24"/>
              </w:rPr>
              <w:t>1</w:t>
            </w:r>
            <w:r w:rsidRPr="00007C0F">
              <w:rPr>
                <w:bCs/>
                <w:sz w:val="24"/>
                <w:szCs w:val="24"/>
              </w:rPr>
              <w:t>) Sözleşmenin Özel Şartları Bölümü'nde listelenen, Yüklenicinin teklifi ile birlikte sunulan ve Sözleşmenin ayrılmaz bir parçasını oluşturacak olan diğer belgeler</w:t>
            </w:r>
          </w:p>
          <w:p w14:paraId="30E023FD" w14:textId="594F0794" w:rsidR="00007C0F" w:rsidRPr="00007C0F" w:rsidRDefault="00007C0F" w:rsidP="00007C0F">
            <w:pPr>
              <w:jc w:val="both"/>
              <w:rPr>
                <w:bCs/>
                <w:sz w:val="24"/>
                <w:szCs w:val="24"/>
              </w:rPr>
            </w:pPr>
            <w:r w:rsidRPr="00007C0F">
              <w:rPr>
                <w:bCs/>
                <w:sz w:val="24"/>
                <w:szCs w:val="24"/>
              </w:rPr>
              <w:lastRenderedPageBreak/>
              <w:t>(1</w:t>
            </w:r>
            <w:r w:rsidR="00727516">
              <w:rPr>
                <w:bCs/>
                <w:sz w:val="24"/>
                <w:szCs w:val="24"/>
              </w:rPr>
              <w:t>2</w:t>
            </w:r>
            <w:r w:rsidRPr="00007C0F">
              <w:rPr>
                <w:bCs/>
                <w:sz w:val="24"/>
                <w:szCs w:val="24"/>
              </w:rPr>
              <w:t>) Teklif Sahibine yapılan açıklamalar (eğer varsa)</w:t>
            </w:r>
          </w:p>
          <w:p w14:paraId="21D166E5" w14:textId="47E2ACFB" w:rsidR="00007C0F" w:rsidRPr="00007C0F" w:rsidRDefault="00007C0F" w:rsidP="00007C0F">
            <w:pPr>
              <w:jc w:val="both"/>
              <w:rPr>
                <w:bCs/>
                <w:sz w:val="24"/>
                <w:szCs w:val="24"/>
              </w:rPr>
            </w:pPr>
            <w:r w:rsidRPr="00007C0F">
              <w:rPr>
                <w:bCs/>
                <w:sz w:val="24"/>
                <w:szCs w:val="24"/>
              </w:rPr>
              <w:t>(1</w:t>
            </w:r>
            <w:r w:rsidR="00727516">
              <w:rPr>
                <w:bCs/>
                <w:sz w:val="24"/>
                <w:szCs w:val="24"/>
              </w:rPr>
              <w:t>3</w:t>
            </w:r>
            <w:r w:rsidRPr="00007C0F">
              <w:rPr>
                <w:bCs/>
                <w:sz w:val="24"/>
                <w:szCs w:val="24"/>
              </w:rPr>
              <w:t>)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D343C1">
        <w:tc>
          <w:tcPr>
            <w:tcW w:w="900" w:type="dxa"/>
          </w:tcPr>
          <w:p w14:paraId="696B9B9D" w14:textId="77777777" w:rsidR="00007C0F" w:rsidRPr="00007C0F" w:rsidRDefault="00007C0F">
            <w:pPr>
              <w:jc w:val="both"/>
              <w:rPr>
                <w:sz w:val="24"/>
                <w:szCs w:val="24"/>
              </w:rPr>
            </w:pPr>
            <w:r w:rsidRPr="00007C0F">
              <w:rPr>
                <w:sz w:val="24"/>
                <w:szCs w:val="24"/>
              </w:rPr>
              <w:lastRenderedPageBreak/>
              <w:t>3.1</w:t>
            </w:r>
          </w:p>
        </w:tc>
        <w:tc>
          <w:tcPr>
            <w:tcW w:w="8307" w:type="dxa"/>
          </w:tcPr>
          <w:p w14:paraId="603DD4AA" w14:textId="77777777"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xml:space="preserve">. Sözleşme süresince Sözleşme ile ilgili yapılacak tüm yazışmalar, kullanılacak belgeler ve projeler Türkçe olarak hazırlanacaktır.     Sözleşmeye uygulanacak kanun Türkiye Cumhuriyeti Kanunları'dır. </w:t>
            </w:r>
          </w:p>
        </w:tc>
      </w:tr>
      <w:tr w:rsidR="00BD513A" w:rsidRPr="00007C0F" w14:paraId="00481F0A" w14:textId="77777777" w:rsidTr="00D343C1">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8307"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D343C1">
        <w:tc>
          <w:tcPr>
            <w:tcW w:w="900" w:type="dxa"/>
          </w:tcPr>
          <w:p w14:paraId="69DB627A" w14:textId="77777777" w:rsidR="00007C0F" w:rsidRPr="00007C0F" w:rsidRDefault="00007C0F">
            <w:pPr>
              <w:jc w:val="both"/>
              <w:rPr>
                <w:sz w:val="24"/>
                <w:szCs w:val="24"/>
              </w:rPr>
            </w:pPr>
            <w:r w:rsidRPr="00007C0F">
              <w:rPr>
                <w:sz w:val="24"/>
                <w:szCs w:val="24"/>
              </w:rPr>
              <w:t>5</w:t>
            </w:r>
          </w:p>
        </w:tc>
        <w:tc>
          <w:tcPr>
            <w:tcW w:w="8307"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D343C1">
        <w:tc>
          <w:tcPr>
            <w:tcW w:w="900" w:type="dxa"/>
          </w:tcPr>
          <w:p w14:paraId="00292F5D" w14:textId="77777777" w:rsidR="00007C0F" w:rsidRPr="00007C0F" w:rsidRDefault="00007C0F">
            <w:pPr>
              <w:jc w:val="both"/>
              <w:rPr>
                <w:sz w:val="24"/>
                <w:szCs w:val="24"/>
              </w:rPr>
            </w:pPr>
            <w:r w:rsidRPr="00007C0F">
              <w:rPr>
                <w:sz w:val="24"/>
                <w:szCs w:val="24"/>
              </w:rPr>
              <w:t>6</w:t>
            </w:r>
          </w:p>
        </w:tc>
        <w:tc>
          <w:tcPr>
            <w:tcW w:w="8307"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D343C1">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8307"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BD513A" w:rsidRPr="00007C0F" w14:paraId="394C4946" w14:textId="77777777" w:rsidTr="00D343C1">
        <w:tc>
          <w:tcPr>
            <w:tcW w:w="900" w:type="dxa"/>
          </w:tcPr>
          <w:p w14:paraId="46056AED" w14:textId="77777777" w:rsidR="00007C0F" w:rsidRPr="00007C0F" w:rsidRDefault="00007C0F">
            <w:pPr>
              <w:jc w:val="both"/>
              <w:rPr>
                <w:b/>
                <w:bCs/>
                <w:sz w:val="24"/>
                <w:szCs w:val="24"/>
              </w:rPr>
            </w:pPr>
            <w:r w:rsidRPr="00007C0F">
              <w:rPr>
                <w:sz w:val="24"/>
                <w:szCs w:val="24"/>
              </w:rPr>
              <w:lastRenderedPageBreak/>
              <w:t>9.1</w:t>
            </w:r>
          </w:p>
        </w:tc>
        <w:tc>
          <w:tcPr>
            <w:tcW w:w="8307"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D343C1">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8307"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7876B26A"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Elektrik Mühendisi, Makine Mühendisi, Çevre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F0389D">
              <w:rPr>
                <w:b/>
                <w:sz w:val="24"/>
                <w:szCs w:val="24"/>
              </w:rPr>
              <w:t>500</w:t>
            </w:r>
            <w:r w:rsidRPr="00007C0F">
              <w:rPr>
                <w:b/>
                <w:sz w:val="24"/>
                <w:szCs w:val="24"/>
              </w:rPr>
              <w:t>.-TL ceza</w:t>
            </w:r>
            <w:r w:rsidRPr="00007C0F">
              <w:rPr>
                <w:sz w:val="24"/>
                <w:szCs w:val="24"/>
              </w:rPr>
              <w:t xml:space="preserve"> uygulanacaktır. Kesilen cezalar iade edilmeyecektir. </w:t>
            </w:r>
          </w:p>
          <w:p w14:paraId="3555E9C6" w14:textId="7CA78B2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7018D0">
              <w:rPr>
                <w:sz w:val="24"/>
                <w:szCs w:val="24"/>
              </w:rPr>
              <w:t xml:space="preserve"> Yürürlükteki mevzuatla birlikte sözleşmenin eki Sağlık ve Güvenlik Planı ile </w:t>
            </w:r>
            <w:r w:rsidR="007018D0" w:rsidRPr="00CE09B6">
              <w:rPr>
                <w:sz w:val="24"/>
                <w:szCs w:val="24"/>
              </w:rPr>
              <w:t>Disiplin Cezaları Ve Yaptırım Tablosu</w:t>
            </w:r>
            <w:r w:rsidR="007018D0" w:rsidRPr="00007C0F">
              <w:rPr>
                <w:sz w:val="24"/>
                <w:szCs w:val="24"/>
              </w:rPr>
              <w:t xml:space="preserve"> </w:t>
            </w:r>
            <w:r w:rsidR="007018D0">
              <w:rPr>
                <w:sz w:val="24"/>
                <w:szCs w:val="24"/>
              </w:rPr>
              <w:t>doğrultusunda değerlendirmeler yapılacaktır.</w:t>
            </w:r>
            <w:r w:rsidR="007018D0" w:rsidRPr="00007C0F">
              <w:rPr>
                <w:sz w:val="24"/>
                <w:szCs w:val="24"/>
              </w:rPr>
              <w:t xml:space="preserve"> </w:t>
            </w:r>
            <w:r w:rsidRPr="00007C0F">
              <w:rPr>
                <w:sz w:val="24"/>
                <w:szCs w:val="24"/>
              </w:rPr>
              <w:t>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p>
          <w:p w14:paraId="6BFF0E51" w14:textId="429196A8" w:rsidR="00007C0F" w:rsidRPr="00007C0F" w:rsidRDefault="00007C0F" w:rsidP="00007C0F">
            <w:pPr>
              <w:jc w:val="both"/>
              <w:rPr>
                <w:sz w:val="24"/>
                <w:szCs w:val="24"/>
              </w:rPr>
            </w:pPr>
            <w:r w:rsidRPr="00007C0F">
              <w:rPr>
                <w:sz w:val="24"/>
                <w:szCs w:val="24"/>
              </w:rPr>
              <w:t>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5</w:t>
            </w:r>
            <w:r w:rsidR="00F0389D">
              <w:rPr>
                <w:sz w:val="24"/>
                <w:szCs w:val="24"/>
              </w:rPr>
              <w:t>0</w:t>
            </w:r>
            <w:r w:rsidRPr="00007C0F">
              <w:rPr>
                <w:sz w:val="24"/>
                <w:szCs w:val="24"/>
              </w:rPr>
              <w:t xml:space="preserve">0.-TL ceza olarak uygulanacaktır. Kesilen cezalar iade edilmeyecektir. </w:t>
            </w:r>
          </w:p>
          <w:p w14:paraId="32D5265F" w14:textId="77777777" w:rsidR="00007C0F" w:rsidRPr="00007C0F" w:rsidRDefault="00007C0F" w:rsidP="00007C0F">
            <w:pPr>
              <w:jc w:val="both"/>
              <w:rPr>
                <w:sz w:val="24"/>
                <w:szCs w:val="24"/>
              </w:rPr>
            </w:pPr>
          </w:p>
          <w:p w14:paraId="362DE88C" w14:textId="664D75E2"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w:t>
            </w:r>
            <w:r w:rsidRPr="00007C0F">
              <w:rPr>
                <w:sz w:val="24"/>
                <w:szCs w:val="24"/>
              </w:rPr>
              <w:lastRenderedPageBreak/>
              <w:t>tamamlamak zorundadır. Tamamlanmayan her şantiye için ayrı ayrı her takvim günü için 5</w:t>
            </w:r>
            <w:r w:rsidR="00F0389D">
              <w:rPr>
                <w:sz w:val="24"/>
                <w:szCs w:val="24"/>
              </w:rPr>
              <w:t>0</w:t>
            </w:r>
            <w:r w:rsidRPr="00007C0F">
              <w:rPr>
                <w:sz w:val="24"/>
                <w:szCs w:val="24"/>
              </w:rPr>
              <w:t xml:space="preserve">0.-TL ceza uygulanacaktır. Kesilen cezalar iade edilmeyecektir. </w:t>
            </w:r>
          </w:p>
        </w:tc>
      </w:tr>
      <w:tr w:rsidR="00BD513A" w:rsidRPr="00007C0F" w14:paraId="5E961E5B" w14:textId="77777777" w:rsidTr="00D343C1">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8307"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r w:rsidRPr="00007C0F">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t xml:space="preserve">Toplam muafiyet tutarı ( DEPREM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r w:rsidRPr="00007C0F">
              <w:rPr>
                <w:sz w:val="24"/>
                <w:szCs w:val="24"/>
              </w:rPr>
              <w:t xml:space="preserve">Yüklenici  tarafından sunulan All-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D343C1">
        <w:tc>
          <w:tcPr>
            <w:tcW w:w="900" w:type="dxa"/>
          </w:tcPr>
          <w:p w14:paraId="40177D46" w14:textId="77777777" w:rsidR="00007C0F" w:rsidRPr="00007C0F" w:rsidRDefault="00007C0F">
            <w:pPr>
              <w:jc w:val="both"/>
              <w:rPr>
                <w:sz w:val="24"/>
                <w:szCs w:val="24"/>
              </w:rPr>
            </w:pPr>
            <w:r w:rsidRPr="00007C0F">
              <w:rPr>
                <w:sz w:val="24"/>
                <w:szCs w:val="24"/>
              </w:rPr>
              <w:t>13.4</w:t>
            </w:r>
          </w:p>
        </w:tc>
        <w:tc>
          <w:tcPr>
            <w:tcW w:w="8307"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D343C1">
        <w:tc>
          <w:tcPr>
            <w:tcW w:w="900" w:type="dxa"/>
          </w:tcPr>
          <w:p w14:paraId="591EB85B" w14:textId="77777777" w:rsidR="00007C0F" w:rsidRPr="00007C0F" w:rsidRDefault="00007C0F">
            <w:pPr>
              <w:jc w:val="both"/>
              <w:rPr>
                <w:sz w:val="24"/>
                <w:szCs w:val="24"/>
              </w:rPr>
            </w:pPr>
            <w:r w:rsidRPr="00007C0F">
              <w:rPr>
                <w:sz w:val="24"/>
                <w:szCs w:val="24"/>
              </w:rPr>
              <w:t>13.6</w:t>
            </w:r>
          </w:p>
        </w:tc>
        <w:tc>
          <w:tcPr>
            <w:tcW w:w="8307"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D343C1">
        <w:tc>
          <w:tcPr>
            <w:tcW w:w="900" w:type="dxa"/>
          </w:tcPr>
          <w:p w14:paraId="77496296" w14:textId="77777777" w:rsidR="00007C0F" w:rsidRPr="00007C0F" w:rsidRDefault="00007C0F">
            <w:pPr>
              <w:jc w:val="both"/>
              <w:rPr>
                <w:sz w:val="24"/>
                <w:szCs w:val="24"/>
              </w:rPr>
            </w:pPr>
            <w:r w:rsidRPr="00007C0F">
              <w:rPr>
                <w:sz w:val="24"/>
                <w:szCs w:val="24"/>
              </w:rPr>
              <w:lastRenderedPageBreak/>
              <w:t>14.1</w:t>
            </w:r>
          </w:p>
        </w:tc>
        <w:tc>
          <w:tcPr>
            <w:tcW w:w="8307"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D343C1">
        <w:tc>
          <w:tcPr>
            <w:tcW w:w="900" w:type="dxa"/>
          </w:tcPr>
          <w:p w14:paraId="50A34217" w14:textId="77777777" w:rsidR="00007C0F" w:rsidRPr="00007C0F" w:rsidRDefault="00007C0F">
            <w:pPr>
              <w:jc w:val="both"/>
              <w:rPr>
                <w:sz w:val="24"/>
                <w:szCs w:val="24"/>
              </w:rPr>
            </w:pPr>
            <w:r w:rsidRPr="00007C0F">
              <w:rPr>
                <w:sz w:val="24"/>
                <w:szCs w:val="24"/>
              </w:rPr>
              <w:t>17.1</w:t>
            </w:r>
          </w:p>
        </w:tc>
        <w:tc>
          <w:tcPr>
            <w:tcW w:w="8307" w:type="dxa"/>
            <w:shd w:val="clear" w:color="auto" w:fill="auto"/>
          </w:tcPr>
          <w:p w14:paraId="222B581B" w14:textId="3A28C8D5"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w:t>
            </w:r>
            <w:r w:rsidR="00264F35">
              <w:rPr>
                <w:b/>
                <w:sz w:val="24"/>
                <w:szCs w:val="24"/>
              </w:rPr>
              <w:t>yüz</w:t>
            </w:r>
            <w:r w:rsidR="00CD05F0">
              <w:rPr>
                <w:b/>
                <w:sz w:val="24"/>
                <w:szCs w:val="24"/>
              </w:rPr>
              <w:t>seksen</w:t>
            </w:r>
            <w:r w:rsidRPr="00007C0F">
              <w:rPr>
                <w:b/>
                <w:sz w:val="24"/>
                <w:szCs w:val="24"/>
              </w:rPr>
              <w:t>) (</w:t>
            </w:r>
            <w:r w:rsidR="00264F35">
              <w:rPr>
                <w:b/>
                <w:sz w:val="24"/>
                <w:szCs w:val="24"/>
              </w:rPr>
              <w:t>1</w:t>
            </w:r>
            <w:r w:rsidR="00CD05F0">
              <w:rPr>
                <w:b/>
                <w:sz w:val="24"/>
                <w:szCs w:val="24"/>
              </w:rPr>
              <w:t>8</w:t>
            </w:r>
            <w:r w:rsidR="00264F35" w:rsidRPr="00007C0F">
              <w:rPr>
                <w:b/>
                <w:sz w:val="24"/>
                <w:szCs w:val="24"/>
              </w:rPr>
              <w:t>0</w:t>
            </w:r>
            <w:r w:rsidRPr="00007C0F">
              <w:rPr>
                <w:b/>
                <w:sz w:val="24"/>
                <w:szCs w:val="24"/>
              </w:rPr>
              <w:t>)</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D343C1">
        <w:tc>
          <w:tcPr>
            <w:tcW w:w="900" w:type="dxa"/>
          </w:tcPr>
          <w:p w14:paraId="17518B0A" w14:textId="77777777" w:rsidR="00007C0F" w:rsidRPr="00007C0F" w:rsidRDefault="00007C0F">
            <w:pPr>
              <w:jc w:val="both"/>
              <w:rPr>
                <w:sz w:val="24"/>
                <w:szCs w:val="24"/>
              </w:rPr>
            </w:pPr>
            <w:r w:rsidRPr="00007C0F">
              <w:rPr>
                <w:sz w:val="24"/>
                <w:szCs w:val="24"/>
              </w:rPr>
              <w:t>19</w:t>
            </w:r>
          </w:p>
        </w:tc>
        <w:tc>
          <w:tcPr>
            <w:tcW w:w="8307"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D343C1">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8307"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D343C1">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8307"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D343C1">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8307"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D343C1">
        <w:tc>
          <w:tcPr>
            <w:tcW w:w="900" w:type="dxa"/>
          </w:tcPr>
          <w:p w14:paraId="205A836E" w14:textId="77777777" w:rsidR="00007C0F" w:rsidRPr="00007C0F" w:rsidRDefault="00007C0F">
            <w:pPr>
              <w:jc w:val="both"/>
              <w:rPr>
                <w:sz w:val="24"/>
                <w:szCs w:val="24"/>
              </w:rPr>
            </w:pPr>
            <w:r w:rsidRPr="00007C0F">
              <w:rPr>
                <w:sz w:val="24"/>
                <w:szCs w:val="24"/>
              </w:rPr>
              <w:t>25.2</w:t>
            </w:r>
          </w:p>
        </w:tc>
        <w:tc>
          <w:tcPr>
            <w:tcW w:w="8307"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D343C1">
        <w:tc>
          <w:tcPr>
            <w:tcW w:w="900" w:type="dxa"/>
          </w:tcPr>
          <w:p w14:paraId="79865414" w14:textId="77777777" w:rsidR="00007C0F" w:rsidRPr="00007C0F" w:rsidRDefault="00007C0F">
            <w:pPr>
              <w:jc w:val="both"/>
              <w:rPr>
                <w:sz w:val="24"/>
                <w:szCs w:val="24"/>
              </w:rPr>
            </w:pPr>
            <w:r w:rsidRPr="00007C0F">
              <w:rPr>
                <w:sz w:val="24"/>
                <w:szCs w:val="24"/>
              </w:rPr>
              <w:t>25.3</w:t>
            </w:r>
          </w:p>
        </w:tc>
        <w:tc>
          <w:tcPr>
            <w:tcW w:w="8307"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D343C1">
        <w:tc>
          <w:tcPr>
            <w:tcW w:w="900" w:type="dxa"/>
          </w:tcPr>
          <w:p w14:paraId="1BBEC740" w14:textId="77777777" w:rsidR="00007C0F" w:rsidRPr="00007C0F" w:rsidRDefault="00007C0F">
            <w:pPr>
              <w:jc w:val="both"/>
              <w:rPr>
                <w:sz w:val="24"/>
                <w:szCs w:val="24"/>
              </w:rPr>
            </w:pPr>
            <w:r w:rsidRPr="00007C0F">
              <w:rPr>
                <w:sz w:val="24"/>
                <w:szCs w:val="24"/>
              </w:rPr>
              <w:t>26.1</w:t>
            </w:r>
          </w:p>
        </w:tc>
        <w:tc>
          <w:tcPr>
            <w:tcW w:w="8307"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D343C1">
        <w:tc>
          <w:tcPr>
            <w:tcW w:w="900" w:type="dxa"/>
          </w:tcPr>
          <w:p w14:paraId="2A7C3F4D" w14:textId="77777777" w:rsidR="00007C0F" w:rsidRPr="00007C0F" w:rsidRDefault="00007C0F">
            <w:pPr>
              <w:jc w:val="both"/>
              <w:rPr>
                <w:sz w:val="24"/>
                <w:szCs w:val="24"/>
              </w:rPr>
            </w:pPr>
            <w:r w:rsidRPr="00007C0F">
              <w:rPr>
                <w:sz w:val="24"/>
                <w:szCs w:val="24"/>
              </w:rPr>
              <w:t>27.1</w:t>
            </w:r>
          </w:p>
        </w:tc>
        <w:tc>
          <w:tcPr>
            <w:tcW w:w="8307"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lastRenderedPageBreak/>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D343C1">
        <w:tc>
          <w:tcPr>
            <w:tcW w:w="900" w:type="dxa"/>
          </w:tcPr>
          <w:p w14:paraId="46E7ED23" w14:textId="77777777" w:rsidR="00007C0F" w:rsidRPr="00007C0F" w:rsidRDefault="00007C0F">
            <w:pPr>
              <w:jc w:val="both"/>
              <w:rPr>
                <w:sz w:val="24"/>
                <w:szCs w:val="24"/>
              </w:rPr>
            </w:pPr>
            <w:r w:rsidRPr="00007C0F">
              <w:rPr>
                <w:sz w:val="24"/>
                <w:szCs w:val="24"/>
              </w:rPr>
              <w:lastRenderedPageBreak/>
              <w:t>27.3</w:t>
            </w:r>
          </w:p>
        </w:tc>
        <w:tc>
          <w:tcPr>
            <w:tcW w:w="8307"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D343C1">
        <w:tc>
          <w:tcPr>
            <w:tcW w:w="900" w:type="dxa"/>
          </w:tcPr>
          <w:p w14:paraId="291229A2" w14:textId="77777777" w:rsidR="00007C0F" w:rsidRPr="00007C0F" w:rsidRDefault="00007C0F">
            <w:pPr>
              <w:jc w:val="both"/>
              <w:rPr>
                <w:sz w:val="24"/>
                <w:szCs w:val="24"/>
              </w:rPr>
            </w:pPr>
            <w:r w:rsidRPr="00007C0F">
              <w:rPr>
                <w:sz w:val="24"/>
                <w:szCs w:val="24"/>
              </w:rPr>
              <w:t>28.1</w:t>
            </w:r>
          </w:p>
        </w:tc>
        <w:tc>
          <w:tcPr>
            <w:tcW w:w="8307"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D343C1">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8307"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D343C1">
        <w:tc>
          <w:tcPr>
            <w:tcW w:w="900" w:type="dxa"/>
          </w:tcPr>
          <w:p w14:paraId="144A8441" w14:textId="77777777" w:rsidR="00007C0F" w:rsidRPr="00007C0F" w:rsidRDefault="00007C0F">
            <w:pPr>
              <w:jc w:val="both"/>
              <w:rPr>
                <w:sz w:val="24"/>
                <w:szCs w:val="24"/>
              </w:rPr>
            </w:pPr>
            <w:r w:rsidRPr="00007C0F">
              <w:rPr>
                <w:sz w:val="24"/>
                <w:szCs w:val="24"/>
              </w:rPr>
              <w:t>29.1</w:t>
            </w:r>
          </w:p>
        </w:tc>
        <w:tc>
          <w:tcPr>
            <w:tcW w:w="8307"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D343C1">
        <w:tc>
          <w:tcPr>
            <w:tcW w:w="900" w:type="dxa"/>
          </w:tcPr>
          <w:p w14:paraId="5246F1C6" w14:textId="77777777" w:rsidR="00007C0F" w:rsidRPr="00007C0F" w:rsidRDefault="00007C0F">
            <w:pPr>
              <w:jc w:val="both"/>
              <w:rPr>
                <w:sz w:val="24"/>
                <w:szCs w:val="24"/>
              </w:rPr>
            </w:pPr>
            <w:r w:rsidRPr="00007C0F">
              <w:rPr>
                <w:sz w:val="24"/>
                <w:szCs w:val="24"/>
              </w:rPr>
              <w:t>29.2</w:t>
            </w:r>
          </w:p>
        </w:tc>
        <w:tc>
          <w:tcPr>
            <w:tcW w:w="8307"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D343C1">
        <w:tc>
          <w:tcPr>
            <w:tcW w:w="900" w:type="dxa"/>
          </w:tcPr>
          <w:p w14:paraId="698411A1" w14:textId="77777777" w:rsidR="00007C0F" w:rsidRPr="00007C0F" w:rsidRDefault="00007C0F">
            <w:pPr>
              <w:jc w:val="both"/>
              <w:rPr>
                <w:sz w:val="24"/>
                <w:szCs w:val="24"/>
              </w:rPr>
            </w:pPr>
            <w:r w:rsidRPr="00007C0F">
              <w:rPr>
                <w:sz w:val="24"/>
                <w:szCs w:val="24"/>
              </w:rPr>
              <w:t>32.2</w:t>
            </w:r>
          </w:p>
        </w:tc>
        <w:tc>
          <w:tcPr>
            <w:tcW w:w="8307"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D343C1">
        <w:tc>
          <w:tcPr>
            <w:tcW w:w="900" w:type="dxa"/>
          </w:tcPr>
          <w:p w14:paraId="7EE1616F" w14:textId="77777777" w:rsidR="00007C0F" w:rsidRPr="00007C0F" w:rsidRDefault="00007C0F">
            <w:pPr>
              <w:jc w:val="both"/>
              <w:rPr>
                <w:sz w:val="24"/>
                <w:szCs w:val="24"/>
              </w:rPr>
            </w:pPr>
            <w:r w:rsidRPr="00007C0F">
              <w:rPr>
                <w:sz w:val="24"/>
                <w:szCs w:val="24"/>
              </w:rPr>
              <w:t>34.1</w:t>
            </w:r>
          </w:p>
        </w:tc>
        <w:tc>
          <w:tcPr>
            <w:tcW w:w="8307"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D343C1">
        <w:tc>
          <w:tcPr>
            <w:tcW w:w="900" w:type="dxa"/>
          </w:tcPr>
          <w:p w14:paraId="4DD09152" w14:textId="77777777" w:rsidR="00007C0F" w:rsidRPr="00007C0F" w:rsidRDefault="00007C0F">
            <w:pPr>
              <w:jc w:val="both"/>
              <w:rPr>
                <w:sz w:val="24"/>
                <w:szCs w:val="24"/>
              </w:rPr>
            </w:pPr>
            <w:r w:rsidRPr="00007C0F">
              <w:rPr>
                <w:sz w:val="24"/>
                <w:szCs w:val="24"/>
              </w:rPr>
              <w:t>35</w:t>
            </w:r>
          </w:p>
        </w:tc>
        <w:tc>
          <w:tcPr>
            <w:tcW w:w="8307"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D343C1">
        <w:tc>
          <w:tcPr>
            <w:tcW w:w="900" w:type="dxa"/>
          </w:tcPr>
          <w:p w14:paraId="3FD2F14D" w14:textId="77777777" w:rsidR="00007C0F" w:rsidRPr="00007C0F" w:rsidRDefault="00007C0F">
            <w:pPr>
              <w:jc w:val="both"/>
              <w:rPr>
                <w:sz w:val="24"/>
                <w:szCs w:val="24"/>
              </w:rPr>
            </w:pPr>
            <w:r w:rsidRPr="00007C0F">
              <w:rPr>
                <w:sz w:val="24"/>
                <w:szCs w:val="24"/>
              </w:rPr>
              <w:t>36.1</w:t>
            </w:r>
          </w:p>
        </w:tc>
        <w:tc>
          <w:tcPr>
            <w:tcW w:w="8307"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D343C1">
        <w:tc>
          <w:tcPr>
            <w:tcW w:w="900" w:type="dxa"/>
          </w:tcPr>
          <w:p w14:paraId="260D99C4" w14:textId="77777777" w:rsidR="00007C0F" w:rsidRPr="00007C0F" w:rsidRDefault="00007C0F">
            <w:pPr>
              <w:jc w:val="both"/>
              <w:rPr>
                <w:sz w:val="24"/>
                <w:szCs w:val="24"/>
              </w:rPr>
            </w:pPr>
            <w:r w:rsidRPr="00007C0F">
              <w:rPr>
                <w:sz w:val="24"/>
                <w:szCs w:val="24"/>
              </w:rPr>
              <w:t>36.2</w:t>
            </w:r>
          </w:p>
        </w:tc>
        <w:tc>
          <w:tcPr>
            <w:tcW w:w="8307"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D343C1">
        <w:tc>
          <w:tcPr>
            <w:tcW w:w="900" w:type="dxa"/>
          </w:tcPr>
          <w:p w14:paraId="0F27EA85" w14:textId="77777777" w:rsidR="00007C0F" w:rsidRPr="00007C0F" w:rsidRDefault="00007C0F">
            <w:pPr>
              <w:jc w:val="both"/>
              <w:rPr>
                <w:sz w:val="24"/>
                <w:szCs w:val="24"/>
              </w:rPr>
            </w:pPr>
            <w:r w:rsidRPr="00007C0F">
              <w:rPr>
                <w:sz w:val="24"/>
                <w:szCs w:val="24"/>
              </w:rPr>
              <w:lastRenderedPageBreak/>
              <w:t>36.3</w:t>
            </w:r>
          </w:p>
        </w:tc>
        <w:tc>
          <w:tcPr>
            <w:tcW w:w="8307"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D343C1">
        <w:tc>
          <w:tcPr>
            <w:tcW w:w="900" w:type="dxa"/>
          </w:tcPr>
          <w:p w14:paraId="5BCAA239" w14:textId="77777777" w:rsidR="00007C0F" w:rsidRPr="00007C0F" w:rsidRDefault="00007C0F">
            <w:pPr>
              <w:jc w:val="both"/>
              <w:rPr>
                <w:sz w:val="24"/>
                <w:szCs w:val="24"/>
              </w:rPr>
            </w:pPr>
            <w:r w:rsidRPr="00007C0F">
              <w:rPr>
                <w:sz w:val="24"/>
                <w:szCs w:val="24"/>
              </w:rPr>
              <w:t>36.4</w:t>
            </w:r>
          </w:p>
        </w:tc>
        <w:tc>
          <w:tcPr>
            <w:tcW w:w="8307" w:type="dxa"/>
          </w:tcPr>
          <w:p w14:paraId="07BE48F7" w14:textId="77777777" w:rsidR="00007C0F" w:rsidRPr="00007C0F" w:rsidRDefault="00007C0F">
            <w:pPr>
              <w:jc w:val="both"/>
              <w:rPr>
                <w:sz w:val="24"/>
                <w:szCs w:val="24"/>
              </w:rPr>
            </w:pPr>
            <w:r w:rsidRPr="00007C0F">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D343C1">
        <w:tc>
          <w:tcPr>
            <w:tcW w:w="900" w:type="dxa"/>
          </w:tcPr>
          <w:p w14:paraId="05956086" w14:textId="77777777" w:rsidR="00007C0F" w:rsidRPr="00007C0F" w:rsidRDefault="00007C0F">
            <w:pPr>
              <w:jc w:val="both"/>
              <w:rPr>
                <w:sz w:val="24"/>
                <w:szCs w:val="24"/>
              </w:rPr>
            </w:pPr>
            <w:r w:rsidRPr="00007C0F">
              <w:rPr>
                <w:sz w:val="24"/>
                <w:szCs w:val="24"/>
              </w:rPr>
              <w:t>37.1</w:t>
            </w:r>
          </w:p>
        </w:tc>
        <w:tc>
          <w:tcPr>
            <w:tcW w:w="8307"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D343C1">
        <w:tc>
          <w:tcPr>
            <w:tcW w:w="900" w:type="dxa"/>
          </w:tcPr>
          <w:p w14:paraId="255B6734" w14:textId="77777777" w:rsidR="00007C0F" w:rsidRPr="00007C0F" w:rsidRDefault="00007C0F">
            <w:pPr>
              <w:jc w:val="both"/>
              <w:rPr>
                <w:sz w:val="24"/>
                <w:szCs w:val="24"/>
              </w:rPr>
            </w:pPr>
            <w:r w:rsidRPr="00007C0F">
              <w:rPr>
                <w:sz w:val="24"/>
                <w:szCs w:val="24"/>
              </w:rPr>
              <w:t>37.2</w:t>
            </w:r>
          </w:p>
        </w:tc>
        <w:tc>
          <w:tcPr>
            <w:tcW w:w="8307"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D343C1">
        <w:tc>
          <w:tcPr>
            <w:tcW w:w="900" w:type="dxa"/>
          </w:tcPr>
          <w:p w14:paraId="0A5B68B0" w14:textId="77777777" w:rsidR="00007C0F" w:rsidRPr="00007C0F" w:rsidRDefault="00007C0F">
            <w:pPr>
              <w:jc w:val="both"/>
              <w:rPr>
                <w:sz w:val="24"/>
                <w:szCs w:val="24"/>
              </w:rPr>
            </w:pPr>
            <w:r w:rsidRPr="00007C0F">
              <w:rPr>
                <w:sz w:val="24"/>
                <w:szCs w:val="24"/>
              </w:rPr>
              <w:t>37.3</w:t>
            </w:r>
          </w:p>
        </w:tc>
        <w:tc>
          <w:tcPr>
            <w:tcW w:w="8307"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D343C1">
        <w:tc>
          <w:tcPr>
            <w:tcW w:w="900" w:type="dxa"/>
          </w:tcPr>
          <w:p w14:paraId="12D09375" w14:textId="77777777" w:rsidR="00007C0F" w:rsidRPr="00007C0F" w:rsidRDefault="00007C0F">
            <w:pPr>
              <w:jc w:val="both"/>
              <w:rPr>
                <w:sz w:val="24"/>
                <w:szCs w:val="24"/>
              </w:rPr>
            </w:pPr>
            <w:r w:rsidRPr="00007C0F">
              <w:rPr>
                <w:sz w:val="24"/>
                <w:szCs w:val="24"/>
              </w:rPr>
              <w:t>37.4</w:t>
            </w:r>
          </w:p>
        </w:tc>
        <w:tc>
          <w:tcPr>
            <w:tcW w:w="8307"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D343C1">
        <w:tc>
          <w:tcPr>
            <w:tcW w:w="900" w:type="dxa"/>
          </w:tcPr>
          <w:p w14:paraId="278B069E" w14:textId="77777777" w:rsidR="00007C0F" w:rsidRPr="00007C0F" w:rsidRDefault="00007C0F">
            <w:pPr>
              <w:jc w:val="both"/>
              <w:rPr>
                <w:sz w:val="24"/>
                <w:szCs w:val="24"/>
              </w:rPr>
            </w:pPr>
            <w:r w:rsidRPr="00007C0F">
              <w:rPr>
                <w:sz w:val="24"/>
                <w:szCs w:val="24"/>
              </w:rPr>
              <w:t>37.5</w:t>
            </w:r>
          </w:p>
        </w:tc>
        <w:tc>
          <w:tcPr>
            <w:tcW w:w="8307" w:type="dxa"/>
          </w:tcPr>
          <w:p w14:paraId="1B899073" w14:textId="7777777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77777777"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D343C1">
        <w:tc>
          <w:tcPr>
            <w:tcW w:w="900" w:type="dxa"/>
          </w:tcPr>
          <w:p w14:paraId="4B4FBE52" w14:textId="77777777" w:rsidR="00007C0F" w:rsidRPr="00007C0F" w:rsidRDefault="00007C0F">
            <w:pPr>
              <w:jc w:val="both"/>
              <w:rPr>
                <w:sz w:val="24"/>
                <w:szCs w:val="24"/>
              </w:rPr>
            </w:pPr>
            <w:r w:rsidRPr="00007C0F">
              <w:rPr>
                <w:sz w:val="24"/>
                <w:szCs w:val="24"/>
              </w:rPr>
              <w:t>38.1</w:t>
            </w:r>
          </w:p>
        </w:tc>
        <w:tc>
          <w:tcPr>
            <w:tcW w:w="8307"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D343C1">
        <w:tc>
          <w:tcPr>
            <w:tcW w:w="900" w:type="dxa"/>
          </w:tcPr>
          <w:p w14:paraId="1B997922" w14:textId="77777777" w:rsidR="00007C0F" w:rsidRPr="00007C0F" w:rsidRDefault="00007C0F">
            <w:pPr>
              <w:jc w:val="both"/>
              <w:rPr>
                <w:sz w:val="24"/>
                <w:szCs w:val="24"/>
              </w:rPr>
            </w:pPr>
            <w:r w:rsidRPr="00007C0F">
              <w:rPr>
                <w:sz w:val="24"/>
                <w:szCs w:val="24"/>
              </w:rPr>
              <w:t>39.2</w:t>
            </w:r>
          </w:p>
        </w:tc>
        <w:tc>
          <w:tcPr>
            <w:tcW w:w="8307"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D343C1">
        <w:tc>
          <w:tcPr>
            <w:tcW w:w="900" w:type="dxa"/>
          </w:tcPr>
          <w:p w14:paraId="1BDA67D6" w14:textId="77777777" w:rsidR="00007C0F" w:rsidRPr="00007C0F" w:rsidRDefault="00007C0F">
            <w:pPr>
              <w:jc w:val="both"/>
              <w:rPr>
                <w:sz w:val="24"/>
                <w:szCs w:val="24"/>
              </w:rPr>
            </w:pPr>
            <w:r w:rsidRPr="00007C0F">
              <w:rPr>
                <w:sz w:val="24"/>
                <w:szCs w:val="24"/>
              </w:rPr>
              <w:t>39.3</w:t>
            </w:r>
          </w:p>
        </w:tc>
        <w:tc>
          <w:tcPr>
            <w:tcW w:w="8307" w:type="dxa"/>
          </w:tcPr>
          <w:p w14:paraId="24CE3863" w14:textId="77777777" w:rsidR="00007C0F" w:rsidRPr="00007C0F" w:rsidRDefault="00007C0F">
            <w:pPr>
              <w:jc w:val="both"/>
              <w:rPr>
                <w:sz w:val="24"/>
                <w:szCs w:val="24"/>
              </w:rPr>
            </w:pPr>
            <w:bookmarkStart w:id="624" w:name="OLE_LINK14"/>
            <w:bookmarkStart w:id="625"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w:t>
            </w:r>
            <w:r w:rsidRPr="00007C0F">
              <w:rPr>
                <w:sz w:val="24"/>
                <w:szCs w:val="24"/>
              </w:rPr>
              <w:lastRenderedPageBreak/>
              <w:t>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4"/>
          <w:bookmarkEnd w:id="625"/>
          <w:p w14:paraId="0CB45AD3" w14:textId="77777777" w:rsidR="00007C0F" w:rsidRPr="00007C0F" w:rsidRDefault="00007C0F" w:rsidP="00007C0F">
            <w:pPr>
              <w:jc w:val="both"/>
              <w:rPr>
                <w:sz w:val="24"/>
                <w:szCs w:val="24"/>
              </w:rPr>
            </w:pPr>
          </w:p>
        </w:tc>
      </w:tr>
      <w:tr w:rsidR="00BD513A" w:rsidRPr="00007C0F" w14:paraId="0D0D0902" w14:textId="77777777" w:rsidTr="00D343C1">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8307"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D343C1">
        <w:tc>
          <w:tcPr>
            <w:tcW w:w="900" w:type="dxa"/>
          </w:tcPr>
          <w:p w14:paraId="481F3DB6" w14:textId="77777777" w:rsidR="00007C0F" w:rsidRPr="00007C0F" w:rsidRDefault="00007C0F">
            <w:pPr>
              <w:jc w:val="both"/>
              <w:rPr>
                <w:sz w:val="24"/>
                <w:szCs w:val="24"/>
              </w:rPr>
            </w:pPr>
            <w:r w:rsidRPr="00007C0F">
              <w:rPr>
                <w:sz w:val="24"/>
                <w:szCs w:val="24"/>
              </w:rPr>
              <w:t>40.4.</w:t>
            </w:r>
          </w:p>
        </w:tc>
        <w:tc>
          <w:tcPr>
            <w:tcW w:w="8307"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D343C1">
        <w:tc>
          <w:tcPr>
            <w:tcW w:w="900" w:type="dxa"/>
          </w:tcPr>
          <w:p w14:paraId="7CCD7D63" w14:textId="77777777" w:rsidR="00007C0F" w:rsidRPr="00007C0F" w:rsidRDefault="00007C0F">
            <w:pPr>
              <w:jc w:val="both"/>
              <w:rPr>
                <w:sz w:val="24"/>
                <w:szCs w:val="24"/>
              </w:rPr>
            </w:pPr>
            <w:r w:rsidRPr="00007C0F">
              <w:rPr>
                <w:sz w:val="24"/>
                <w:szCs w:val="24"/>
              </w:rPr>
              <w:t>41.1</w:t>
            </w:r>
          </w:p>
        </w:tc>
        <w:tc>
          <w:tcPr>
            <w:tcW w:w="8307" w:type="dxa"/>
          </w:tcPr>
          <w:p w14:paraId="72504B14" w14:textId="5ABD8191" w:rsidR="00007C0F" w:rsidRPr="00007C0F" w:rsidRDefault="00007C0F" w:rsidP="00382F65">
            <w:pPr>
              <w:jc w:val="both"/>
              <w:rPr>
                <w:sz w:val="24"/>
                <w:szCs w:val="24"/>
              </w:rPr>
            </w:pPr>
            <w:r w:rsidRPr="00007C0F">
              <w:rPr>
                <w:sz w:val="24"/>
                <w:szCs w:val="24"/>
              </w:rPr>
              <w:t>Hakedişlerden Teminat</w:t>
            </w:r>
            <w:r w:rsidR="00382F65">
              <w:rPr>
                <w:sz w:val="24"/>
                <w:szCs w:val="24"/>
              </w:rPr>
              <w:t xml:space="preserve"> </w:t>
            </w:r>
            <w:r w:rsidRPr="00007C0F">
              <w:rPr>
                <w:sz w:val="24"/>
                <w:szCs w:val="24"/>
              </w:rPr>
              <w:t xml:space="preserve">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D343C1">
        <w:tc>
          <w:tcPr>
            <w:tcW w:w="900" w:type="dxa"/>
          </w:tcPr>
          <w:p w14:paraId="4B4F6911" w14:textId="77777777" w:rsidR="00007C0F" w:rsidRPr="00007C0F" w:rsidRDefault="00007C0F">
            <w:pPr>
              <w:jc w:val="both"/>
              <w:rPr>
                <w:sz w:val="24"/>
                <w:szCs w:val="24"/>
              </w:rPr>
            </w:pPr>
            <w:r w:rsidRPr="00007C0F">
              <w:rPr>
                <w:sz w:val="24"/>
                <w:szCs w:val="24"/>
              </w:rPr>
              <w:t>41.4</w:t>
            </w:r>
          </w:p>
        </w:tc>
        <w:tc>
          <w:tcPr>
            <w:tcW w:w="8307"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D343C1">
        <w:tc>
          <w:tcPr>
            <w:tcW w:w="900" w:type="dxa"/>
          </w:tcPr>
          <w:p w14:paraId="025590E2" w14:textId="77777777" w:rsidR="00007C0F" w:rsidRPr="00007C0F" w:rsidRDefault="00007C0F">
            <w:pPr>
              <w:jc w:val="both"/>
              <w:rPr>
                <w:sz w:val="24"/>
                <w:szCs w:val="24"/>
              </w:rPr>
            </w:pPr>
            <w:r w:rsidRPr="00007C0F">
              <w:rPr>
                <w:sz w:val="24"/>
                <w:szCs w:val="24"/>
              </w:rPr>
              <w:t>42.1a</w:t>
            </w:r>
          </w:p>
        </w:tc>
        <w:tc>
          <w:tcPr>
            <w:tcW w:w="8307"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D343C1">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8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0BDAB8BE" w:rsidR="00007C0F" w:rsidRPr="00007C0F" w:rsidRDefault="00007C0F" w:rsidP="00007C0F">
            <w:pPr>
              <w:rPr>
                <w:bCs/>
                <w:sz w:val="24"/>
                <w:szCs w:val="24"/>
                <w:u w:val="single"/>
              </w:rPr>
            </w:pPr>
            <w:r w:rsidRPr="00007C0F">
              <w:rPr>
                <w:b/>
                <w:bCs/>
                <w:sz w:val="24"/>
                <w:szCs w:val="24"/>
                <w:u w:val="single"/>
              </w:rPr>
              <w:t xml:space="preserve">İşveren/İdare </w:t>
            </w:r>
            <w:r w:rsidR="00F975CA">
              <w:rPr>
                <w:b/>
                <w:bCs/>
                <w:sz w:val="24"/>
                <w:szCs w:val="24"/>
                <w:u w:val="single"/>
              </w:rPr>
              <w:t>31.07.2018</w:t>
            </w:r>
            <w:r w:rsidRPr="00007C0F">
              <w:rPr>
                <w:b/>
                <w:bCs/>
                <w:sz w:val="24"/>
                <w:szCs w:val="24"/>
                <w:u w:val="single"/>
              </w:rPr>
              <w:t xml:space="preserve"> tarihli ve KDV.IPA.CERT.201</w:t>
            </w:r>
            <w:r w:rsidR="00F975CA">
              <w:rPr>
                <w:b/>
                <w:bCs/>
                <w:sz w:val="24"/>
                <w:szCs w:val="24"/>
                <w:u w:val="single"/>
              </w:rPr>
              <w:t>8</w:t>
            </w:r>
            <w:r w:rsidRPr="00007C0F">
              <w:rPr>
                <w:b/>
                <w:bCs/>
                <w:sz w:val="24"/>
                <w:szCs w:val="24"/>
                <w:u w:val="single"/>
              </w:rPr>
              <w:t>/E.</w:t>
            </w:r>
            <w:r w:rsidR="00F975CA">
              <w:rPr>
                <w:b/>
                <w:bCs/>
                <w:sz w:val="24"/>
                <w:szCs w:val="24"/>
                <w:u w:val="single"/>
              </w:rPr>
              <w:t xml:space="preserve">204 </w:t>
            </w:r>
            <w:r w:rsidRPr="00007C0F">
              <w:rPr>
                <w:b/>
                <w:bCs/>
                <w:sz w:val="24"/>
                <w:szCs w:val="24"/>
                <w:u w:val="single"/>
              </w:rPr>
              <w:t>sayılı Katma Değer Vergisi İstisna sertifikası uyarınca KDV’den muaftır</w:t>
            </w:r>
            <w:r w:rsidRPr="00007C0F">
              <w:rPr>
                <w:bCs/>
                <w:sz w:val="24"/>
                <w:szCs w:val="24"/>
                <w:u w:val="single"/>
              </w:rPr>
              <w:t>.</w:t>
            </w:r>
          </w:p>
          <w:p w14:paraId="6C2268A3" w14:textId="295CFB13"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Yüklenici bu istisna belgesi çerçevesinde, sözleşme kapsamında yaptığı harcamaların KDV iadesini ilgili vergi dairesinden talep edebilecektir. İşveren/İdare, yüklenici ve onaylı alt yüklenicilerine KDV.IPA.CERT.201</w:t>
            </w:r>
            <w:r w:rsidR="00F975CA">
              <w:rPr>
                <w:bCs/>
                <w:sz w:val="24"/>
                <w:szCs w:val="24"/>
                <w:u w:val="single"/>
              </w:rPr>
              <w:t>8</w:t>
            </w:r>
            <w:r w:rsidRPr="00007C0F">
              <w:rPr>
                <w:bCs/>
                <w:sz w:val="24"/>
                <w:szCs w:val="24"/>
                <w:u w:val="single"/>
              </w:rPr>
              <w:t>/E.</w:t>
            </w:r>
            <w:r w:rsidR="00F975CA">
              <w:rPr>
                <w:bCs/>
                <w:sz w:val="24"/>
                <w:szCs w:val="24"/>
                <w:u w:val="single"/>
              </w:rPr>
              <w:t>204</w:t>
            </w:r>
            <w:r w:rsidRPr="00007C0F">
              <w:rPr>
                <w:bCs/>
                <w:sz w:val="24"/>
                <w:szCs w:val="24"/>
                <w:u w:val="single"/>
              </w:rPr>
              <w:t xml:space="preserve">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D343C1">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8307"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lastRenderedPageBreak/>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D343C1">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8307"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D343C1">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8307" w:type="dxa"/>
          </w:tcPr>
          <w:p w14:paraId="6B18FCAC" w14:textId="77777777" w:rsidR="00007C0F" w:rsidRPr="00007C0F" w:rsidRDefault="00007C0F">
            <w:pPr>
              <w:jc w:val="both"/>
              <w:rPr>
                <w:sz w:val="24"/>
                <w:szCs w:val="24"/>
              </w:rPr>
            </w:pPr>
            <w:bookmarkStart w:id="626" w:name="OLE_LINK9"/>
            <w:bookmarkStart w:id="627" w:name="OLE_LINK12"/>
            <w:r w:rsidRPr="00007C0F">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rPr>
                <w:sz w:val="24"/>
                <w:szCs w:val="24"/>
              </w:rPr>
            </w:pPr>
          </w:p>
        </w:tc>
      </w:tr>
      <w:tr w:rsidR="00BD513A" w:rsidRPr="00007C0F" w14:paraId="7B42D54D" w14:textId="77777777" w:rsidTr="00D343C1">
        <w:tc>
          <w:tcPr>
            <w:tcW w:w="900" w:type="dxa"/>
          </w:tcPr>
          <w:p w14:paraId="6D037A83" w14:textId="77777777" w:rsidR="00007C0F" w:rsidRPr="00007C0F" w:rsidRDefault="00007C0F">
            <w:pPr>
              <w:jc w:val="both"/>
              <w:rPr>
                <w:sz w:val="24"/>
                <w:szCs w:val="24"/>
              </w:rPr>
            </w:pPr>
          </w:p>
        </w:tc>
        <w:tc>
          <w:tcPr>
            <w:tcW w:w="8307" w:type="dxa"/>
          </w:tcPr>
          <w:p w14:paraId="397FEA0D" w14:textId="77777777" w:rsidR="00007C0F" w:rsidRPr="00007C0F" w:rsidRDefault="00007C0F" w:rsidP="00007C0F">
            <w:pPr>
              <w:jc w:val="both"/>
              <w:rPr>
                <w:sz w:val="24"/>
                <w:szCs w:val="24"/>
              </w:rPr>
            </w:pPr>
          </w:p>
        </w:tc>
      </w:tr>
      <w:tr w:rsidR="00BD513A" w:rsidRPr="00007C0F" w14:paraId="35F64EA8" w14:textId="77777777" w:rsidTr="00D343C1">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8307"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 kadar olacaktır.  Bu kesinti miktarı tavan değere ulaştığında İdare Sözleşmeyi Sözleşmenin </w:t>
            </w:r>
            <w:r w:rsidRPr="00007C0F">
              <w:rPr>
                <w:sz w:val="24"/>
                <w:szCs w:val="24"/>
              </w:rPr>
              <w:lastRenderedPageBreak/>
              <w:t xml:space="preserve">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D343C1">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8307"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D01022" w:rsidRPr="00007C0F" w14:paraId="3923C26E" w14:textId="77777777" w:rsidTr="00D343C1">
        <w:tc>
          <w:tcPr>
            <w:tcW w:w="900" w:type="dxa"/>
          </w:tcPr>
          <w:p w14:paraId="126580B3" w14:textId="2BE6CDDA" w:rsidR="00D01022" w:rsidRPr="00007C0F" w:rsidRDefault="00D01022">
            <w:pPr>
              <w:jc w:val="both"/>
              <w:rPr>
                <w:sz w:val="24"/>
                <w:szCs w:val="24"/>
              </w:rPr>
            </w:pPr>
            <w:r>
              <w:rPr>
                <w:sz w:val="24"/>
                <w:szCs w:val="24"/>
              </w:rPr>
              <w:t>47.1</w:t>
            </w:r>
          </w:p>
        </w:tc>
        <w:tc>
          <w:tcPr>
            <w:tcW w:w="8307" w:type="dxa"/>
          </w:tcPr>
          <w:p w14:paraId="5B0710FE" w14:textId="41299078" w:rsidR="00D01022" w:rsidRPr="00007C0F" w:rsidRDefault="00D01022">
            <w:pPr>
              <w:jc w:val="both"/>
              <w:rPr>
                <w:sz w:val="24"/>
                <w:szCs w:val="24"/>
              </w:rPr>
            </w:pPr>
            <w:r>
              <w:rPr>
                <w:sz w:val="24"/>
                <w:szCs w:val="24"/>
              </w:rPr>
              <w:t>Bu madde uygulanamaz.</w:t>
            </w:r>
          </w:p>
        </w:tc>
      </w:tr>
      <w:tr w:rsidR="00BD513A" w:rsidRPr="00007C0F" w14:paraId="4D1F5F76" w14:textId="77777777" w:rsidTr="00D343C1">
        <w:tc>
          <w:tcPr>
            <w:tcW w:w="900" w:type="dxa"/>
          </w:tcPr>
          <w:p w14:paraId="172DC1D5" w14:textId="77777777" w:rsidR="00007C0F" w:rsidRPr="00007C0F" w:rsidRDefault="00007C0F">
            <w:pPr>
              <w:jc w:val="both"/>
              <w:rPr>
                <w:sz w:val="24"/>
                <w:szCs w:val="24"/>
              </w:rPr>
            </w:pPr>
            <w:r w:rsidRPr="00007C0F">
              <w:rPr>
                <w:sz w:val="24"/>
                <w:szCs w:val="24"/>
              </w:rPr>
              <w:t>48.1</w:t>
            </w:r>
          </w:p>
        </w:tc>
        <w:tc>
          <w:tcPr>
            <w:tcW w:w="8307" w:type="dxa"/>
          </w:tcPr>
          <w:p w14:paraId="39CEC9C5" w14:textId="084F9693" w:rsidR="00007C0F" w:rsidRPr="00007C0F" w:rsidRDefault="00382F65" w:rsidP="00007C0F">
            <w:pPr>
              <w:jc w:val="both"/>
              <w:rPr>
                <w:sz w:val="24"/>
                <w:szCs w:val="24"/>
              </w:rPr>
            </w:pPr>
            <w:bookmarkStart w:id="628" w:name="OLE_LINK3"/>
            <w:bookmarkStart w:id="629" w:name="OLE_LINK4"/>
            <w:r w:rsidRPr="00007C0F">
              <w:rPr>
                <w:sz w:val="24"/>
                <w:szCs w:val="24"/>
              </w:rPr>
              <w:t xml:space="preserve"> </w:t>
            </w:r>
            <w:r>
              <w:rPr>
                <w:sz w:val="24"/>
                <w:szCs w:val="24"/>
              </w:rPr>
              <w:t>Bu madde uygulanamaz.</w:t>
            </w:r>
            <w:bookmarkEnd w:id="628"/>
            <w:bookmarkEnd w:id="629"/>
          </w:p>
        </w:tc>
      </w:tr>
      <w:tr w:rsidR="00BD513A" w:rsidRPr="00007C0F" w14:paraId="03E39941" w14:textId="77777777" w:rsidTr="00D343C1">
        <w:tc>
          <w:tcPr>
            <w:tcW w:w="900" w:type="dxa"/>
          </w:tcPr>
          <w:p w14:paraId="479E03FD" w14:textId="77777777" w:rsidR="00007C0F" w:rsidRPr="00007C0F" w:rsidRDefault="00007C0F">
            <w:pPr>
              <w:jc w:val="both"/>
              <w:rPr>
                <w:sz w:val="24"/>
                <w:szCs w:val="24"/>
              </w:rPr>
            </w:pPr>
            <w:r w:rsidRPr="00007C0F">
              <w:rPr>
                <w:sz w:val="24"/>
                <w:szCs w:val="24"/>
              </w:rPr>
              <w:t>48.3</w:t>
            </w:r>
          </w:p>
        </w:tc>
        <w:tc>
          <w:tcPr>
            <w:tcW w:w="8307" w:type="dxa"/>
          </w:tcPr>
          <w:p w14:paraId="2646C440" w14:textId="26F0D1FD" w:rsidR="00007C0F" w:rsidRPr="00007C0F" w:rsidRDefault="00382F65" w:rsidP="00007C0F">
            <w:pPr>
              <w:jc w:val="both"/>
              <w:rPr>
                <w:sz w:val="24"/>
                <w:szCs w:val="24"/>
              </w:rPr>
            </w:pPr>
            <w:r w:rsidRPr="00007C0F">
              <w:rPr>
                <w:sz w:val="24"/>
                <w:szCs w:val="24"/>
              </w:rPr>
              <w:t>Bu madde uygulanamaz.</w:t>
            </w:r>
          </w:p>
        </w:tc>
      </w:tr>
      <w:tr w:rsidR="00BD513A" w:rsidRPr="00007C0F" w14:paraId="521372CC" w14:textId="77777777" w:rsidTr="00D343C1">
        <w:tc>
          <w:tcPr>
            <w:tcW w:w="900" w:type="dxa"/>
          </w:tcPr>
          <w:p w14:paraId="4D7B0976" w14:textId="77777777" w:rsidR="00007C0F" w:rsidRPr="00007C0F" w:rsidRDefault="00007C0F">
            <w:pPr>
              <w:jc w:val="both"/>
              <w:rPr>
                <w:sz w:val="24"/>
                <w:szCs w:val="24"/>
              </w:rPr>
            </w:pPr>
            <w:r w:rsidRPr="00007C0F">
              <w:rPr>
                <w:sz w:val="24"/>
                <w:szCs w:val="24"/>
              </w:rPr>
              <w:t>49.1</w:t>
            </w:r>
          </w:p>
        </w:tc>
        <w:tc>
          <w:tcPr>
            <w:tcW w:w="8307"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D343C1">
        <w:tc>
          <w:tcPr>
            <w:tcW w:w="900" w:type="dxa"/>
          </w:tcPr>
          <w:p w14:paraId="4F27CB3C" w14:textId="77777777" w:rsidR="00007C0F" w:rsidRPr="00007C0F" w:rsidRDefault="00007C0F">
            <w:pPr>
              <w:jc w:val="both"/>
              <w:rPr>
                <w:sz w:val="24"/>
                <w:szCs w:val="24"/>
              </w:rPr>
            </w:pPr>
            <w:r w:rsidRPr="00007C0F">
              <w:rPr>
                <w:sz w:val="24"/>
                <w:szCs w:val="24"/>
              </w:rPr>
              <w:t>50.1</w:t>
            </w:r>
          </w:p>
        </w:tc>
        <w:tc>
          <w:tcPr>
            <w:tcW w:w="8307"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D343C1">
        <w:tc>
          <w:tcPr>
            <w:tcW w:w="900" w:type="dxa"/>
          </w:tcPr>
          <w:p w14:paraId="12F67152" w14:textId="77777777" w:rsidR="00007C0F" w:rsidRPr="00007C0F" w:rsidRDefault="00007C0F">
            <w:pPr>
              <w:jc w:val="both"/>
              <w:rPr>
                <w:sz w:val="24"/>
                <w:szCs w:val="24"/>
              </w:rPr>
            </w:pPr>
            <w:r w:rsidRPr="00007C0F">
              <w:rPr>
                <w:sz w:val="24"/>
                <w:szCs w:val="24"/>
              </w:rPr>
              <w:lastRenderedPageBreak/>
              <w:t>50.2</w:t>
            </w:r>
          </w:p>
        </w:tc>
        <w:tc>
          <w:tcPr>
            <w:tcW w:w="8307"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D343C1">
        <w:tc>
          <w:tcPr>
            <w:tcW w:w="900" w:type="dxa"/>
          </w:tcPr>
          <w:p w14:paraId="0533FD2A" w14:textId="77777777" w:rsidR="00007C0F" w:rsidRPr="00007C0F" w:rsidRDefault="00007C0F">
            <w:pPr>
              <w:jc w:val="both"/>
              <w:rPr>
                <w:sz w:val="24"/>
                <w:szCs w:val="24"/>
              </w:rPr>
            </w:pPr>
            <w:r w:rsidRPr="00007C0F">
              <w:rPr>
                <w:sz w:val="24"/>
                <w:szCs w:val="24"/>
              </w:rPr>
              <w:t>50.3</w:t>
            </w:r>
          </w:p>
        </w:tc>
        <w:tc>
          <w:tcPr>
            <w:tcW w:w="8307"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D343C1">
        <w:tc>
          <w:tcPr>
            <w:tcW w:w="900" w:type="dxa"/>
          </w:tcPr>
          <w:p w14:paraId="4E700387" w14:textId="77777777" w:rsidR="00007C0F" w:rsidRPr="00007C0F" w:rsidRDefault="00007C0F">
            <w:pPr>
              <w:jc w:val="both"/>
              <w:rPr>
                <w:sz w:val="24"/>
                <w:szCs w:val="24"/>
              </w:rPr>
            </w:pPr>
            <w:r w:rsidRPr="00007C0F">
              <w:rPr>
                <w:sz w:val="24"/>
                <w:szCs w:val="24"/>
              </w:rPr>
              <w:t>55.1</w:t>
            </w:r>
          </w:p>
        </w:tc>
        <w:tc>
          <w:tcPr>
            <w:tcW w:w="8307"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D343C1">
        <w:tc>
          <w:tcPr>
            <w:tcW w:w="900" w:type="dxa"/>
          </w:tcPr>
          <w:p w14:paraId="281FF34C" w14:textId="77777777" w:rsidR="00007C0F" w:rsidRPr="00007C0F" w:rsidRDefault="00007C0F">
            <w:pPr>
              <w:jc w:val="both"/>
              <w:rPr>
                <w:sz w:val="24"/>
                <w:szCs w:val="24"/>
              </w:rPr>
            </w:pPr>
            <w:r w:rsidRPr="00007C0F">
              <w:rPr>
                <w:sz w:val="24"/>
                <w:szCs w:val="24"/>
              </w:rPr>
              <w:t>55.2</w:t>
            </w:r>
          </w:p>
        </w:tc>
        <w:tc>
          <w:tcPr>
            <w:tcW w:w="8307"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D343C1">
        <w:tc>
          <w:tcPr>
            <w:tcW w:w="900" w:type="dxa"/>
          </w:tcPr>
          <w:p w14:paraId="69C9233E" w14:textId="77777777" w:rsidR="00007C0F" w:rsidRPr="00007C0F" w:rsidRDefault="00007C0F">
            <w:pPr>
              <w:jc w:val="both"/>
              <w:rPr>
                <w:sz w:val="24"/>
                <w:szCs w:val="24"/>
              </w:rPr>
            </w:pPr>
            <w:r w:rsidRPr="00007C0F">
              <w:rPr>
                <w:sz w:val="24"/>
                <w:szCs w:val="24"/>
              </w:rPr>
              <w:t>57.1</w:t>
            </w:r>
          </w:p>
        </w:tc>
        <w:tc>
          <w:tcPr>
            <w:tcW w:w="8307"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D343C1">
        <w:tc>
          <w:tcPr>
            <w:tcW w:w="900" w:type="dxa"/>
          </w:tcPr>
          <w:p w14:paraId="582396A3" w14:textId="77777777" w:rsidR="00007C0F" w:rsidRPr="00007C0F" w:rsidRDefault="00007C0F">
            <w:pPr>
              <w:jc w:val="both"/>
              <w:rPr>
                <w:sz w:val="24"/>
                <w:szCs w:val="24"/>
              </w:rPr>
            </w:pPr>
            <w:r w:rsidRPr="00007C0F">
              <w:rPr>
                <w:sz w:val="24"/>
                <w:szCs w:val="24"/>
              </w:rPr>
              <w:t>57.2</w:t>
            </w:r>
          </w:p>
        </w:tc>
        <w:tc>
          <w:tcPr>
            <w:tcW w:w="8307"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D343C1">
        <w:tc>
          <w:tcPr>
            <w:tcW w:w="900" w:type="dxa"/>
          </w:tcPr>
          <w:p w14:paraId="2F069340" w14:textId="77777777" w:rsidR="00007C0F" w:rsidRPr="00007C0F" w:rsidRDefault="00007C0F">
            <w:pPr>
              <w:jc w:val="both"/>
              <w:rPr>
                <w:sz w:val="24"/>
                <w:szCs w:val="24"/>
              </w:rPr>
            </w:pPr>
            <w:r w:rsidRPr="00007C0F">
              <w:rPr>
                <w:sz w:val="24"/>
                <w:szCs w:val="24"/>
              </w:rPr>
              <w:t>59</w:t>
            </w:r>
          </w:p>
        </w:tc>
        <w:tc>
          <w:tcPr>
            <w:tcW w:w="8307"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E92100" w14:textId="77777777" w:rsidR="00A03413" w:rsidRDefault="00A03413">
      <w:r>
        <w:separator/>
      </w:r>
    </w:p>
  </w:endnote>
  <w:endnote w:type="continuationSeparator" w:id="0">
    <w:p w14:paraId="41C15DF7" w14:textId="77777777" w:rsidR="00A03413" w:rsidRDefault="00A03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292FFC" w:rsidRDefault="00292FFC">
        <w:pPr>
          <w:pStyle w:val="Altbilgi"/>
          <w:jc w:val="right"/>
        </w:pPr>
        <w:r>
          <w:fldChar w:fldCharType="begin"/>
        </w:r>
        <w:r>
          <w:instrText>PAGE   \* MERGEFORMAT</w:instrText>
        </w:r>
        <w:r>
          <w:fldChar w:fldCharType="separate"/>
        </w:r>
        <w:r w:rsidR="007C39FB">
          <w:rPr>
            <w:noProof/>
          </w:rPr>
          <w:t>4</w:t>
        </w:r>
        <w:r>
          <w:fldChar w:fldCharType="end"/>
        </w:r>
      </w:p>
    </w:sdtContent>
  </w:sdt>
  <w:p w14:paraId="3C12E168" w14:textId="77777777" w:rsidR="00292FFC" w:rsidRDefault="00292FF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292FFC" w:rsidRDefault="00292FFC">
        <w:pPr>
          <w:pStyle w:val="Altbilgi"/>
          <w:jc w:val="right"/>
        </w:pPr>
        <w:r>
          <w:fldChar w:fldCharType="begin"/>
        </w:r>
        <w:r>
          <w:instrText>PAGE   \* MERGEFORMAT</w:instrText>
        </w:r>
        <w:r>
          <w:fldChar w:fldCharType="separate"/>
        </w:r>
        <w:r w:rsidR="007C39FB">
          <w:rPr>
            <w:noProof/>
          </w:rPr>
          <w:t>20</w:t>
        </w:r>
        <w:r>
          <w:fldChar w:fldCharType="end"/>
        </w:r>
      </w:p>
    </w:sdtContent>
  </w:sdt>
  <w:p w14:paraId="7B107791" w14:textId="77777777" w:rsidR="00292FFC" w:rsidRDefault="00292FFC"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292FFC" w:rsidRDefault="00292FFC">
        <w:pPr>
          <w:pStyle w:val="Altbilgi"/>
          <w:jc w:val="right"/>
        </w:pPr>
        <w:r>
          <w:fldChar w:fldCharType="begin"/>
        </w:r>
        <w:r>
          <w:instrText>PAGE   \* MERGEFORMAT</w:instrText>
        </w:r>
        <w:r>
          <w:fldChar w:fldCharType="separate"/>
        </w:r>
        <w:r w:rsidR="007C39FB">
          <w:rPr>
            <w:noProof/>
          </w:rPr>
          <w:t>47</w:t>
        </w:r>
        <w:r>
          <w:fldChar w:fldCharType="end"/>
        </w:r>
      </w:p>
    </w:sdtContent>
  </w:sdt>
  <w:p w14:paraId="4709BCA7" w14:textId="77777777" w:rsidR="00292FFC" w:rsidRDefault="00292FFC">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292FFC" w:rsidRDefault="00292FFC">
        <w:pPr>
          <w:pStyle w:val="Altbilgi"/>
          <w:jc w:val="right"/>
        </w:pPr>
        <w:r>
          <w:fldChar w:fldCharType="begin"/>
        </w:r>
        <w:r>
          <w:instrText>PAGE   \* MERGEFORMAT</w:instrText>
        </w:r>
        <w:r>
          <w:fldChar w:fldCharType="separate"/>
        </w:r>
        <w:r w:rsidR="007C39FB">
          <w:rPr>
            <w:noProof/>
          </w:rPr>
          <w:t>64</w:t>
        </w:r>
        <w:r>
          <w:fldChar w:fldCharType="end"/>
        </w:r>
      </w:p>
    </w:sdtContent>
  </w:sdt>
  <w:p w14:paraId="4F6E1E2A" w14:textId="77777777" w:rsidR="00292FFC" w:rsidRPr="00E80098" w:rsidRDefault="00292FFC"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292FFC" w:rsidRDefault="00292FFC">
        <w:pPr>
          <w:pStyle w:val="Altbilgi"/>
          <w:jc w:val="right"/>
        </w:pPr>
        <w:r>
          <w:fldChar w:fldCharType="begin"/>
        </w:r>
        <w:r>
          <w:instrText>PAGE   \* MERGEFORMAT</w:instrText>
        </w:r>
        <w:r>
          <w:fldChar w:fldCharType="separate"/>
        </w:r>
        <w:r w:rsidR="007C39FB">
          <w:rPr>
            <w:noProof/>
          </w:rPr>
          <w:t>103</w:t>
        </w:r>
        <w:r>
          <w:fldChar w:fldCharType="end"/>
        </w:r>
      </w:p>
    </w:sdtContent>
  </w:sdt>
  <w:p w14:paraId="781FD58D" w14:textId="77777777" w:rsidR="00292FFC" w:rsidRPr="00F33C75" w:rsidRDefault="00292FFC" w:rsidP="00007C0F">
    <w:pPr>
      <w:pStyle w:val="T1"/>
    </w:pPr>
  </w:p>
  <w:p w14:paraId="78508A84" w14:textId="77777777" w:rsidR="00292FFC" w:rsidRDefault="00292FFC"/>
  <w:p w14:paraId="44DED361" w14:textId="77777777" w:rsidR="00292FFC" w:rsidRDefault="00292FF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292FFC" w:rsidRDefault="00292FFC">
        <w:pPr>
          <w:pStyle w:val="Altbilgi"/>
          <w:jc w:val="right"/>
        </w:pPr>
        <w:r>
          <w:fldChar w:fldCharType="begin"/>
        </w:r>
        <w:r>
          <w:instrText>PAGE   \* MERGEFORMAT</w:instrText>
        </w:r>
        <w:r>
          <w:fldChar w:fldCharType="separate"/>
        </w:r>
        <w:r w:rsidR="007C39FB">
          <w:rPr>
            <w:noProof/>
          </w:rPr>
          <w:t>107</w:t>
        </w:r>
        <w:r>
          <w:fldChar w:fldCharType="end"/>
        </w:r>
      </w:p>
    </w:sdtContent>
  </w:sdt>
  <w:p w14:paraId="38163AA2" w14:textId="77777777" w:rsidR="00292FFC" w:rsidRPr="00136613" w:rsidRDefault="00292FFC"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7719A2" w14:textId="77777777" w:rsidR="00A03413" w:rsidRDefault="00A03413">
      <w:r>
        <w:separator/>
      </w:r>
    </w:p>
  </w:footnote>
  <w:footnote w:type="continuationSeparator" w:id="0">
    <w:p w14:paraId="55DDA131" w14:textId="77777777" w:rsidR="00A03413" w:rsidRDefault="00A03413">
      <w:r>
        <w:continuationSeparator/>
      </w:r>
    </w:p>
  </w:footnote>
  <w:footnote w:id="1">
    <w:p w14:paraId="2A627A1B" w14:textId="77777777" w:rsidR="00292FFC" w:rsidRPr="00C233C6" w:rsidRDefault="00292FFC"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292FFC" w:rsidRPr="00935CD9" w:rsidRDefault="00292FFC"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292FFC" w:rsidRPr="00935CD9" w:rsidRDefault="00292FFC"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292FFC" w:rsidRPr="00007C0F" w:rsidRDefault="00292FFC"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292FFC" w:rsidRPr="00935CD9" w:rsidRDefault="00292FFC"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292FFC" w:rsidRPr="00C63414" w:rsidRDefault="00292FFC"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292FFC" w:rsidRPr="00DF70ED" w:rsidRDefault="00292FFC"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292FFC" w:rsidRPr="00007C0F" w:rsidRDefault="00292FFC"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292FFC" w:rsidRPr="00007C0F" w:rsidRDefault="00292FFC" w:rsidP="00007C0F">
      <w:pPr>
        <w:pStyle w:val="DipnotMetni"/>
      </w:pPr>
    </w:p>
  </w:footnote>
  <w:footnote w:id="9">
    <w:p w14:paraId="25E0FCF6" w14:textId="77777777" w:rsidR="00292FFC" w:rsidRDefault="00292FFC"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292FFC" w:rsidRPr="005107D4" w:rsidRDefault="00292FFC"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69A3F46" w:rsidR="00292FFC" w:rsidRPr="00527A99" w:rsidRDefault="00292FFC"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3B457F">
      <w:rPr>
        <w:rFonts w:asciiTheme="minorHAnsi" w:hAnsi="Calibri"/>
        <w:sz w:val="18"/>
        <w:szCs w:val="18"/>
      </w:rPr>
      <w:t>MADAD-KFW-CW-0</w:t>
    </w:r>
    <w:r>
      <w:rPr>
        <w:rFonts w:asciiTheme="minorHAnsi" w:hAnsi="Calibri"/>
        <w:sz w:val="18"/>
        <w:szCs w:val="18"/>
      </w:rPr>
      <w:t>3</w:t>
    </w:r>
    <w:r w:rsidRPr="00527A99">
      <w:rPr>
        <w:rStyle w:val="SayfaNumaras"/>
        <w:rFonts w:asciiTheme="minorHAnsi" w:hAnsiTheme="minorHAnsi"/>
        <w:sz w:val="18"/>
        <w:szCs w:val="18"/>
      </w:rPr>
      <w:tab/>
    </w:r>
  </w:p>
  <w:p w14:paraId="2FAD3C97" w14:textId="77777777" w:rsidR="00292FFC" w:rsidRPr="00527A99" w:rsidRDefault="00292FFC">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D66CA68E"/>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2237"/>
    <w:rsid w:val="00013B9C"/>
    <w:rsid w:val="000155EB"/>
    <w:rsid w:val="00025FD1"/>
    <w:rsid w:val="00030B8B"/>
    <w:rsid w:val="00064881"/>
    <w:rsid w:val="00092EAD"/>
    <w:rsid w:val="000B6BAF"/>
    <w:rsid w:val="000C09C1"/>
    <w:rsid w:val="000C0B85"/>
    <w:rsid w:val="000C263A"/>
    <w:rsid w:val="000F37EF"/>
    <w:rsid w:val="001042FF"/>
    <w:rsid w:val="001519EF"/>
    <w:rsid w:val="0019611A"/>
    <w:rsid w:val="00196583"/>
    <w:rsid w:val="001A46C2"/>
    <w:rsid w:val="001A4CC3"/>
    <w:rsid w:val="001A74E4"/>
    <w:rsid w:val="001B1394"/>
    <w:rsid w:val="001B74D1"/>
    <w:rsid w:val="001D0D1F"/>
    <w:rsid w:val="001E3F43"/>
    <w:rsid w:val="001F25A3"/>
    <w:rsid w:val="00200070"/>
    <w:rsid w:val="002001FD"/>
    <w:rsid w:val="00215BAB"/>
    <w:rsid w:val="00232419"/>
    <w:rsid w:val="00264F35"/>
    <w:rsid w:val="002668B7"/>
    <w:rsid w:val="00286FA5"/>
    <w:rsid w:val="00292FFC"/>
    <w:rsid w:val="002B3E54"/>
    <w:rsid w:val="002C6790"/>
    <w:rsid w:val="002E69CD"/>
    <w:rsid w:val="00310B81"/>
    <w:rsid w:val="0034108F"/>
    <w:rsid w:val="003424E0"/>
    <w:rsid w:val="00367C1B"/>
    <w:rsid w:val="00382F65"/>
    <w:rsid w:val="003B457F"/>
    <w:rsid w:val="003C46FC"/>
    <w:rsid w:val="003E326A"/>
    <w:rsid w:val="00403F11"/>
    <w:rsid w:val="00405791"/>
    <w:rsid w:val="0041183F"/>
    <w:rsid w:val="004247FC"/>
    <w:rsid w:val="00445BC2"/>
    <w:rsid w:val="00445FC1"/>
    <w:rsid w:val="004524D6"/>
    <w:rsid w:val="004553AA"/>
    <w:rsid w:val="004774BD"/>
    <w:rsid w:val="00497B70"/>
    <w:rsid w:val="004A502C"/>
    <w:rsid w:val="004B7F32"/>
    <w:rsid w:val="004C4AC7"/>
    <w:rsid w:val="0051720B"/>
    <w:rsid w:val="00523C45"/>
    <w:rsid w:val="00545A70"/>
    <w:rsid w:val="00564DA3"/>
    <w:rsid w:val="00574B73"/>
    <w:rsid w:val="005D745D"/>
    <w:rsid w:val="005E6CE5"/>
    <w:rsid w:val="00642688"/>
    <w:rsid w:val="00650A68"/>
    <w:rsid w:val="006743F2"/>
    <w:rsid w:val="006A5494"/>
    <w:rsid w:val="006A6FBB"/>
    <w:rsid w:val="006B63F8"/>
    <w:rsid w:val="006C0B1B"/>
    <w:rsid w:val="006F5524"/>
    <w:rsid w:val="006F5BEC"/>
    <w:rsid w:val="0070149F"/>
    <w:rsid w:val="007018D0"/>
    <w:rsid w:val="00727516"/>
    <w:rsid w:val="00773D7C"/>
    <w:rsid w:val="00775C00"/>
    <w:rsid w:val="00785AC9"/>
    <w:rsid w:val="0079045C"/>
    <w:rsid w:val="007B5F54"/>
    <w:rsid w:val="007C39FB"/>
    <w:rsid w:val="007E2993"/>
    <w:rsid w:val="007F73A7"/>
    <w:rsid w:val="008144D1"/>
    <w:rsid w:val="00823A68"/>
    <w:rsid w:val="00837E84"/>
    <w:rsid w:val="00870807"/>
    <w:rsid w:val="00875BC6"/>
    <w:rsid w:val="00881F75"/>
    <w:rsid w:val="008A5912"/>
    <w:rsid w:val="008A7085"/>
    <w:rsid w:val="008C5D83"/>
    <w:rsid w:val="008C7BC5"/>
    <w:rsid w:val="008D32B5"/>
    <w:rsid w:val="008E166C"/>
    <w:rsid w:val="009377C6"/>
    <w:rsid w:val="009464B6"/>
    <w:rsid w:val="009543DC"/>
    <w:rsid w:val="0098172E"/>
    <w:rsid w:val="00990551"/>
    <w:rsid w:val="009A31C7"/>
    <w:rsid w:val="009B3EDA"/>
    <w:rsid w:val="009D0D11"/>
    <w:rsid w:val="009D4F8D"/>
    <w:rsid w:val="00A03413"/>
    <w:rsid w:val="00A40133"/>
    <w:rsid w:val="00A63B63"/>
    <w:rsid w:val="00A83063"/>
    <w:rsid w:val="00A917D0"/>
    <w:rsid w:val="00AB33F8"/>
    <w:rsid w:val="00AB6946"/>
    <w:rsid w:val="00AC5EA2"/>
    <w:rsid w:val="00AC60B2"/>
    <w:rsid w:val="00AC7908"/>
    <w:rsid w:val="00AD2C58"/>
    <w:rsid w:val="00B23557"/>
    <w:rsid w:val="00B302C1"/>
    <w:rsid w:val="00B419D7"/>
    <w:rsid w:val="00B42B8E"/>
    <w:rsid w:val="00B56A5A"/>
    <w:rsid w:val="00B80607"/>
    <w:rsid w:val="00B901D0"/>
    <w:rsid w:val="00BB3851"/>
    <w:rsid w:val="00BB5A45"/>
    <w:rsid w:val="00BC6BDE"/>
    <w:rsid w:val="00BD513A"/>
    <w:rsid w:val="00C12B82"/>
    <w:rsid w:val="00C220DA"/>
    <w:rsid w:val="00C43AA3"/>
    <w:rsid w:val="00C52023"/>
    <w:rsid w:val="00C52272"/>
    <w:rsid w:val="00C537AA"/>
    <w:rsid w:val="00C610FA"/>
    <w:rsid w:val="00C64503"/>
    <w:rsid w:val="00CA4729"/>
    <w:rsid w:val="00CA56E6"/>
    <w:rsid w:val="00CB31AC"/>
    <w:rsid w:val="00CB464F"/>
    <w:rsid w:val="00CC658F"/>
    <w:rsid w:val="00CD05F0"/>
    <w:rsid w:val="00CD076E"/>
    <w:rsid w:val="00CD5625"/>
    <w:rsid w:val="00CD675D"/>
    <w:rsid w:val="00CE1D80"/>
    <w:rsid w:val="00CF1862"/>
    <w:rsid w:val="00D01022"/>
    <w:rsid w:val="00D109DD"/>
    <w:rsid w:val="00D2085E"/>
    <w:rsid w:val="00D343C1"/>
    <w:rsid w:val="00D4482E"/>
    <w:rsid w:val="00D51F86"/>
    <w:rsid w:val="00D63DF0"/>
    <w:rsid w:val="00D73D58"/>
    <w:rsid w:val="00D80551"/>
    <w:rsid w:val="00DA1A18"/>
    <w:rsid w:val="00DF4E87"/>
    <w:rsid w:val="00E21366"/>
    <w:rsid w:val="00E3102A"/>
    <w:rsid w:val="00E42B53"/>
    <w:rsid w:val="00E52AA1"/>
    <w:rsid w:val="00E54FAA"/>
    <w:rsid w:val="00E8399D"/>
    <w:rsid w:val="00EB4DE1"/>
    <w:rsid w:val="00EC196C"/>
    <w:rsid w:val="00ED629D"/>
    <w:rsid w:val="00EE1BF6"/>
    <w:rsid w:val="00EE6628"/>
    <w:rsid w:val="00F0389D"/>
    <w:rsid w:val="00F04250"/>
    <w:rsid w:val="00F15598"/>
    <w:rsid w:val="00F24CFD"/>
    <w:rsid w:val="00F33148"/>
    <w:rsid w:val="00F538A3"/>
    <w:rsid w:val="00F661F6"/>
    <w:rsid w:val="00F70487"/>
    <w:rsid w:val="00F77198"/>
    <w:rsid w:val="00F94079"/>
    <w:rsid w:val="00F975CA"/>
    <w:rsid w:val="00FE4548"/>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uiPriority w:val="99"/>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table" w:styleId="KlavuzTablo3">
    <w:name w:val="Grid Table 3"/>
    <w:basedOn w:val="NormalTablo"/>
    <w:uiPriority w:val="99"/>
    <w:rsid w:val="00CC658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124277625">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52947724">
      <w:bodyDiv w:val="1"/>
      <w:marLeft w:val="0"/>
      <w:marRight w:val="0"/>
      <w:marTop w:val="0"/>
      <w:marBottom w:val="0"/>
      <w:divBdr>
        <w:top w:val="none" w:sz="0" w:space="0" w:color="auto"/>
        <w:left w:val="none" w:sz="0" w:space="0" w:color="auto"/>
        <w:bottom w:val="none" w:sz="0" w:space="0" w:color="auto"/>
        <w:right w:val="none" w:sz="0" w:space="0" w:color="auto"/>
      </w:divBdr>
    </w:div>
    <w:div w:id="542405354">
      <w:bodyDiv w:val="1"/>
      <w:marLeft w:val="0"/>
      <w:marRight w:val="0"/>
      <w:marTop w:val="0"/>
      <w:marBottom w:val="0"/>
      <w:divBdr>
        <w:top w:val="none" w:sz="0" w:space="0" w:color="auto"/>
        <w:left w:val="none" w:sz="0" w:space="0" w:color="auto"/>
        <w:bottom w:val="none" w:sz="0" w:space="0" w:color="auto"/>
        <w:right w:val="none" w:sz="0" w:space="0" w:color="auto"/>
      </w:divBdr>
    </w:div>
    <w:div w:id="585001464">
      <w:bodyDiv w:val="1"/>
      <w:marLeft w:val="0"/>
      <w:marRight w:val="0"/>
      <w:marTop w:val="0"/>
      <w:marBottom w:val="0"/>
      <w:divBdr>
        <w:top w:val="none" w:sz="0" w:space="0" w:color="auto"/>
        <w:left w:val="none" w:sz="0" w:space="0" w:color="auto"/>
        <w:bottom w:val="none" w:sz="0" w:space="0" w:color="auto"/>
        <w:right w:val="none" w:sz="0" w:space="0" w:color="auto"/>
      </w:divBdr>
    </w:div>
    <w:div w:id="73539919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71983298">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6545884">
      <w:bodyDiv w:val="1"/>
      <w:marLeft w:val="0"/>
      <w:marRight w:val="0"/>
      <w:marTop w:val="0"/>
      <w:marBottom w:val="0"/>
      <w:divBdr>
        <w:top w:val="none" w:sz="0" w:space="0" w:color="auto"/>
        <w:left w:val="none" w:sz="0" w:space="0" w:color="auto"/>
        <w:bottom w:val="none" w:sz="0" w:space="0" w:color="auto"/>
        <w:right w:val="none" w:sz="0" w:space="0" w:color="auto"/>
      </w:divBdr>
    </w:div>
    <w:div w:id="1552230626">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80427493">
      <w:bodyDiv w:val="1"/>
      <w:marLeft w:val="0"/>
      <w:marRight w:val="0"/>
      <w:marTop w:val="0"/>
      <w:marBottom w:val="0"/>
      <w:divBdr>
        <w:top w:val="none" w:sz="0" w:space="0" w:color="auto"/>
        <w:left w:val="none" w:sz="0" w:space="0" w:color="auto"/>
        <w:bottom w:val="none" w:sz="0" w:space="0" w:color="auto"/>
        <w:right w:val="none" w:sz="0" w:space="0" w:color="auto"/>
      </w:divBdr>
    </w:div>
    <w:div w:id="1872569861">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69890530">
      <w:bodyDiv w:val="1"/>
      <w:marLeft w:val="0"/>
      <w:marRight w:val="0"/>
      <w:marTop w:val="0"/>
      <w:marBottom w:val="0"/>
      <w:divBdr>
        <w:top w:val="none" w:sz="0" w:space="0" w:color="auto"/>
        <w:left w:val="none" w:sz="0" w:space="0" w:color="auto"/>
        <w:bottom w:val="none" w:sz="0" w:space="0" w:color="auto"/>
        <w:right w:val="none" w:sz="0" w:space="0" w:color="auto"/>
      </w:divBdr>
    </w:div>
    <w:div w:id="2048211600">
      <w:bodyDiv w:val="1"/>
      <w:marLeft w:val="0"/>
      <w:marRight w:val="0"/>
      <w:marTop w:val="0"/>
      <w:marBottom w:val="0"/>
      <w:divBdr>
        <w:top w:val="none" w:sz="0" w:space="0" w:color="auto"/>
        <w:left w:val="none" w:sz="0" w:space="0" w:color="auto"/>
        <w:bottom w:val="none" w:sz="0" w:space="0" w:color="auto"/>
        <w:right w:val="none" w:sz="0" w:space="0" w:color="auto"/>
      </w:divBdr>
    </w:div>
    <w:div w:id="21171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01BFD-65F7-4EB2-B397-B32935F4B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5588</Words>
  <Characters>202853</Characters>
  <Application>Microsoft Office Word</Application>
  <DocSecurity>0</DocSecurity>
  <Lines>1690</Lines>
  <Paragraphs>475</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7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5</cp:revision>
  <cp:lastPrinted>2019-11-04T08:06:00Z</cp:lastPrinted>
  <dcterms:created xsi:type="dcterms:W3CDTF">2020-12-24T08:37:00Z</dcterms:created>
  <dcterms:modified xsi:type="dcterms:W3CDTF">2020-12-24T10:25:00Z</dcterms:modified>
</cp:coreProperties>
</file>